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DB0A" w14:textId="2A5D4910" w:rsidR="009769D1" w:rsidRPr="00927564" w:rsidRDefault="002A0AB1">
      <w:pPr>
        <w:rPr>
          <w:sz w:val="24"/>
          <w:szCs w:val="24"/>
        </w:rPr>
      </w:pPr>
      <w:r w:rsidRPr="00927564">
        <w:rPr>
          <w:sz w:val="24"/>
          <w:szCs w:val="24"/>
        </w:rPr>
        <w:t>Questions for June 29 meeting:</w:t>
      </w:r>
    </w:p>
    <w:p w14:paraId="7FF2D535" w14:textId="20B78BEF" w:rsidR="002A0AB1" w:rsidRPr="00927564" w:rsidRDefault="002A0AB1">
      <w:pPr>
        <w:pStyle w:val="ListParagraph"/>
        <w:numPr>
          <w:ilvl w:val="0"/>
          <w:numId w:val="1"/>
        </w:numPr>
        <w:rPr>
          <w:sz w:val="24"/>
          <w:szCs w:val="24"/>
        </w:rPr>
      </w:pPr>
      <w:r w:rsidRPr="00927564">
        <w:rPr>
          <w:sz w:val="24"/>
          <w:szCs w:val="24"/>
        </w:rPr>
        <w:t>Definition of red meat and processed meat</w:t>
      </w:r>
    </w:p>
    <w:p w14:paraId="3C800D31" w14:textId="1EE59D5D" w:rsidR="002A0AB1" w:rsidRPr="00927564" w:rsidRDefault="002A0AB1" w:rsidP="002A0AB1">
      <w:pPr>
        <w:pStyle w:val="ListParagraph"/>
        <w:rPr>
          <w:sz w:val="24"/>
          <w:szCs w:val="24"/>
        </w:rPr>
      </w:pPr>
      <w:r w:rsidRPr="00927564">
        <w:rPr>
          <w:sz w:val="24"/>
          <w:szCs w:val="24"/>
        </w:rPr>
        <w:t>Red meat: mammalian meat</w:t>
      </w:r>
    </w:p>
    <w:p w14:paraId="69D2A943" w14:textId="426020B8" w:rsidR="002A0AB1" w:rsidRPr="00927564" w:rsidRDefault="002A0AB1" w:rsidP="002A0AB1">
      <w:pPr>
        <w:pStyle w:val="ListParagraph"/>
        <w:rPr>
          <w:sz w:val="24"/>
          <w:szCs w:val="24"/>
        </w:rPr>
      </w:pPr>
      <w:r w:rsidRPr="00927564">
        <w:rPr>
          <w:sz w:val="24"/>
          <w:szCs w:val="24"/>
        </w:rPr>
        <w:t>Processed meat: white or red meat preserved by smoking, curing, or adding chemical compounds</w:t>
      </w:r>
      <w:r w:rsidR="0082740E" w:rsidRPr="00927564">
        <w:rPr>
          <w:sz w:val="24"/>
          <w:szCs w:val="24"/>
        </w:rPr>
        <w:t xml:space="preserve"> (looks like white meat is included)</w:t>
      </w:r>
    </w:p>
    <w:p w14:paraId="783EC119" w14:textId="1A82D76B" w:rsidR="001A1DE3" w:rsidRPr="00927564" w:rsidRDefault="001A1DE3" w:rsidP="002A0AB1">
      <w:pPr>
        <w:pStyle w:val="ListParagraph"/>
        <w:rPr>
          <w:sz w:val="24"/>
          <w:szCs w:val="24"/>
        </w:rPr>
      </w:pPr>
    </w:p>
    <w:p w14:paraId="288ED6C0" w14:textId="7CD410F3" w:rsidR="001A1DE3" w:rsidRPr="00927564" w:rsidRDefault="001A1DE3" w:rsidP="002A0AB1">
      <w:pPr>
        <w:pStyle w:val="ListParagraph"/>
        <w:rPr>
          <w:sz w:val="24"/>
          <w:szCs w:val="24"/>
        </w:rPr>
      </w:pPr>
      <w:r w:rsidRPr="00927564">
        <w:rPr>
          <w:sz w:val="24"/>
          <w:szCs w:val="24"/>
        </w:rPr>
        <w:t xml:space="preserve">My question is, because the systematic review conducted separate analyses for </w:t>
      </w:r>
      <w:r w:rsidRPr="00927564">
        <w:rPr>
          <w:b/>
          <w:bCs/>
          <w:sz w:val="24"/>
          <w:szCs w:val="24"/>
        </w:rPr>
        <w:t>unprocessed red meat</w:t>
      </w:r>
      <w:r w:rsidRPr="00927564">
        <w:rPr>
          <w:sz w:val="24"/>
          <w:szCs w:val="24"/>
        </w:rPr>
        <w:t>, processed meat, and mixed unprocessed red and processed meat, which are we focusing</w:t>
      </w:r>
      <w:r w:rsidR="00AC3B6B" w:rsidRPr="00927564">
        <w:rPr>
          <w:sz w:val="24"/>
          <w:szCs w:val="24"/>
        </w:rPr>
        <w:t xml:space="preserve"> for our research</w:t>
      </w:r>
      <w:r w:rsidRPr="00927564">
        <w:rPr>
          <w:sz w:val="24"/>
          <w:szCs w:val="24"/>
        </w:rPr>
        <w:t>?</w:t>
      </w:r>
    </w:p>
    <w:p w14:paraId="14A1D0D4" w14:textId="77777777" w:rsidR="001A1DE3" w:rsidRPr="00927564" w:rsidRDefault="001A1DE3" w:rsidP="002A0AB1">
      <w:pPr>
        <w:pStyle w:val="ListParagraph"/>
        <w:rPr>
          <w:sz w:val="24"/>
          <w:szCs w:val="24"/>
        </w:rPr>
      </w:pPr>
    </w:p>
    <w:p w14:paraId="73451D39" w14:textId="6113CBD5" w:rsidR="002A0AB1" w:rsidRPr="00927564" w:rsidRDefault="002A0AB1">
      <w:pPr>
        <w:pStyle w:val="ListParagraph"/>
        <w:numPr>
          <w:ilvl w:val="0"/>
          <w:numId w:val="1"/>
        </w:numPr>
        <w:rPr>
          <w:sz w:val="24"/>
          <w:szCs w:val="24"/>
        </w:rPr>
      </w:pPr>
      <w:r w:rsidRPr="00927564">
        <w:rPr>
          <w:sz w:val="24"/>
          <w:szCs w:val="24"/>
        </w:rPr>
        <w:t xml:space="preserve">Outcome of interest: </w:t>
      </w:r>
      <w:r w:rsidR="001A1DE3" w:rsidRPr="00927564">
        <w:rPr>
          <w:sz w:val="24"/>
          <w:szCs w:val="24"/>
        </w:rPr>
        <w:t>all-cause mortality, cardiovascular mortality, cardiovascular disease, stroke, MI, type 2 diabetes, anemia, quality of life, satisfaction with diet.</w:t>
      </w:r>
    </w:p>
    <w:p w14:paraId="4F7FA7CF" w14:textId="6F558C95" w:rsidR="00AC3B6B" w:rsidRPr="00927564" w:rsidRDefault="00AC3B6B" w:rsidP="00AC3B6B">
      <w:pPr>
        <w:pStyle w:val="ListParagraph"/>
        <w:rPr>
          <w:sz w:val="24"/>
          <w:szCs w:val="24"/>
        </w:rPr>
      </w:pPr>
    </w:p>
    <w:p w14:paraId="3FFF2EE8" w14:textId="51F12A52" w:rsidR="00AC3B6B" w:rsidRPr="00927564" w:rsidRDefault="00AC3B6B" w:rsidP="00AC3B6B">
      <w:pPr>
        <w:pStyle w:val="ListParagraph"/>
        <w:rPr>
          <w:sz w:val="24"/>
          <w:szCs w:val="24"/>
        </w:rPr>
      </w:pPr>
      <w:r w:rsidRPr="00927564">
        <w:rPr>
          <w:sz w:val="24"/>
          <w:szCs w:val="24"/>
        </w:rPr>
        <w:t xml:space="preserve">Question: Are we just focusing on </w:t>
      </w:r>
      <w:r w:rsidRPr="00927564">
        <w:rPr>
          <w:b/>
          <w:bCs/>
          <w:sz w:val="24"/>
          <w:szCs w:val="24"/>
        </w:rPr>
        <w:t>all-cause mortality</w:t>
      </w:r>
      <w:r w:rsidRPr="00927564">
        <w:rPr>
          <w:sz w:val="24"/>
          <w:szCs w:val="24"/>
        </w:rPr>
        <w:t>?</w:t>
      </w:r>
    </w:p>
    <w:p w14:paraId="2BF15A2A" w14:textId="77777777" w:rsidR="0041459E" w:rsidRPr="00927564" w:rsidRDefault="0041459E" w:rsidP="00AC3B6B">
      <w:pPr>
        <w:pStyle w:val="ListParagraph"/>
        <w:rPr>
          <w:sz w:val="24"/>
          <w:szCs w:val="24"/>
        </w:rPr>
      </w:pPr>
    </w:p>
    <w:p w14:paraId="6EA48BBB" w14:textId="74889B8C" w:rsidR="00F76338" w:rsidRPr="00927564" w:rsidRDefault="00D24990">
      <w:pPr>
        <w:pStyle w:val="ListParagraph"/>
        <w:numPr>
          <w:ilvl w:val="0"/>
          <w:numId w:val="1"/>
        </w:numPr>
        <w:rPr>
          <w:b/>
          <w:bCs/>
          <w:sz w:val="24"/>
          <w:szCs w:val="24"/>
        </w:rPr>
      </w:pPr>
      <w:r w:rsidRPr="00927564">
        <w:rPr>
          <w:sz w:val="24"/>
          <w:szCs w:val="24"/>
        </w:rPr>
        <w:t>Can you give me a template which include what kind of information I should pay attention to when reading the papers? Like a very general point by point guidelines like formula form or adjusting variables</w:t>
      </w:r>
      <w:r w:rsidRPr="00927564">
        <w:rPr>
          <w:b/>
          <w:bCs/>
          <w:sz w:val="24"/>
          <w:szCs w:val="24"/>
        </w:rPr>
        <w:t>?</w:t>
      </w:r>
      <w:r w:rsidR="000A60AE" w:rsidRPr="00927564">
        <w:rPr>
          <w:b/>
          <w:bCs/>
          <w:sz w:val="24"/>
          <w:szCs w:val="24"/>
        </w:rPr>
        <w:t xml:space="preserve"> How much detail I should pay attention to?</w:t>
      </w:r>
    </w:p>
    <w:p w14:paraId="37C43FDF" w14:textId="77777777" w:rsidR="007036C0" w:rsidRPr="00927564" w:rsidRDefault="007036C0" w:rsidP="007036C0">
      <w:pPr>
        <w:pStyle w:val="ListParagraph"/>
        <w:rPr>
          <w:b/>
          <w:bCs/>
          <w:sz w:val="24"/>
          <w:szCs w:val="24"/>
        </w:rPr>
      </w:pPr>
    </w:p>
    <w:p w14:paraId="6226A412" w14:textId="26BFFAA0" w:rsidR="007036C0" w:rsidRPr="00927564" w:rsidRDefault="007036C0">
      <w:pPr>
        <w:pStyle w:val="ListParagraph"/>
        <w:numPr>
          <w:ilvl w:val="0"/>
          <w:numId w:val="1"/>
        </w:numPr>
        <w:rPr>
          <w:sz w:val="24"/>
          <w:szCs w:val="24"/>
        </w:rPr>
      </w:pPr>
      <w:r w:rsidRPr="00927564">
        <w:rPr>
          <w:sz w:val="24"/>
          <w:szCs w:val="24"/>
        </w:rPr>
        <w:t>What’s our next steps?</w:t>
      </w:r>
    </w:p>
    <w:p w14:paraId="1B90F928" w14:textId="77777777" w:rsidR="00AC5F7E" w:rsidRPr="00927564" w:rsidRDefault="00AC5F7E" w:rsidP="00AC5F7E">
      <w:pPr>
        <w:pStyle w:val="ListParagraph"/>
        <w:rPr>
          <w:sz w:val="24"/>
          <w:szCs w:val="24"/>
        </w:rPr>
      </w:pPr>
    </w:p>
    <w:p w14:paraId="2DFE9B1A" w14:textId="472F5B5C" w:rsidR="00AC5F7E" w:rsidRPr="00927564" w:rsidRDefault="00AC5F7E" w:rsidP="00AC5F7E">
      <w:pPr>
        <w:pStyle w:val="ListParagraph"/>
        <w:rPr>
          <w:sz w:val="24"/>
          <w:szCs w:val="24"/>
        </w:rPr>
      </w:pPr>
      <w:r w:rsidRPr="00927564">
        <w:rPr>
          <w:sz w:val="24"/>
          <w:szCs w:val="24"/>
        </w:rPr>
        <w:t xml:space="preserve">Summarize all the information, find variables in NHANES. </w:t>
      </w:r>
    </w:p>
    <w:p w14:paraId="01D921DD" w14:textId="4A915756" w:rsidR="001A1DE3" w:rsidRPr="00927564" w:rsidRDefault="001A1DE3" w:rsidP="001A1DE3">
      <w:pPr>
        <w:ind w:left="360"/>
        <w:rPr>
          <w:sz w:val="24"/>
          <w:szCs w:val="24"/>
        </w:rPr>
      </w:pPr>
    </w:p>
    <w:p w14:paraId="44D060ED" w14:textId="0923370C" w:rsidR="00E205B2" w:rsidRDefault="00E205B2" w:rsidP="001A1DE3">
      <w:pPr>
        <w:ind w:left="360"/>
      </w:pPr>
    </w:p>
    <w:p w14:paraId="6A4742EB" w14:textId="77777777" w:rsidR="001075F3" w:rsidRDefault="001075F3" w:rsidP="001A1DE3">
      <w:pPr>
        <w:ind w:left="360"/>
      </w:pPr>
    </w:p>
    <w:p w14:paraId="6D1C417D" w14:textId="77777777" w:rsidR="001075F3" w:rsidRDefault="001075F3" w:rsidP="001A1DE3">
      <w:pPr>
        <w:ind w:left="360"/>
      </w:pPr>
    </w:p>
    <w:p w14:paraId="303AA090" w14:textId="77777777" w:rsidR="001075F3" w:rsidRDefault="001075F3" w:rsidP="001A1DE3">
      <w:pPr>
        <w:ind w:left="360"/>
      </w:pPr>
    </w:p>
    <w:p w14:paraId="14E8AFB1" w14:textId="77777777" w:rsidR="001075F3" w:rsidRDefault="001075F3" w:rsidP="001A1DE3">
      <w:pPr>
        <w:ind w:left="360"/>
      </w:pPr>
    </w:p>
    <w:p w14:paraId="13FD8F57" w14:textId="77777777" w:rsidR="001075F3" w:rsidRDefault="001075F3" w:rsidP="001A1DE3">
      <w:pPr>
        <w:ind w:left="360"/>
      </w:pPr>
    </w:p>
    <w:p w14:paraId="5E8F7FBA" w14:textId="77777777" w:rsidR="001075F3" w:rsidRDefault="001075F3" w:rsidP="001A1DE3">
      <w:pPr>
        <w:ind w:left="360"/>
      </w:pPr>
    </w:p>
    <w:p w14:paraId="7577FD85" w14:textId="77777777" w:rsidR="001075F3" w:rsidRDefault="001075F3" w:rsidP="001A1DE3">
      <w:pPr>
        <w:ind w:left="360"/>
      </w:pPr>
    </w:p>
    <w:p w14:paraId="6995A73C" w14:textId="77777777" w:rsidR="001075F3" w:rsidRDefault="001075F3" w:rsidP="001A1DE3">
      <w:pPr>
        <w:ind w:left="360"/>
      </w:pPr>
    </w:p>
    <w:p w14:paraId="316F57D6" w14:textId="77777777" w:rsidR="001075F3" w:rsidRDefault="001075F3" w:rsidP="001A1DE3">
      <w:pPr>
        <w:ind w:left="360"/>
      </w:pPr>
    </w:p>
    <w:p w14:paraId="11BAB6C7" w14:textId="77777777" w:rsidR="001075F3" w:rsidRDefault="001075F3" w:rsidP="001A1DE3">
      <w:pPr>
        <w:ind w:left="360"/>
      </w:pPr>
    </w:p>
    <w:p w14:paraId="24B79C19" w14:textId="3CC43629" w:rsidR="00FC4B1F" w:rsidRPr="00BB620C" w:rsidRDefault="00E205B2" w:rsidP="00927564">
      <w:pPr>
        <w:rPr>
          <w:b/>
          <w:bCs/>
          <w:sz w:val="24"/>
          <w:szCs w:val="24"/>
        </w:rPr>
      </w:pPr>
      <w:r w:rsidRPr="00BB620C">
        <w:rPr>
          <w:sz w:val="24"/>
          <w:szCs w:val="24"/>
        </w:rPr>
        <w:lastRenderedPageBreak/>
        <w:t>Questions for July 20</w:t>
      </w:r>
      <w:r w:rsidRPr="00BB620C">
        <w:rPr>
          <w:sz w:val="24"/>
          <w:szCs w:val="24"/>
          <w:vertAlign w:val="superscript"/>
        </w:rPr>
        <w:t>th</w:t>
      </w:r>
      <w:r w:rsidRPr="00BB620C">
        <w:rPr>
          <w:sz w:val="24"/>
          <w:szCs w:val="24"/>
        </w:rPr>
        <w:t xml:space="preserve"> meetings</w:t>
      </w:r>
      <w:r w:rsidRPr="00BB620C">
        <w:rPr>
          <w:b/>
          <w:bCs/>
          <w:sz w:val="24"/>
          <w:szCs w:val="24"/>
        </w:rPr>
        <w:t>:</w:t>
      </w:r>
      <w:r w:rsidR="00641017" w:rsidRPr="00BB620C">
        <w:rPr>
          <w:b/>
          <w:bCs/>
          <w:sz w:val="24"/>
          <w:szCs w:val="24"/>
        </w:rPr>
        <w:t xml:space="preserve"> </w:t>
      </w:r>
    </w:p>
    <w:p w14:paraId="27037DC2" w14:textId="01BE6326" w:rsidR="00E205B2" w:rsidRPr="00BB620C" w:rsidRDefault="00641017" w:rsidP="001A1DE3">
      <w:pPr>
        <w:ind w:left="360"/>
        <w:rPr>
          <w:b/>
          <w:bCs/>
          <w:sz w:val="24"/>
          <w:szCs w:val="24"/>
        </w:rPr>
      </w:pPr>
      <w:r w:rsidRPr="00BB620C">
        <w:rPr>
          <w:b/>
          <w:bCs/>
          <w:sz w:val="24"/>
          <w:szCs w:val="24"/>
        </w:rPr>
        <w:t>The NHANES I clicked is 2009-2010</w:t>
      </w:r>
      <w:r w:rsidR="00FC4B1F" w:rsidRPr="00BB620C">
        <w:rPr>
          <w:b/>
          <w:bCs/>
          <w:sz w:val="24"/>
          <w:szCs w:val="24"/>
        </w:rPr>
        <w:t>, because mortality data linked from CDC is up until 31 December 2019, we have 9 years of follow up.</w:t>
      </w:r>
    </w:p>
    <w:p w14:paraId="692C0F51" w14:textId="2375A4CD" w:rsidR="00AF2D31" w:rsidRPr="00BB620C" w:rsidRDefault="00AF2D31" w:rsidP="00AF2D31">
      <w:pPr>
        <w:ind w:left="360"/>
        <w:rPr>
          <w:sz w:val="24"/>
          <w:szCs w:val="24"/>
        </w:rPr>
      </w:pPr>
      <w:r w:rsidRPr="00BB620C">
        <w:rPr>
          <w:sz w:val="24"/>
          <w:szCs w:val="24"/>
        </w:rPr>
        <w:t>21. Could not find time to event information? I mean 0, 1 death event and follow-up time for each person in NHANES.</w:t>
      </w:r>
    </w:p>
    <w:p w14:paraId="73400FD5" w14:textId="09158F49" w:rsidR="00E16B6B" w:rsidRPr="00BB620C" w:rsidRDefault="00E16B6B" w:rsidP="00AF2D31">
      <w:pPr>
        <w:ind w:left="360"/>
        <w:rPr>
          <w:sz w:val="24"/>
          <w:szCs w:val="24"/>
        </w:rPr>
      </w:pPr>
      <w:r w:rsidRPr="00BB620C">
        <w:rPr>
          <w:sz w:val="24"/>
          <w:szCs w:val="24"/>
        </w:rPr>
        <w:t>Solved: https://www.cdc.gov/nchs/data-linkage/mortality-public.htm</w:t>
      </w:r>
    </w:p>
    <w:p w14:paraId="041F2333" w14:textId="799140EE" w:rsidR="00FC4B1F" w:rsidRDefault="00FC4B1F" w:rsidP="00FC4B1F">
      <w:pPr>
        <w:rPr>
          <w:sz w:val="24"/>
          <w:szCs w:val="24"/>
        </w:rPr>
      </w:pPr>
      <w:r w:rsidRPr="00BB620C">
        <w:rPr>
          <w:sz w:val="24"/>
          <w:szCs w:val="24"/>
        </w:rPr>
        <w:t xml:space="preserve">       23. Does accident constitute all-cause mortality?</w:t>
      </w:r>
    </w:p>
    <w:p w14:paraId="5474E0EC" w14:textId="22DC080E" w:rsidR="00862620" w:rsidRPr="00BB620C" w:rsidRDefault="00862620" w:rsidP="00FC4B1F">
      <w:pPr>
        <w:rPr>
          <w:sz w:val="24"/>
          <w:szCs w:val="24"/>
        </w:rPr>
      </w:pPr>
      <w:r>
        <w:rPr>
          <w:sz w:val="24"/>
          <w:szCs w:val="24"/>
        </w:rPr>
        <w:t xml:space="preserve">       YES</w:t>
      </w:r>
    </w:p>
    <w:p w14:paraId="399611B4" w14:textId="6E2DC9FD" w:rsidR="00FC4B1F" w:rsidRDefault="00FC4B1F" w:rsidP="00FC4B1F">
      <w:pPr>
        <w:rPr>
          <w:sz w:val="24"/>
          <w:szCs w:val="24"/>
        </w:rPr>
      </w:pPr>
      <w:r w:rsidRPr="00BB620C">
        <w:rPr>
          <w:sz w:val="24"/>
          <w:szCs w:val="24"/>
        </w:rPr>
        <w:t xml:space="preserve">       24. How many participants and death are we going to examine?</w:t>
      </w:r>
      <w:r w:rsidR="00394764" w:rsidRPr="00BB620C">
        <w:rPr>
          <w:sz w:val="24"/>
          <w:szCs w:val="24"/>
        </w:rPr>
        <w:t xml:space="preserve"> The population size from literature examining this relationship using NHANES range from 9000-20000. </w:t>
      </w:r>
      <w:r w:rsidRPr="00BB620C">
        <w:rPr>
          <w:sz w:val="24"/>
          <w:szCs w:val="24"/>
        </w:rPr>
        <w:t>For example, for NHANES 2009-2010, there are 10537 participants, among them 4027 are ineligible because age&lt;18, leaving a total of 6510 eligible, and among them 861 death occurred. If these participants and death is not enough, then should we consider 2009-2010 NHANES and 2010-2011 NHANES and more NHANES</w:t>
      </w:r>
      <w:r w:rsidR="00E33B86" w:rsidRPr="00BB620C">
        <w:rPr>
          <w:sz w:val="24"/>
          <w:szCs w:val="24"/>
        </w:rPr>
        <w:t xml:space="preserve"> combined</w:t>
      </w:r>
      <w:r w:rsidRPr="00BB620C">
        <w:rPr>
          <w:sz w:val="24"/>
          <w:szCs w:val="24"/>
        </w:rPr>
        <w:t>?</w:t>
      </w:r>
    </w:p>
    <w:p w14:paraId="6DAAE4FF" w14:textId="76D416DF" w:rsidR="00862620" w:rsidRPr="00862620" w:rsidRDefault="00862620" w:rsidP="00FC4B1F">
      <w:pPr>
        <w:rPr>
          <w:b/>
          <w:bCs/>
          <w:sz w:val="24"/>
          <w:szCs w:val="24"/>
        </w:rPr>
      </w:pPr>
      <w:r w:rsidRPr="00862620">
        <w:rPr>
          <w:b/>
          <w:bCs/>
          <w:sz w:val="24"/>
          <w:szCs w:val="24"/>
        </w:rPr>
        <w:t>2000-2015. stay to the same format.</w:t>
      </w:r>
      <w:r w:rsidR="007C482A">
        <w:rPr>
          <w:b/>
          <w:bCs/>
          <w:sz w:val="24"/>
          <w:szCs w:val="24"/>
        </w:rPr>
        <w:t xml:space="preserve"> 65000, 8000 death.</w:t>
      </w:r>
    </w:p>
    <w:p w14:paraId="25EC536E" w14:textId="4DB14531" w:rsidR="00E205B2" w:rsidRPr="00BB620C" w:rsidRDefault="00FC4B1F" w:rsidP="00FC4B1F">
      <w:pPr>
        <w:rPr>
          <w:sz w:val="24"/>
          <w:szCs w:val="24"/>
        </w:rPr>
      </w:pPr>
      <w:r w:rsidRPr="00BB620C">
        <w:rPr>
          <w:sz w:val="24"/>
          <w:szCs w:val="24"/>
        </w:rPr>
        <w:t xml:space="preserve">      </w:t>
      </w:r>
      <w:r w:rsidR="00BE0128" w:rsidRPr="00BB620C">
        <w:rPr>
          <w:sz w:val="24"/>
          <w:szCs w:val="24"/>
        </w:rPr>
        <w:t xml:space="preserve"> </w:t>
      </w:r>
      <w:r w:rsidR="00E205B2" w:rsidRPr="00BB620C">
        <w:rPr>
          <w:sz w:val="24"/>
          <w:szCs w:val="24"/>
        </w:rPr>
        <w:t xml:space="preserve">1. Which age group are we focusing on? For example, if we are focusing on children 6-19, then </w:t>
      </w:r>
      <w:r w:rsidR="005742C0">
        <w:rPr>
          <w:sz w:val="24"/>
          <w:szCs w:val="24"/>
        </w:rPr>
        <w:t xml:space="preserve">education </w:t>
      </w:r>
      <w:r w:rsidR="00E205B2" w:rsidRPr="00BB620C">
        <w:rPr>
          <w:sz w:val="24"/>
          <w:szCs w:val="24"/>
        </w:rPr>
        <w:t>variables DMDEDUC3 will be used, if we are focusing on adults 20+, then DMDEDUC2 will be used.</w:t>
      </w:r>
      <w:r w:rsidR="001075AC" w:rsidRPr="00BB620C">
        <w:rPr>
          <w:sz w:val="24"/>
          <w:szCs w:val="24"/>
        </w:rPr>
        <w:t xml:space="preserve"> This also determines </w:t>
      </w:r>
      <w:r w:rsidR="007C5BF5" w:rsidRPr="00BB620C">
        <w:rPr>
          <w:sz w:val="24"/>
          <w:szCs w:val="24"/>
        </w:rPr>
        <w:t>marital</w:t>
      </w:r>
      <w:r w:rsidR="001075AC" w:rsidRPr="00BB620C">
        <w:rPr>
          <w:sz w:val="24"/>
          <w:szCs w:val="24"/>
        </w:rPr>
        <w:t xml:space="preserve"> status because children don’t marry</w:t>
      </w:r>
      <w:r w:rsidR="007C5BF5" w:rsidRPr="00BB620C">
        <w:rPr>
          <w:sz w:val="24"/>
          <w:szCs w:val="24"/>
        </w:rPr>
        <w:t xml:space="preserve"> and also determine other things that children do not do.</w:t>
      </w:r>
      <w:r w:rsidR="00877A73" w:rsidRPr="00BB620C">
        <w:rPr>
          <w:sz w:val="24"/>
          <w:szCs w:val="24"/>
        </w:rPr>
        <w:t xml:space="preserve"> Also, mortality data for less than 18 is ineligible.</w:t>
      </w:r>
    </w:p>
    <w:p w14:paraId="0FA4F103" w14:textId="17EFD4F1" w:rsidR="0091497A" w:rsidRPr="00BB620C" w:rsidRDefault="00813C7D" w:rsidP="001A1DE3">
      <w:pPr>
        <w:ind w:left="360"/>
        <w:rPr>
          <w:sz w:val="24"/>
          <w:szCs w:val="24"/>
        </w:rPr>
      </w:pPr>
      <w:r>
        <w:rPr>
          <w:sz w:val="24"/>
          <w:szCs w:val="24"/>
        </w:rPr>
        <w:t>Adults</w:t>
      </w:r>
    </w:p>
    <w:p w14:paraId="69CA89AF" w14:textId="12FD8A7C" w:rsidR="00E205B2" w:rsidRDefault="00E205B2" w:rsidP="001A1DE3">
      <w:pPr>
        <w:ind w:left="360"/>
        <w:rPr>
          <w:sz w:val="24"/>
          <w:szCs w:val="24"/>
        </w:rPr>
      </w:pPr>
      <w:r w:rsidRPr="00BB620C">
        <w:rPr>
          <w:sz w:val="24"/>
          <w:szCs w:val="24"/>
        </w:rPr>
        <w:t>2.</w:t>
      </w:r>
      <w:r w:rsidR="00A4242A" w:rsidRPr="00BB620C">
        <w:rPr>
          <w:sz w:val="24"/>
          <w:szCs w:val="24"/>
        </w:rPr>
        <w:t xml:space="preserve"> For income, what kind of income do we use? Annual household income or Annual family income</w:t>
      </w:r>
      <w:r w:rsidR="007C5BF5" w:rsidRPr="00BB620C">
        <w:rPr>
          <w:sz w:val="24"/>
          <w:szCs w:val="24"/>
        </w:rPr>
        <w:t>, or monthly?</w:t>
      </w:r>
    </w:p>
    <w:p w14:paraId="23B67850" w14:textId="4FDB1E0D" w:rsidR="00F576A6" w:rsidRPr="00BB620C" w:rsidRDefault="00F576A6" w:rsidP="001A1DE3">
      <w:pPr>
        <w:ind w:left="360"/>
        <w:rPr>
          <w:sz w:val="24"/>
          <w:szCs w:val="24"/>
        </w:rPr>
      </w:pPr>
      <w:r>
        <w:rPr>
          <w:sz w:val="24"/>
          <w:szCs w:val="24"/>
        </w:rPr>
        <w:t>Annual family</w:t>
      </w:r>
    </w:p>
    <w:p w14:paraId="1D6E5E34" w14:textId="5A1589EA" w:rsidR="006A428B" w:rsidRDefault="006A428B" w:rsidP="001A1DE3">
      <w:pPr>
        <w:ind w:left="360"/>
        <w:rPr>
          <w:sz w:val="24"/>
          <w:szCs w:val="24"/>
        </w:rPr>
      </w:pPr>
      <w:r w:rsidRPr="00BB620C">
        <w:rPr>
          <w:sz w:val="24"/>
          <w:szCs w:val="24"/>
        </w:rPr>
        <w:t>3. For systolic blood pressure, which reading are we using? 1</w:t>
      </w:r>
      <w:r w:rsidRPr="00BB620C">
        <w:rPr>
          <w:sz w:val="24"/>
          <w:szCs w:val="24"/>
          <w:vertAlign w:val="superscript"/>
        </w:rPr>
        <w:t>st</w:t>
      </w:r>
      <w:r w:rsidRPr="00BB620C">
        <w:rPr>
          <w:sz w:val="24"/>
          <w:szCs w:val="24"/>
        </w:rPr>
        <w:t>, 2</w:t>
      </w:r>
      <w:r w:rsidRPr="00BB620C">
        <w:rPr>
          <w:sz w:val="24"/>
          <w:szCs w:val="24"/>
          <w:vertAlign w:val="superscript"/>
        </w:rPr>
        <w:t>nd</w:t>
      </w:r>
      <w:r w:rsidRPr="00BB620C">
        <w:rPr>
          <w:sz w:val="24"/>
          <w:szCs w:val="24"/>
        </w:rPr>
        <w:t>, 3</w:t>
      </w:r>
      <w:r w:rsidRPr="00BB620C">
        <w:rPr>
          <w:sz w:val="24"/>
          <w:szCs w:val="24"/>
          <w:vertAlign w:val="superscript"/>
        </w:rPr>
        <w:t>rd</w:t>
      </w:r>
      <w:r w:rsidRPr="00BB620C">
        <w:rPr>
          <w:sz w:val="24"/>
          <w:szCs w:val="24"/>
        </w:rPr>
        <w:t>, 4</w:t>
      </w:r>
      <w:r w:rsidRPr="00BB620C">
        <w:rPr>
          <w:sz w:val="24"/>
          <w:szCs w:val="24"/>
          <w:vertAlign w:val="superscript"/>
        </w:rPr>
        <w:t>th</w:t>
      </w:r>
      <w:r w:rsidRPr="00BB620C">
        <w:rPr>
          <w:sz w:val="24"/>
          <w:szCs w:val="24"/>
        </w:rPr>
        <w:t>?</w:t>
      </w:r>
    </w:p>
    <w:p w14:paraId="0758B791" w14:textId="4889700E" w:rsidR="00545BBE" w:rsidRPr="00BB620C" w:rsidRDefault="00545BBE" w:rsidP="001A1DE3">
      <w:pPr>
        <w:ind w:left="360"/>
        <w:rPr>
          <w:sz w:val="24"/>
          <w:szCs w:val="24"/>
        </w:rPr>
      </w:pPr>
      <w:r>
        <w:rPr>
          <w:sz w:val="24"/>
          <w:szCs w:val="24"/>
        </w:rPr>
        <w:t>Use 1</w:t>
      </w:r>
      <w:r w:rsidRPr="00545BBE">
        <w:rPr>
          <w:sz w:val="24"/>
          <w:szCs w:val="24"/>
          <w:vertAlign w:val="superscript"/>
        </w:rPr>
        <w:t>st</w:t>
      </w:r>
      <w:r>
        <w:rPr>
          <w:sz w:val="24"/>
          <w:szCs w:val="24"/>
        </w:rPr>
        <w:t xml:space="preserve"> one and replace 2</w:t>
      </w:r>
      <w:r w:rsidRPr="00545BBE">
        <w:rPr>
          <w:sz w:val="24"/>
          <w:szCs w:val="24"/>
          <w:vertAlign w:val="superscript"/>
        </w:rPr>
        <w:t>nd</w:t>
      </w:r>
      <w:r>
        <w:rPr>
          <w:sz w:val="24"/>
          <w:szCs w:val="24"/>
        </w:rPr>
        <w:t xml:space="preserve"> or 3</w:t>
      </w:r>
      <w:r w:rsidRPr="00545BBE">
        <w:rPr>
          <w:sz w:val="24"/>
          <w:szCs w:val="24"/>
          <w:vertAlign w:val="superscript"/>
        </w:rPr>
        <w:t>rd</w:t>
      </w:r>
      <w:r>
        <w:rPr>
          <w:sz w:val="24"/>
          <w:szCs w:val="24"/>
        </w:rPr>
        <w:t xml:space="preserve"> or 4</w:t>
      </w:r>
      <w:r w:rsidRPr="00545BBE">
        <w:rPr>
          <w:sz w:val="24"/>
          <w:szCs w:val="24"/>
          <w:vertAlign w:val="superscript"/>
        </w:rPr>
        <w:t>th</w:t>
      </w:r>
      <w:r>
        <w:rPr>
          <w:sz w:val="24"/>
          <w:szCs w:val="24"/>
        </w:rPr>
        <w:t xml:space="preserve"> if missing.</w:t>
      </w:r>
    </w:p>
    <w:p w14:paraId="3B492717" w14:textId="342F5143" w:rsidR="00281308" w:rsidRDefault="00281308" w:rsidP="001A1DE3">
      <w:pPr>
        <w:ind w:left="360"/>
        <w:rPr>
          <w:sz w:val="24"/>
          <w:szCs w:val="24"/>
        </w:rPr>
      </w:pPr>
      <w:r w:rsidRPr="00BB620C">
        <w:rPr>
          <w:sz w:val="24"/>
          <w:szCs w:val="24"/>
        </w:rPr>
        <w:t>4. Can we discuss to determine the variables for alcohol drinking? I used Avg # alcoholic drinks/day -past 12 mo</w:t>
      </w:r>
      <w:r w:rsidR="007C5BF5" w:rsidRPr="00BB620C">
        <w:rPr>
          <w:sz w:val="24"/>
          <w:szCs w:val="24"/>
        </w:rPr>
        <w:t>nths</w:t>
      </w:r>
    </w:p>
    <w:p w14:paraId="164D3A41" w14:textId="6777633B" w:rsidR="004739B9" w:rsidRPr="00BB620C" w:rsidRDefault="004739B9" w:rsidP="001A1DE3">
      <w:pPr>
        <w:ind w:left="360"/>
        <w:rPr>
          <w:sz w:val="24"/>
          <w:szCs w:val="24"/>
        </w:rPr>
      </w:pPr>
      <w:r>
        <w:rPr>
          <w:sz w:val="24"/>
          <w:szCs w:val="24"/>
        </w:rPr>
        <w:t>Use this variable.</w:t>
      </w:r>
    </w:p>
    <w:p w14:paraId="61D8BFB5" w14:textId="6A5F9C96" w:rsidR="00F92E86" w:rsidRPr="006C5AC1" w:rsidRDefault="00F92E86" w:rsidP="001A1DE3">
      <w:pPr>
        <w:ind w:left="360"/>
        <w:rPr>
          <w:color w:val="FF0000"/>
          <w:sz w:val="24"/>
          <w:szCs w:val="24"/>
        </w:rPr>
      </w:pPr>
      <w:r w:rsidRPr="006C5AC1">
        <w:rPr>
          <w:color w:val="FF0000"/>
          <w:sz w:val="24"/>
          <w:szCs w:val="24"/>
        </w:rPr>
        <w:t xml:space="preserve">5. Can we discuss to determine the variables for smoking? </w:t>
      </w:r>
    </w:p>
    <w:p w14:paraId="7107256B" w14:textId="46796C52" w:rsidR="004739B9" w:rsidRPr="006C5AC1" w:rsidRDefault="004739B9" w:rsidP="001A1DE3">
      <w:pPr>
        <w:ind w:left="360"/>
        <w:rPr>
          <w:color w:val="FF0000"/>
          <w:sz w:val="24"/>
          <w:szCs w:val="24"/>
        </w:rPr>
      </w:pPr>
      <w:r w:rsidRPr="006C5AC1">
        <w:rPr>
          <w:color w:val="FF0000"/>
          <w:sz w:val="24"/>
          <w:szCs w:val="24"/>
        </w:rPr>
        <w:t>https://shouldiscreen.com/English/pack-year-calculator</w:t>
      </w:r>
    </w:p>
    <w:p w14:paraId="279E1B6C" w14:textId="2A6E0C22" w:rsidR="00E84AF3" w:rsidRDefault="00E84AF3" w:rsidP="001A1DE3">
      <w:pPr>
        <w:ind w:left="360"/>
        <w:rPr>
          <w:sz w:val="24"/>
          <w:szCs w:val="24"/>
        </w:rPr>
      </w:pPr>
      <w:r w:rsidRPr="00BB620C">
        <w:rPr>
          <w:sz w:val="24"/>
          <w:szCs w:val="24"/>
        </w:rPr>
        <w:lastRenderedPageBreak/>
        <w:t>6. Can we discuss to determine occupation variables?</w:t>
      </w:r>
    </w:p>
    <w:p w14:paraId="5AD441C0" w14:textId="01555245" w:rsidR="004A5103" w:rsidRPr="00BB620C" w:rsidRDefault="004A5103" w:rsidP="001A1DE3">
      <w:pPr>
        <w:ind w:left="360"/>
        <w:rPr>
          <w:sz w:val="24"/>
          <w:szCs w:val="24"/>
        </w:rPr>
      </w:pPr>
      <w:r w:rsidRPr="004A5103">
        <w:rPr>
          <w:sz w:val="24"/>
          <w:szCs w:val="24"/>
        </w:rPr>
        <w:t>OCD241 - Occupation group code: current job</w:t>
      </w:r>
    </w:p>
    <w:p w14:paraId="7FA4B020" w14:textId="6C998869" w:rsidR="001B3E4F" w:rsidRDefault="001B3E4F" w:rsidP="001A1DE3">
      <w:pPr>
        <w:ind w:left="360"/>
        <w:rPr>
          <w:sz w:val="24"/>
          <w:szCs w:val="24"/>
        </w:rPr>
      </w:pPr>
      <w:r w:rsidRPr="00BB620C">
        <w:rPr>
          <w:sz w:val="24"/>
          <w:szCs w:val="24"/>
        </w:rPr>
        <w:t>7. Can we discuss to determine history of cardiovascular disease?</w:t>
      </w:r>
      <w:r w:rsidR="0081456D" w:rsidRPr="00BB620C">
        <w:rPr>
          <w:sz w:val="24"/>
          <w:szCs w:val="24"/>
        </w:rPr>
        <w:t xml:space="preserve"> I only used coronary heart disease</w:t>
      </w:r>
      <w:r w:rsidR="007640AF" w:rsidRPr="00BB620C">
        <w:rPr>
          <w:sz w:val="24"/>
          <w:szCs w:val="24"/>
        </w:rPr>
        <w:t xml:space="preserve"> but I think this is only part of cardiovascular disease.</w:t>
      </w:r>
    </w:p>
    <w:p w14:paraId="5913270B" w14:textId="240C915F" w:rsidR="0047014C" w:rsidRPr="00BB620C" w:rsidRDefault="0047014C" w:rsidP="001A1DE3">
      <w:pPr>
        <w:ind w:left="360"/>
        <w:rPr>
          <w:sz w:val="24"/>
          <w:szCs w:val="24"/>
        </w:rPr>
      </w:pPr>
      <w:r>
        <w:rPr>
          <w:sz w:val="24"/>
          <w:szCs w:val="24"/>
        </w:rPr>
        <w:t>Combine coronary heart disease and stroke</w:t>
      </w:r>
    </w:p>
    <w:p w14:paraId="6B8E5DC8" w14:textId="626EE06C" w:rsidR="0081456D" w:rsidRDefault="0081456D" w:rsidP="001A1DE3">
      <w:pPr>
        <w:ind w:left="360"/>
        <w:rPr>
          <w:sz w:val="24"/>
          <w:szCs w:val="24"/>
        </w:rPr>
      </w:pPr>
      <w:r w:rsidRPr="00BB620C">
        <w:rPr>
          <w:sz w:val="24"/>
          <w:szCs w:val="24"/>
        </w:rPr>
        <w:t>8. Can we discuss to determine history of depression in NHANES?</w:t>
      </w:r>
      <w:r w:rsidR="007640AF" w:rsidRPr="00BB620C">
        <w:rPr>
          <w:sz w:val="24"/>
          <w:szCs w:val="24"/>
        </w:rPr>
        <w:t xml:space="preserve"> They just asked about lower mood…..</w:t>
      </w:r>
    </w:p>
    <w:p w14:paraId="52A4785C" w14:textId="3B47D3EA" w:rsidR="00C906BB" w:rsidRPr="00BB620C" w:rsidRDefault="00C906BB" w:rsidP="001A1DE3">
      <w:pPr>
        <w:ind w:left="360"/>
        <w:rPr>
          <w:sz w:val="24"/>
          <w:szCs w:val="24"/>
        </w:rPr>
      </w:pPr>
      <w:r w:rsidRPr="00C906BB">
        <w:rPr>
          <w:sz w:val="24"/>
          <w:szCs w:val="24"/>
        </w:rPr>
        <w:t>PQ020 - Feeling down, depressed, or hopeless</w:t>
      </w:r>
    </w:p>
    <w:p w14:paraId="2B63618F" w14:textId="79F9F5EB" w:rsidR="0017408C" w:rsidRDefault="0017408C" w:rsidP="001A1DE3">
      <w:pPr>
        <w:ind w:left="360"/>
        <w:rPr>
          <w:sz w:val="24"/>
          <w:szCs w:val="24"/>
        </w:rPr>
      </w:pPr>
      <w:r w:rsidRPr="00BB620C">
        <w:rPr>
          <w:sz w:val="24"/>
          <w:szCs w:val="24"/>
        </w:rPr>
        <w:t>9. There are two dietary 24-h recalls in NHANES, which one do we use? Day 1 or Day 2?</w:t>
      </w:r>
    </w:p>
    <w:p w14:paraId="055C2732" w14:textId="132D9F8F" w:rsidR="00CB2277" w:rsidRPr="00BB620C" w:rsidRDefault="00CB2277" w:rsidP="001A1DE3">
      <w:pPr>
        <w:ind w:left="360"/>
        <w:rPr>
          <w:sz w:val="24"/>
          <w:szCs w:val="24"/>
        </w:rPr>
      </w:pPr>
      <w:r>
        <w:rPr>
          <w:sz w:val="24"/>
          <w:szCs w:val="24"/>
        </w:rPr>
        <w:t>Use the average. Combine Day 1 and Day 2.</w:t>
      </w:r>
    </w:p>
    <w:p w14:paraId="53F60CF5" w14:textId="6FC6A757" w:rsidR="0017408C" w:rsidRDefault="0017408C" w:rsidP="001A1DE3">
      <w:pPr>
        <w:ind w:left="360"/>
        <w:rPr>
          <w:sz w:val="24"/>
          <w:szCs w:val="24"/>
        </w:rPr>
      </w:pPr>
      <w:r w:rsidRPr="00BB620C">
        <w:rPr>
          <w:sz w:val="24"/>
          <w:szCs w:val="24"/>
        </w:rPr>
        <w:t xml:space="preserve">10. Do you already have code for </w:t>
      </w:r>
      <w:r w:rsidR="002274FE">
        <w:rPr>
          <w:sz w:val="24"/>
          <w:szCs w:val="24"/>
        </w:rPr>
        <w:t>manipulating NHANES data, I mean merging</w:t>
      </w:r>
      <w:r w:rsidR="00C826A7">
        <w:rPr>
          <w:sz w:val="24"/>
          <w:szCs w:val="24"/>
        </w:rPr>
        <w:t xml:space="preserve"> combining dataset together</w:t>
      </w:r>
      <w:r w:rsidR="00470AEE">
        <w:rPr>
          <w:sz w:val="24"/>
          <w:szCs w:val="24"/>
        </w:rPr>
        <w:t xml:space="preserve">, and most importantly, any analytical requirement that need to be paid attention to, like </w:t>
      </w:r>
      <w:r w:rsidR="003503E5">
        <w:rPr>
          <w:sz w:val="24"/>
          <w:szCs w:val="24"/>
        </w:rPr>
        <w:t xml:space="preserve">is </w:t>
      </w:r>
      <w:r w:rsidR="00470AEE">
        <w:rPr>
          <w:sz w:val="24"/>
          <w:szCs w:val="24"/>
        </w:rPr>
        <w:t>sample weights</w:t>
      </w:r>
      <w:r w:rsidR="003503E5">
        <w:rPr>
          <w:sz w:val="24"/>
          <w:szCs w:val="24"/>
        </w:rPr>
        <w:t xml:space="preserve"> needed to be included in cox regression? </w:t>
      </w:r>
      <w:r w:rsidR="00470AEE">
        <w:rPr>
          <w:sz w:val="24"/>
          <w:szCs w:val="24"/>
        </w:rPr>
        <w:t xml:space="preserve">need </w:t>
      </w:r>
      <w:r w:rsidR="0048059B">
        <w:rPr>
          <w:sz w:val="24"/>
          <w:szCs w:val="24"/>
        </w:rPr>
        <w:t>a template code for this?</w:t>
      </w:r>
      <w:r w:rsidRPr="00BB620C">
        <w:rPr>
          <w:sz w:val="24"/>
          <w:szCs w:val="24"/>
        </w:rPr>
        <w:t xml:space="preserve"> Which software do we use? Need more information on this? SAS or R? </w:t>
      </w:r>
      <w:r w:rsidR="002274FE">
        <w:rPr>
          <w:sz w:val="24"/>
          <w:szCs w:val="24"/>
        </w:rPr>
        <w:t>I prefer R.</w:t>
      </w:r>
    </w:p>
    <w:p w14:paraId="330EB09D" w14:textId="4930FBCD" w:rsidR="00843549" w:rsidRPr="00843549" w:rsidRDefault="00843549" w:rsidP="001A1DE3">
      <w:pPr>
        <w:ind w:left="360"/>
        <w:rPr>
          <w:b/>
          <w:bCs/>
          <w:sz w:val="24"/>
          <w:szCs w:val="24"/>
        </w:rPr>
      </w:pPr>
      <w:r w:rsidRPr="00843549">
        <w:rPr>
          <w:b/>
          <w:bCs/>
          <w:sz w:val="24"/>
          <w:szCs w:val="24"/>
        </w:rPr>
        <w:t>Chirag have some code for this. We don’t need sample weights. We prefer R.</w:t>
      </w:r>
    </w:p>
    <w:p w14:paraId="6E6A3823" w14:textId="69594EE1" w:rsidR="00DD5F95" w:rsidRDefault="00DD5F95" w:rsidP="001A1DE3">
      <w:pPr>
        <w:ind w:left="360"/>
        <w:rPr>
          <w:sz w:val="24"/>
          <w:szCs w:val="24"/>
        </w:rPr>
      </w:pPr>
      <w:r w:rsidRPr="00BB620C">
        <w:rPr>
          <w:sz w:val="24"/>
          <w:szCs w:val="24"/>
        </w:rPr>
        <w:t>11. It looks like we need to link food codes to individual food and create variables</w:t>
      </w:r>
      <w:r w:rsidR="001075F3" w:rsidRPr="00BB620C">
        <w:rPr>
          <w:sz w:val="24"/>
          <w:szCs w:val="24"/>
        </w:rPr>
        <w:t xml:space="preserve"> such as vegetables intake (vegetables intake), fruit intake, red meat intake (red meat includes many sources) so we need to </w:t>
      </w:r>
      <w:r w:rsidR="009A43BC">
        <w:rPr>
          <w:sz w:val="24"/>
          <w:szCs w:val="24"/>
        </w:rPr>
        <w:t>determine</w:t>
      </w:r>
      <w:r w:rsidR="001075F3" w:rsidRPr="00BB620C">
        <w:rPr>
          <w:sz w:val="24"/>
          <w:szCs w:val="24"/>
        </w:rPr>
        <w:t xml:space="preserve"> on the </w:t>
      </w:r>
      <w:r w:rsidR="00692218">
        <w:rPr>
          <w:sz w:val="24"/>
          <w:szCs w:val="24"/>
        </w:rPr>
        <w:t xml:space="preserve">exact </w:t>
      </w:r>
      <w:r w:rsidR="001075F3" w:rsidRPr="00BB620C">
        <w:rPr>
          <w:sz w:val="24"/>
          <w:szCs w:val="24"/>
        </w:rPr>
        <w:t>definition of these things.</w:t>
      </w:r>
      <w:r w:rsidR="006B2090">
        <w:rPr>
          <w:sz w:val="24"/>
          <w:szCs w:val="24"/>
        </w:rPr>
        <w:t xml:space="preserve"> The problem here is that food is mixed</w:t>
      </w:r>
      <w:r w:rsidR="00843549">
        <w:rPr>
          <w:sz w:val="24"/>
          <w:szCs w:val="24"/>
        </w:rPr>
        <w:t>.</w:t>
      </w:r>
    </w:p>
    <w:p w14:paraId="2233FC69" w14:textId="51F5A3DD" w:rsidR="00843549" w:rsidRPr="00BB620C" w:rsidRDefault="00843549" w:rsidP="001A1DE3">
      <w:pPr>
        <w:ind w:left="360"/>
        <w:rPr>
          <w:sz w:val="24"/>
          <w:szCs w:val="24"/>
        </w:rPr>
      </w:pPr>
      <w:r>
        <w:rPr>
          <w:sz w:val="24"/>
          <w:szCs w:val="24"/>
        </w:rPr>
        <w:t>Consider variation in definition. Dena will find how to define and combine food in literature.</w:t>
      </w:r>
    </w:p>
    <w:p w14:paraId="0AC7021D" w14:textId="2938F1E9" w:rsidR="00181819" w:rsidRPr="00BB620C" w:rsidRDefault="00181819" w:rsidP="001A1DE3">
      <w:pPr>
        <w:ind w:left="360"/>
        <w:rPr>
          <w:sz w:val="24"/>
          <w:szCs w:val="24"/>
        </w:rPr>
      </w:pPr>
      <w:r w:rsidRPr="00BB620C">
        <w:rPr>
          <w:sz w:val="24"/>
          <w:szCs w:val="24"/>
        </w:rPr>
        <w:t>12. There are so many eggs? Which variable do we need to combine?</w:t>
      </w:r>
      <w:r w:rsidR="00485B8E" w:rsidRPr="00BB620C">
        <w:rPr>
          <w:sz w:val="24"/>
          <w:szCs w:val="24"/>
        </w:rPr>
        <w:t xml:space="preserve"> Need help with this.</w:t>
      </w:r>
      <w:r w:rsidR="00D640A0">
        <w:rPr>
          <w:sz w:val="24"/>
          <w:szCs w:val="24"/>
        </w:rPr>
        <w:t xml:space="preserve"> Exact definition.</w:t>
      </w:r>
    </w:p>
    <w:p w14:paraId="270B67BC" w14:textId="60CEC233" w:rsidR="005F0AF4" w:rsidRDefault="005F0AF4" w:rsidP="001A1DE3">
      <w:pPr>
        <w:ind w:left="360"/>
        <w:rPr>
          <w:sz w:val="24"/>
          <w:szCs w:val="24"/>
        </w:rPr>
      </w:pPr>
      <w:r w:rsidRPr="00BB620C">
        <w:rPr>
          <w:sz w:val="24"/>
          <w:szCs w:val="24"/>
        </w:rPr>
        <w:t xml:space="preserve">13. It looks like we need to link prescription medications with drug information to help find </w:t>
      </w:r>
      <w:r w:rsidR="001075F3" w:rsidRPr="00BB620C">
        <w:rPr>
          <w:sz w:val="24"/>
          <w:szCs w:val="24"/>
        </w:rPr>
        <w:t>drug use.</w:t>
      </w:r>
    </w:p>
    <w:p w14:paraId="76FCF85D" w14:textId="05CC1D0A" w:rsidR="00202DE2" w:rsidRPr="00BB620C" w:rsidRDefault="00202DE2" w:rsidP="001A1DE3">
      <w:pPr>
        <w:ind w:left="360"/>
        <w:rPr>
          <w:sz w:val="24"/>
          <w:szCs w:val="24"/>
        </w:rPr>
      </w:pPr>
      <w:r>
        <w:rPr>
          <w:sz w:val="24"/>
          <w:szCs w:val="24"/>
        </w:rPr>
        <w:t>We do this.</w:t>
      </w:r>
    </w:p>
    <w:p w14:paraId="669A0FF5" w14:textId="0282B97D" w:rsidR="005F0AF4" w:rsidRDefault="005F0AF4" w:rsidP="001A1DE3">
      <w:pPr>
        <w:ind w:left="360"/>
        <w:rPr>
          <w:sz w:val="24"/>
          <w:szCs w:val="24"/>
        </w:rPr>
      </w:pPr>
      <w:r w:rsidRPr="00BB620C">
        <w:rPr>
          <w:sz w:val="24"/>
          <w:szCs w:val="24"/>
        </w:rPr>
        <w:t>14.</w:t>
      </w:r>
      <w:r w:rsidR="004A7EE5" w:rsidRPr="00BB620C">
        <w:rPr>
          <w:sz w:val="24"/>
          <w:szCs w:val="24"/>
        </w:rPr>
        <w:t xml:space="preserve"> Could not decide menopausal status (premenopausal, postmenopausal)? Only have information about Age at last menstrual period</w:t>
      </w:r>
    </w:p>
    <w:p w14:paraId="6C12B45E" w14:textId="2F003172" w:rsidR="00202DE2" w:rsidRPr="00BB620C" w:rsidRDefault="00202DE2" w:rsidP="001A1DE3">
      <w:pPr>
        <w:ind w:left="360"/>
        <w:rPr>
          <w:sz w:val="24"/>
          <w:szCs w:val="24"/>
        </w:rPr>
      </w:pPr>
      <w:r w:rsidRPr="00202DE2">
        <w:rPr>
          <w:sz w:val="24"/>
          <w:szCs w:val="24"/>
        </w:rPr>
        <w:t>RHQ060 - Age at last menstrual period</w:t>
      </w:r>
      <w:r>
        <w:rPr>
          <w:sz w:val="24"/>
          <w:szCs w:val="24"/>
        </w:rPr>
        <w:t xml:space="preserve"> 1 year after current age then postmenopausal.</w:t>
      </w:r>
    </w:p>
    <w:p w14:paraId="0F2D8668" w14:textId="683F6148" w:rsidR="006A5B1F" w:rsidRDefault="006A5B1F" w:rsidP="001A1DE3">
      <w:pPr>
        <w:ind w:left="360"/>
        <w:rPr>
          <w:sz w:val="24"/>
          <w:szCs w:val="24"/>
        </w:rPr>
      </w:pPr>
      <w:r w:rsidRPr="00BB620C">
        <w:rPr>
          <w:sz w:val="24"/>
          <w:szCs w:val="24"/>
        </w:rPr>
        <w:lastRenderedPageBreak/>
        <w:t>15. Could not decide hormone therapy users? In literature: in postmenopausal women (not taking hormone therapy, taking hormone therapy. But in NHANES, {Have you/Has SP} ever used female hormones such as estrogen and progesterone? Please include any forms of female hormones, such as pills, cream, patch, and injectables, but do not include birth control methods or use for infertility.</w:t>
      </w:r>
    </w:p>
    <w:p w14:paraId="6283EC4F" w14:textId="6DD98F22" w:rsidR="007A38E5" w:rsidRPr="00BB620C" w:rsidRDefault="007A38E5" w:rsidP="001A1DE3">
      <w:pPr>
        <w:ind w:left="360"/>
        <w:rPr>
          <w:sz w:val="24"/>
          <w:szCs w:val="24"/>
        </w:rPr>
      </w:pPr>
      <w:r>
        <w:rPr>
          <w:sz w:val="24"/>
          <w:szCs w:val="24"/>
        </w:rPr>
        <w:t>This is good.</w:t>
      </w:r>
    </w:p>
    <w:p w14:paraId="505E3334" w14:textId="1AD7EB61" w:rsidR="00B50E71" w:rsidRDefault="009A6874" w:rsidP="001A1DE3">
      <w:pPr>
        <w:ind w:left="360"/>
        <w:rPr>
          <w:sz w:val="24"/>
          <w:szCs w:val="24"/>
        </w:rPr>
      </w:pPr>
      <w:r w:rsidRPr="00BB620C">
        <w:rPr>
          <w:sz w:val="24"/>
          <w:szCs w:val="24"/>
        </w:rPr>
        <w:t xml:space="preserve">16. For </w:t>
      </w:r>
      <w:r w:rsidR="00285878" w:rsidRPr="00BB620C">
        <w:rPr>
          <w:sz w:val="24"/>
          <w:szCs w:val="24"/>
        </w:rPr>
        <w:t>socioeconomic</w:t>
      </w:r>
      <w:r w:rsidRPr="00BB620C">
        <w:rPr>
          <w:sz w:val="24"/>
          <w:szCs w:val="24"/>
        </w:rPr>
        <w:t xml:space="preserve"> status, </w:t>
      </w:r>
      <w:r w:rsidR="00B50E71" w:rsidRPr="00BB620C">
        <w:rPr>
          <w:sz w:val="24"/>
          <w:szCs w:val="24"/>
        </w:rPr>
        <w:t>how to determine poor, middle income, high criteria using PIR.</w:t>
      </w:r>
    </w:p>
    <w:p w14:paraId="686D9C3D" w14:textId="4DC00B92" w:rsidR="00523398" w:rsidRPr="00BB620C" w:rsidRDefault="00523398" w:rsidP="001A1DE3">
      <w:pPr>
        <w:ind w:left="360"/>
        <w:rPr>
          <w:sz w:val="24"/>
          <w:szCs w:val="24"/>
        </w:rPr>
      </w:pPr>
      <w:r>
        <w:rPr>
          <w:sz w:val="24"/>
          <w:szCs w:val="24"/>
        </w:rPr>
        <w:t>We discuss later.</w:t>
      </w:r>
    </w:p>
    <w:p w14:paraId="18279379" w14:textId="5B88B48F" w:rsidR="009A6874" w:rsidRDefault="00B50E71" w:rsidP="001A1DE3">
      <w:pPr>
        <w:ind w:left="360"/>
        <w:rPr>
          <w:sz w:val="24"/>
          <w:szCs w:val="24"/>
        </w:rPr>
      </w:pPr>
      <w:r w:rsidRPr="00BB620C">
        <w:rPr>
          <w:sz w:val="24"/>
          <w:szCs w:val="24"/>
        </w:rPr>
        <w:t>17. Wealth score is created by Using multiple correspondence analysis, the wealth score was created based on occupation, house ownership, house structure, house size, having a bath in the residence, as well as a personal car, motorbike, black/white TV, color TV, refrigerator, freezer, vacuum, and washing machine.</w:t>
      </w:r>
      <w:r w:rsidR="009A6874" w:rsidRPr="00BB620C">
        <w:rPr>
          <w:sz w:val="24"/>
          <w:szCs w:val="24"/>
        </w:rPr>
        <w:t xml:space="preserve"> </w:t>
      </w:r>
      <w:r w:rsidRPr="00BB620C">
        <w:rPr>
          <w:sz w:val="24"/>
          <w:szCs w:val="24"/>
        </w:rPr>
        <w:t>Can we remove wealth score? Only in one literature.</w:t>
      </w:r>
    </w:p>
    <w:p w14:paraId="2683A798" w14:textId="1CA82DBE" w:rsidR="00523398" w:rsidRPr="00BB620C" w:rsidRDefault="00523398" w:rsidP="001A1DE3">
      <w:pPr>
        <w:ind w:left="360"/>
        <w:rPr>
          <w:sz w:val="24"/>
          <w:szCs w:val="24"/>
        </w:rPr>
      </w:pPr>
      <w:r>
        <w:rPr>
          <w:sz w:val="24"/>
          <w:szCs w:val="24"/>
        </w:rPr>
        <w:t>Delete it.</w:t>
      </w:r>
    </w:p>
    <w:p w14:paraId="113737B0" w14:textId="2240FD05" w:rsidR="006E3265" w:rsidRDefault="006E3265" w:rsidP="001A1DE3">
      <w:pPr>
        <w:ind w:left="360"/>
        <w:rPr>
          <w:sz w:val="24"/>
          <w:szCs w:val="24"/>
        </w:rPr>
      </w:pPr>
      <w:r w:rsidRPr="00BB620C">
        <w:rPr>
          <w:sz w:val="24"/>
          <w:szCs w:val="24"/>
        </w:rPr>
        <w:t>18. NO find for Consumption of trans-fat</w:t>
      </w:r>
      <w:r w:rsidR="00D33F5C" w:rsidRPr="00BB620C">
        <w:rPr>
          <w:sz w:val="24"/>
          <w:szCs w:val="24"/>
        </w:rPr>
        <w:t>, family history of cancer</w:t>
      </w:r>
      <w:r w:rsidR="00124952" w:rsidRPr="00BB620C">
        <w:rPr>
          <w:sz w:val="24"/>
          <w:szCs w:val="24"/>
        </w:rPr>
        <w:t>, could not find rural or urban residence?</w:t>
      </w:r>
    </w:p>
    <w:p w14:paraId="600B080E" w14:textId="49E91238" w:rsidR="00B56F30" w:rsidRPr="00BB620C" w:rsidRDefault="00B56F30" w:rsidP="00B56F30">
      <w:pPr>
        <w:ind w:left="360"/>
        <w:rPr>
          <w:sz w:val="24"/>
          <w:szCs w:val="24"/>
        </w:rPr>
      </w:pPr>
      <w:r>
        <w:rPr>
          <w:sz w:val="24"/>
          <w:szCs w:val="24"/>
        </w:rPr>
        <w:t>Dena will find trans-fat, we don’t cancer information, we don’t need urban resident.</w:t>
      </w:r>
    </w:p>
    <w:p w14:paraId="6FCE7225" w14:textId="0AD28447" w:rsidR="00124952" w:rsidRDefault="00124952" w:rsidP="001A1DE3">
      <w:pPr>
        <w:ind w:left="360"/>
        <w:rPr>
          <w:b/>
          <w:bCs/>
          <w:sz w:val="24"/>
          <w:szCs w:val="24"/>
        </w:rPr>
      </w:pPr>
      <w:r w:rsidRPr="00BB620C">
        <w:rPr>
          <w:sz w:val="24"/>
          <w:szCs w:val="24"/>
        </w:rPr>
        <w:t xml:space="preserve">19. In an effort to control for severity of illness, we included self-reported health status as well as comorbid conditions. A variety of conditions were assessed in the NHANES II. Comorbidities were positive responses in the baseline interview to questions regarding whether a physician ever told the patient that he or she had each of the following conditions: cirrhosis, diabetes, high blood pressure, heart failure, heart attack, stroke, hardening of the arteries, rheumatic fever, rheumatic heart disease, heart murmur, ulcer (peptic, stomach, duodenal), chronic enteritis, ulcerative colitis, spastic colon or mucous colitis, gallstones, hepatitis, yellow jaundice, pleurisy, low blood pressure, cataracts, glaucoma, thyroid disease, polio or paralysis, goiter, hiatus hernia of the diaphragm, cancer, benign tumor, trouble with blood not clotting properly, loss of blood from stomach or bowels, nervous breakdown, neck injury, back injury, anemia, arthritis, gout, asthma, chronic bronchitis, emphysema, tuberculosis, and kidney problems. The </w:t>
      </w:r>
      <w:proofErr w:type="spellStart"/>
      <w:r w:rsidRPr="00BB620C">
        <w:rPr>
          <w:sz w:val="24"/>
          <w:szCs w:val="24"/>
        </w:rPr>
        <w:t>Charlson</w:t>
      </w:r>
      <w:proofErr w:type="spellEnd"/>
      <w:r w:rsidRPr="00BB620C">
        <w:rPr>
          <w:sz w:val="24"/>
          <w:szCs w:val="24"/>
        </w:rPr>
        <w:t xml:space="preserve"> Comorbidity Index was calculated from the responses to these questions. </w:t>
      </w:r>
      <w:r w:rsidRPr="00BB620C">
        <w:rPr>
          <w:b/>
          <w:bCs/>
          <w:sz w:val="24"/>
          <w:szCs w:val="24"/>
        </w:rPr>
        <w:t xml:space="preserve">This is very </w:t>
      </w:r>
      <w:r w:rsidR="007145C2" w:rsidRPr="00BB620C">
        <w:rPr>
          <w:b/>
          <w:bCs/>
          <w:sz w:val="24"/>
          <w:szCs w:val="24"/>
        </w:rPr>
        <w:t>complex;</w:t>
      </w:r>
      <w:r w:rsidRPr="00BB620C">
        <w:rPr>
          <w:b/>
          <w:bCs/>
          <w:sz w:val="24"/>
          <w:szCs w:val="24"/>
        </w:rPr>
        <w:t xml:space="preserve"> can we remove this comorbidity index?</w:t>
      </w:r>
    </w:p>
    <w:p w14:paraId="49293C22" w14:textId="567CD2C8" w:rsidR="00301EA0" w:rsidRPr="00BB620C" w:rsidRDefault="00301EA0" w:rsidP="001A1DE3">
      <w:pPr>
        <w:ind w:left="360"/>
        <w:rPr>
          <w:b/>
          <w:bCs/>
          <w:sz w:val="24"/>
          <w:szCs w:val="24"/>
        </w:rPr>
      </w:pPr>
      <w:r>
        <w:rPr>
          <w:b/>
          <w:bCs/>
          <w:sz w:val="24"/>
          <w:szCs w:val="24"/>
        </w:rPr>
        <w:t>Remove</w:t>
      </w:r>
    </w:p>
    <w:p w14:paraId="0510C5BD" w14:textId="3DCA6C53" w:rsidR="00AC18F1" w:rsidRDefault="00AC18F1" w:rsidP="001A1DE3">
      <w:pPr>
        <w:ind w:left="360"/>
        <w:rPr>
          <w:sz w:val="24"/>
          <w:szCs w:val="24"/>
        </w:rPr>
      </w:pPr>
      <w:r w:rsidRPr="00BB620C">
        <w:rPr>
          <w:sz w:val="24"/>
          <w:szCs w:val="24"/>
        </w:rPr>
        <w:t>20. Years of entering cohort is based on year of NHANES?</w:t>
      </w:r>
    </w:p>
    <w:p w14:paraId="19AA7D4D" w14:textId="234F1646" w:rsidR="000C63B7" w:rsidRPr="00BB620C" w:rsidRDefault="000C63B7" w:rsidP="001A1DE3">
      <w:pPr>
        <w:ind w:left="360"/>
        <w:rPr>
          <w:sz w:val="24"/>
          <w:szCs w:val="24"/>
        </w:rPr>
      </w:pPr>
      <w:r>
        <w:rPr>
          <w:sz w:val="24"/>
          <w:szCs w:val="24"/>
        </w:rPr>
        <w:lastRenderedPageBreak/>
        <w:t>Yes.2009-2010 record it as 2009.</w:t>
      </w:r>
    </w:p>
    <w:p w14:paraId="205EF6A5" w14:textId="698FD2A6" w:rsidR="009C64EA" w:rsidRPr="00BB620C" w:rsidRDefault="009C64EA" w:rsidP="009C64EA">
      <w:pPr>
        <w:rPr>
          <w:sz w:val="24"/>
          <w:szCs w:val="24"/>
        </w:rPr>
      </w:pPr>
      <w:r w:rsidRPr="00BB620C">
        <w:rPr>
          <w:sz w:val="24"/>
          <w:szCs w:val="24"/>
        </w:rPr>
        <w:t xml:space="preserve">       22. </w:t>
      </w:r>
      <w:r w:rsidR="002D2C81">
        <w:rPr>
          <w:sz w:val="24"/>
          <w:szCs w:val="24"/>
        </w:rPr>
        <w:t>How we define unprocessed red meat?</w:t>
      </w:r>
    </w:p>
    <w:p w14:paraId="2C86EA4F" w14:textId="39F97F1B" w:rsidR="00D8696F" w:rsidRDefault="00D8696F" w:rsidP="00FC4B1F">
      <w:pPr>
        <w:rPr>
          <w:sz w:val="24"/>
          <w:szCs w:val="24"/>
        </w:rPr>
      </w:pPr>
      <w:r w:rsidRPr="00BB620C">
        <w:rPr>
          <w:sz w:val="24"/>
          <w:szCs w:val="24"/>
        </w:rPr>
        <w:t xml:space="preserve">       </w:t>
      </w:r>
    </w:p>
    <w:p w14:paraId="338DF338" w14:textId="67B87EF6" w:rsidR="0090134E" w:rsidRDefault="0090134E" w:rsidP="00FC4B1F">
      <w:pPr>
        <w:rPr>
          <w:sz w:val="24"/>
          <w:szCs w:val="24"/>
        </w:rPr>
      </w:pPr>
    </w:p>
    <w:p w14:paraId="7CA728EE" w14:textId="77777777" w:rsidR="00872E28" w:rsidRDefault="00872E28" w:rsidP="00FC4B1F">
      <w:pPr>
        <w:rPr>
          <w:sz w:val="24"/>
          <w:szCs w:val="24"/>
        </w:rPr>
      </w:pPr>
    </w:p>
    <w:p w14:paraId="5277F0B7" w14:textId="77777777" w:rsidR="00872E28" w:rsidRDefault="00872E28" w:rsidP="00FC4B1F">
      <w:pPr>
        <w:rPr>
          <w:sz w:val="24"/>
          <w:szCs w:val="24"/>
        </w:rPr>
      </w:pPr>
    </w:p>
    <w:p w14:paraId="533CEE23" w14:textId="77777777" w:rsidR="00872E28" w:rsidRDefault="00872E28" w:rsidP="00FC4B1F">
      <w:pPr>
        <w:rPr>
          <w:sz w:val="24"/>
          <w:szCs w:val="24"/>
        </w:rPr>
      </w:pPr>
    </w:p>
    <w:p w14:paraId="08D48F22" w14:textId="77777777" w:rsidR="00872E28" w:rsidRDefault="00872E28" w:rsidP="00FC4B1F">
      <w:pPr>
        <w:rPr>
          <w:sz w:val="24"/>
          <w:szCs w:val="24"/>
        </w:rPr>
      </w:pPr>
    </w:p>
    <w:p w14:paraId="218D4494" w14:textId="77777777" w:rsidR="00872E28" w:rsidRDefault="00872E28" w:rsidP="00FC4B1F">
      <w:pPr>
        <w:rPr>
          <w:sz w:val="24"/>
          <w:szCs w:val="24"/>
        </w:rPr>
      </w:pPr>
    </w:p>
    <w:p w14:paraId="06627960" w14:textId="77777777" w:rsidR="00872E28" w:rsidRDefault="00872E28" w:rsidP="00FC4B1F">
      <w:pPr>
        <w:rPr>
          <w:sz w:val="24"/>
          <w:szCs w:val="24"/>
        </w:rPr>
      </w:pPr>
    </w:p>
    <w:p w14:paraId="78315DF9" w14:textId="77777777" w:rsidR="00872E28" w:rsidRDefault="00872E28" w:rsidP="00FC4B1F">
      <w:pPr>
        <w:rPr>
          <w:sz w:val="24"/>
          <w:szCs w:val="24"/>
        </w:rPr>
      </w:pPr>
    </w:p>
    <w:p w14:paraId="28E60C7D" w14:textId="77777777" w:rsidR="00872E28" w:rsidRDefault="00872E28" w:rsidP="00FC4B1F">
      <w:pPr>
        <w:rPr>
          <w:sz w:val="24"/>
          <w:szCs w:val="24"/>
        </w:rPr>
      </w:pPr>
    </w:p>
    <w:p w14:paraId="0B7CA932" w14:textId="77777777" w:rsidR="00872E28" w:rsidRDefault="00872E28" w:rsidP="00FC4B1F">
      <w:pPr>
        <w:rPr>
          <w:sz w:val="24"/>
          <w:szCs w:val="24"/>
        </w:rPr>
      </w:pPr>
    </w:p>
    <w:p w14:paraId="155E43A4" w14:textId="77777777" w:rsidR="00872E28" w:rsidRDefault="00872E28" w:rsidP="00FC4B1F">
      <w:pPr>
        <w:rPr>
          <w:sz w:val="24"/>
          <w:szCs w:val="24"/>
        </w:rPr>
      </w:pPr>
    </w:p>
    <w:p w14:paraId="5D665C32" w14:textId="77777777" w:rsidR="00872E28" w:rsidRDefault="00872E28" w:rsidP="00FC4B1F">
      <w:pPr>
        <w:rPr>
          <w:sz w:val="24"/>
          <w:szCs w:val="24"/>
        </w:rPr>
      </w:pPr>
    </w:p>
    <w:p w14:paraId="0144121E" w14:textId="77777777" w:rsidR="00872E28" w:rsidRDefault="00872E28" w:rsidP="00FC4B1F">
      <w:pPr>
        <w:rPr>
          <w:sz w:val="24"/>
          <w:szCs w:val="24"/>
        </w:rPr>
      </w:pPr>
    </w:p>
    <w:p w14:paraId="2BB91E18" w14:textId="77777777" w:rsidR="00872E28" w:rsidRDefault="00872E28" w:rsidP="00FC4B1F">
      <w:pPr>
        <w:rPr>
          <w:sz w:val="24"/>
          <w:szCs w:val="24"/>
        </w:rPr>
      </w:pPr>
    </w:p>
    <w:p w14:paraId="3E32197A" w14:textId="77777777" w:rsidR="00872E28" w:rsidRDefault="00872E28" w:rsidP="00FC4B1F">
      <w:pPr>
        <w:rPr>
          <w:sz w:val="24"/>
          <w:szCs w:val="24"/>
        </w:rPr>
      </w:pPr>
    </w:p>
    <w:p w14:paraId="0CA93809" w14:textId="77777777" w:rsidR="00872E28" w:rsidRDefault="00872E28" w:rsidP="00FC4B1F">
      <w:pPr>
        <w:rPr>
          <w:sz w:val="24"/>
          <w:szCs w:val="24"/>
        </w:rPr>
      </w:pPr>
    </w:p>
    <w:p w14:paraId="2E51AD44" w14:textId="77777777" w:rsidR="00872E28" w:rsidRDefault="00872E28" w:rsidP="00FC4B1F">
      <w:pPr>
        <w:rPr>
          <w:sz w:val="24"/>
          <w:szCs w:val="24"/>
        </w:rPr>
      </w:pPr>
    </w:p>
    <w:p w14:paraId="175E10A4" w14:textId="77777777" w:rsidR="00872E28" w:rsidRDefault="00872E28" w:rsidP="00FC4B1F">
      <w:pPr>
        <w:rPr>
          <w:sz w:val="24"/>
          <w:szCs w:val="24"/>
        </w:rPr>
      </w:pPr>
    </w:p>
    <w:p w14:paraId="3F12949D" w14:textId="77777777" w:rsidR="00872E28" w:rsidRDefault="00872E28" w:rsidP="00FC4B1F">
      <w:pPr>
        <w:rPr>
          <w:sz w:val="24"/>
          <w:szCs w:val="24"/>
        </w:rPr>
      </w:pPr>
    </w:p>
    <w:p w14:paraId="0776ABEE" w14:textId="77777777" w:rsidR="00872E28" w:rsidRDefault="00872E28" w:rsidP="00FC4B1F">
      <w:pPr>
        <w:rPr>
          <w:sz w:val="24"/>
          <w:szCs w:val="24"/>
        </w:rPr>
      </w:pPr>
    </w:p>
    <w:p w14:paraId="358BE56A" w14:textId="77777777" w:rsidR="00872E28" w:rsidRDefault="00872E28" w:rsidP="00FC4B1F">
      <w:pPr>
        <w:rPr>
          <w:sz w:val="24"/>
          <w:szCs w:val="24"/>
        </w:rPr>
      </w:pPr>
    </w:p>
    <w:p w14:paraId="64DED213" w14:textId="77777777" w:rsidR="00872E28" w:rsidRDefault="00872E28" w:rsidP="00FC4B1F">
      <w:pPr>
        <w:rPr>
          <w:sz w:val="24"/>
          <w:szCs w:val="24"/>
        </w:rPr>
      </w:pPr>
    </w:p>
    <w:p w14:paraId="273D0B93" w14:textId="77777777" w:rsidR="00872E28" w:rsidRDefault="00872E28" w:rsidP="00FC4B1F">
      <w:pPr>
        <w:rPr>
          <w:sz w:val="24"/>
          <w:szCs w:val="24"/>
        </w:rPr>
      </w:pPr>
    </w:p>
    <w:p w14:paraId="37C48CC0" w14:textId="77777777" w:rsidR="00872E28" w:rsidRDefault="00872E28" w:rsidP="00FC4B1F">
      <w:pPr>
        <w:rPr>
          <w:sz w:val="24"/>
          <w:szCs w:val="24"/>
        </w:rPr>
      </w:pPr>
    </w:p>
    <w:p w14:paraId="2BEB987B" w14:textId="6BF1D6A6" w:rsidR="0090134E" w:rsidRDefault="0090134E" w:rsidP="00FC4B1F">
      <w:pPr>
        <w:rPr>
          <w:sz w:val="24"/>
          <w:szCs w:val="24"/>
        </w:rPr>
      </w:pPr>
      <w:r>
        <w:rPr>
          <w:sz w:val="24"/>
          <w:szCs w:val="24"/>
        </w:rPr>
        <w:lastRenderedPageBreak/>
        <w:t xml:space="preserve">Questions for </w:t>
      </w:r>
      <w:r w:rsidR="00AA2141">
        <w:rPr>
          <w:sz w:val="24"/>
          <w:szCs w:val="24"/>
        </w:rPr>
        <w:t>July 27</w:t>
      </w:r>
      <w:r w:rsidR="00AA2141" w:rsidRPr="00AA2141">
        <w:rPr>
          <w:sz w:val="24"/>
          <w:szCs w:val="24"/>
          <w:vertAlign w:val="superscript"/>
        </w:rPr>
        <w:t>th</w:t>
      </w:r>
      <w:r w:rsidR="00AA2141">
        <w:rPr>
          <w:sz w:val="24"/>
          <w:szCs w:val="24"/>
        </w:rPr>
        <w:t xml:space="preserve"> meeting:</w:t>
      </w:r>
    </w:p>
    <w:p w14:paraId="2A2724D1" w14:textId="7BAA61DC" w:rsidR="00AA2141" w:rsidRDefault="00AA2141" w:rsidP="00AA2141">
      <w:pPr>
        <w:rPr>
          <w:sz w:val="24"/>
          <w:szCs w:val="24"/>
        </w:rPr>
      </w:pPr>
      <w:r>
        <w:rPr>
          <w:sz w:val="24"/>
          <w:szCs w:val="24"/>
        </w:rPr>
        <w:t xml:space="preserve">(1) </w:t>
      </w:r>
      <w:r w:rsidR="00143BFC" w:rsidRPr="00143BFC">
        <w:rPr>
          <w:b/>
          <w:bCs/>
          <w:sz w:val="24"/>
          <w:szCs w:val="24"/>
        </w:rPr>
        <w:t>Smoking:</w:t>
      </w:r>
      <w:r w:rsidR="00143BFC">
        <w:rPr>
          <w:sz w:val="24"/>
          <w:szCs w:val="24"/>
        </w:rPr>
        <w:t xml:space="preserve"> </w:t>
      </w:r>
      <w:r>
        <w:rPr>
          <w:sz w:val="24"/>
          <w:szCs w:val="24"/>
        </w:rPr>
        <w:t xml:space="preserve">Could not decide the variable for </w:t>
      </w:r>
      <w:r w:rsidRPr="00143BFC">
        <w:rPr>
          <w:b/>
          <w:bCs/>
          <w:sz w:val="24"/>
          <w:szCs w:val="24"/>
        </w:rPr>
        <w:t>smoking:</w:t>
      </w:r>
      <w:r>
        <w:rPr>
          <w:sz w:val="24"/>
          <w:szCs w:val="24"/>
        </w:rPr>
        <w:t xml:space="preserve"> only have</w:t>
      </w:r>
    </w:p>
    <w:p w14:paraId="6D1E8182" w14:textId="0AC56035" w:rsidR="00AA2141" w:rsidRDefault="00AA2141" w:rsidP="00AA2141">
      <w:pPr>
        <w:rPr>
          <w:sz w:val="24"/>
          <w:szCs w:val="24"/>
        </w:rPr>
      </w:pPr>
      <w:r w:rsidRPr="00AA2141">
        <w:rPr>
          <w:sz w:val="24"/>
          <w:szCs w:val="24"/>
        </w:rPr>
        <w:t>Age started smoking cigarettes regularly</w:t>
      </w:r>
    </w:p>
    <w:p w14:paraId="51089956" w14:textId="367BD2B9" w:rsidR="00AA2141" w:rsidRDefault="00AA2141" w:rsidP="00AA2141">
      <w:pPr>
        <w:rPr>
          <w:sz w:val="24"/>
          <w:szCs w:val="24"/>
        </w:rPr>
      </w:pPr>
      <w:r w:rsidRPr="00AA2141">
        <w:rPr>
          <w:sz w:val="24"/>
          <w:szCs w:val="24"/>
        </w:rPr>
        <w:t>Age last smoked cigarettes regularly</w:t>
      </w:r>
    </w:p>
    <w:p w14:paraId="474FD939" w14:textId="037CEA33" w:rsidR="00AA2141" w:rsidRDefault="00AA2141" w:rsidP="00AA2141">
      <w:pPr>
        <w:rPr>
          <w:sz w:val="24"/>
          <w:szCs w:val="24"/>
        </w:rPr>
      </w:pPr>
      <w:r w:rsidRPr="00AA2141">
        <w:rPr>
          <w:sz w:val="24"/>
          <w:szCs w:val="24"/>
        </w:rPr>
        <w:t>Avg # cigarettes/day during past 30 days</w:t>
      </w:r>
    </w:p>
    <w:p w14:paraId="6A315D99" w14:textId="4F4F4AF2" w:rsidR="00AA2141" w:rsidRPr="00AA2141" w:rsidRDefault="00AA2141" w:rsidP="00AA2141">
      <w:pPr>
        <w:rPr>
          <w:sz w:val="24"/>
          <w:szCs w:val="24"/>
        </w:rPr>
      </w:pPr>
      <w:r w:rsidRPr="00AA2141">
        <w:rPr>
          <w:sz w:val="24"/>
          <w:szCs w:val="24"/>
        </w:rPr>
        <w:t>During the past 5 days, on the days {you/he/she} smoked, how many cigarettes did {you/he/she} smoke each day?</w:t>
      </w:r>
    </w:p>
    <w:p w14:paraId="5B5842D5" w14:textId="6BC9DF89" w:rsidR="00AA2141" w:rsidRDefault="00000000" w:rsidP="00AA2141">
      <w:pPr>
        <w:rPr>
          <w:rStyle w:val="Hyperlink"/>
          <w:sz w:val="24"/>
          <w:szCs w:val="24"/>
        </w:rPr>
      </w:pPr>
      <w:hyperlink r:id="rId5" w:history="1">
        <w:r w:rsidR="00934FF7" w:rsidRPr="009D4FAC">
          <w:rPr>
            <w:rStyle w:val="Hyperlink"/>
            <w:sz w:val="24"/>
            <w:szCs w:val="24"/>
          </w:rPr>
          <w:t>https://shouldiscreen.com/English/pack-year-calculator</w:t>
        </w:r>
      </w:hyperlink>
    </w:p>
    <w:p w14:paraId="6E17C0FF" w14:textId="1DF052B2" w:rsidR="009F3F40" w:rsidRPr="0058508B" w:rsidRDefault="009F3F40" w:rsidP="00AA2141">
      <w:pPr>
        <w:rPr>
          <w:rStyle w:val="Hyperlink"/>
          <w:color w:val="FF0000"/>
          <w:sz w:val="24"/>
          <w:szCs w:val="24"/>
          <w:u w:val="none"/>
        </w:rPr>
      </w:pPr>
      <w:r w:rsidRPr="0058508B">
        <w:rPr>
          <w:rStyle w:val="Hyperlink"/>
          <w:color w:val="FF0000"/>
          <w:sz w:val="24"/>
          <w:szCs w:val="24"/>
          <w:u w:val="none"/>
        </w:rPr>
        <w:t>Combine SMQ040, SMQ050Q, SMQSMD650</w:t>
      </w:r>
    </w:p>
    <w:p w14:paraId="27A131C9" w14:textId="1CF64EDE" w:rsidR="009F3F40" w:rsidRPr="0058508B" w:rsidRDefault="009F3F40" w:rsidP="00AA2141">
      <w:pPr>
        <w:rPr>
          <w:color w:val="FF0000"/>
          <w:sz w:val="24"/>
          <w:szCs w:val="24"/>
        </w:rPr>
      </w:pPr>
      <w:r w:rsidRPr="0058508B">
        <w:rPr>
          <w:rStyle w:val="Hyperlink"/>
          <w:color w:val="FF0000"/>
          <w:sz w:val="24"/>
          <w:szCs w:val="24"/>
          <w:u w:val="none"/>
        </w:rPr>
        <w:t>Current non-smoker, current smoker with categories, people who quit smoking</w:t>
      </w:r>
    </w:p>
    <w:p w14:paraId="6B4ACCBF" w14:textId="552459EA" w:rsidR="00934FF7" w:rsidRDefault="00934FF7" w:rsidP="00AA2141">
      <w:pPr>
        <w:rPr>
          <w:sz w:val="24"/>
          <w:szCs w:val="24"/>
        </w:rPr>
      </w:pPr>
      <w:r>
        <w:rPr>
          <w:sz w:val="24"/>
          <w:szCs w:val="24"/>
        </w:rPr>
        <w:t xml:space="preserve">(2) </w:t>
      </w:r>
      <w:r w:rsidRPr="00143BFC">
        <w:rPr>
          <w:b/>
          <w:bCs/>
          <w:sz w:val="24"/>
          <w:szCs w:val="24"/>
        </w:rPr>
        <w:t>Occupation:</w:t>
      </w:r>
      <w:r>
        <w:rPr>
          <w:sz w:val="24"/>
          <w:szCs w:val="24"/>
        </w:rPr>
        <w:t xml:space="preserve"> NHANES 2015-2016 does not have </w:t>
      </w:r>
      <w:r w:rsidRPr="00934FF7">
        <w:rPr>
          <w:sz w:val="24"/>
          <w:szCs w:val="24"/>
        </w:rPr>
        <w:t>OCD241 - Occupation group code: current job</w:t>
      </w:r>
    </w:p>
    <w:p w14:paraId="6E9A52A7" w14:textId="6BE37B41" w:rsidR="004C24D0" w:rsidRPr="004C24D0" w:rsidRDefault="004C24D0" w:rsidP="00AA2141">
      <w:pPr>
        <w:rPr>
          <w:color w:val="FF0000"/>
          <w:sz w:val="24"/>
          <w:szCs w:val="24"/>
        </w:rPr>
      </w:pPr>
      <w:r w:rsidRPr="004C24D0">
        <w:rPr>
          <w:color w:val="FF0000"/>
          <w:sz w:val="24"/>
          <w:szCs w:val="24"/>
        </w:rPr>
        <w:t>Remove 2015-2016</w:t>
      </w:r>
    </w:p>
    <w:p w14:paraId="615B59D3" w14:textId="10FC707E" w:rsidR="00774A92" w:rsidRDefault="00774A92" w:rsidP="00AA2141">
      <w:pPr>
        <w:rPr>
          <w:sz w:val="24"/>
          <w:szCs w:val="24"/>
        </w:rPr>
      </w:pPr>
      <w:r>
        <w:rPr>
          <w:sz w:val="24"/>
          <w:szCs w:val="24"/>
        </w:rPr>
        <w:t xml:space="preserve">(3) </w:t>
      </w:r>
      <w:r w:rsidR="00143BFC" w:rsidRPr="00143BFC">
        <w:rPr>
          <w:b/>
          <w:bCs/>
          <w:sz w:val="24"/>
          <w:szCs w:val="24"/>
        </w:rPr>
        <w:t>Sleep:</w:t>
      </w:r>
      <w:r w:rsidR="00143BFC">
        <w:rPr>
          <w:sz w:val="24"/>
          <w:szCs w:val="24"/>
        </w:rPr>
        <w:t xml:space="preserve"> </w:t>
      </w:r>
      <w:r>
        <w:rPr>
          <w:sz w:val="24"/>
          <w:szCs w:val="24"/>
        </w:rPr>
        <w:t>NHANES Sleep hours format for 2015-2016 is different than NHANES 2007-2014, so I change the format for 2015-2016 and using 2007-2014 format.</w:t>
      </w:r>
    </w:p>
    <w:p w14:paraId="3F743943" w14:textId="36253C72" w:rsidR="004C24D0" w:rsidRDefault="004C24D0" w:rsidP="00AA2141">
      <w:pPr>
        <w:rPr>
          <w:sz w:val="24"/>
          <w:szCs w:val="24"/>
        </w:rPr>
      </w:pPr>
      <w:r>
        <w:rPr>
          <w:sz w:val="24"/>
          <w:szCs w:val="24"/>
        </w:rPr>
        <w:t>No issue anymore</w:t>
      </w:r>
    </w:p>
    <w:p w14:paraId="70D22526" w14:textId="4D8CC345" w:rsidR="00AF2397" w:rsidRDefault="00AF2397" w:rsidP="00AA2141">
      <w:pPr>
        <w:rPr>
          <w:sz w:val="24"/>
          <w:szCs w:val="24"/>
        </w:rPr>
      </w:pPr>
      <w:r>
        <w:rPr>
          <w:sz w:val="24"/>
          <w:szCs w:val="24"/>
        </w:rPr>
        <w:t>(4</w:t>
      </w:r>
      <w:r w:rsidRPr="00E36A69">
        <w:rPr>
          <w:b/>
          <w:bCs/>
          <w:sz w:val="24"/>
          <w:szCs w:val="24"/>
        </w:rPr>
        <w:t xml:space="preserve">) </w:t>
      </w:r>
      <w:r w:rsidR="00E36A69" w:rsidRPr="00E36A69">
        <w:rPr>
          <w:b/>
          <w:bCs/>
          <w:sz w:val="24"/>
          <w:szCs w:val="24"/>
        </w:rPr>
        <w:t>Total nutritional intake:</w:t>
      </w:r>
      <w:r w:rsidR="00E36A69">
        <w:rPr>
          <w:sz w:val="24"/>
          <w:szCs w:val="24"/>
        </w:rPr>
        <w:t xml:space="preserve"> </w:t>
      </w:r>
      <w:r>
        <w:rPr>
          <w:sz w:val="24"/>
          <w:szCs w:val="24"/>
        </w:rPr>
        <w:t>Someone have dietary day one total energy but not dietary day two, if they have both, then average used, if they have only one, then that value is used.</w:t>
      </w:r>
    </w:p>
    <w:p w14:paraId="2C2C1073" w14:textId="196984F1" w:rsidR="004C24D0" w:rsidRDefault="004C24D0" w:rsidP="00AA2141">
      <w:pPr>
        <w:rPr>
          <w:sz w:val="24"/>
          <w:szCs w:val="24"/>
        </w:rPr>
      </w:pPr>
      <w:r>
        <w:rPr>
          <w:sz w:val="24"/>
          <w:szCs w:val="24"/>
        </w:rPr>
        <w:t>Yes we do it</w:t>
      </w:r>
    </w:p>
    <w:p w14:paraId="79A20128" w14:textId="7C178619" w:rsidR="007B4101" w:rsidRDefault="007B4101" w:rsidP="007B4101">
      <w:pPr>
        <w:rPr>
          <w:sz w:val="24"/>
          <w:szCs w:val="24"/>
        </w:rPr>
      </w:pPr>
      <w:r>
        <w:rPr>
          <w:sz w:val="24"/>
          <w:szCs w:val="24"/>
        </w:rPr>
        <w:t xml:space="preserve">(5) </w:t>
      </w:r>
      <w:r w:rsidR="00143BFC" w:rsidRPr="00143BFC">
        <w:rPr>
          <w:b/>
          <w:bCs/>
          <w:sz w:val="24"/>
          <w:szCs w:val="24"/>
        </w:rPr>
        <w:t>Physical Activity:</w:t>
      </w:r>
      <w:r w:rsidR="00143BFC">
        <w:rPr>
          <w:sz w:val="24"/>
          <w:szCs w:val="24"/>
        </w:rPr>
        <w:t xml:space="preserve"> </w:t>
      </w:r>
      <w:r>
        <w:rPr>
          <w:sz w:val="24"/>
          <w:szCs w:val="24"/>
        </w:rPr>
        <w:t xml:space="preserve">NHANES 2011+ does not have: </w:t>
      </w:r>
      <w:r w:rsidRPr="007B4101">
        <w:rPr>
          <w:sz w:val="24"/>
          <w:szCs w:val="24"/>
        </w:rPr>
        <w:t>Hours watch TV or videos past 30 days, 0:less than 1 hour 1: 1 hour…..</w:t>
      </w:r>
    </w:p>
    <w:p w14:paraId="2D806DCF" w14:textId="0EBBC940" w:rsidR="004C24D0" w:rsidRDefault="004C24D0" w:rsidP="007B4101">
      <w:pPr>
        <w:rPr>
          <w:sz w:val="24"/>
          <w:szCs w:val="24"/>
        </w:rPr>
      </w:pPr>
      <w:r>
        <w:rPr>
          <w:sz w:val="24"/>
          <w:szCs w:val="24"/>
        </w:rPr>
        <w:t>Remove those variables</w:t>
      </w:r>
    </w:p>
    <w:p w14:paraId="0FCC94CE" w14:textId="001DC22F" w:rsidR="00143BFC" w:rsidRDefault="00143BFC" w:rsidP="007B4101">
      <w:pPr>
        <w:rPr>
          <w:sz w:val="24"/>
          <w:szCs w:val="24"/>
        </w:rPr>
      </w:pPr>
      <w:r>
        <w:rPr>
          <w:sz w:val="24"/>
          <w:szCs w:val="24"/>
        </w:rPr>
        <w:t xml:space="preserve">(6) </w:t>
      </w:r>
      <w:r w:rsidRPr="00143BFC">
        <w:rPr>
          <w:b/>
          <w:bCs/>
          <w:sz w:val="24"/>
          <w:szCs w:val="24"/>
        </w:rPr>
        <w:t xml:space="preserve">Dietary supplement intake: </w:t>
      </w:r>
      <w:r w:rsidRPr="00143BFC">
        <w:rPr>
          <w:sz w:val="24"/>
          <w:szCs w:val="24"/>
        </w:rPr>
        <w:t xml:space="preserve">Because we have day 1 and day 2 dietary recalls, I </w:t>
      </w:r>
      <w:r>
        <w:rPr>
          <w:sz w:val="24"/>
          <w:szCs w:val="24"/>
        </w:rPr>
        <w:t xml:space="preserve">combined </w:t>
      </w:r>
      <w:r w:rsidR="00E36A69">
        <w:rPr>
          <w:sz w:val="24"/>
          <w:szCs w:val="24"/>
        </w:rPr>
        <w:t>this information</w:t>
      </w:r>
      <w:r>
        <w:rPr>
          <w:sz w:val="24"/>
          <w:szCs w:val="24"/>
        </w:rPr>
        <w:t>, if any day they have a dietary supplement intake no matter day 1 or day 2, then they are categorized as having dietary supplement intake</w:t>
      </w:r>
      <w:r w:rsidR="00E36A69">
        <w:rPr>
          <w:sz w:val="24"/>
          <w:szCs w:val="24"/>
        </w:rPr>
        <w:t xml:space="preserve"> overall.</w:t>
      </w:r>
    </w:p>
    <w:p w14:paraId="10AF3422" w14:textId="058F319D" w:rsidR="004C24D0" w:rsidRDefault="004C24D0" w:rsidP="007B4101">
      <w:pPr>
        <w:rPr>
          <w:sz w:val="24"/>
          <w:szCs w:val="24"/>
        </w:rPr>
      </w:pPr>
      <w:r>
        <w:rPr>
          <w:sz w:val="24"/>
          <w:szCs w:val="24"/>
        </w:rPr>
        <w:t>Yes</w:t>
      </w:r>
    </w:p>
    <w:p w14:paraId="08984A7A" w14:textId="616F1A8A" w:rsidR="002E20A6" w:rsidRDefault="002E20A6" w:rsidP="002E20A6">
      <w:pPr>
        <w:rPr>
          <w:sz w:val="24"/>
          <w:szCs w:val="24"/>
        </w:rPr>
      </w:pPr>
      <w:r>
        <w:rPr>
          <w:sz w:val="24"/>
          <w:szCs w:val="24"/>
        </w:rPr>
        <w:t xml:space="preserve">(7) </w:t>
      </w:r>
      <w:r w:rsidRPr="002E20A6">
        <w:rPr>
          <w:b/>
          <w:bCs/>
          <w:sz w:val="24"/>
          <w:szCs w:val="24"/>
        </w:rPr>
        <w:t>Multivitamin user:</w:t>
      </w:r>
      <w:r>
        <w:rPr>
          <w:sz w:val="24"/>
          <w:szCs w:val="24"/>
        </w:rPr>
        <w:t xml:space="preserve"> </w:t>
      </w:r>
      <w:r w:rsidRPr="00143BFC">
        <w:rPr>
          <w:sz w:val="24"/>
          <w:szCs w:val="24"/>
        </w:rPr>
        <w:t xml:space="preserve">Because we have day 1 and day 2 dietary recalls, I </w:t>
      </w:r>
      <w:r>
        <w:rPr>
          <w:sz w:val="24"/>
          <w:szCs w:val="24"/>
        </w:rPr>
        <w:t>combined this information, if any day they have a multivitamin intake no matter day 1 or day 2, then they are categorized as having multivitamin intake overall.</w:t>
      </w:r>
      <w:r w:rsidR="003A3880">
        <w:rPr>
          <w:sz w:val="24"/>
          <w:szCs w:val="24"/>
        </w:rPr>
        <w:t xml:space="preserve"> Query vocabulary: *VITAMIN*</w:t>
      </w:r>
    </w:p>
    <w:p w14:paraId="7E5A1D69" w14:textId="6577B53E" w:rsidR="004C24D0" w:rsidRDefault="004C24D0" w:rsidP="002E20A6">
      <w:pPr>
        <w:rPr>
          <w:sz w:val="24"/>
          <w:szCs w:val="24"/>
        </w:rPr>
      </w:pPr>
      <w:r>
        <w:rPr>
          <w:sz w:val="24"/>
          <w:szCs w:val="24"/>
        </w:rPr>
        <w:lastRenderedPageBreak/>
        <w:t>Yes</w:t>
      </w:r>
    </w:p>
    <w:p w14:paraId="5C8153EB" w14:textId="55B5E83B" w:rsidR="00B9341A" w:rsidRDefault="00B9341A" w:rsidP="002E20A6">
      <w:pPr>
        <w:rPr>
          <w:sz w:val="24"/>
          <w:szCs w:val="24"/>
        </w:rPr>
      </w:pPr>
      <w:r>
        <w:rPr>
          <w:sz w:val="24"/>
          <w:szCs w:val="24"/>
        </w:rPr>
        <w:t>(8) Unit of every variable</w:t>
      </w:r>
    </w:p>
    <w:p w14:paraId="3E9B08DC" w14:textId="567F0BFD" w:rsidR="00D7320A" w:rsidRDefault="00D7320A" w:rsidP="002E20A6">
      <w:pPr>
        <w:rPr>
          <w:sz w:val="24"/>
          <w:szCs w:val="24"/>
        </w:rPr>
      </w:pPr>
      <w:r>
        <w:rPr>
          <w:sz w:val="24"/>
          <w:szCs w:val="24"/>
        </w:rPr>
        <w:t>(9) Systolic blood pressure has 4 readings, I used average of four readings.</w:t>
      </w:r>
    </w:p>
    <w:p w14:paraId="62FBC914" w14:textId="190B4D9E" w:rsidR="00E60EC9" w:rsidRDefault="00E60EC9" w:rsidP="002E20A6">
      <w:pPr>
        <w:rPr>
          <w:sz w:val="24"/>
          <w:szCs w:val="24"/>
        </w:rPr>
      </w:pPr>
      <w:r>
        <w:rPr>
          <w:sz w:val="24"/>
          <w:szCs w:val="24"/>
        </w:rPr>
        <w:t>Yes</w:t>
      </w:r>
    </w:p>
    <w:p w14:paraId="4B6E9842" w14:textId="77777777" w:rsidR="008D5DB5" w:rsidRPr="008D5DB5" w:rsidRDefault="008D5DB5" w:rsidP="008D5DB5">
      <w:pPr>
        <w:rPr>
          <w:sz w:val="24"/>
          <w:szCs w:val="24"/>
        </w:rPr>
      </w:pPr>
      <w:r>
        <w:rPr>
          <w:sz w:val="24"/>
          <w:szCs w:val="24"/>
        </w:rPr>
        <w:t xml:space="preserve">(10) </w:t>
      </w:r>
      <w:r w:rsidRPr="008D5DB5">
        <w:rPr>
          <w:sz w:val="24"/>
          <w:szCs w:val="24"/>
        </w:rPr>
        <w:t>I think right now the most important question is how to define:</w:t>
      </w:r>
    </w:p>
    <w:p w14:paraId="6CD3ED92" w14:textId="77777777" w:rsidR="008D5DB5" w:rsidRPr="008D5DB5" w:rsidRDefault="008D5DB5" w:rsidP="008D5DB5">
      <w:pPr>
        <w:rPr>
          <w:sz w:val="24"/>
          <w:szCs w:val="24"/>
        </w:rPr>
      </w:pPr>
      <w:r w:rsidRPr="008D5DB5">
        <w:rPr>
          <w:sz w:val="24"/>
          <w:szCs w:val="24"/>
        </w:rPr>
        <w:t>Consumption of fruits</w:t>
      </w:r>
    </w:p>
    <w:p w14:paraId="194DF2D3" w14:textId="77777777" w:rsidR="008D5DB5" w:rsidRPr="008D5DB5" w:rsidRDefault="008D5DB5" w:rsidP="008D5DB5">
      <w:pPr>
        <w:rPr>
          <w:sz w:val="24"/>
          <w:szCs w:val="24"/>
        </w:rPr>
      </w:pPr>
      <w:r w:rsidRPr="008D5DB5">
        <w:rPr>
          <w:sz w:val="24"/>
          <w:szCs w:val="24"/>
        </w:rPr>
        <w:t>Consumption of Cruciferous vegetables</w:t>
      </w:r>
    </w:p>
    <w:p w14:paraId="5E695AFF" w14:textId="77777777" w:rsidR="008D5DB5" w:rsidRPr="008D5DB5" w:rsidRDefault="008D5DB5" w:rsidP="008D5DB5">
      <w:pPr>
        <w:rPr>
          <w:sz w:val="24"/>
          <w:szCs w:val="24"/>
        </w:rPr>
      </w:pPr>
      <w:r w:rsidRPr="008D5DB5">
        <w:rPr>
          <w:sz w:val="24"/>
          <w:szCs w:val="24"/>
        </w:rPr>
        <w:t>Consumption of fish</w:t>
      </w:r>
    </w:p>
    <w:p w14:paraId="0AD4DA62" w14:textId="77777777" w:rsidR="008D5DB5" w:rsidRPr="008D5DB5" w:rsidRDefault="008D5DB5" w:rsidP="008D5DB5">
      <w:pPr>
        <w:rPr>
          <w:sz w:val="24"/>
          <w:szCs w:val="24"/>
        </w:rPr>
      </w:pPr>
      <w:r w:rsidRPr="008D5DB5">
        <w:rPr>
          <w:sz w:val="24"/>
          <w:szCs w:val="24"/>
        </w:rPr>
        <w:t>Consumption of unprocessed poultry</w:t>
      </w:r>
    </w:p>
    <w:p w14:paraId="22CA8ABD" w14:textId="77777777" w:rsidR="008D5DB5" w:rsidRPr="008D5DB5" w:rsidRDefault="008D5DB5" w:rsidP="008D5DB5">
      <w:pPr>
        <w:rPr>
          <w:sz w:val="24"/>
          <w:szCs w:val="24"/>
        </w:rPr>
      </w:pPr>
      <w:r w:rsidRPr="008D5DB5">
        <w:rPr>
          <w:sz w:val="24"/>
          <w:szCs w:val="24"/>
        </w:rPr>
        <w:t>Consumption of unprocessed red meat</w:t>
      </w:r>
    </w:p>
    <w:p w14:paraId="4F3943C9" w14:textId="77777777" w:rsidR="008D5DB5" w:rsidRPr="008D5DB5" w:rsidRDefault="008D5DB5" w:rsidP="008D5DB5">
      <w:pPr>
        <w:rPr>
          <w:sz w:val="24"/>
          <w:szCs w:val="24"/>
        </w:rPr>
      </w:pPr>
      <w:r w:rsidRPr="008D5DB5">
        <w:rPr>
          <w:sz w:val="24"/>
          <w:szCs w:val="24"/>
        </w:rPr>
        <w:t>Consumption of legumes</w:t>
      </w:r>
    </w:p>
    <w:p w14:paraId="62EA48AA" w14:textId="77777777" w:rsidR="008D5DB5" w:rsidRPr="008D5DB5" w:rsidRDefault="008D5DB5" w:rsidP="008D5DB5">
      <w:pPr>
        <w:rPr>
          <w:sz w:val="24"/>
          <w:szCs w:val="24"/>
        </w:rPr>
      </w:pPr>
      <w:r w:rsidRPr="008D5DB5">
        <w:rPr>
          <w:sz w:val="24"/>
          <w:szCs w:val="24"/>
        </w:rPr>
        <w:t>Consumption of total dairy</w:t>
      </w:r>
    </w:p>
    <w:p w14:paraId="50F28902" w14:textId="77777777" w:rsidR="008D5DB5" w:rsidRPr="008D5DB5" w:rsidRDefault="008D5DB5" w:rsidP="008D5DB5">
      <w:pPr>
        <w:rPr>
          <w:sz w:val="24"/>
          <w:szCs w:val="24"/>
        </w:rPr>
      </w:pPr>
      <w:r w:rsidRPr="008D5DB5">
        <w:rPr>
          <w:sz w:val="24"/>
          <w:szCs w:val="24"/>
        </w:rPr>
        <w:t>Consumption of nuts and</w:t>
      </w:r>
    </w:p>
    <w:p w14:paraId="037EF71C" w14:textId="77777777" w:rsidR="008D5DB5" w:rsidRPr="008D5DB5" w:rsidRDefault="008D5DB5" w:rsidP="008D5DB5">
      <w:pPr>
        <w:rPr>
          <w:sz w:val="24"/>
          <w:szCs w:val="24"/>
        </w:rPr>
      </w:pPr>
      <w:r w:rsidRPr="008D5DB5">
        <w:rPr>
          <w:sz w:val="24"/>
          <w:szCs w:val="24"/>
        </w:rPr>
        <w:t>seeds</w:t>
      </w:r>
    </w:p>
    <w:p w14:paraId="38DA976F" w14:textId="77777777" w:rsidR="008D5DB5" w:rsidRPr="008D5DB5" w:rsidRDefault="008D5DB5" w:rsidP="008D5DB5">
      <w:pPr>
        <w:rPr>
          <w:sz w:val="24"/>
          <w:szCs w:val="24"/>
        </w:rPr>
      </w:pPr>
      <w:r w:rsidRPr="008D5DB5">
        <w:rPr>
          <w:sz w:val="24"/>
          <w:szCs w:val="24"/>
        </w:rPr>
        <w:t>Consumption of eggs</w:t>
      </w:r>
    </w:p>
    <w:p w14:paraId="34F041E2" w14:textId="77777777" w:rsidR="008D5DB5" w:rsidRPr="008D5DB5" w:rsidRDefault="008D5DB5" w:rsidP="008D5DB5">
      <w:pPr>
        <w:rPr>
          <w:sz w:val="24"/>
          <w:szCs w:val="24"/>
        </w:rPr>
      </w:pPr>
      <w:r w:rsidRPr="008D5DB5">
        <w:rPr>
          <w:sz w:val="24"/>
          <w:szCs w:val="24"/>
        </w:rPr>
        <w:t>Consumption of processed meat</w:t>
      </w:r>
    </w:p>
    <w:p w14:paraId="001C5CAA" w14:textId="77777777" w:rsidR="008D5DB5" w:rsidRPr="008D5DB5" w:rsidRDefault="008D5DB5" w:rsidP="008D5DB5">
      <w:pPr>
        <w:rPr>
          <w:sz w:val="24"/>
          <w:szCs w:val="24"/>
        </w:rPr>
      </w:pPr>
      <w:r w:rsidRPr="008D5DB5">
        <w:rPr>
          <w:sz w:val="24"/>
          <w:szCs w:val="24"/>
        </w:rPr>
        <w:t>Consumption of whole grain</w:t>
      </w:r>
    </w:p>
    <w:p w14:paraId="5B1B85E7" w14:textId="77777777" w:rsidR="008D5DB5" w:rsidRPr="008D5DB5" w:rsidRDefault="008D5DB5" w:rsidP="008D5DB5">
      <w:pPr>
        <w:rPr>
          <w:sz w:val="24"/>
          <w:szCs w:val="24"/>
        </w:rPr>
      </w:pPr>
      <w:r w:rsidRPr="008D5DB5">
        <w:rPr>
          <w:sz w:val="24"/>
          <w:szCs w:val="24"/>
        </w:rPr>
        <w:t>Consumption of whole bread</w:t>
      </w:r>
    </w:p>
    <w:p w14:paraId="49ECC5D6" w14:textId="77777777" w:rsidR="008D5DB5" w:rsidRPr="008D5DB5" w:rsidRDefault="008D5DB5" w:rsidP="008D5DB5">
      <w:pPr>
        <w:rPr>
          <w:sz w:val="24"/>
          <w:szCs w:val="24"/>
        </w:rPr>
      </w:pPr>
      <w:r w:rsidRPr="008D5DB5">
        <w:rPr>
          <w:sz w:val="24"/>
          <w:szCs w:val="24"/>
        </w:rPr>
        <w:t>Consumption of total meat</w:t>
      </w:r>
    </w:p>
    <w:p w14:paraId="1B6E7F95" w14:textId="77777777" w:rsidR="008D5DB5" w:rsidRPr="008D5DB5" w:rsidRDefault="008D5DB5" w:rsidP="008D5DB5">
      <w:pPr>
        <w:rPr>
          <w:sz w:val="24"/>
          <w:szCs w:val="24"/>
        </w:rPr>
      </w:pPr>
      <w:r w:rsidRPr="008D5DB5">
        <w:rPr>
          <w:sz w:val="24"/>
          <w:szCs w:val="24"/>
        </w:rPr>
        <w:t>Consumption of coffee</w:t>
      </w:r>
    </w:p>
    <w:p w14:paraId="79212CA0" w14:textId="77777777" w:rsidR="008D5DB5" w:rsidRPr="008D5DB5" w:rsidRDefault="008D5DB5" w:rsidP="008D5DB5">
      <w:pPr>
        <w:rPr>
          <w:sz w:val="24"/>
          <w:szCs w:val="24"/>
        </w:rPr>
      </w:pPr>
      <w:r w:rsidRPr="008D5DB5">
        <w:rPr>
          <w:sz w:val="24"/>
          <w:szCs w:val="24"/>
        </w:rPr>
        <w:t>Consumption of desert/sweet</w:t>
      </w:r>
    </w:p>
    <w:p w14:paraId="08B9EA7E" w14:textId="77777777" w:rsidR="008D5DB5" w:rsidRPr="008D5DB5" w:rsidRDefault="008D5DB5" w:rsidP="008D5DB5">
      <w:pPr>
        <w:rPr>
          <w:sz w:val="24"/>
          <w:szCs w:val="24"/>
        </w:rPr>
      </w:pPr>
      <w:r w:rsidRPr="008D5DB5">
        <w:rPr>
          <w:sz w:val="24"/>
          <w:szCs w:val="24"/>
        </w:rPr>
        <w:t>Consumption of cheese</w:t>
      </w:r>
    </w:p>
    <w:p w14:paraId="5F659AB2" w14:textId="77777777" w:rsidR="008D5DB5" w:rsidRPr="008D5DB5" w:rsidRDefault="008D5DB5" w:rsidP="008D5DB5">
      <w:pPr>
        <w:rPr>
          <w:sz w:val="24"/>
          <w:szCs w:val="24"/>
        </w:rPr>
      </w:pPr>
      <w:r w:rsidRPr="008D5DB5">
        <w:rPr>
          <w:sz w:val="24"/>
          <w:szCs w:val="24"/>
        </w:rPr>
        <w:t>Consumption of beef</w:t>
      </w:r>
    </w:p>
    <w:p w14:paraId="57EC7DF9" w14:textId="77777777" w:rsidR="008D5DB5" w:rsidRPr="008D5DB5" w:rsidRDefault="008D5DB5" w:rsidP="008D5DB5">
      <w:pPr>
        <w:rPr>
          <w:sz w:val="24"/>
          <w:szCs w:val="24"/>
        </w:rPr>
      </w:pPr>
      <w:r w:rsidRPr="008D5DB5">
        <w:rPr>
          <w:sz w:val="24"/>
          <w:szCs w:val="24"/>
        </w:rPr>
        <w:t>Consumption of methionine</w:t>
      </w:r>
    </w:p>
    <w:p w14:paraId="26A99519" w14:textId="77777777" w:rsidR="008D5DB5" w:rsidRPr="008D5DB5" w:rsidRDefault="008D5DB5" w:rsidP="008D5DB5">
      <w:pPr>
        <w:rPr>
          <w:sz w:val="24"/>
          <w:szCs w:val="24"/>
        </w:rPr>
      </w:pPr>
      <w:r w:rsidRPr="008D5DB5">
        <w:rPr>
          <w:sz w:val="24"/>
          <w:szCs w:val="24"/>
        </w:rPr>
        <w:t>Consumption of berries</w:t>
      </w:r>
    </w:p>
    <w:p w14:paraId="52C9992D" w14:textId="77777777" w:rsidR="008D5DB5" w:rsidRPr="008D5DB5" w:rsidRDefault="008D5DB5" w:rsidP="008D5DB5">
      <w:pPr>
        <w:rPr>
          <w:sz w:val="24"/>
          <w:szCs w:val="24"/>
        </w:rPr>
      </w:pPr>
      <w:r w:rsidRPr="008D5DB5">
        <w:rPr>
          <w:sz w:val="24"/>
          <w:szCs w:val="24"/>
        </w:rPr>
        <w:t>Consumption of blood dishes</w:t>
      </w:r>
    </w:p>
    <w:p w14:paraId="1B063CED" w14:textId="77777777" w:rsidR="008D5DB5" w:rsidRPr="008D5DB5" w:rsidRDefault="008D5DB5" w:rsidP="008D5DB5">
      <w:pPr>
        <w:rPr>
          <w:sz w:val="24"/>
          <w:szCs w:val="24"/>
        </w:rPr>
      </w:pPr>
    </w:p>
    <w:p w14:paraId="595C00F3" w14:textId="77777777" w:rsidR="008D5DB5" w:rsidRPr="008D5DB5" w:rsidRDefault="008D5DB5" w:rsidP="008D5DB5">
      <w:pPr>
        <w:rPr>
          <w:sz w:val="24"/>
          <w:szCs w:val="24"/>
        </w:rPr>
      </w:pPr>
      <w:r w:rsidRPr="008D5DB5">
        <w:rPr>
          <w:sz w:val="24"/>
          <w:szCs w:val="24"/>
        </w:rPr>
        <w:lastRenderedPageBreak/>
        <w:t>In terms of short food code description (DRXFCSD):</w:t>
      </w:r>
    </w:p>
    <w:p w14:paraId="15B341BF" w14:textId="5A7E2E60" w:rsidR="008D5DB5" w:rsidRDefault="008D5DB5" w:rsidP="002E20A6">
      <w:pPr>
        <w:rPr>
          <w:sz w:val="24"/>
          <w:szCs w:val="24"/>
        </w:rPr>
      </w:pPr>
      <w:r>
        <w:rPr>
          <w:noProof/>
          <w:sz w:val="24"/>
          <w:szCs w:val="24"/>
        </w:rPr>
        <w:drawing>
          <wp:inline distT="0" distB="0" distL="0" distR="0" wp14:anchorId="35C5ECCC" wp14:editId="24F23128">
            <wp:extent cx="5486400" cy="270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86400" cy="2709545"/>
                    </a:xfrm>
                    <a:prstGeom prst="rect">
                      <a:avLst/>
                    </a:prstGeom>
                  </pic:spPr>
                </pic:pic>
              </a:graphicData>
            </a:graphic>
          </wp:inline>
        </w:drawing>
      </w:r>
    </w:p>
    <w:p w14:paraId="0033BFC6" w14:textId="556DCD03" w:rsidR="002E20A6" w:rsidRPr="00143BFC" w:rsidRDefault="002E20A6" w:rsidP="007B4101">
      <w:pPr>
        <w:rPr>
          <w:sz w:val="24"/>
          <w:szCs w:val="24"/>
        </w:rPr>
      </w:pPr>
    </w:p>
    <w:p w14:paraId="53132B1B" w14:textId="5F82B882" w:rsidR="007B4101" w:rsidRDefault="00303FB2" w:rsidP="00AA2141">
      <w:pPr>
        <w:rPr>
          <w:sz w:val="24"/>
          <w:szCs w:val="24"/>
        </w:rPr>
      </w:pPr>
      <w:r>
        <w:rPr>
          <w:sz w:val="24"/>
          <w:szCs w:val="24"/>
        </w:rPr>
        <w:t>We also have how often information:</w:t>
      </w:r>
    </w:p>
    <w:p w14:paraId="34ED4BB6" w14:textId="535712CE" w:rsidR="00303FB2" w:rsidRDefault="00303FB2" w:rsidP="00AA2141">
      <w:pPr>
        <w:rPr>
          <w:sz w:val="24"/>
          <w:szCs w:val="24"/>
        </w:rPr>
      </w:pPr>
      <w:r>
        <w:rPr>
          <w:noProof/>
          <w:sz w:val="24"/>
          <w:szCs w:val="24"/>
        </w:rPr>
        <w:drawing>
          <wp:inline distT="0" distB="0" distL="0" distR="0" wp14:anchorId="7AE9A457" wp14:editId="0B303467">
            <wp:extent cx="1761721" cy="2918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1764327" cy="2922778"/>
                    </a:xfrm>
                    <a:prstGeom prst="rect">
                      <a:avLst/>
                    </a:prstGeom>
                  </pic:spPr>
                </pic:pic>
              </a:graphicData>
            </a:graphic>
          </wp:inline>
        </w:drawing>
      </w:r>
    </w:p>
    <w:p w14:paraId="4E795C4D" w14:textId="142596AA" w:rsidR="00303FB2" w:rsidRDefault="00303FB2" w:rsidP="00AA2141">
      <w:pPr>
        <w:rPr>
          <w:sz w:val="24"/>
          <w:szCs w:val="24"/>
        </w:rPr>
      </w:pPr>
      <w:r>
        <w:rPr>
          <w:sz w:val="24"/>
          <w:szCs w:val="24"/>
        </w:rPr>
        <w:t>But we will not have gram or kcal information by using food code.</w:t>
      </w:r>
    </w:p>
    <w:p w14:paraId="0111A0E6" w14:textId="1C564051" w:rsidR="00927564" w:rsidRDefault="00927564" w:rsidP="00AA2141">
      <w:pPr>
        <w:rPr>
          <w:sz w:val="24"/>
          <w:szCs w:val="24"/>
        </w:rPr>
      </w:pPr>
    </w:p>
    <w:p w14:paraId="33EE3613" w14:textId="549D434A" w:rsidR="00927564" w:rsidRDefault="00927564" w:rsidP="00AA2141">
      <w:pPr>
        <w:rPr>
          <w:sz w:val="24"/>
          <w:szCs w:val="24"/>
        </w:rPr>
      </w:pPr>
    </w:p>
    <w:p w14:paraId="302B61E9" w14:textId="0B57F8B8" w:rsidR="00927564" w:rsidRDefault="00927564" w:rsidP="00AA2141">
      <w:pPr>
        <w:rPr>
          <w:sz w:val="24"/>
          <w:szCs w:val="24"/>
        </w:rPr>
      </w:pPr>
    </w:p>
    <w:p w14:paraId="48ED72DA" w14:textId="585BDE06" w:rsidR="00927564" w:rsidRDefault="00927564" w:rsidP="00AA2141">
      <w:pPr>
        <w:rPr>
          <w:sz w:val="24"/>
          <w:szCs w:val="24"/>
        </w:rPr>
      </w:pPr>
    </w:p>
    <w:p w14:paraId="57617B4C" w14:textId="5D98E970" w:rsidR="00927564" w:rsidRDefault="00927564" w:rsidP="00AA2141">
      <w:pPr>
        <w:rPr>
          <w:sz w:val="24"/>
          <w:szCs w:val="24"/>
        </w:rPr>
      </w:pPr>
      <w:r>
        <w:rPr>
          <w:sz w:val="24"/>
          <w:szCs w:val="24"/>
        </w:rPr>
        <w:lastRenderedPageBreak/>
        <w:t xml:space="preserve">Questions for August </w:t>
      </w:r>
      <w:r w:rsidR="0032670D">
        <w:rPr>
          <w:sz w:val="24"/>
          <w:szCs w:val="24"/>
        </w:rPr>
        <w:t>10</w:t>
      </w:r>
      <w:r w:rsidR="0032670D" w:rsidRPr="0032670D">
        <w:rPr>
          <w:sz w:val="24"/>
          <w:szCs w:val="24"/>
          <w:vertAlign w:val="superscript"/>
        </w:rPr>
        <w:t>th</w:t>
      </w:r>
      <w:r w:rsidR="0032670D">
        <w:rPr>
          <w:sz w:val="24"/>
          <w:szCs w:val="24"/>
        </w:rPr>
        <w:t xml:space="preserve"> </w:t>
      </w:r>
      <w:r>
        <w:rPr>
          <w:sz w:val="24"/>
          <w:szCs w:val="24"/>
        </w:rPr>
        <w:t>meeting:</w:t>
      </w:r>
    </w:p>
    <w:p w14:paraId="685B3518" w14:textId="5CD14048" w:rsidR="004A554D" w:rsidRDefault="004A554D" w:rsidP="00AA2141">
      <w:pPr>
        <w:rPr>
          <w:b/>
          <w:bCs/>
          <w:color w:val="FF0000"/>
          <w:sz w:val="24"/>
          <w:szCs w:val="24"/>
        </w:rPr>
      </w:pPr>
      <w:r>
        <w:rPr>
          <w:b/>
          <w:bCs/>
          <w:color w:val="FF0000"/>
          <w:sz w:val="24"/>
          <w:szCs w:val="24"/>
        </w:rPr>
        <w:t>Our focus will be age 20-79, this is because some variable</w:t>
      </w:r>
      <w:r w:rsidR="00282B82">
        <w:rPr>
          <w:b/>
          <w:bCs/>
          <w:color w:val="FF0000"/>
          <w:sz w:val="24"/>
          <w:szCs w:val="24"/>
        </w:rPr>
        <w:t>s</w:t>
      </w:r>
      <w:r>
        <w:rPr>
          <w:b/>
          <w:bCs/>
          <w:color w:val="FF0000"/>
          <w:sz w:val="24"/>
          <w:szCs w:val="24"/>
        </w:rPr>
        <w:t xml:space="preserve"> only </w:t>
      </w:r>
      <w:r w:rsidR="00282B82">
        <w:rPr>
          <w:b/>
          <w:bCs/>
          <w:color w:val="FF0000"/>
          <w:sz w:val="24"/>
          <w:szCs w:val="24"/>
        </w:rPr>
        <w:t xml:space="preserve">have </w:t>
      </w:r>
      <w:r>
        <w:rPr>
          <w:b/>
          <w:bCs/>
          <w:color w:val="FF0000"/>
          <w:sz w:val="24"/>
          <w:szCs w:val="24"/>
        </w:rPr>
        <w:t xml:space="preserve">information for 20+, and age is </w:t>
      </w:r>
      <w:r w:rsidR="00282B82" w:rsidRPr="004A554D">
        <w:rPr>
          <w:b/>
          <w:bCs/>
          <w:color w:val="FF0000"/>
          <w:sz w:val="24"/>
          <w:szCs w:val="24"/>
        </w:rPr>
        <w:t>top coded</w:t>
      </w:r>
      <w:r w:rsidRPr="004A554D">
        <w:rPr>
          <w:b/>
          <w:bCs/>
          <w:color w:val="FF0000"/>
          <w:sz w:val="24"/>
          <w:szCs w:val="24"/>
        </w:rPr>
        <w:t xml:space="preserve"> at 80</w:t>
      </w:r>
      <w:r>
        <w:rPr>
          <w:b/>
          <w:bCs/>
          <w:color w:val="FF0000"/>
          <w:sz w:val="24"/>
          <w:szCs w:val="24"/>
        </w:rPr>
        <w:t xml:space="preserve">, which means </w:t>
      </w:r>
      <w:r w:rsidRPr="004A554D">
        <w:rPr>
          <w:b/>
          <w:bCs/>
          <w:color w:val="FF0000"/>
          <w:sz w:val="24"/>
          <w:szCs w:val="24"/>
        </w:rPr>
        <w:t>&gt;= 80 years of age</w:t>
      </w:r>
      <w:r>
        <w:rPr>
          <w:b/>
          <w:bCs/>
          <w:color w:val="FF0000"/>
          <w:sz w:val="24"/>
          <w:szCs w:val="24"/>
        </w:rPr>
        <w:t xml:space="preserve"> is coded as 80.</w:t>
      </w:r>
      <w:r w:rsidR="00282B82">
        <w:rPr>
          <w:b/>
          <w:bCs/>
          <w:color w:val="FF0000"/>
          <w:sz w:val="24"/>
          <w:szCs w:val="24"/>
        </w:rPr>
        <w:t xml:space="preserve"> Also, some people are just ineligible for follow up because of death linkage issues, so there are 21852 participants and 2022 death without considering missing data.</w:t>
      </w:r>
    </w:p>
    <w:p w14:paraId="629BE232" w14:textId="41A281B1" w:rsidR="005556A2" w:rsidRPr="003A1BC5" w:rsidRDefault="005556A2" w:rsidP="00AA2141">
      <w:pPr>
        <w:rPr>
          <w:b/>
          <w:bCs/>
          <w:color w:val="FF0000"/>
          <w:sz w:val="24"/>
          <w:szCs w:val="24"/>
        </w:rPr>
      </w:pPr>
      <w:r>
        <w:rPr>
          <w:b/>
          <w:bCs/>
          <w:color w:val="FF0000"/>
          <w:sz w:val="24"/>
          <w:szCs w:val="24"/>
        </w:rPr>
        <w:t xml:space="preserve">First, the problem is that we don’t have food frequency information (except for fish only) because food frequency is only available for NHANES 2009-2010 but </w:t>
      </w:r>
      <w:r w:rsidR="00E86332">
        <w:rPr>
          <w:b/>
          <w:bCs/>
          <w:color w:val="FF0000"/>
          <w:sz w:val="24"/>
          <w:szCs w:val="24"/>
        </w:rPr>
        <w:t>not for</w:t>
      </w:r>
      <w:r>
        <w:rPr>
          <w:b/>
          <w:bCs/>
          <w:color w:val="FF0000"/>
          <w:sz w:val="24"/>
          <w:szCs w:val="24"/>
        </w:rPr>
        <w:t xml:space="preserve"> other years.</w:t>
      </w:r>
      <w:r w:rsidR="00E86332">
        <w:rPr>
          <w:b/>
          <w:bCs/>
          <w:color w:val="FF0000"/>
          <w:sz w:val="24"/>
          <w:szCs w:val="24"/>
        </w:rPr>
        <w:t xml:space="preserve"> This means that we can only use </w:t>
      </w:r>
      <w:r w:rsidR="00E86332" w:rsidRPr="00E86332">
        <w:rPr>
          <w:b/>
          <w:bCs/>
          <w:color w:val="FF0000"/>
          <w:sz w:val="24"/>
          <w:szCs w:val="24"/>
        </w:rPr>
        <w:t>Food Patterns Equivalent Database</w:t>
      </w:r>
      <w:r w:rsidR="00E86332">
        <w:rPr>
          <w:b/>
          <w:bCs/>
          <w:color w:val="FF0000"/>
          <w:sz w:val="24"/>
          <w:szCs w:val="24"/>
        </w:rPr>
        <w:t>.</w:t>
      </w:r>
      <w:r w:rsidR="00BA30C4">
        <w:rPr>
          <w:b/>
          <w:bCs/>
          <w:color w:val="FF0000"/>
          <w:sz w:val="24"/>
          <w:szCs w:val="24"/>
        </w:rPr>
        <w:t xml:space="preserve"> Let’s discuss food variable first.</w:t>
      </w:r>
    </w:p>
    <w:p w14:paraId="58A363A3" w14:textId="08B25A44" w:rsidR="00572CDE" w:rsidRDefault="00572CDE" w:rsidP="00AA2141">
      <w:pPr>
        <w:rPr>
          <w:sz w:val="24"/>
          <w:szCs w:val="24"/>
        </w:rPr>
      </w:pPr>
      <w:r>
        <w:rPr>
          <w:sz w:val="24"/>
          <w:szCs w:val="24"/>
        </w:rPr>
        <w:t>(1) Consumption of fish</w:t>
      </w:r>
    </w:p>
    <w:p w14:paraId="03E505C8" w14:textId="56A2353F" w:rsidR="00572CDE" w:rsidRDefault="00572CDE" w:rsidP="00572CDE">
      <w:pPr>
        <w:rPr>
          <w:sz w:val="24"/>
          <w:szCs w:val="24"/>
        </w:rPr>
      </w:pPr>
      <w:r>
        <w:rPr>
          <w:sz w:val="24"/>
          <w:szCs w:val="24"/>
        </w:rPr>
        <w:t>In NHANES, we only have frequency information about consumption of fish</w:t>
      </w:r>
      <w:r w:rsidR="00F667AF">
        <w:rPr>
          <w:sz w:val="24"/>
          <w:szCs w:val="24"/>
        </w:rPr>
        <w:t xml:space="preserve"> (that means we don’t have frequency information about consumption of other foods)</w:t>
      </w:r>
    </w:p>
    <w:p w14:paraId="492C084A" w14:textId="4FB7807D" w:rsidR="00572CDE" w:rsidRPr="00572CDE" w:rsidRDefault="00572CDE" w:rsidP="00572CDE">
      <w:pPr>
        <w:rPr>
          <w:sz w:val="24"/>
          <w:szCs w:val="24"/>
        </w:rPr>
      </w:pPr>
      <w:r w:rsidRPr="00572CDE">
        <w:rPr>
          <w:sz w:val="24"/>
          <w:szCs w:val="24"/>
        </w:rPr>
        <w:t>In NHANES, we have Shellfish: Clams, crabs, crayfish, lobsters, mussels, oysters, scallops, shrimp, other shellfish, other unknown shellfish eaten</w:t>
      </w:r>
    </w:p>
    <w:p w14:paraId="3946DB1F" w14:textId="77777777" w:rsidR="00572CDE" w:rsidRPr="00572CDE" w:rsidRDefault="00572CDE" w:rsidP="00572CDE">
      <w:pPr>
        <w:rPr>
          <w:sz w:val="24"/>
          <w:szCs w:val="24"/>
        </w:rPr>
      </w:pPr>
      <w:r w:rsidRPr="00572CDE">
        <w:rPr>
          <w:sz w:val="24"/>
          <w:szCs w:val="24"/>
        </w:rPr>
        <w:t>Fish: breaded fish products eaten, tuna, bass, catfish, cod, flatfish, haddock, mackerel, perch, pike, pollock, porgy, salmon, sardines, sea bass, shark, swordfish, trout, walleye, other fish, other unknown fish eaten</w:t>
      </w:r>
    </w:p>
    <w:p w14:paraId="19F5BD8C" w14:textId="13442A0A" w:rsidR="00572CDE" w:rsidRDefault="00F667AF" w:rsidP="00AA2141">
      <w:pPr>
        <w:rPr>
          <w:sz w:val="24"/>
          <w:szCs w:val="24"/>
        </w:rPr>
      </w:pPr>
      <w:r>
        <w:rPr>
          <w:sz w:val="24"/>
          <w:szCs w:val="24"/>
        </w:rPr>
        <w:t>On the other hand, i</w:t>
      </w:r>
      <w:r w:rsidR="00572CDE">
        <w:rPr>
          <w:sz w:val="24"/>
          <w:szCs w:val="24"/>
        </w:rPr>
        <w:t xml:space="preserve">n </w:t>
      </w:r>
      <w:r w:rsidR="00572CDE" w:rsidRPr="00572CDE">
        <w:rPr>
          <w:sz w:val="24"/>
          <w:szCs w:val="24"/>
        </w:rPr>
        <w:t>Food Patterns Equivalent Database</w:t>
      </w:r>
      <w:r w:rsidR="00572CDE">
        <w:rPr>
          <w:sz w:val="24"/>
          <w:szCs w:val="24"/>
        </w:rPr>
        <w:t xml:space="preserve">, we have </w:t>
      </w:r>
      <w:r>
        <w:rPr>
          <w:sz w:val="24"/>
          <w:szCs w:val="24"/>
        </w:rPr>
        <w:t>ounce equivalent information about seafood, which can be combined from seafood high in n-3 fatty acid+ sea food low in n-3 fatty acid.</w:t>
      </w:r>
    </w:p>
    <w:p w14:paraId="390D6EAA" w14:textId="107619CE" w:rsidR="00F667AF" w:rsidRDefault="00F667AF" w:rsidP="00AA2141">
      <w:pPr>
        <w:rPr>
          <w:sz w:val="24"/>
          <w:szCs w:val="24"/>
        </w:rPr>
      </w:pPr>
      <w:r>
        <w:rPr>
          <w:sz w:val="24"/>
          <w:szCs w:val="24"/>
        </w:rPr>
        <w:t>Which one do we use, in terms of consistency, I suggest only using ounce equivalent and disregard frequency information?</w:t>
      </w:r>
    </w:p>
    <w:p w14:paraId="1DC8A18B" w14:textId="56CAE08C" w:rsidR="001A7B87" w:rsidRDefault="001A7B87" w:rsidP="00AA2141">
      <w:pPr>
        <w:rPr>
          <w:sz w:val="24"/>
          <w:szCs w:val="24"/>
        </w:rPr>
      </w:pPr>
      <w:r>
        <w:rPr>
          <w:sz w:val="24"/>
          <w:szCs w:val="24"/>
        </w:rPr>
        <w:t>Yes</w:t>
      </w:r>
    </w:p>
    <w:p w14:paraId="0C40C99C" w14:textId="054959B4" w:rsidR="00F667AF" w:rsidRDefault="00F667AF" w:rsidP="00AA2141">
      <w:pPr>
        <w:rPr>
          <w:sz w:val="24"/>
          <w:szCs w:val="24"/>
        </w:rPr>
      </w:pPr>
      <w:r>
        <w:rPr>
          <w:sz w:val="24"/>
          <w:szCs w:val="24"/>
        </w:rPr>
        <w:t>(2) Total fruit includes citrus, melons, and berries, other fruits and fruit juice</w:t>
      </w:r>
    </w:p>
    <w:p w14:paraId="6A02FFEB" w14:textId="5130E85E" w:rsidR="009F013C" w:rsidRDefault="009F013C" w:rsidP="00AA2141">
      <w:pPr>
        <w:rPr>
          <w:sz w:val="24"/>
          <w:szCs w:val="24"/>
        </w:rPr>
      </w:pPr>
      <w:r>
        <w:rPr>
          <w:sz w:val="24"/>
          <w:szCs w:val="24"/>
        </w:rPr>
        <w:t>Exclude Fruit juice.</w:t>
      </w:r>
    </w:p>
    <w:p w14:paraId="192CB79A" w14:textId="6E128895" w:rsidR="00F667AF" w:rsidRDefault="00F667AF" w:rsidP="00AA2141">
      <w:pPr>
        <w:rPr>
          <w:sz w:val="24"/>
          <w:szCs w:val="24"/>
        </w:rPr>
      </w:pPr>
      <w:r>
        <w:rPr>
          <w:sz w:val="24"/>
          <w:szCs w:val="24"/>
        </w:rPr>
        <w:t xml:space="preserve">(3) Total vegetables </w:t>
      </w:r>
      <w:r w:rsidR="00923D09">
        <w:rPr>
          <w:sz w:val="24"/>
          <w:szCs w:val="24"/>
        </w:rPr>
        <w:t>include</w:t>
      </w:r>
      <w:r>
        <w:rPr>
          <w:sz w:val="24"/>
          <w:szCs w:val="24"/>
        </w:rPr>
        <w:t xml:space="preserve"> dark green vegetables, total red and orange vegetables, other red and total starchy vegetables</w:t>
      </w:r>
      <w:r w:rsidR="00682BE2">
        <w:rPr>
          <w:sz w:val="24"/>
          <w:szCs w:val="24"/>
        </w:rPr>
        <w:t xml:space="preserve"> and other vegetables.</w:t>
      </w:r>
    </w:p>
    <w:p w14:paraId="580EA614" w14:textId="71601334" w:rsidR="00700C5D" w:rsidRDefault="00700C5D" w:rsidP="00AA2141">
      <w:pPr>
        <w:rPr>
          <w:sz w:val="24"/>
          <w:szCs w:val="24"/>
        </w:rPr>
      </w:pPr>
      <w:r>
        <w:rPr>
          <w:sz w:val="24"/>
          <w:szCs w:val="24"/>
        </w:rPr>
        <w:t>No problem here</w:t>
      </w:r>
    </w:p>
    <w:p w14:paraId="78770C68" w14:textId="7CCBCEB7" w:rsidR="00761ECA" w:rsidRDefault="00682BE2" w:rsidP="00682BE2">
      <w:pPr>
        <w:rPr>
          <w:sz w:val="24"/>
          <w:szCs w:val="24"/>
        </w:rPr>
      </w:pPr>
      <w:r>
        <w:rPr>
          <w:sz w:val="24"/>
          <w:szCs w:val="24"/>
        </w:rPr>
        <w:t xml:space="preserve">(4) Consumption of red meat: Can we use Meat variable to define red meat? Meat variable </w:t>
      </w:r>
      <w:r w:rsidRPr="00682BE2">
        <w:rPr>
          <w:sz w:val="24"/>
          <w:szCs w:val="24"/>
        </w:rPr>
        <w:t>Beef, veal, pork, lamb, and game meat; excludes organ meat</w:t>
      </w:r>
      <w:r>
        <w:rPr>
          <w:sz w:val="24"/>
          <w:szCs w:val="24"/>
        </w:rPr>
        <w:t xml:space="preserve"> </w:t>
      </w:r>
      <w:r w:rsidRPr="00682BE2">
        <w:rPr>
          <w:sz w:val="24"/>
          <w:szCs w:val="24"/>
        </w:rPr>
        <w:t xml:space="preserve">and cured meat (oz. eq.) </w:t>
      </w:r>
      <w:r w:rsidRPr="00682BE2">
        <w:rPr>
          <w:sz w:val="24"/>
          <w:szCs w:val="24"/>
        </w:rPr>
        <w:cr/>
      </w:r>
      <w:r w:rsidR="00761ECA">
        <w:rPr>
          <w:sz w:val="24"/>
          <w:szCs w:val="24"/>
        </w:rPr>
        <w:t>No problem here</w:t>
      </w:r>
    </w:p>
    <w:p w14:paraId="0E337A4E" w14:textId="7CBF202E" w:rsidR="00682BE2" w:rsidRDefault="00682BE2" w:rsidP="00682BE2">
      <w:pPr>
        <w:rPr>
          <w:sz w:val="24"/>
          <w:szCs w:val="24"/>
        </w:rPr>
      </w:pPr>
      <w:r>
        <w:rPr>
          <w:sz w:val="24"/>
          <w:szCs w:val="24"/>
        </w:rPr>
        <w:t>(5) We have consumption of legumes</w:t>
      </w:r>
    </w:p>
    <w:p w14:paraId="4B427D45" w14:textId="156C42AA" w:rsidR="004E37D4" w:rsidRDefault="004E37D4" w:rsidP="00682BE2">
      <w:pPr>
        <w:rPr>
          <w:sz w:val="24"/>
          <w:szCs w:val="24"/>
        </w:rPr>
      </w:pPr>
      <w:proofErr w:type="spellStart"/>
      <w:r>
        <w:rPr>
          <w:sz w:val="24"/>
          <w:szCs w:val="24"/>
        </w:rPr>
        <w:lastRenderedPageBreak/>
        <w:t>PF_legumes</w:t>
      </w:r>
      <w:proofErr w:type="spellEnd"/>
    </w:p>
    <w:p w14:paraId="7DE77326" w14:textId="5DE8DBDF" w:rsidR="00682BE2" w:rsidRDefault="00682BE2" w:rsidP="00682BE2">
      <w:pPr>
        <w:rPr>
          <w:sz w:val="24"/>
          <w:szCs w:val="24"/>
        </w:rPr>
      </w:pPr>
      <w:r>
        <w:rPr>
          <w:sz w:val="24"/>
          <w:szCs w:val="24"/>
        </w:rPr>
        <w:t>(6) Total dairy includes consumption of milk, yogurt and cheese</w:t>
      </w:r>
    </w:p>
    <w:p w14:paraId="4947EC94" w14:textId="402EA5B8" w:rsidR="00897518" w:rsidRDefault="00897518" w:rsidP="00682BE2">
      <w:pPr>
        <w:rPr>
          <w:sz w:val="24"/>
          <w:szCs w:val="24"/>
        </w:rPr>
      </w:pPr>
      <w:r>
        <w:rPr>
          <w:sz w:val="24"/>
          <w:szCs w:val="24"/>
        </w:rPr>
        <w:t>No problem here</w:t>
      </w:r>
    </w:p>
    <w:p w14:paraId="0E41056A" w14:textId="77777777" w:rsidR="00FC64B0" w:rsidRPr="00FC64B0" w:rsidRDefault="00682BE2" w:rsidP="00FC64B0">
      <w:pPr>
        <w:rPr>
          <w:sz w:val="24"/>
          <w:szCs w:val="24"/>
        </w:rPr>
      </w:pPr>
      <w:r>
        <w:rPr>
          <w:sz w:val="24"/>
          <w:szCs w:val="24"/>
        </w:rPr>
        <w:t>(7) Consumption of processed meat: Can we use cured meat to define processed meat?</w:t>
      </w:r>
      <w:r w:rsidR="00FC64B0">
        <w:rPr>
          <w:sz w:val="24"/>
          <w:szCs w:val="24"/>
        </w:rPr>
        <w:t xml:space="preserve"> Cured meat includes </w:t>
      </w:r>
      <w:r w:rsidR="00FC64B0" w:rsidRPr="00FC64B0">
        <w:rPr>
          <w:sz w:val="24"/>
          <w:szCs w:val="24"/>
        </w:rPr>
        <w:t>Frankfurters, sausages, corned beef, and luncheon meat that</w:t>
      </w:r>
    </w:p>
    <w:p w14:paraId="7A36BA7B" w14:textId="6DAD54AF" w:rsidR="00682BE2" w:rsidRDefault="00FC64B0" w:rsidP="00FC64B0">
      <w:pPr>
        <w:rPr>
          <w:sz w:val="24"/>
          <w:szCs w:val="24"/>
        </w:rPr>
      </w:pPr>
      <w:r w:rsidRPr="00FC64B0">
        <w:rPr>
          <w:sz w:val="24"/>
          <w:szCs w:val="24"/>
        </w:rPr>
        <w:t>are made from beef, pork, or poultry (oz. eq.)</w:t>
      </w:r>
    </w:p>
    <w:p w14:paraId="2D96B3BD" w14:textId="41E669C0" w:rsidR="00F40243" w:rsidRDefault="00F40243" w:rsidP="00FC64B0">
      <w:pPr>
        <w:rPr>
          <w:sz w:val="24"/>
          <w:szCs w:val="24"/>
        </w:rPr>
      </w:pPr>
      <w:r>
        <w:rPr>
          <w:sz w:val="24"/>
          <w:szCs w:val="24"/>
        </w:rPr>
        <w:t>Yes</w:t>
      </w:r>
    </w:p>
    <w:p w14:paraId="79D5A91C" w14:textId="155D168F" w:rsidR="00FC64B0" w:rsidRDefault="00FC64B0" w:rsidP="00FC64B0">
      <w:pPr>
        <w:rPr>
          <w:sz w:val="24"/>
          <w:szCs w:val="24"/>
        </w:rPr>
      </w:pPr>
      <w:r>
        <w:rPr>
          <w:sz w:val="24"/>
          <w:szCs w:val="24"/>
        </w:rPr>
        <w:t>(8) We have whole grain</w:t>
      </w:r>
    </w:p>
    <w:p w14:paraId="2F372413" w14:textId="3EE8E878" w:rsidR="0083020F" w:rsidRDefault="0083020F" w:rsidP="00FC64B0">
      <w:pPr>
        <w:rPr>
          <w:sz w:val="24"/>
          <w:szCs w:val="24"/>
        </w:rPr>
      </w:pPr>
      <w:r>
        <w:rPr>
          <w:sz w:val="24"/>
          <w:szCs w:val="24"/>
        </w:rPr>
        <w:t>Just use whole grains</w:t>
      </w:r>
    </w:p>
    <w:p w14:paraId="1FFB4EC2" w14:textId="2D6A2A87" w:rsidR="00FC64B0" w:rsidRDefault="00FC64B0" w:rsidP="00FC64B0">
      <w:pPr>
        <w:rPr>
          <w:sz w:val="24"/>
          <w:szCs w:val="24"/>
        </w:rPr>
      </w:pPr>
      <w:r>
        <w:rPr>
          <w:sz w:val="24"/>
          <w:szCs w:val="24"/>
        </w:rPr>
        <w:t xml:space="preserve">(9) </w:t>
      </w:r>
      <w:r w:rsidR="00AD674B">
        <w:rPr>
          <w:sz w:val="24"/>
          <w:szCs w:val="24"/>
        </w:rPr>
        <w:t>We don’t have bread, coffee, desert and sweet, and we remove them</w:t>
      </w:r>
    </w:p>
    <w:p w14:paraId="5CEE524F" w14:textId="4D295AE5" w:rsidR="00663482" w:rsidRDefault="00663482" w:rsidP="00FC64B0">
      <w:pPr>
        <w:rPr>
          <w:sz w:val="24"/>
          <w:szCs w:val="24"/>
        </w:rPr>
      </w:pPr>
      <w:r>
        <w:rPr>
          <w:sz w:val="24"/>
          <w:szCs w:val="24"/>
        </w:rPr>
        <w:t>Remove</w:t>
      </w:r>
    </w:p>
    <w:p w14:paraId="7F08FBCA" w14:textId="4690D7A3" w:rsidR="00AD674B" w:rsidRDefault="00AD674B" w:rsidP="00FC64B0">
      <w:pPr>
        <w:rPr>
          <w:sz w:val="24"/>
          <w:szCs w:val="24"/>
        </w:rPr>
      </w:pPr>
      <w:r>
        <w:rPr>
          <w:sz w:val="24"/>
          <w:szCs w:val="24"/>
        </w:rPr>
        <w:t>(10) We have consumption of cheese</w:t>
      </w:r>
    </w:p>
    <w:p w14:paraId="3DAD56E4" w14:textId="769146FB" w:rsidR="00663482" w:rsidRDefault="00663482" w:rsidP="00FC64B0">
      <w:pPr>
        <w:rPr>
          <w:sz w:val="24"/>
          <w:szCs w:val="24"/>
        </w:rPr>
      </w:pPr>
      <w:r>
        <w:rPr>
          <w:sz w:val="24"/>
          <w:szCs w:val="24"/>
        </w:rPr>
        <w:t>Still include them</w:t>
      </w:r>
    </w:p>
    <w:p w14:paraId="684DC0DC" w14:textId="3E5D028B" w:rsidR="00AD674B" w:rsidRDefault="00AD674B" w:rsidP="00FC64B0">
      <w:pPr>
        <w:rPr>
          <w:sz w:val="24"/>
          <w:szCs w:val="24"/>
        </w:rPr>
      </w:pPr>
      <w:r>
        <w:rPr>
          <w:sz w:val="24"/>
          <w:szCs w:val="24"/>
        </w:rPr>
        <w:t>(11) We have consumption of poultry</w:t>
      </w:r>
    </w:p>
    <w:p w14:paraId="113775FA" w14:textId="4FF7FF3A" w:rsidR="00663482" w:rsidRDefault="00663482" w:rsidP="00FC64B0">
      <w:pPr>
        <w:rPr>
          <w:sz w:val="24"/>
          <w:szCs w:val="24"/>
        </w:rPr>
      </w:pPr>
      <w:r>
        <w:rPr>
          <w:sz w:val="24"/>
          <w:szCs w:val="24"/>
        </w:rPr>
        <w:t>No problem</w:t>
      </w:r>
    </w:p>
    <w:p w14:paraId="24F761A5" w14:textId="78073985" w:rsidR="00AD674B" w:rsidRDefault="00AD674B" w:rsidP="00FC64B0">
      <w:pPr>
        <w:rPr>
          <w:sz w:val="24"/>
          <w:szCs w:val="24"/>
        </w:rPr>
      </w:pPr>
      <w:r>
        <w:rPr>
          <w:sz w:val="24"/>
          <w:szCs w:val="24"/>
        </w:rPr>
        <w:t>(12) We have consumption of nuts and seeds</w:t>
      </w:r>
    </w:p>
    <w:p w14:paraId="4836A145" w14:textId="54E7AC29" w:rsidR="00663482" w:rsidRDefault="00663482" w:rsidP="00FC64B0">
      <w:pPr>
        <w:rPr>
          <w:sz w:val="24"/>
          <w:szCs w:val="24"/>
        </w:rPr>
      </w:pPr>
      <w:r>
        <w:rPr>
          <w:sz w:val="24"/>
          <w:szCs w:val="24"/>
        </w:rPr>
        <w:t>No problem</w:t>
      </w:r>
    </w:p>
    <w:p w14:paraId="44C1D7E5" w14:textId="56C479C2" w:rsidR="00AD674B" w:rsidRDefault="00AD674B" w:rsidP="00FC64B0">
      <w:pPr>
        <w:rPr>
          <w:sz w:val="24"/>
          <w:szCs w:val="24"/>
        </w:rPr>
      </w:pPr>
      <w:r>
        <w:rPr>
          <w:sz w:val="24"/>
          <w:szCs w:val="24"/>
        </w:rPr>
        <w:t>(13) We have consumption of eggs</w:t>
      </w:r>
    </w:p>
    <w:p w14:paraId="4A7FF1A6" w14:textId="5ECB4344" w:rsidR="00663482" w:rsidRDefault="00663482" w:rsidP="00FC64B0">
      <w:pPr>
        <w:rPr>
          <w:sz w:val="24"/>
          <w:szCs w:val="24"/>
        </w:rPr>
      </w:pPr>
      <w:r>
        <w:rPr>
          <w:sz w:val="24"/>
          <w:szCs w:val="24"/>
        </w:rPr>
        <w:t>No problem</w:t>
      </w:r>
    </w:p>
    <w:p w14:paraId="79687D05" w14:textId="36E0801D" w:rsidR="00AD674B" w:rsidRDefault="00AD674B" w:rsidP="00FC64B0">
      <w:pPr>
        <w:rPr>
          <w:sz w:val="24"/>
          <w:szCs w:val="24"/>
        </w:rPr>
      </w:pPr>
      <w:r>
        <w:rPr>
          <w:sz w:val="24"/>
          <w:szCs w:val="24"/>
        </w:rPr>
        <w:t xml:space="preserve">(14) We have consumption of total meats: total meats defined as meat+ cured meat+ organ meat + poultry + </w:t>
      </w:r>
      <w:r w:rsidRPr="00AD674B">
        <w:rPr>
          <w:sz w:val="24"/>
          <w:szCs w:val="24"/>
        </w:rPr>
        <w:t>from seafood high in n-3 fatty acid+ sea food low in n-3 fatty acid.</w:t>
      </w:r>
    </w:p>
    <w:p w14:paraId="5D9FAE67" w14:textId="141C2525" w:rsidR="00663482" w:rsidRDefault="00663482" w:rsidP="00FC64B0">
      <w:pPr>
        <w:rPr>
          <w:sz w:val="24"/>
          <w:szCs w:val="24"/>
        </w:rPr>
      </w:pPr>
      <w:r>
        <w:rPr>
          <w:sz w:val="24"/>
          <w:szCs w:val="24"/>
        </w:rPr>
        <w:t>No problem</w:t>
      </w:r>
    </w:p>
    <w:p w14:paraId="6ECB4994" w14:textId="3A50A622" w:rsidR="00AD674B" w:rsidRDefault="00AD674B" w:rsidP="00FC64B0">
      <w:pPr>
        <w:rPr>
          <w:sz w:val="24"/>
          <w:szCs w:val="24"/>
        </w:rPr>
      </w:pPr>
      <w:r>
        <w:rPr>
          <w:sz w:val="24"/>
          <w:szCs w:val="24"/>
        </w:rPr>
        <w:t xml:space="preserve">(15) We don’t have consumption of beef, </w:t>
      </w:r>
      <w:r w:rsidRPr="00AD674B">
        <w:rPr>
          <w:sz w:val="24"/>
          <w:szCs w:val="24"/>
        </w:rPr>
        <w:t>methionine</w:t>
      </w:r>
      <w:r>
        <w:rPr>
          <w:sz w:val="24"/>
          <w:szCs w:val="24"/>
        </w:rPr>
        <w:t>,</w:t>
      </w:r>
      <w:r w:rsidR="00F573E7" w:rsidRPr="00F573E7">
        <w:t xml:space="preserve"> </w:t>
      </w:r>
      <w:r w:rsidR="00F573E7" w:rsidRPr="00F573E7">
        <w:rPr>
          <w:sz w:val="24"/>
          <w:szCs w:val="24"/>
        </w:rPr>
        <w:t>blood dishes</w:t>
      </w:r>
      <w:r>
        <w:rPr>
          <w:sz w:val="24"/>
          <w:szCs w:val="24"/>
        </w:rPr>
        <w:t xml:space="preserve"> in detail</w:t>
      </w:r>
    </w:p>
    <w:p w14:paraId="430228AA" w14:textId="79346C87" w:rsidR="00CF2994" w:rsidRDefault="00CF2994" w:rsidP="00FC64B0">
      <w:pPr>
        <w:rPr>
          <w:sz w:val="24"/>
          <w:szCs w:val="24"/>
        </w:rPr>
      </w:pPr>
      <w:r>
        <w:rPr>
          <w:sz w:val="24"/>
          <w:szCs w:val="24"/>
        </w:rPr>
        <w:t>Remove</w:t>
      </w:r>
    </w:p>
    <w:p w14:paraId="3CADFCBC" w14:textId="6B347692" w:rsidR="00AD674B" w:rsidRDefault="00AD674B" w:rsidP="00FC64B0">
      <w:pPr>
        <w:rPr>
          <w:sz w:val="24"/>
          <w:szCs w:val="24"/>
        </w:rPr>
      </w:pPr>
      <w:r>
        <w:rPr>
          <w:sz w:val="24"/>
          <w:szCs w:val="24"/>
        </w:rPr>
        <w:t>(16) We don</w:t>
      </w:r>
      <w:r w:rsidR="00F573E7">
        <w:rPr>
          <w:sz w:val="24"/>
          <w:szCs w:val="24"/>
        </w:rPr>
        <w:t>’t have consumption of berries in detail</w:t>
      </w:r>
    </w:p>
    <w:p w14:paraId="56B59EDF" w14:textId="4DBC2F2A" w:rsidR="00CF2994" w:rsidRDefault="00CF2994" w:rsidP="00FC64B0">
      <w:pPr>
        <w:rPr>
          <w:sz w:val="24"/>
          <w:szCs w:val="24"/>
        </w:rPr>
      </w:pPr>
      <w:r>
        <w:rPr>
          <w:sz w:val="24"/>
          <w:szCs w:val="24"/>
        </w:rPr>
        <w:t>Remove</w:t>
      </w:r>
    </w:p>
    <w:p w14:paraId="326D402C" w14:textId="476A3134" w:rsidR="00412C1A" w:rsidRDefault="00412C1A" w:rsidP="00FC64B0">
      <w:pPr>
        <w:rPr>
          <w:sz w:val="24"/>
          <w:szCs w:val="24"/>
        </w:rPr>
      </w:pPr>
      <w:r>
        <w:rPr>
          <w:rFonts w:hint="eastAsia"/>
          <w:sz w:val="24"/>
          <w:szCs w:val="24"/>
        </w:rPr>
        <w:lastRenderedPageBreak/>
        <w:t>(</w:t>
      </w:r>
      <w:r>
        <w:rPr>
          <w:sz w:val="24"/>
          <w:szCs w:val="24"/>
        </w:rPr>
        <w:t xml:space="preserve">17) Because Meat variable is the summation of </w:t>
      </w:r>
      <w:proofErr w:type="spellStart"/>
      <w:r>
        <w:rPr>
          <w:sz w:val="24"/>
          <w:szCs w:val="24"/>
        </w:rPr>
        <w:t>beef+pork+lamb+veal+game</w:t>
      </w:r>
      <w:proofErr w:type="spellEnd"/>
      <w:r>
        <w:rPr>
          <w:sz w:val="24"/>
          <w:szCs w:val="24"/>
        </w:rPr>
        <w:t xml:space="preserve"> meat, in order to create a variation in the definition of red meat variable, I created four other meat variable: </w:t>
      </w:r>
      <w:proofErr w:type="spellStart"/>
      <w:r>
        <w:rPr>
          <w:sz w:val="24"/>
          <w:szCs w:val="24"/>
        </w:rPr>
        <w:t>beef+veal</w:t>
      </w:r>
      <w:proofErr w:type="spellEnd"/>
      <w:r>
        <w:rPr>
          <w:sz w:val="24"/>
          <w:szCs w:val="24"/>
        </w:rPr>
        <w:t xml:space="preserve">; </w:t>
      </w:r>
      <w:proofErr w:type="spellStart"/>
      <w:r>
        <w:rPr>
          <w:sz w:val="24"/>
          <w:szCs w:val="24"/>
        </w:rPr>
        <w:t>beef+veal+pork</w:t>
      </w:r>
      <w:proofErr w:type="spellEnd"/>
      <w:r>
        <w:rPr>
          <w:sz w:val="24"/>
          <w:szCs w:val="24"/>
        </w:rPr>
        <w:t xml:space="preserve">; </w:t>
      </w:r>
      <w:proofErr w:type="spellStart"/>
      <w:r>
        <w:rPr>
          <w:sz w:val="24"/>
          <w:szCs w:val="24"/>
        </w:rPr>
        <w:t>beef+veal+lamb</w:t>
      </w:r>
      <w:proofErr w:type="spellEnd"/>
      <w:r>
        <w:rPr>
          <w:sz w:val="24"/>
          <w:szCs w:val="24"/>
        </w:rPr>
        <w:t xml:space="preserve">; </w:t>
      </w:r>
      <w:proofErr w:type="spellStart"/>
      <w:r>
        <w:rPr>
          <w:sz w:val="24"/>
          <w:szCs w:val="24"/>
        </w:rPr>
        <w:t>beef+veal+pork+lamb</w:t>
      </w:r>
      <w:proofErr w:type="spellEnd"/>
      <w:r>
        <w:rPr>
          <w:sz w:val="24"/>
          <w:szCs w:val="24"/>
        </w:rPr>
        <w:t xml:space="preserve">. Creating these variables has limitations because we search words like: BEEF, PORK, VEAL, LAMB (case insensitive), however, some food have red meat contained in it but omitted by description of food, such as </w:t>
      </w:r>
      <w:r w:rsidRPr="00243E1C">
        <w:rPr>
          <w:b/>
          <w:bCs/>
          <w:sz w:val="24"/>
          <w:szCs w:val="24"/>
        </w:rPr>
        <w:t>Chili con carne with beans</w:t>
      </w:r>
      <w:r>
        <w:rPr>
          <w:sz w:val="24"/>
          <w:szCs w:val="24"/>
        </w:rPr>
        <w:t>, this food has no BEEF or PORK or VEAL or LAMB in the description but this food is considered having grounded beef</w:t>
      </w:r>
      <w:r w:rsidR="00351438">
        <w:rPr>
          <w:sz w:val="24"/>
          <w:szCs w:val="24"/>
        </w:rPr>
        <w:t xml:space="preserve"> and PF_MEAT is non-zero.</w:t>
      </w:r>
    </w:p>
    <w:p w14:paraId="4FEE74A7" w14:textId="0D224374" w:rsidR="00CF2994" w:rsidRDefault="00CF2994" w:rsidP="00FC64B0">
      <w:pPr>
        <w:rPr>
          <w:sz w:val="24"/>
          <w:szCs w:val="24"/>
        </w:rPr>
      </w:pPr>
      <w:r>
        <w:rPr>
          <w:sz w:val="24"/>
          <w:szCs w:val="24"/>
        </w:rPr>
        <w:t>No problem</w:t>
      </w:r>
    </w:p>
    <w:p w14:paraId="1576B315" w14:textId="20FA5090" w:rsidR="00391C30" w:rsidRDefault="00ED1995" w:rsidP="00FC64B0">
      <w:pPr>
        <w:rPr>
          <w:sz w:val="24"/>
          <w:szCs w:val="24"/>
        </w:rPr>
      </w:pPr>
      <w:r>
        <w:rPr>
          <w:sz w:val="24"/>
          <w:szCs w:val="24"/>
        </w:rPr>
        <w:t xml:space="preserve">(18) </w:t>
      </w:r>
      <w:r w:rsidR="00391C30">
        <w:rPr>
          <w:sz w:val="24"/>
          <w:szCs w:val="24"/>
        </w:rPr>
        <w:t>Can we discuss the missingness:</w:t>
      </w:r>
    </w:p>
    <w:p w14:paraId="73E988AD" w14:textId="3282D226" w:rsidR="00ED1995" w:rsidRDefault="00ED1995" w:rsidP="00FC64B0">
      <w:pPr>
        <w:rPr>
          <w:sz w:val="24"/>
          <w:szCs w:val="24"/>
        </w:rPr>
      </w:pPr>
      <w:r>
        <w:rPr>
          <w:sz w:val="24"/>
          <w:szCs w:val="24"/>
        </w:rPr>
        <w:t xml:space="preserve">Age: </w:t>
      </w:r>
      <w:r w:rsidR="00E66227">
        <w:rPr>
          <w:sz w:val="24"/>
          <w:szCs w:val="24"/>
        </w:rPr>
        <w:t>20+</w:t>
      </w:r>
      <w:r w:rsidR="00605DE4">
        <w:rPr>
          <w:sz w:val="24"/>
          <w:szCs w:val="24"/>
        </w:rPr>
        <w:t xml:space="preserve">-79 </w:t>
      </w:r>
      <w:r w:rsidR="00F651E6">
        <w:rPr>
          <w:sz w:val="24"/>
          <w:szCs w:val="24"/>
        </w:rPr>
        <w:t>&amp;</w:t>
      </w:r>
      <w:r w:rsidR="00605DE4">
        <w:rPr>
          <w:sz w:val="24"/>
          <w:szCs w:val="24"/>
        </w:rPr>
        <w:t xml:space="preserve"> </w:t>
      </w:r>
      <w:r w:rsidR="00F651E6">
        <w:rPr>
          <w:sz w:val="24"/>
          <w:szCs w:val="24"/>
        </w:rPr>
        <w:t>eligible</w:t>
      </w:r>
      <w:r w:rsidR="00605DE4">
        <w:rPr>
          <w:sz w:val="24"/>
          <w:szCs w:val="24"/>
        </w:rPr>
        <w:t xml:space="preserve"> for linkage</w:t>
      </w:r>
      <w:r w:rsidR="00E66227">
        <w:rPr>
          <w:sz w:val="24"/>
          <w:szCs w:val="24"/>
        </w:rPr>
        <w:t xml:space="preserve"> </w:t>
      </w:r>
      <w:r w:rsidR="00F651E6">
        <w:rPr>
          <w:sz w:val="24"/>
          <w:szCs w:val="24"/>
        </w:rPr>
        <w:t>21852</w:t>
      </w:r>
      <w:r w:rsidR="00E66227">
        <w:rPr>
          <w:sz w:val="24"/>
          <w:szCs w:val="24"/>
        </w:rPr>
        <w:t>, 20</w:t>
      </w:r>
      <w:r w:rsidR="00F651E6">
        <w:rPr>
          <w:sz w:val="24"/>
          <w:szCs w:val="24"/>
        </w:rPr>
        <w:t>22</w:t>
      </w:r>
      <w:r w:rsidR="00E66227">
        <w:rPr>
          <w:sz w:val="24"/>
          <w:szCs w:val="24"/>
        </w:rPr>
        <w:t xml:space="preserve"> death</w:t>
      </w:r>
    </w:p>
    <w:p w14:paraId="044C9ADD" w14:textId="4CB1C1C5" w:rsidR="00130B73" w:rsidRDefault="00130B73" w:rsidP="00FC64B0">
      <w:pPr>
        <w:rPr>
          <w:b/>
          <w:bCs/>
          <w:color w:val="FF0000"/>
          <w:sz w:val="24"/>
          <w:szCs w:val="24"/>
        </w:rPr>
      </w:pPr>
      <w:r w:rsidRPr="00EB1604">
        <w:rPr>
          <w:b/>
          <w:bCs/>
          <w:color w:val="FF0000"/>
          <w:sz w:val="24"/>
          <w:szCs w:val="24"/>
        </w:rPr>
        <w:t xml:space="preserve">ALQ130: </w:t>
      </w:r>
      <w:r w:rsidR="003C3EF0" w:rsidRPr="00EB1604">
        <w:rPr>
          <w:b/>
          <w:bCs/>
          <w:color w:val="FF0000"/>
          <w:sz w:val="24"/>
          <w:szCs w:val="24"/>
        </w:rPr>
        <w:t>54</w:t>
      </w:r>
      <w:r w:rsidR="00EB1604" w:rsidRPr="00EB1604">
        <w:rPr>
          <w:b/>
          <w:bCs/>
          <w:color w:val="FF0000"/>
          <w:sz w:val="24"/>
          <w:szCs w:val="24"/>
        </w:rPr>
        <w:t>55</w:t>
      </w:r>
      <w:r w:rsidR="005D5B0D" w:rsidRPr="00EB1604">
        <w:rPr>
          <w:b/>
          <w:bCs/>
          <w:color w:val="FF0000"/>
          <w:sz w:val="24"/>
          <w:szCs w:val="24"/>
        </w:rPr>
        <w:t xml:space="preserve"> missing</w:t>
      </w:r>
      <w:r w:rsidR="009A460C" w:rsidRPr="00EB1604">
        <w:rPr>
          <w:b/>
          <w:bCs/>
          <w:color w:val="FF0000"/>
          <w:sz w:val="24"/>
          <w:szCs w:val="24"/>
        </w:rPr>
        <w:t>. This is the best I can get.</w:t>
      </w:r>
    </w:p>
    <w:p w14:paraId="5A637429" w14:textId="10B20676" w:rsidR="00123E0D" w:rsidRPr="00123E0D" w:rsidRDefault="00123E0D" w:rsidP="00FC64B0">
      <w:pPr>
        <w:rPr>
          <w:color w:val="000000" w:themeColor="text1"/>
          <w:sz w:val="24"/>
          <w:szCs w:val="24"/>
        </w:rPr>
      </w:pPr>
      <w:r>
        <w:rPr>
          <w:color w:val="000000" w:themeColor="text1"/>
          <w:sz w:val="24"/>
          <w:szCs w:val="24"/>
        </w:rPr>
        <w:t xml:space="preserve">I combined </w:t>
      </w:r>
      <w:r w:rsidRPr="00123E0D">
        <w:rPr>
          <w:color w:val="000000" w:themeColor="text1"/>
          <w:sz w:val="24"/>
          <w:szCs w:val="24"/>
        </w:rPr>
        <w:t>ALQ120Q - How often drink alcohol over past 12 mo</w:t>
      </w:r>
      <w:r>
        <w:rPr>
          <w:color w:val="000000" w:themeColor="text1"/>
          <w:sz w:val="24"/>
          <w:szCs w:val="24"/>
        </w:rPr>
        <w:t>nths and ALQ130 to create a new variable ALQ130.</w:t>
      </w:r>
    </w:p>
    <w:p w14:paraId="04B1AE18" w14:textId="4F88FFC1" w:rsidR="005D5B0D" w:rsidRDefault="005D5B0D" w:rsidP="00FC64B0">
      <w:pPr>
        <w:rPr>
          <w:b/>
          <w:bCs/>
          <w:sz w:val="24"/>
          <w:szCs w:val="24"/>
        </w:rPr>
      </w:pPr>
      <w:r w:rsidRPr="00391C30">
        <w:rPr>
          <w:b/>
          <w:bCs/>
          <w:sz w:val="24"/>
          <w:szCs w:val="24"/>
        </w:rPr>
        <w:t xml:space="preserve">BPQ050A: 15000+ </w:t>
      </w:r>
      <w:r w:rsidR="003A7EDF" w:rsidRPr="00391C30">
        <w:rPr>
          <w:b/>
          <w:bCs/>
          <w:sz w:val="24"/>
          <w:szCs w:val="24"/>
        </w:rPr>
        <w:t>missing</w:t>
      </w:r>
      <w:r w:rsidR="003A7EDF">
        <w:rPr>
          <w:b/>
          <w:bCs/>
          <w:sz w:val="24"/>
          <w:szCs w:val="24"/>
        </w:rPr>
        <w:t xml:space="preserve">: </w:t>
      </w:r>
      <w:r w:rsidR="008C2761">
        <w:rPr>
          <w:b/>
          <w:bCs/>
          <w:sz w:val="24"/>
          <w:szCs w:val="24"/>
        </w:rPr>
        <w:t>taking prescribed medicine for HBP</w:t>
      </w:r>
    </w:p>
    <w:p w14:paraId="07A77BDE" w14:textId="4148ACB7" w:rsidR="00A652B0" w:rsidRDefault="00A652B0" w:rsidP="00FC64B0">
      <w:pPr>
        <w:rPr>
          <w:sz w:val="24"/>
          <w:szCs w:val="24"/>
        </w:rPr>
      </w:pPr>
      <w:r w:rsidRPr="00A652B0">
        <w:rPr>
          <w:sz w:val="24"/>
          <w:szCs w:val="24"/>
        </w:rPr>
        <w:t>I could not do anything about it.</w:t>
      </w:r>
      <w:r w:rsidR="00F651E6">
        <w:rPr>
          <w:sz w:val="24"/>
          <w:szCs w:val="24"/>
        </w:rPr>
        <w:t xml:space="preserve"> I don’t think imputation make sense, so I suggest that we remove this variable.</w:t>
      </w:r>
    </w:p>
    <w:p w14:paraId="1C16B0DD" w14:textId="4D60D20A" w:rsidR="00BD2ADB" w:rsidRPr="00A652B0" w:rsidRDefault="00BD2ADB" w:rsidP="00FC64B0">
      <w:pPr>
        <w:rPr>
          <w:sz w:val="24"/>
          <w:szCs w:val="24"/>
        </w:rPr>
      </w:pPr>
      <w:r>
        <w:rPr>
          <w:sz w:val="24"/>
          <w:szCs w:val="24"/>
        </w:rPr>
        <w:t>No problem</w:t>
      </w:r>
    </w:p>
    <w:p w14:paraId="7B1AE2C9" w14:textId="2B086702" w:rsidR="00A63334" w:rsidRDefault="005D5B0D" w:rsidP="00FC64B0">
      <w:pPr>
        <w:rPr>
          <w:sz w:val="24"/>
          <w:szCs w:val="24"/>
        </w:rPr>
      </w:pPr>
      <w:r w:rsidRPr="00093B65">
        <w:rPr>
          <w:b/>
          <w:bCs/>
          <w:sz w:val="24"/>
          <w:szCs w:val="24"/>
        </w:rPr>
        <w:t>RHQ060</w:t>
      </w:r>
      <w:r w:rsidR="00391C30" w:rsidRPr="00093B65">
        <w:rPr>
          <w:b/>
          <w:bCs/>
          <w:sz w:val="24"/>
          <w:szCs w:val="24"/>
        </w:rPr>
        <w:t>(</w:t>
      </w:r>
      <w:r w:rsidR="00391C30">
        <w:rPr>
          <w:sz w:val="24"/>
          <w:szCs w:val="24"/>
        </w:rPr>
        <w:t>age at last period missing much than others)</w:t>
      </w:r>
      <w:r w:rsidR="00093B65">
        <w:rPr>
          <w:sz w:val="24"/>
          <w:szCs w:val="24"/>
        </w:rPr>
        <w:t xml:space="preserve"> </w:t>
      </w:r>
      <w:r w:rsidR="002B4498" w:rsidRPr="002B4498">
        <w:rPr>
          <w:sz w:val="24"/>
          <w:szCs w:val="24"/>
        </w:rPr>
        <w:t>premenopausal, postmenopausal</w:t>
      </w:r>
    </w:p>
    <w:p w14:paraId="29872B15" w14:textId="0ED4E8B1" w:rsidR="005D5B0D" w:rsidRDefault="00A63334" w:rsidP="00FC64B0">
      <w:pPr>
        <w:rPr>
          <w:sz w:val="24"/>
          <w:szCs w:val="24"/>
        </w:rPr>
      </w:pPr>
      <w:r>
        <w:rPr>
          <w:sz w:val="24"/>
          <w:szCs w:val="24"/>
        </w:rPr>
        <w:t xml:space="preserve">This variable </w:t>
      </w:r>
      <w:r w:rsidR="00093B65">
        <w:rPr>
          <w:sz w:val="24"/>
          <w:szCs w:val="24"/>
        </w:rPr>
        <w:t xml:space="preserve">has 50% missing for women, so we cannot create </w:t>
      </w:r>
      <w:r w:rsidR="00093B65" w:rsidRPr="00093B65">
        <w:rPr>
          <w:sz w:val="24"/>
          <w:szCs w:val="24"/>
        </w:rPr>
        <w:t>menopausal status</w:t>
      </w:r>
      <w:r w:rsidR="00093B65">
        <w:rPr>
          <w:sz w:val="24"/>
          <w:szCs w:val="24"/>
        </w:rPr>
        <w:t xml:space="preserve"> effectively. </w:t>
      </w:r>
      <w:r w:rsidR="00FB5432">
        <w:rPr>
          <w:sz w:val="24"/>
          <w:szCs w:val="24"/>
        </w:rPr>
        <w:t>In complete cases, 5000 women will be cut into 2500.</w:t>
      </w:r>
    </w:p>
    <w:p w14:paraId="18EF9662" w14:textId="6B32FD14" w:rsidR="002629E9" w:rsidRDefault="002629E9" w:rsidP="00FC64B0">
      <w:pPr>
        <w:rPr>
          <w:sz w:val="24"/>
          <w:szCs w:val="24"/>
        </w:rPr>
      </w:pPr>
      <w:r>
        <w:rPr>
          <w:sz w:val="24"/>
          <w:szCs w:val="24"/>
        </w:rPr>
        <w:t xml:space="preserve">I look into this. </w:t>
      </w:r>
    </w:p>
    <w:p w14:paraId="2318A541" w14:textId="3074F4E7" w:rsidR="00780CE1" w:rsidRPr="00F01993" w:rsidRDefault="006B6C14" w:rsidP="00FC64B0">
      <w:pPr>
        <w:rPr>
          <w:b/>
          <w:bCs/>
          <w:sz w:val="24"/>
          <w:szCs w:val="24"/>
        </w:rPr>
      </w:pPr>
      <w:r w:rsidRPr="009C669D">
        <w:rPr>
          <w:b/>
          <w:bCs/>
          <w:sz w:val="24"/>
          <w:szCs w:val="24"/>
        </w:rPr>
        <w:t xml:space="preserve">OCD241: </w:t>
      </w:r>
      <w:r w:rsidRPr="00F01993">
        <w:rPr>
          <w:b/>
          <w:bCs/>
          <w:sz w:val="24"/>
          <w:szCs w:val="24"/>
        </w:rPr>
        <w:t>93</w:t>
      </w:r>
      <w:r w:rsidR="0030315E">
        <w:rPr>
          <w:b/>
          <w:bCs/>
          <w:sz w:val="24"/>
          <w:szCs w:val="24"/>
        </w:rPr>
        <w:t>26</w:t>
      </w:r>
      <w:r w:rsidRPr="00F01993">
        <w:rPr>
          <w:b/>
          <w:bCs/>
          <w:sz w:val="24"/>
          <w:szCs w:val="24"/>
        </w:rPr>
        <w:t xml:space="preserve"> missing</w:t>
      </w:r>
      <w:r w:rsidR="005C5220" w:rsidRPr="00F01993">
        <w:rPr>
          <w:b/>
          <w:bCs/>
          <w:sz w:val="24"/>
          <w:szCs w:val="24"/>
        </w:rPr>
        <w:t xml:space="preserve"> </w:t>
      </w:r>
      <w:r w:rsidR="00780CE1" w:rsidRPr="00F01993">
        <w:rPr>
          <w:b/>
          <w:bCs/>
          <w:sz w:val="24"/>
          <w:szCs w:val="24"/>
        </w:rPr>
        <w:t>values for occupation group code</w:t>
      </w:r>
      <w:r w:rsidR="00744C9B">
        <w:rPr>
          <w:b/>
          <w:bCs/>
          <w:sz w:val="24"/>
          <w:szCs w:val="24"/>
        </w:rPr>
        <w:t xml:space="preserve"> (to create cleric worker, </w:t>
      </w:r>
      <w:r w:rsidR="00744C9B" w:rsidRPr="00744C9B">
        <w:rPr>
          <w:b/>
          <w:bCs/>
          <w:sz w:val="24"/>
          <w:szCs w:val="24"/>
        </w:rPr>
        <w:t>manual worker</w:t>
      </w:r>
      <w:r w:rsidR="00744C9B">
        <w:rPr>
          <w:b/>
          <w:bCs/>
          <w:sz w:val="24"/>
          <w:szCs w:val="24"/>
        </w:rPr>
        <w:t>…)</w:t>
      </w:r>
      <w:r w:rsidR="00780CE1" w:rsidRPr="00F01993">
        <w:rPr>
          <w:sz w:val="24"/>
          <w:szCs w:val="24"/>
        </w:rPr>
        <w:t xml:space="preserve">, </w:t>
      </w:r>
      <w:r w:rsidR="00780CE1" w:rsidRPr="00F01993">
        <w:rPr>
          <w:b/>
          <w:bCs/>
          <w:sz w:val="24"/>
          <w:szCs w:val="24"/>
        </w:rPr>
        <w:t>so I used other variables</w:t>
      </w:r>
    </w:p>
    <w:p w14:paraId="1ABA3FC7" w14:textId="05500C44" w:rsidR="006B6C14" w:rsidRDefault="004A76AD" w:rsidP="00FC64B0">
      <w:pPr>
        <w:rPr>
          <w:sz w:val="24"/>
          <w:szCs w:val="24"/>
        </w:rPr>
      </w:pPr>
      <w:r>
        <w:rPr>
          <w:sz w:val="24"/>
          <w:szCs w:val="24"/>
        </w:rPr>
        <w:t xml:space="preserve">Solution: </w:t>
      </w:r>
      <w:r w:rsidR="005C5220" w:rsidRPr="00780CE1">
        <w:rPr>
          <w:sz w:val="24"/>
          <w:szCs w:val="24"/>
        </w:rPr>
        <w:t>Type of work done last week have fewest missing values</w:t>
      </w:r>
      <w:r w:rsidR="00780CE1" w:rsidRPr="00780CE1">
        <w:rPr>
          <w:sz w:val="24"/>
          <w:szCs w:val="24"/>
        </w:rPr>
        <w:t xml:space="preserve"> and can use it to combine with Hours worked last week at all jobs to create non-worker, light worker, moderate worker, heavily worker.</w:t>
      </w:r>
      <w:r w:rsidR="00744C9B">
        <w:rPr>
          <w:sz w:val="24"/>
          <w:szCs w:val="24"/>
        </w:rPr>
        <w:t xml:space="preserve"> Then the missing value could </w:t>
      </w:r>
      <w:r w:rsidR="00343A96">
        <w:rPr>
          <w:sz w:val="24"/>
          <w:szCs w:val="24"/>
        </w:rPr>
        <w:t xml:space="preserve">be reduced to </w:t>
      </w:r>
      <w:r w:rsidR="00744C9B" w:rsidRPr="00744C9B">
        <w:rPr>
          <w:b/>
          <w:bCs/>
          <w:sz w:val="24"/>
          <w:szCs w:val="24"/>
        </w:rPr>
        <w:t>11</w:t>
      </w:r>
      <w:r w:rsidR="0030315E">
        <w:rPr>
          <w:b/>
          <w:bCs/>
          <w:sz w:val="24"/>
          <w:szCs w:val="24"/>
        </w:rPr>
        <w:t>75</w:t>
      </w:r>
      <w:r w:rsidR="00744C9B" w:rsidRPr="00744C9B">
        <w:rPr>
          <w:b/>
          <w:bCs/>
          <w:sz w:val="24"/>
          <w:szCs w:val="24"/>
        </w:rPr>
        <w:t>.</w:t>
      </w:r>
      <w:r w:rsidR="007D6AFC">
        <w:rPr>
          <w:b/>
          <w:bCs/>
          <w:sz w:val="24"/>
          <w:szCs w:val="24"/>
        </w:rPr>
        <w:t xml:space="preserve"> </w:t>
      </w:r>
      <w:r w:rsidR="007D6AFC" w:rsidRPr="007D6AFC">
        <w:rPr>
          <w:sz w:val="24"/>
          <w:szCs w:val="24"/>
        </w:rPr>
        <w:t>How to create that variable?</w:t>
      </w:r>
    </w:p>
    <w:p w14:paraId="6AF333BD" w14:textId="617F6AD6" w:rsidR="0095356B" w:rsidRPr="00744C9B" w:rsidRDefault="0095356B" w:rsidP="00FC64B0">
      <w:pPr>
        <w:rPr>
          <w:b/>
          <w:bCs/>
          <w:sz w:val="24"/>
          <w:szCs w:val="24"/>
        </w:rPr>
      </w:pPr>
      <w:r>
        <w:rPr>
          <w:sz w:val="24"/>
          <w:szCs w:val="24"/>
        </w:rPr>
        <w:t>Yes</w:t>
      </w:r>
    </w:p>
    <w:p w14:paraId="60C57C74" w14:textId="6F9304C3" w:rsidR="00C32CEE" w:rsidRPr="00C32CEE" w:rsidRDefault="006B6C14" w:rsidP="00FC64B0">
      <w:pPr>
        <w:rPr>
          <w:b/>
          <w:bCs/>
          <w:color w:val="000000" w:themeColor="text1"/>
          <w:sz w:val="24"/>
          <w:szCs w:val="24"/>
        </w:rPr>
      </w:pPr>
      <w:r w:rsidRPr="009C669D">
        <w:rPr>
          <w:b/>
          <w:bCs/>
          <w:sz w:val="24"/>
          <w:szCs w:val="24"/>
        </w:rPr>
        <w:t>PAD660: 17195 missing</w:t>
      </w:r>
      <w:r w:rsidR="00F9214C">
        <w:rPr>
          <w:b/>
          <w:bCs/>
          <w:sz w:val="24"/>
          <w:szCs w:val="24"/>
        </w:rPr>
        <w:t xml:space="preserve"> </w:t>
      </w:r>
      <w:r w:rsidR="00C32CEE" w:rsidRPr="00C32CEE">
        <w:rPr>
          <w:b/>
          <w:bCs/>
          <w:color w:val="000000" w:themeColor="text1"/>
          <w:sz w:val="24"/>
          <w:szCs w:val="24"/>
        </w:rPr>
        <w:t>values for Minutes vigorous recreational activities, so I used other variables</w:t>
      </w:r>
    </w:p>
    <w:p w14:paraId="762AB009" w14:textId="5CD37FE7" w:rsidR="00C32CEE" w:rsidRDefault="00C32CEE" w:rsidP="00FC64B0">
      <w:pPr>
        <w:rPr>
          <w:b/>
          <w:bCs/>
          <w:color w:val="000000" w:themeColor="text1"/>
          <w:sz w:val="24"/>
          <w:szCs w:val="24"/>
        </w:rPr>
      </w:pPr>
      <w:r w:rsidRPr="00C32CEE">
        <w:rPr>
          <w:color w:val="000000" w:themeColor="text1"/>
          <w:sz w:val="24"/>
          <w:szCs w:val="24"/>
        </w:rPr>
        <w:lastRenderedPageBreak/>
        <w:t xml:space="preserve">Solution: I used Vigorous recreational activities (Yes or No), and Moderate recreational activities (Yes or No), to create a new variable called Activity (Yes or No), then the missing values could be reduced to </w:t>
      </w:r>
      <w:r w:rsidR="00E6648B">
        <w:rPr>
          <w:b/>
          <w:bCs/>
          <w:color w:val="000000" w:themeColor="text1"/>
          <w:sz w:val="24"/>
          <w:szCs w:val="24"/>
        </w:rPr>
        <w:t>0</w:t>
      </w:r>
      <w:r w:rsidRPr="00D16CC0">
        <w:rPr>
          <w:b/>
          <w:bCs/>
          <w:color w:val="000000" w:themeColor="text1"/>
          <w:sz w:val="24"/>
          <w:szCs w:val="24"/>
        </w:rPr>
        <w:t>.</w:t>
      </w:r>
    </w:p>
    <w:p w14:paraId="38DEAE64" w14:textId="616DE683" w:rsidR="006A0A50" w:rsidRPr="00C32CEE" w:rsidRDefault="006A0A50" w:rsidP="00FC64B0">
      <w:pPr>
        <w:rPr>
          <w:color w:val="000000" w:themeColor="text1"/>
          <w:sz w:val="24"/>
          <w:szCs w:val="24"/>
        </w:rPr>
      </w:pPr>
      <w:r>
        <w:rPr>
          <w:b/>
          <w:bCs/>
          <w:color w:val="000000" w:themeColor="text1"/>
          <w:sz w:val="24"/>
          <w:szCs w:val="24"/>
        </w:rPr>
        <w:t>Yes</w:t>
      </w:r>
    </w:p>
    <w:p w14:paraId="622B9472" w14:textId="094245FB" w:rsidR="006B6C14" w:rsidRPr="009C669D" w:rsidRDefault="006B6C14" w:rsidP="00FC64B0">
      <w:pPr>
        <w:rPr>
          <w:b/>
          <w:bCs/>
          <w:sz w:val="24"/>
          <w:szCs w:val="24"/>
        </w:rPr>
      </w:pPr>
      <w:r w:rsidRPr="009C669D">
        <w:rPr>
          <w:b/>
          <w:bCs/>
          <w:sz w:val="24"/>
          <w:szCs w:val="24"/>
        </w:rPr>
        <w:t>SMQ040: 12040 missing</w:t>
      </w:r>
      <w:r w:rsidR="00D16CA9">
        <w:rPr>
          <w:b/>
          <w:bCs/>
          <w:sz w:val="24"/>
          <w:szCs w:val="24"/>
        </w:rPr>
        <w:t xml:space="preserve"> so many missing values</w:t>
      </w:r>
    </w:p>
    <w:p w14:paraId="4ABD8583" w14:textId="2D1C1542" w:rsidR="006B6C14" w:rsidRDefault="006B6C14" w:rsidP="00FC64B0">
      <w:pPr>
        <w:rPr>
          <w:b/>
          <w:bCs/>
          <w:sz w:val="24"/>
          <w:szCs w:val="24"/>
        </w:rPr>
      </w:pPr>
      <w:r w:rsidRPr="009C669D">
        <w:rPr>
          <w:b/>
          <w:bCs/>
          <w:sz w:val="24"/>
          <w:szCs w:val="24"/>
        </w:rPr>
        <w:t>SMD650: 17024 missing</w:t>
      </w:r>
      <w:r w:rsidR="00D16CA9">
        <w:rPr>
          <w:b/>
          <w:bCs/>
          <w:sz w:val="24"/>
          <w:szCs w:val="24"/>
        </w:rPr>
        <w:t xml:space="preserve"> so many missing values</w:t>
      </w:r>
    </w:p>
    <w:p w14:paraId="3DD69C7A" w14:textId="18212897" w:rsidR="00D16CA9" w:rsidRPr="00214390" w:rsidRDefault="00D16CA9" w:rsidP="00FC64B0">
      <w:pPr>
        <w:rPr>
          <w:b/>
          <w:bCs/>
          <w:sz w:val="24"/>
          <w:szCs w:val="24"/>
        </w:rPr>
      </w:pPr>
      <w:r>
        <w:rPr>
          <w:b/>
          <w:bCs/>
          <w:sz w:val="24"/>
          <w:szCs w:val="24"/>
        </w:rPr>
        <w:t xml:space="preserve">Solution: </w:t>
      </w:r>
      <w:r w:rsidRPr="00D16CA9">
        <w:rPr>
          <w:sz w:val="24"/>
          <w:szCs w:val="24"/>
        </w:rPr>
        <w:t>I will categorize participants into 3 categories, (1) Light or Non-smoker includes people who never smoked regularly, people who smoked less than 100 cigarettes, and people who smoked more than 100 cigarettes but quit smoking (2) Moderate smokers includes people who smoked more than 100 cigarettes and are current smoker and smoked &lt;</w:t>
      </w:r>
      <w:r w:rsidR="000C6550">
        <w:rPr>
          <w:sz w:val="24"/>
          <w:szCs w:val="24"/>
        </w:rPr>
        <w:t>6</w:t>
      </w:r>
      <w:r w:rsidR="00DC7FC6">
        <w:rPr>
          <w:sz w:val="24"/>
          <w:szCs w:val="24"/>
        </w:rPr>
        <w:t>7</w:t>
      </w:r>
      <w:r w:rsidRPr="00D16CA9">
        <w:rPr>
          <w:sz w:val="24"/>
          <w:szCs w:val="24"/>
        </w:rPr>
        <w:t xml:space="preserve"> cigarettes a month (3) Heavy smokers includes people who smoked more than 100 cigarettes and are current smoker and smoked&gt;=</w:t>
      </w:r>
      <w:r w:rsidR="000C6550">
        <w:rPr>
          <w:sz w:val="24"/>
          <w:szCs w:val="24"/>
        </w:rPr>
        <w:t>6</w:t>
      </w:r>
      <w:r w:rsidR="00DC7FC6">
        <w:rPr>
          <w:sz w:val="24"/>
          <w:szCs w:val="24"/>
        </w:rPr>
        <w:t>7</w:t>
      </w:r>
      <w:r w:rsidRPr="00D16CA9">
        <w:rPr>
          <w:sz w:val="24"/>
          <w:szCs w:val="24"/>
        </w:rPr>
        <w:t xml:space="preserve"> cigarettes a month. In this way, the missing values could be reduced to </w:t>
      </w:r>
      <w:r w:rsidR="00214390" w:rsidRPr="00214390">
        <w:rPr>
          <w:b/>
          <w:bCs/>
          <w:sz w:val="24"/>
          <w:szCs w:val="24"/>
        </w:rPr>
        <w:t>50</w:t>
      </w:r>
    </w:p>
    <w:p w14:paraId="692C562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0 Pack Years – Never Smokers</w:t>
      </w:r>
    </w:p>
    <w:p w14:paraId="64F15042"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20 Pack Years – Light Smokers</w:t>
      </w:r>
    </w:p>
    <w:p w14:paraId="18A0E220" w14:textId="77777777"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1 – 40 Pack Years – Moderate Smokers</w:t>
      </w:r>
    </w:p>
    <w:p w14:paraId="6F0F998C" w14:textId="142EAE7C" w:rsid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sidRPr="00397F55">
        <w:rPr>
          <w:rFonts w:ascii="Mulish" w:eastAsia="Times New Roman" w:hAnsi="Mulish" w:cs="Times New Roman"/>
          <w:b/>
          <w:bCs/>
          <w:color w:val="929AA3"/>
          <w:sz w:val="24"/>
          <w:szCs w:val="24"/>
        </w:rPr>
        <w:t>More than 40 Pack Years – Heavy Smokers</w:t>
      </w:r>
    </w:p>
    <w:p w14:paraId="5DE88005" w14:textId="0131176F" w:rsidR="00397F55" w:rsidRPr="00397F55" w:rsidRDefault="00397F55">
      <w:pPr>
        <w:numPr>
          <w:ilvl w:val="0"/>
          <w:numId w:val="2"/>
        </w:numPr>
        <w:shd w:val="clear" w:color="auto" w:fill="FFFFFF"/>
        <w:spacing w:before="100" w:beforeAutospacing="1" w:after="100" w:afterAutospacing="1" w:line="240" w:lineRule="auto"/>
        <w:rPr>
          <w:rFonts w:ascii="Mulish" w:eastAsia="Times New Roman" w:hAnsi="Mulish" w:cs="Times New Roman"/>
          <w:b/>
          <w:bCs/>
          <w:color w:val="929AA3"/>
          <w:sz w:val="24"/>
          <w:szCs w:val="24"/>
        </w:rPr>
      </w:pPr>
      <w:r>
        <w:rPr>
          <w:rFonts w:ascii="Mulish" w:eastAsia="Times New Roman" w:hAnsi="Mulish" w:cs="Times New Roman"/>
          <w:b/>
          <w:bCs/>
          <w:color w:val="929AA3"/>
          <w:sz w:val="24"/>
          <w:szCs w:val="24"/>
        </w:rPr>
        <w:t>20 cigarettes per pack</w:t>
      </w:r>
    </w:p>
    <w:p w14:paraId="53C93146" w14:textId="775C34C3" w:rsidR="000C6550" w:rsidRDefault="00397F55" w:rsidP="00FC64B0">
      <w:pPr>
        <w:rPr>
          <w:sz w:val="24"/>
          <w:szCs w:val="24"/>
        </w:rPr>
      </w:pPr>
      <w:r>
        <w:rPr>
          <w:sz w:val="24"/>
          <w:szCs w:val="24"/>
        </w:rPr>
        <w:t>40 pack years = 67 cigarettes per month</w:t>
      </w:r>
    </w:p>
    <w:p w14:paraId="4DC238A8" w14:textId="4A32951A" w:rsidR="000C6550" w:rsidRPr="00D16CA9" w:rsidRDefault="000C6550" w:rsidP="00FC64B0">
      <w:pPr>
        <w:rPr>
          <w:sz w:val="24"/>
          <w:szCs w:val="24"/>
        </w:rPr>
      </w:pPr>
      <w:r w:rsidRPr="000C6550">
        <w:rPr>
          <w:sz w:val="24"/>
          <w:szCs w:val="24"/>
        </w:rPr>
        <w:t>https://www.pdcenterlv.com/blog/what-is-a-cigarette-smoking-pack-year/#:~:text=Pack%20Years%20and%20Smoker%20Classification&amp;text=0%20Pack%20Years%20%E2%80%93%20Never%20Smokers,40%20Pack%20Years%20%E2%80%93%20Heavy%20Smokers</w:t>
      </w:r>
    </w:p>
    <w:p w14:paraId="747D0AB2" w14:textId="216C170F" w:rsidR="00D16CA9" w:rsidRDefault="00DD6818" w:rsidP="00FC64B0">
      <w:pPr>
        <w:rPr>
          <w:b/>
          <w:bCs/>
          <w:sz w:val="24"/>
          <w:szCs w:val="24"/>
        </w:rPr>
      </w:pPr>
      <w:r>
        <w:rPr>
          <w:b/>
          <w:bCs/>
          <w:sz w:val="24"/>
          <w:szCs w:val="24"/>
        </w:rPr>
        <w:t xml:space="preserve">Complete cases analysis: </w:t>
      </w:r>
      <w:r w:rsidRPr="00DD6818">
        <w:rPr>
          <w:b/>
          <w:bCs/>
          <w:sz w:val="24"/>
          <w:szCs w:val="24"/>
        </w:rPr>
        <w:t>1</w:t>
      </w:r>
      <w:r w:rsidR="00C76D23">
        <w:rPr>
          <w:b/>
          <w:bCs/>
          <w:sz w:val="24"/>
          <w:szCs w:val="24"/>
        </w:rPr>
        <w:t>041</w:t>
      </w:r>
      <w:r>
        <w:rPr>
          <w:b/>
          <w:bCs/>
          <w:sz w:val="24"/>
          <w:szCs w:val="24"/>
        </w:rPr>
        <w:t xml:space="preserve"> death </w:t>
      </w:r>
      <w:r w:rsidR="00C76D23">
        <w:rPr>
          <w:b/>
          <w:bCs/>
          <w:sz w:val="24"/>
          <w:szCs w:val="24"/>
        </w:rPr>
        <w:t>11006</w:t>
      </w:r>
      <w:r>
        <w:rPr>
          <w:b/>
          <w:bCs/>
          <w:sz w:val="24"/>
          <w:szCs w:val="24"/>
        </w:rPr>
        <w:t xml:space="preserve"> people</w:t>
      </w:r>
    </w:p>
    <w:p w14:paraId="2944DCB9" w14:textId="32EEF322" w:rsidR="00BC6D3D" w:rsidRDefault="00BC6D3D" w:rsidP="00FC64B0">
      <w:pPr>
        <w:rPr>
          <w:sz w:val="24"/>
          <w:szCs w:val="24"/>
        </w:rPr>
      </w:pPr>
      <w:r w:rsidRPr="00BC6D3D">
        <w:rPr>
          <w:sz w:val="24"/>
          <w:szCs w:val="24"/>
        </w:rPr>
        <w:t>(19)</w:t>
      </w:r>
      <w:r>
        <w:rPr>
          <w:sz w:val="24"/>
          <w:szCs w:val="24"/>
        </w:rPr>
        <w:t xml:space="preserve"> </w:t>
      </w:r>
      <w:r w:rsidRPr="00BC6D3D">
        <w:rPr>
          <w:sz w:val="24"/>
          <w:szCs w:val="24"/>
        </w:rPr>
        <w:t>Refused</w:t>
      </w:r>
      <w:r>
        <w:rPr>
          <w:sz w:val="24"/>
          <w:szCs w:val="24"/>
        </w:rPr>
        <w:t xml:space="preserve"> or </w:t>
      </w:r>
      <w:r w:rsidRPr="00BC6D3D">
        <w:rPr>
          <w:sz w:val="24"/>
          <w:szCs w:val="24"/>
        </w:rPr>
        <w:t>Don't Know</w:t>
      </w:r>
      <w:r>
        <w:rPr>
          <w:sz w:val="24"/>
          <w:szCs w:val="24"/>
        </w:rPr>
        <w:t xml:space="preserve"> will be treated as missing values.</w:t>
      </w:r>
    </w:p>
    <w:p w14:paraId="13F22D5B" w14:textId="4817BD2C" w:rsidR="00485C1B" w:rsidRDefault="00485C1B" w:rsidP="00FC64B0">
      <w:pPr>
        <w:rPr>
          <w:sz w:val="24"/>
          <w:szCs w:val="24"/>
        </w:rPr>
      </w:pPr>
      <w:r>
        <w:rPr>
          <w:sz w:val="24"/>
          <w:szCs w:val="24"/>
        </w:rPr>
        <w:t>(20) Borderline diabetes treated as Yes or No?</w:t>
      </w:r>
    </w:p>
    <w:p w14:paraId="4182E739" w14:textId="77777777" w:rsidR="00F059F1" w:rsidRPr="00F059F1" w:rsidRDefault="00F059F1" w:rsidP="00F059F1">
      <w:pPr>
        <w:rPr>
          <w:sz w:val="24"/>
          <w:szCs w:val="24"/>
        </w:rPr>
      </w:pPr>
      <w:r>
        <w:rPr>
          <w:sz w:val="24"/>
          <w:szCs w:val="24"/>
        </w:rPr>
        <w:t xml:space="preserve">(21) </w:t>
      </w:r>
      <w:r w:rsidRPr="00F059F1">
        <w:rPr>
          <w:sz w:val="24"/>
          <w:szCs w:val="24"/>
        </w:rPr>
        <w:t>0</w:t>
      </w:r>
      <w:r w:rsidRPr="00F059F1">
        <w:rPr>
          <w:sz w:val="24"/>
          <w:szCs w:val="24"/>
        </w:rPr>
        <w:tab/>
        <w:t>Not at all</w:t>
      </w:r>
      <w:r w:rsidRPr="00F059F1">
        <w:rPr>
          <w:sz w:val="24"/>
          <w:szCs w:val="24"/>
        </w:rPr>
        <w:tab/>
        <w:t>4163</w:t>
      </w:r>
      <w:r w:rsidRPr="00F059F1">
        <w:rPr>
          <w:sz w:val="24"/>
          <w:szCs w:val="24"/>
        </w:rPr>
        <w:tab/>
        <w:t>4163</w:t>
      </w:r>
      <w:r w:rsidRPr="00F059F1">
        <w:rPr>
          <w:sz w:val="24"/>
          <w:szCs w:val="24"/>
        </w:rPr>
        <w:tab/>
      </w:r>
    </w:p>
    <w:p w14:paraId="55ED59A9" w14:textId="77777777" w:rsidR="00F059F1" w:rsidRPr="00F059F1" w:rsidRDefault="00F059F1" w:rsidP="00F059F1">
      <w:pPr>
        <w:rPr>
          <w:sz w:val="24"/>
          <w:szCs w:val="24"/>
        </w:rPr>
      </w:pPr>
      <w:r w:rsidRPr="00F059F1">
        <w:rPr>
          <w:sz w:val="24"/>
          <w:szCs w:val="24"/>
        </w:rPr>
        <w:t>1</w:t>
      </w:r>
      <w:r w:rsidRPr="00F059F1">
        <w:rPr>
          <w:sz w:val="24"/>
          <w:szCs w:val="24"/>
        </w:rPr>
        <w:tab/>
        <w:t>Several days</w:t>
      </w:r>
      <w:r w:rsidRPr="00F059F1">
        <w:rPr>
          <w:sz w:val="24"/>
          <w:szCs w:val="24"/>
        </w:rPr>
        <w:tab/>
        <w:t>957</w:t>
      </w:r>
      <w:r w:rsidRPr="00F059F1">
        <w:rPr>
          <w:sz w:val="24"/>
          <w:szCs w:val="24"/>
        </w:rPr>
        <w:tab/>
        <w:t>5120</w:t>
      </w:r>
      <w:r w:rsidRPr="00F059F1">
        <w:rPr>
          <w:sz w:val="24"/>
          <w:szCs w:val="24"/>
        </w:rPr>
        <w:tab/>
      </w:r>
    </w:p>
    <w:p w14:paraId="0D958E13" w14:textId="77777777" w:rsidR="00F059F1" w:rsidRPr="00F059F1" w:rsidRDefault="00F059F1" w:rsidP="00F059F1">
      <w:pPr>
        <w:rPr>
          <w:sz w:val="24"/>
          <w:szCs w:val="24"/>
        </w:rPr>
      </w:pPr>
      <w:r w:rsidRPr="00F059F1">
        <w:rPr>
          <w:sz w:val="24"/>
          <w:szCs w:val="24"/>
        </w:rPr>
        <w:t>2</w:t>
      </w:r>
      <w:r w:rsidRPr="00F059F1">
        <w:rPr>
          <w:sz w:val="24"/>
          <w:szCs w:val="24"/>
        </w:rPr>
        <w:tab/>
        <w:t>More than half the days</w:t>
      </w:r>
      <w:r w:rsidRPr="00F059F1">
        <w:rPr>
          <w:sz w:val="24"/>
          <w:szCs w:val="24"/>
        </w:rPr>
        <w:tab/>
        <w:t>234</w:t>
      </w:r>
      <w:r w:rsidRPr="00F059F1">
        <w:rPr>
          <w:sz w:val="24"/>
          <w:szCs w:val="24"/>
        </w:rPr>
        <w:tab/>
        <w:t>5354</w:t>
      </w:r>
      <w:r w:rsidRPr="00F059F1">
        <w:rPr>
          <w:sz w:val="24"/>
          <w:szCs w:val="24"/>
        </w:rPr>
        <w:tab/>
      </w:r>
    </w:p>
    <w:p w14:paraId="51C12277" w14:textId="21A4D1A6" w:rsidR="00F059F1" w:rsidRDefault="00F059F1" w:rsidP="00F059F1">
      <w:pPr>
        <w:rPr>
          <w:sz w:val="24"/>
          <w:szCs w:val="24"/>
        </w:rPr>
      </w:pPr>
      <w:r w:rsidRPr="00F059F1">
        <w:rPr>
          <w:sz w:val="24"/>
          <w:szCs w:val="24"/>
        </w:rPr>
        <w:t>3</w:t>
      </w:r>
      <w:r w:rsidRPr="00F059F1">
        <w:rPr>
          <w:sz w:val="24"/>
          <w:szCs w:val="24"/>
        </w:rPr>
        <w:tab/>
        <w:t>Nearly every day</w:t>
      </w:r>
      <w:r w:rsidRPr="00F059F1">
        <w:rPr>
          <w:sz w:val="24"/>
          <w:szCs w:val="24"/>
        </w:rPr>
        <w:tab/>
        <w:t>216</w:t>
      </w:r>
      <w:r w:rsidRPr="00F059F1">
        <w:rPr>
          <w:sz w:val="24"/>
          <w:szCs w:val="24"/>
        </w:rPr>
        <w:tab/>
        <w:t>5570</w:t>
      </w:r>
      <w:r>
        <w:rPr>
          <w:sz w:val="24"/>
          <w:szCs w:val="24"/>
        </w:rPr>
        <w:t xml:space="preserve"> for depression?</w:t>
      </w:r>
    </w:p>
    <w:p w14:paraId="61638B0E" w14:textId="77777777" w:rsidR="00F37B79" w:rsidRPr="00F37B79" w:rsidRDefault="00F37B79" w:rsidP="00F37B79">
      <w:pPr>
        <w:rPr>
          <w:sz w:val="24"/>
          <w:szCs w:val="24"/>
        </w:rPr>
      </w:pPr>
      <w:r>
        <w:rPr>
          <w:sz w:val="24"/>
          <w:szCs w:val="24"/>
        </w:rPr>
        <w:t xml:space="preserve">(22) </w:t>
      </w:r>
      <w:r w:rsidRPr="00F37B79">
        <w:rPr>
          <w:sz w:val="24"/>
          <w:szCs w:val="24"/>
        </w:rPr>
        <w:t>1</w:t>
      </w:r>
      <w:r w:rsidRPr="00F37B79">
        <w:rPr>
          <w:sz w:val="24"/>
          <w:szCs w:val="24"/>
        </w:rPr>
        <w:tab/>
        <w:t>Excellent,</w:t>
      </w:r>
      <w:r w:rsidRPr="00F37B79">
        <w:rPr>
          <w:sz w:val="24"/>
          <w:szCs w:val="24"/>
        </w:rPr>
        <w:tab/>
        <w:t>654</w:t>
      </w:r>
      <w:r w:rsidRPr="00F37B79">
        <w:rPr>
          <w:sz w:val="24"/>
          <w:szCs w:val="24"/>
        </w:rPr>
        <w:tab/>
        <w:t>654</w:t>
      </w:r>
      <w:r w:rsidRPr="00F37B79">
        <w:rPr>
          <w:sz w:val="24"/>
          <w:szCs w:val="24"/>
        </w:rPr>
        <w:tab/>
      </w:r>
    </w:p>
    <w:p w14:paraId="42DA899A" w14:textId="77777777" w:rsidR="00F37B79" w:rsidRPr="00F37B79" w:rsidRDefault="00F37B79" w:rsidP="00F37B79">
      <w:pPr>
        <w:rPr>
          <w:sz w:val="24"/>
          <w:szCs w:val="24"/>
        </w:rPr>
      </w:pPr>
      <w:r w:rsidRPr="00F37B79">
        <w:rPr>
          <w:sz w:val="24"/>
          <w:szCs w:val="24"/>
        </w:rPr>
        <w:t>2</w:t>
      </w:r>
      <w:r w:rsidRPr="00F37B79">
        <w:rPr>
          <w:sz w:val="24"/>
          <w:szCs w:val="24"/>
        </w:rPr>
        <w:tab/>
        <w:t>Very good,</w:t>
      </w:r>
      <w:r w:rsidRPr="00F37B79">
        <w:rPr>
          <w:sz w:val="24"/>
          <w:szCs w:val="24"/>
        </w:rPr>
        <w:tab/>
        <w:t>1747</w:t>
      </w:r>
      <w:r w:rsidRPr="00F37B79">
        <w:rPr>
          <w:sz w:val="24"/>
          <w:szCs w:val="24"/>
        </w:rPr>
        <w:tab/>
        <w:t>2401</w:t>
      </w:r>
      <w:r w:rsidRPr="00F37B79">
        <w:rPr>
          <w:sz w:val="24"/>
          <w:szCs w:val="24"/>
        </w:rPr>
        <w:tab/>
      </w:r>
    </w:p>
    <w:p w14:paraId="54DDB9E7" w14:textId="77777777" w:rsidR="00F37B79" w:rsidRPr="00F37B79" w:rsidRDefault="00F37B79" w:rsidP="00F37B79">
      <w:pPr>
        <w:rPr>
          <w:sz w:val="24"/>
          <w:szCs w:val="24"/>
        </w:rPr>
      </w:pPr>
      <w:r w:rsidRPr="00F37B79">
        <w:rPr>
          <w:sz w:val="24"/>
          <w:szCs w:val="24"/>
        </w:rPr>
        <w:lastRenderedPageBreak/>
        <w:t>3</w:t>
      </w:r>
      <w:r w:rsidRPr="00F37B79">
        <w:rPr>
          <w:sz w:val="24"/>
          <w:szCs w:val="24"/>
        </w:rPr>
        <w:tab/>
        <w:t>Good,</w:t>
      </w:r>
      <w:r w:rsidRPr="00F37B79">
        <w:rPr>
          <w:sz w:val="24"/>
          <w:szCs w:val="24"/>
        </w:rPr>
        <w:tab/>
        <w:t>2631</w:t>
      </w:r>
      <w:r w:rsidRPr="00F37B79">
        <w:rPr>
          <w:sz w:val="24"/>
          <w:szCs w:val="24"/>
        </w:rPr>
        <w:tab/>
        <w:t>5032</w:t>
      </w:r>
      <w:r w:rsidRPr="00F37B79">
        <w:rPr>
          <w:sz w:val="24"/>
          <w:szCs w:val="24"/>
        </w:rPr>
        <w:tab/>
      </w:r>
    </w:p>
    <w:p w14:paraId="5931AE67" w14:textId="77777777" w:rsidR="00F37B79" w:rsidRPr="00F37B79" w:rsidRDefault="00F37B79" w:rsidP="00F37B79">
      <w:pPr>
        <w:rPr>
          <w:sz w:val="24"/>
          <w:szCs w:val="24"/>
        </w:rPr>
      </w:pPr>
      <w:r w:rsidRPr="00F37B79">
        <w:rPr>
          <w:sz w:val="24"/>
          <w:szCs w:val="24"/>
        </w:rPr>
        <w:t>4</w:t>
      </w:r>
      <w:r w:rsidRPr="00F37B79">
        <w:rPr>
          <w:sz w:val="24"/>
          <w:szCs w:val="24"/>
        </w:rPr>
        <w:tab/>
        <w:t>Fair, or</w:t>
      </w:r>
      <w:r w:rsidRPr="00F37B79">
        <w:rPr>
          <w:sz w:val="24"/>
          <w:szCs w:val="24"/>
        </w:rPr>
        <w:tab/>
        <w:t>1270</w:t>
      </w:r>
      <w:r w:rsidRPr="00F37B79">
        <w:rPr>
          <w:sz w:val="24"/>
          <w:szCs w:val="24"/>
        </w:rPr>
        <w:tab/>
        <w:t>6302</w:t>
      </w:r>
      <w:r w:rsidRPr="00F37B79">
        <w:rPr>
          <w:sz w:val="24"/>
          <w:szCs w:val="24"/>
        </w:rPr>
        <w:tab/>
      </w:r>
    </w:p>
    <w:p w14:paraId="4B0B88B9" w14:textId="5D6E7DFC" w:rsidR="00F37B79" w:rsidRDefault="00F37B79" w:rsidP="00F37B79">
      <w:pPr>
        <w:rPr>
          <w:sz w:val="24"/>
          <w:szCs w:val="24"/>
        </w:rPr>
      </w:pPr>
      <w:r w:rsidRPr="00F37B79">
        <w:rPr>
          <w:sz w:val="24"/>
          <w:szCs w:val="24"/>
        </w:rPr>
        <w:t>5</w:t>
      </w:r>
      <w:r w:rsidRPr="00F37B79">
        <w:rPr>
          <w:sz w:val="24"/>
          <w:szCs w:val="24"/>
        </w:rPr>
        <w:tab/>
        <w:t>Poor?</w:t>
      </w:r>
      <w:r w:rsidRPr="00F37B79">
        <w:rPr>
          <w:sz w:val="24"/>
          <w:szCs w:val="24"/>
        </w:rPr>
        <w:tab/>
        <w:t>255</w:t>
      </w:r>
      <w:r w:rsidRPr="00F37B79">
        <w:rPr>
          <w:sz w:val="24"/>
          <w:szCs w:val="24"/>
        </w:rPr>
        <w:tab/>
        <w:t>6557</w:t>
      </w:r>
    </w:p>
    <w:p w14:paraId="785AA1B9" w14:textId="2258A407" w:rsidR="00D16CA9" w:rsidRPr="00AE4B01" w:rsidRDefault="00985E9C" w:rsidP="00FC64B0">
      <w:pPr>
        <w:rPr>
          <w:sz w:val="24"/>
          <w:szCs w:val="24"/>
        </w:rPr>
      </w:pPr>
      <w:r>
        <w:rPr>
          <w:sz w:val="24"/>
          <w:szCs w:val="24"/>
        </w:rPr>
        <w:t>(23) How we quantify OCQ180 and create categories?</w:t>
      </w:r>
    </w:p>
    <w:p w14:paraId="729D5BE2" w14:textId="28830C02" w:rsidR="00151B1C" w:rsidRDefault="00151B1C" w:rsidP="00FC64B0">
      <w:pPr>
        <w:rPr>
          <w:sz w:val="24"/>
          <w:szCs w:val="24"/>
        </w:rPr>
      </w:pPr>
      <w:r>
        <w:rPr>
          <w:sz w:val="24"/>
          <w:szCs w:val="24"/>
        </w:rPr>
        <w:t>(2</w:t>
      </w:r>
      <w:r w:rsidR="00AF7AD3">
        <w:rPr>
          <w:sz w:val="24"/>
          <w:szCs w:val="24"/>
        </w:rPr>
        <w:t>4</w:t>
      </w:r>
      <w:r>
        <w:rPr>
          <w:sz w:val="24"/>
          <w:szCs w:val="24"/>
        </w:rPr>
        <w:t>) Can we calibrate the unit of measure?</w:t>
      </w:r>
      <w:r w:rsidR="00AF7AD3">
        <w:rPr>
          <w:sz w:val="24"/>
          <w:szCs w:val="24"/>
        </w:rPr>
        <w:t xml:space="preserve"> And can we discuss how to categorize each variable</w:t>
      </w:r>
      <w:r w:rsidR="00C775C3">
        <w:rPr>
          <w:sz w:val="24"/>
          <w:szCs w:val="24"/>
        </w:rPr>
        <w:t xml:space="preserve"> one by one</w:t>
      </w:r>
      <w:r w:rsidR="00AF7AD3">
        <w:rPr>
          <w:sz w:val="24"/>
          <w:szCs w:val="24"/>
        </w:rPr>
        <w:t>?</w:t>
      </w:r>
    </w:p>
    <w:p w14:paraId="29A0E5AE" w14:textId="6277B472" w:rsidR="001F365F" w:rsidRPr="00680241" w:rsidRDefault="001F365F" w:rsidP="00FC64B0">
      <w:pPr>
        <w:rPr>
          <w:sz w:val="24"/>
          <w:szCs w:val="24"/>
        </w:rPr>
      </w:pPr>
      <w:r>
        <w:rPr>
          <w:sz w:val="24"/>
          <w:szCs w:val="24"/>
        </w:rPr>
        <w:t>(25) How can we conduct specification curve? Any packages or code example for this?</w:t>
      </w:r>
    </w:p>
    <w:p w14:paraId="4A39722B" w14:textId="563C856B" w:rsidR="00572CDE" w:rsidRDefault="004F24ED" w:rsidP="00AA2141">
      <w:pPr>
        <w:rPr>
          <w:sz w:val="24"/>
          <w:szCs w:val="24"/>
        </w:rPr>
      </w:pPr>
      <w:r w:rsidRPr="004F24ED">
        <w:rPr>
          <w:sz w:val="24"/>
          <w:szCs w:val="24"/>
        </w:rPr>
        <w:t>https://cran.r-project.org/web/packages/specr/vignettes/specr.html</w:t>
      </w:r>
    </w:p>
    <w:p w14:paraId="72AC5F11" w14:textId="165D3B8C" w:rsidR="00C86E78" w:rsidRPr="00C86E78" w:rsidRDefault="00C86E78" w:rsidP="00AA2141">
      <w:pPr>
        <w:rPr>
          <w:color w:val="FF0000"/>
          <w:sz w:val="24"/>
          <w:szCs w:val="24"/>
        </w:rPr>
      </w:pPr>
      <w:r w:rsidRPr="00C86E78">
        <w:rPr>
          <w:color w:val="FF0000"/>
          <w:sz w:val="24"/>
          <w:szCs w:val="24"/>
        </w:rPr>
        <w:t>The below questions are invalid:</w:t>
      </w:r>
    </w:p>
    <w:p w14:paraId="3B5EF8CB" w14:textId="62719FFF" w:rsidR="00D65769" w:rsidRDefault="00927564" w:rsidP="00AA2141">
      <w:pPr>
        <w:rPr>
          <w:sz w:val="24"/>
          <w:szCs w:val="24"/>
        </w:rPr>
      </w:pPr>
      <w:r>
        <w:rPr>
          <w:sz w:val="24"/>
          <w:szCs w:val="24"/>
        </w:rPr>
        <w:t xml:space="preserve">(1) </w:t>
      </w:r>
      <w:r w:rsidR="00D65769">
        <w:rPr>
          <w:sz w:val="24"/>
          <w:szCs w:val="24"/>
        </w:rPr>
        <w:t>Let’s define dietary variables:</w:t>
      </w:r>
    </w:p>
    <w:p w14:paraId="22928EA9" w14:textId="1CEEC9EA" w:rsidR="00927564" w:rsidRDefault="00D65769" w:rsidP="00AA2141">
      <w:pPr>
        <w:rPr>
          <w:sz w:val="24"/>
          <w:szCs w:val="24"/>
        </w:rPr>
      </w:pPr>
      <w:r w:rsidRPr="00D65769">
        <w:rPr>
          <w:sz w:val="24"/>
          <w:szCs w:val="24"/>
        </w:rPr>
        <w:t>Consumption of fruits</w:t>
      </w:r>
    </w:p>
    <w:p w14:paraId="0FC4D8D9" w14:textId="139353AD" w:rsidR="00D65769" w:rsidRDefault="00D65769" w:rsidP="00D65769">
      <w:pPr>
        <w:rPr>
          <w:sz w:val="24"/>
          <w:szCs w:val="24"/>
        </w:rPr>
      </w:pPr>
      <w:r w:rsidRPr="00D65769">
        <w:rPr>
          <w:sz w:val="24"/>
          <w:szCs w:val="24"/>
        </w:rPr>
        <w:t>[During the past month], how often did {you/SP} eat fruit? Include fresh, frozen or canned fruit. Do not include juices. [You can tell me per day, per week or per month.]</w:t>
      </w:r>
    </w:p>
    <w:p w14:paraId="15FDC2FB" w14:textId="511C08DD" w:rsidR="000D004E" w:rsidRPr="00FE37E7" w:rsidRDefault="000D004E" w:rsidP="00D65769">
      <w:pPr>
        <w:rPr>
          <w:sz w:val="24"/>
          <w:szCs w:val="24"/>
        </w:rPr>
      </w:pPr>
      <w:r w:rsidRPr="00FE37E7">
        <w:rPr>
          <w:sz w:val="24"/>
          <w:szCs w:val="24"/>
        </w:rPr>
        <w:t xml:space="preserve">Q: Do we need to </w:t>
      </w:r>
      <w:r w:rsidR="00BE19D5" w:rsidRPr="00FE37E7">
        <w:rPr>
          <w:sz w:val="24"/>
          <w:szCs w:val="24"/>
        </w:rPr>
        <w:t>include</w:t>
      </w:r>
      <w:r w:rsidRPr="00FE37E7">
        <w:rPr>
          <w:sz w:val="24"/>
          <w:szCs w:val="24"/>
        </w:rPr>
        <w:t xml:space="preserve"> juices for consumption of fruit?</w:t>
      </w:r>
    </w:p>
    <w:p w14:paraId="5AF42F69" w14:textId="035E3B77" w:rsidR="00890A3F" w:rsidRDefault="00FE37E7" w:rsidP="00D65769">
      <w:pPr>
        <w:rPr>
          <w:sz w:val="24"/>
          <w:szCs w:val="24"/>
        </w:rPr>
      </w:pPr>
      <w:r>
        <w:rPr>
          <w:sz w:val="24"/>
          <w:szCs w:val="24"/>
        </w:rPr>
        <w:t xml:space="preserve">(2) </w:t>
      </w:r>
      <w:r w:rsidR="00890A3F" w:rsidRPr="00890A3F">
        <w:rPr>
          <w:sz w:val="24"/>
          <w:szCs w:val="24"/>
        </w:rPr>
        <w:t>Consumption of vegetables</w:t>
      </w:r>
    </w:p>
    <w:p w14:paraId="6CA5FE66" w14:textId="76C0C20A" w:rsidR="00890A3F" w:rsidRPr="00FE37E7" w:rsidRDefault="00FE37E7" w:rsidP="00D65769">
      <w:pPr>
        <w:rPr>
          <w:sz w:val="24"/>
          <w:szCs w:val="24"/>
        </w:rPr>
      </w:pPr>
      <w:r w:rsidRPr="00FE37E7">
        <w:rPr>
          <w:sz w:val="24"/>
          <w:szCs w:val="24"/>
        </w:rPr>
        <w:t xml:space="preserve">Q: </w:t>
      </w:r>
      <w:r w:rsidR="00890A3F" w:rsidRPr="00FE37E7">
        <w:rPr>
          <w:sz w:val="24"/>
          <w:szCs w:val="24"/>
        </w:rPr>
        <w:t xml:space="preserve">How do we define consumption of vegetables? In NHANES, we have DTD090Q - How often eat leafy/lettuce salad?, DTD100Q - How often eat fried potatoes?, How often eat non-fried potatoes?, DTD120Q - How often eat beans?, DTD130Q - How often eat other vegetables? [During the past month], not including what you just told me about [lettuce salads, potatoes, cooked dried beans], how often did {you/SP} eat other vegetables? [You can tell me per day, per week or per month.] It looks like NHANES define vegetables as </w:t>
      </w:r>
      <w:proofErr w:type="spellStart"/>
      <w:r w:rsidR="00890A3F" w:rsidRPr="00FE37E7">
        <w:rPr>
          <w:sz w:val="24"/>
          <w:szCs w:val="24"/>
        </w:rPr>
        <w:t>salad+potatoes+beans+other</w:t>
      </w:r>
      <w:proofErr w:type="spellEnd"/>
      <w:r w:rsidR="00890A3F" w:rsidRPr="00FE37E7">
        <w:rPr>
          <w:sz w:val="24"/>
          <w:szCs w:val="24"/>
        </w:rPr>
        <w:t xml:space="preserve"> vegetables?</w:t>
      </w:r>
    </w:p>
    <w:p w14:paraId="3BDCBF0D" w14:textId="037C1719" w:rsidR="000D004E" w:rsidRDefault="00315DA8" w:rsidP="00D65769">
      <w:pPr>
        <w:rPr>
          <w:sz w:val="24"/>
          <w:szCs w:val="24"/>
        </w:rPr>
      </w:pPr>
      <w:r w:rsidRPr="00315DA8">
        <w:rPr>
          <w:sz w:val="24"/>
          <w:szCs w:val="24"/>
        </w:rPr>
        <w:t>(3)</w:t>
      </w:r>
      <w:r w:rsidR="005C3D5C">
        <w:rPr>
          <w:sz w:val="24"/>
          <w:szCs w:val="24"/>
        </w:rPr>
        <w:t xml:space="preserve"> Consumption of fish</w:t>
      </w:r>
    </w:p>
    <w:p w14:paraId="3021765F" w14:textId="77777777" w:rsidR="005D2572" w:rsidRDefault="005C3D5C" w:rsidP="00D65769">
      <w:pPr>
        <w:rPr>
          <w:sz w:val="24"/>
          <w:szCs w:val="24"/>
        </w:rPr>
      </w:pPr>
      <w:r>
        <w:rPr>
          <w:sz w:val="24"/>
          <w:szCs w:val="24"/>
        </w:rPr>
        <w:t>Q: How do we define consumption of fish</w:t>
      </w:r>
      <w:r w:rsidR="00D76295">
        <w:rPr>
          <w:sz w:val="24"/>
          <w:szCs w:val="24"/>
        </w:rPr>
        <w:t xml:space="preserve"> or we define seafood</w:t>
      </w:r>
      <w:r>
        <w:rPr>
          <w:sz w:val="24"/>
          <w:szCs w:val="24"/>
        </w:rPr>
        <w:t xml:space="preserve">? </w:t>
      </w:r>
    </w:p>
    <w:p w14:paraId="4A8ED4D3" w14:textId="3B2907EA" w:rsidR="005C3D5C" w:rsidRDefault="005C3D5C" w:rsidP="00D65769">
      <w:pPr>
        <w:rPr>
          <w:sz w:val="24"/>
          <w:szCs w:val="24"/>
        </w:rPr>
      </w:pPr>
      <w:r>
        <w:rPr>
          <w:sz w:val="24"/>
          <w:szCs w:val="24"/>
        </w:rPr>
        <w:t xml:space="preserve">In NHANES, we have </w:t>
      </w:r>
      <w:r w:rsidR="00D76295" w:rsidRPr="00D76295">
        <w:rPr>
          <w:sz w:val="24"/>
          <w:szCs w:val="24"/>
        </w:rPr>
        <w:t>Shellfish</w:t>
      </w:r>
      <w:r w:rsidR="00285949">
        <w:rPr>
          <w:sz w:val="24"/>
          <w:szCs w:val="24"/>
        </w:rPr>
        <w:t>:</w:t>
      </w:r>
      <w:r w:rsidR="00D76295">
        <w:rPr>
          <w:sz w:val="24"/>
          <w:szCs w:val="24"/>
        </w:rPr>
        <w:t xml:space="preserve"> </w:t>
      </w:r>
      <w:r w:rsidR="00D76295" w:rsidRPr="00D76295">
        <w:rPr>
          <w:sz w:val="24"/>
          <w:szCs w:val="24"/>
        </w:rPr>
        <w:t>Clams</w:t>
      </w:r>
      <w:r w:rsidR="00285949">
        <w:rPr>
          <w:sz w:val="24"/>
          <w:szCs w:val="24"/>
        </w:rPr>
        <w:t xml:space="preserve">, crabs, </w:t>
      </w:r>
      <w:r w:rsidR="00285949" w:rsidRPr="00285949">
        <w:rPr>
          <w:sz w:val="24"/>
          <w:szCs w:val="24"/>
        </w:rPr>
        <w:t>crayfish</w:t>
      </w:r>
      <w:r w:rsidR="00285949">
        <w:rPr>
          <w:sz w:val="24"/>
          <w:szCs w:val="24"/>
        </w:rPr>
        <w:t xml:space="preserve">, </w:t>
      </w:r>
      <w:r w:rsidR="00285949" w:rsidRPr="00285949">
        <w:rPr>
          <w:sz w:val="24"/>
          <w:szCs w:val="24"/>
        </w:rPr>
        <w:t>lobsters</w:t>
      </w:r>
      <w:r w:rsidR="00285949">
        <w:rPr>
          <w:sz w:val="24"/>
          <w:szCs w:val="24"/>
        </w:rPr>
        <w:t xml:space="preserve">, </w:t>
      </w:r>
      <w:r w:rsidR="00285949" w:rsidRPr="00285949">
        <w:rPr>
          <w:sz w:val="24"/>
          <w:szCs w:val="24"/>
        </w:rPr>
        <w:t>mussels</w:t>
      </w:r>
      <w:r w:rsidR="00285949">
        <w:rPr>
          <w:sz w:val="24"/>
          <w:szCs w:val="24"/>
        </w:rPr>
        <w:t xml:space="preserve">, </w:t>
      </w:r>
      <w:r w:rsidR="00285949" w:rsidRPr="00285949">
        <w:rPr>
          <w:sz w:val="24"/>
          <w:szCs w:val="24"/>
        </w:rPr>
        <w:t>oysters</w:t>
      </w:r>
      <w:r w:rsidR="00285949">
        <w:rPr>
          <w:sz w:val="24"/>
          <w:szCs w:val="24"/>
        </w:rPr>
        <w:t xml:space="preserve">, </w:t>
      </w:r>
      <w:r w:rsidR="0085237C" w:rsidRPr="0085237C">
        <w:rPr>
          <w:sz w:val="24"/>
          <w:szCs w:val="24"/>
        </w:rPr>
        <w:t>scallops</w:t>
      </w:r>
      <w:r w:rsidR="0085237C">
        <w:rPr>
          <w:sz w:val="24"/>
          <w:szCs w:val="24"/>
        </w:rPr>
        <w:t xml:space="preserve">, </w:t>
      </w:r>
      <w:r w:rsidR="0085237C" w:rsidRPr="0085237C">
        <w:rPr>
          <w:sz w:val="24"/>
          <w:szCs w:val="24"/>
        </w:rPr>
        <w:t>shrimp</w:t>
      </w:r>
      <w:r w:rsidR="0085237C">
        <w:rPr>
          <w:sz w:val="24"/>
          <w:szCs w:val="24"/>
        </w:rPr>
        <w:t xml:space="preserve">, </w:t>
      </w:r>
      <w:r w:rsidR="0085237C" w:rsidRPr="0085237C">
        <w:rPr>
          <w:sz w:val="24"/>
          <w:szCs w:val="24"/>
        </w:rPr>
        <w:t>other shellfish</w:t>
      </w:r>
      <w:r w:rsidR="0085237C">
        <w:rPr>
          <w:sz w:val="24"/>
          <w:szCs w:val="24"/>
        </w:rPr>
        <w:t xml:space="preserve">, </w:t>
      </w:r>
      <w:r w:rsidR="0085237C" w:rsidRPr="0085237C">
        <w:rPr>
          <w:sz w:val="24"/>
          <w:szCs w:val="24"/>
        </w:rPr>
        <w:t>other unknown shellfish eaten</w:t>
      </w:r>
    </w:p>
    <w:p w14:paraId="0057507B" w14:textId="0EC6F69A" w:rsidR="0085237C" w:rsidRDefault="0085237C" w:rsidP="00D65769">
      <w:pPr>
        <w:rPr>
          <w:sz w:val="24"/>
          <w:szCs w:val="24"/>
        </w:rPr>
      </w:pPr>
      <w:r>
        <w:rPr>
          <w:sz w:val="24"/>
          <w:szCs w:val="24"/>
        </w:rPr>
        <w:t xml:space="preserve">Fish: </w:t>
      </w:r>
      <w:r w:rsidRPr="0085237C">
        <w:rPr>
          <w:sz w:val="24"/>
          <w:szCs w:val="24"/>
        </w:rPr>
        <w:t>breaded fish products eaten</w:t>
      </w:r>
      <w:r>
        <w:rPr>
          <w:sz w:val="24"/>
          <w:szCs w:val="24"/>
        </w:rPr>
        <w:t xml:space="preserve">, </w:t>
      </w:r>
      <w:r w:rsidRPr="0085237C">
        <w:rPr>
          <w:sz w:val="24"/>
          <w:szCs w:val="24"/>
        </w:rPr>
        <w:t>tuna</w:t>
      </w:r>
      <w:r>
        <w:rPr>
          <w:sz w:val="24"/>
          <w:szCs w:val="24"/>
        </w:rPr>
        <w:t xml:space="preserve">, </w:t>
      </w:r>
      <w:r w:rsidRPr="0085237C">
        <w:rPr>
          <w:sz w:val="24"/>
          <w:szCs w:val="24"/>
        </w:rPr>
        <w:t>bass</w:t>
      </w:r>
      <w:r>
        <w:rPr>
          <w:sz w:val="24"/>
          <w:szCs w:val="24"/>
        </w:rPr>
        <w:t xml:space="preserve">, </w:t>
      </w:r>
      <w:r w:rsidRPr="0085237C">
        <w:rPr>
          <w:sz w:val="24"/>
          <w:szCs w:val="24"/>
        </w:rPr>
        <w:t>catfish</w:t>
      </w:r>
      <w:r>
        <w:rPr>
          <w:sz w:val="24"/>
          <w:szCs w:val="24"/>
        </w:rPr>
        <w:t xml:space="preserve">, </w:t>
      </w:r>
      <w:r w:rsidRPr="0085237C">
        <w:rPr>
          <w:sz w:val="24"/>
          <w:szCs w:val="24"/>
        </w:rPr>
        <w:t>cod</w:t>
      </w:r>
      <w:r>
        <w:rPr>
          <w:sz w:val="24"/>
          <w:szCs w:val="24"/>
        </w:rPr>
        <w:t xml:space="preserve">, </w:t>
      </w:r>
      <w:r w:rsidRPr="0085237C">
        <w:rPr>
          <w:sz w:val="24"/>
          <w:szCs w:val="24"/>
        </w:rPr>
        <w:t>flatfish</w:t>
      </w:r>
      <w:r>
        <w:rPr>
          <w:sz w:val="24"/>
          <w:szCs w:val="24"/>
        </w:rPr>
        <w:t xml:space="preserve">, </w:t>
      </w:r>
      <w:r w:rsidRPr="0085237C">
        <w:rPr>
          <w:sz w:val="24"/>
          <w:szCs w:val="24"/>
        </w:rPr>
        <w:t>haddock</w:t>
      </w:r>
      <w:r>
        <w:rPr>
          <w:sz w:val="24"/>
          <w:szCs w:val="24"/>
        </w:rPr>
        <w:t xml:space="preserve">, </w:t>
      </w:r>
      <w:r w:rsidRPr="0085237C">
        <w:rPr>
          <w:sz w:val="24"/>
          <w:szCs w:val="24"/>
        </w:rPr>
        <w:t>mackerel</w:t>
      </w:r>
      <w:r>
        <w:rPr>
          <w:sz w:val="24"/>
          <w:szCs w:val="24"/>
        </w:rPr>
        <w:t xml:space="preserve">, </w:t>
      </w:r>
      <w:r w:rsidRPr="0085237C">
        <w:rPr>
          <w:sz w:val="24"/>
          <w:szCs w:val="24"/>
        </w:rPr>
        <w:t>perch</w:t>
      </w:r>
      <w:r>
        <w:rPr>
          <w:sz w:val="24"/>
          <w:szCs w:val="24"/>
        </w:rPr>
        <w:t xml:space="preserve">, </w:t>
      </w:r>
      <w:r w:rsidRPr="0085237C">
        <w:rPr>
          <w:sz w:val="24"/>
          <w:szCs w:val="24"/>
        </w:rPr>
        <w:t>pike</w:t>
      </w:r>
      <w:r>
        <w:rPr>
          <w:sz w:val="24"/>
          <w:szCs w:val="24"/>
        </w:rPr>
        <w:t xml:space="preserve">, </w:t>
      </w:r>
      <w:r w:rsidR="00802983" w:rsidRPr="00802983">
        <w:rPr>
          <w:sz w:val="24"/>
          <w:szCs w:val="24"/>
        </w:rPr>
        <w:t>pollock</w:t>
      </w:r>
      <w:r w:rsidR="00802983">
        <w:rPr>
          <w:sz w:val="24"/>
          <w:szCs w:val="24"/>
        </w:rPr>
        <w:t xml:space="preserve">, </w:t>
      </w:r>
      <w:r w:rsidR="00802983" w:rsidRPr="00802983">
        <w:rPr>
          <w:sz w:val="24"/>
          <w:szCs w:val="24"/>
        </w:rPr>
        <w:t>porgy</w:t>
      </w:r>
      <w:r w:rsidR="00802983">
        <w:rPr>
          <w:sz w:val="24"/>
          <w:szCs w:val="24"/>
        </w:rPr>
        <w:t xml:space="preserve">, </w:t>
      </w:r>
      <w:r w:rsidR="00802983" w:rsidRPr="00802983">
        <w:rPr>
          <w:sz w:val="24"/>
          <w:szCs w:val="24"/>
        </w:rPr>
        <w:t>salmon</w:t>
      </w:r>
      <w:r w:rsidR="00802983">
        <w:rPr>
          <w:sz w:val="24"/>
          <w:szCs w:val="24"/>
        </w:rPr>
        <w:t xml:space="preserve">, </w:t>
      </w:r>
      <w:r w:rsidR="00802983" w:rsidRPr="00802983">
        <w:rPr>
          <w:sz w:val="24"/>
          <w:szCs w:val="24"/>
        </w:rPr>
        <w:t>sardines</w:t>
      </w:r>
      <w:r w:rsidR="00802983">
        <w:rPr>
          <w:sz w:val="24"/>
          <w:szCs w:val="24"/>
        </w:rPr>
        <w:t xml:space="preserve">, </w:t>
      </w:r>
      <w:r w:rsidR="00802983" w:rsidRPr="00802983">
        <w:rPr>
          <w:sz w:val="24"/>
          <w:szCs w:val="24"/>
        </w:rPr>
        <w:t>sea bass</w:t>
      </w:r>
      <w:r w:rsidR="00802983">
        <w:rPr>
          <w:sz w:val="24"/>
          <w:szCs w:val="24"/>
        </w:rPr>
        <w:t xml:space="preserve">, </w:t>
      </w:r>
      <w:r w:rsidR="00802983" w:rsidRPr="00802983">
        <w:rPr>
          <w:sz w:val="24"/>
          <w:szCs w:val="24"/>
        </w:rPr>
        <w:t>shark</w:t>
      </w:r>
      <w:r w:rsidR="00802983">
        <w:rPr>
          <w:sz w:val="24"/>
          <w:szCs w:val="24"/>
        </w:rPr>
        <w:t xml:space="preserve">, </w:t>
      </w:r>
      <w:r w:rsidR="00802983" w:rsidRPr="00802983">
        <w:rPr>
          <w:sz w:val="24"/>
          <w:szCs w:val="24"/>
        </w:rPr>
        <w:t>swordfish</w:t>
      </w:r>
      <w:r w:rsidR="00802983">
        <w:rPr>
          <w:sz w:val="24"/>
          <w:szCs w:val="24"/>
        </w:rPr>
        <w:t xml:space="preserve">, </w:t>
      </w:r>
      <w:r w:rsidR="00802983" w:rsidRPr="00802983">
        <w:rPr>
          <w:sz w:val="24"/>
          <w:szCs w:val="24"/>
        </w:rPr>
        <w:t>trout</w:t>
      </w:r>
      <w:r w:rsidR="00802983">
        <w:rPr>
          <w:sz w:val="24"/>
          <w:szCs w:val="24"/>
        </w:rPr>
        <w:t xml:space="preserve">, </w:t>
      </w:r>
      <w:r w:rsidR="00802983" w:rsidRPr="00802983">
        <w:rPr>
          <w:sz w:val="24"/>
          <w:szCs w:val="24"/>
        </w:rPr>
        <w:t>walleye</w:t>
      </w:r>
      <w:r w:rsidR="00802983">
        <w:rPr>
          <w:sz w:val="24"/>
          <w:szCs w:val="24"/>
        </w:rPr>
        <w:t xml:space="preserve">, </w:t>
      </w:r>
      <w:r w:rsidR="00802983" w:rsidRPr="00802983">
        <w:rPr>
          <w:sz w:val="24"/>
          <w:szCs w:val="24"/>
        </w:rPr>
        <w:t>other fish</w:t>
      </w:r>
      <w:r w:rsidR="00802983">
        <w:rPr>
          <w:sz w:val="24"/>
          <w:szCs w:val="24"/>
        </w:rPr>
        <w:t xml:space="preserve">, </w:t>
      </w:r>
      <w:r w:rsidR="00802983" w:rsidRPr="00802983">
        <w:rPr>
          <w:sz w:val="24"/>
          <w:szCs w:val="24"/>
        </w:rPr>
        <w:t>other unknown fish eaten</w:t>
      </w:r>
    </w:p>
    <w:p w14:paraId="01EF2E7E" w14:textId="06EA0AD4" w:rsidR="005D2572" w:rsidRDefault="005D2572" w:rsidP="00D65769">
      <w:pPr>
        <w:rPr>
          <w:sz w:val="24"/>
          <w:szCs w:val="24"/>
        </w:rPr>
      </w:pPr>
      <w:r>
        <w:rPr>
          <w:sz w:val="24"/>
          <w:szCs w:val="24"/>
        </w:rPr>
        <w:t xml:space="preserve">Do we need Fish or We need </w:t>
      </w:r>
      <w:proofErr w:type="spellStart"/>
      <w:r>
        <w:rPr>
          <w:sz w:val="24"/>
          <w:szCs w:val="24"/>
        </w:rPr>
        <w:t>Fish+Shellfish</w:t>
      </w:r>
      <w:proofErr w:type="spellEnd"/>
      <w:r>
        <w:rPr>
          <w:sz w:val="24"/>
          <w:szCs w:val="24"/>
        </w:rPr>
        <w:t>=Seafood?</w:t>
      </w:r>
    </w:p>
    <w:p w14:paraId="5BAE1D0A" w14:textId="72845B0E" w:rsidR="000E70B8" w:rsidRDefault="000E70B8" w:rsidP="00D65769">
      <w:pPr>
        <w:rPr>
          <w:sz w:val="24"/>
          <w:szCs w:val="24"/>
        </w:rPr>
      </w:pPr>
      <w:r>
        <w:rPr>
          <w:sz w:val="24"/>
          <w:szCs w:val="24"/>
        </w:rPr>
        <w:t>We use Yes or No, or we use times/week?</w:t>
      </w:r>
    </w:p>
    <w:p w14:paraId="29BB7D19" w14:textId="14F80416" w:rsidR="005C3D5C" w:rsidRDefault="005C3D5C" w:rsidP="00D65769">
      <w:pPr>
        <w:rPr>
          <w:sz w:val="24"/>
          <w:szCs w:val="24"/>
        </w:rPr>
      </w:pPr>
      <w:r>
        <w:rPr>
          <w:sz w:val="24"/>
          <w:szCs w:val="24"/>
        </w:rPr>
        <w:lastRenderedPageBreak/>
        <w:t>(</w:t>
      </w:r>
      <w:r w:rsidR="00D76295">
        <w:rPr>
          <w:sz w:val="24"/>
          <w:szCs w:val="24"/>
        </w:rPr>
        <w:t>4</w:t>
      </w:r>
      <w:r>
        <w:rPr>
          <w:sz w:val="24"/>
          <w:szCs w:val="24"/>
        </w:rPr>
        <w:t>) We use times/week, or times/day or times/year?</w:t>
      </w:r>
      <w:r w:rsidR="006E4D5E">
        <w:rPr>
          <w:sz w:val="24"/>
          <w:szCs w:val="24"/>
        </w:rPr>
        <w:t xml:space="preserve"> If there are multiple vegetables</w:t>
      </w:r>
      <w:r w:rsidR="00AD0463">
        <w:rPr>
          <w:sz w:val="24"/>
          <w:szCs w:val="24"/>
        </w:rPr>
        <w:t xml:space="preserve"> or fish</w:t>
      </w:r>
      <w:r w:rsidR="006E4D5E">
        <w:rPr>
          <w:sz w:val="24"/>
          <w:szCs w:val="24"/>
        </w:rPr>
        <w:t>, are we using the sum?</w:t>
      </w:r>
      <w:r w:rsidR="0085237C">
        <w:rPr>
          <w:sz w:val="24"/>
          <w:szCs w:val="24"/>
        </w:rPr>
        <w:t xml:space="preserve"> We also have Yes or No information for fish.</w:t>
      </w:r>
    </w:p>
    <w:p w14:paraId="09C18D06" w14:textId="6C8BE493" w:rsidR="00C13BBD" w:rsidRDefault="00C13BBD" w:rsidP="00D65769">
      <w:pPr>
        <w:rPr>
          <w:sz w:val="24"/>
          <w:szCs w:val="24"/>
        </w:rPr>
      </w:pPr>
      <w:r>
        <w:rPr>
          <w:sz w:val="24"/>
          <w:szCs w:val="24"/>
        </w:rPr>
        <w:t xml:space="preserve">(5) Consumption of </w:t>
      </w:r>
      <w:r w:rsidR="009D4A75" w:rsidRPr="009D4A75">
        <w:rPr>
          <w:sz w:val="24"/>
          <w:szCs w:val="24"/>
        </w:rPr>
        <w:t>unprocessed poultry</w:t>
      </w:r>
    </w:p>
    <w:p w14:paraId="748B2AD0" w14:textId="76B88D46" w:rsidR="009D4A75" w:rsidRDefault="009D4A75" w:rsidP="00D65769">
      <w:pPr>
        <w:rPr>
          <w:sz w:val="24"/>
          <w:szCs w:val="24"/>
        </w:rPr>
      </w:pPr>
      <w:r>
        <w:rPr>
          <w:sz w:val="24"/>
          <w:szCs w:val="24"/>
        </w:rPr>
        <w:t>We do not have this information, unless using individual food and query</w:t>
      </w:r>
    </w:p>
    <w:p w14:paraId="2110A134" w14:textId="298ACE68" w:rsidR="009D4A75" w:rsidRDefault="009D4A75" w:rsidP="00D65769">
      <w:pPr>
        <w:rPr>
          <w:sz w:val="24"/>
          <w:szCs w:val="24"/>
        </w:rPr>
      </w:pPr>
      <w:r>
        <w:rPr>
          <w:sz w:val="24"/>
          <w:szCs w:val="24"/>
        </w:rPr>
        <w:t>(6)</w:t>
      </w:r>
      <w:r w:rsidR="00B22B24">
        <w:rPr>
          <w:rFonts w:hint="eastAsia"/>
          <w:sz w:val="24"/>
          <w:szCs w:val="24"/>
        </w:rPr>
        <w:t xml:space="preserve"> </w:t>
      </w:r>
      <w:r w:rsidR="00B22B24">
        <w:rPr>
          <w:sz w:val="24"/>
          <w:szCs w:val="24"/>
        </w:rPr>
        <w:t>Consumption of legume</w:t>
      </w:r>
    </w:p>
    <w:p w14:paraId="4D1D252D" w14:textId="7ECD9650" w:rsidR="00B22B24" w:rsidRPr="00315DA8" w:rsidRDefault="00B22B24" w:rsidP="00D65769">
      <w:pPr>
        <w:rPr>
          <w:sz w:val="24"/>
          <w:szCs w:val="24"/>
        </w:rPr>
      </w:pPr>
      <w:r>
        <w:rPr>
          <w:sz w:val="24"/>
          <w:szCs w:val="24"/>
        </w:rPr>
        <w:t>It looks like legume is approximately beans, and is a type of vegetables, do we still need it? If Yes, then I will use consumption of beans.</w:t>
      </w:r>
    </w:p>
    <w:p w14:paraId="204F0F42" w14:textId="77777777" w:rsidR="000D004E" w:rsidRDefault="000D004E" w:rsidP="00D65769">
      <w:pPr>
        <w:rPr>
          <w:sz w:val="24"/>
          <w:szCs w:val="24"/>
        </w:rPr>
      </w:pPr>
    </w:p>
    <w:p w14:paraId="7B30FC4B" w14:textId="69FBBB05" w:rsidR="00D65769" w:rsidRDefault="00A60F14" w:rsidP="00D65769">
      <w:pPr>
        <w:rPr>
          <w:sz w:val="24"/>
          <w:szCs w:val="24"/>
        </w:rPr>
      </w:pPr>
      <w:r>
        <w:rPr>
          <w:sz w:val="24"/>
          <w:szCs w:val="24"/>
        </w:rPr>
        <w:t>(7) Consumption of total dairy</w:t>
      </w:r>
    </w:p>
    <w:p w14:paraId="019BD1A5" w14:textId="4D8D3E8C" w:rsidR="00A60F14" w:rsidRDefault="00A60F14" w:rsidP="00D65769">
      <w:pPr>
        <w:rPr>
          <w:sz w:val="24"/>
          <w:szCs w:val="24"/>
        </w:rPr>
      </w:pPr>
      <w:r>
        <w:rPr>
          <w:sz w:val="24"/>
          <w:szCs w:val="24"/>
        </w:rPr>
        <w:t xml:space="preserve">The closest I found is </w:t>
      </w:r>
      <w:r w:rsidRPr="00A60F14">
        <w:rPr>
          <w:sz w:val="24"/>
          <w:szCs w:val="24"/>
        </w:rPr>
        <w:t>DTD030Q - How often drink milk or on cereal?</w:t>
      </w:r>
      <w:r>
        <w:rPr>
          <w:sz w:val="24"/>
          <w:szCs w:val="24"/>
        </w:rPr>
        <w:t xml:space="preserve"> Can we use it?</w:t>
      </w:r>
    </w:p>
    <w:p w14:paraId="3EA5542E" w14:textId="27832E9A" w:rsidR="00AF19B5" w:rsidRDefault="00AF19B5" w:rsidP="00D65769">
      <w:pPr>
        <w:rPr>
          <w:sz w:val="24"/>
          <w:szCs w:val="24"/>
        </w:rPr>
      </w:pPr>
      <w:r>
        <w:rPr>
          <w:sz w:val="24"/>
          <w:szCs w:val="24"/>
        </w:rPr>
        <w:t>(8) Consumption of nuts and seeds</w:t>
      </w:r>
    </w:p>
    <w:p w14:paraId="41D80D85" w14:textId="77777777" w:rsidR="00AF19B5" w:rsidRDefault="00AF19B5" w:rsidP="00AF19B5">
      <w:pPr>
        <w:rPr>
          <w:sz w:val="24"/>
          <w:szCs w:val="24"/>
        </w:rPr>
      </w:pPr>
      <w:r>
        <w:rPr>
          <w:sz w:val="24"/>
          <w:szCs w:val="24"/>
        </w:rPr>
        <w:t>We do not have this information in NHANES unless using individual food and query</w:t>
      </w:r>
    </w:p>
    <w:p w14:paraId="6E9F9B04" w14:textId="7916C7D8" w:rsidR="00AF19B5" w:rsidRDefault="008000DD" w:rsidP="00D65769">
      <w:pPr>
        <w:rPr>
          <w:sz w:val="24"/>
          <w:szCs w:val="24"/>
        </w:rPr>
      </w:pPr>
      <w:r>
        <w:rPr>
          <w:sz w:val="24"/>
          <w:szCs w:val="24"/>
        </w:rPr>
        <w:t xml:space="preserve">(9) </w:t>
      </w:r>
      <w:r w:rsidRPr="008000DD">
        <w:rPr>
          <w:sz w:val="24"/>
          <w:szCs w:val="24"/>
        </w:rPr>
        <w:t xml:space="preserve">Consumption of </w:t>
      </w:r>
      <w:r>
        <w:rPr>
          <w:sz w:val="24"/>
          <w:szCs w:val="24"/>
        </w:rPr>
        <w:t>eggs</w:t>
      </w:r>
    </w:p>
    <w:p w14:paraId="04CD7B9F" w14:textId="77777777" w:rsidR="008000DD" w:rsidRDefault="008000DD" w:rsidP="008000DD">
      <w:pPr>
        <w:rPr>
          <w:sz w:val="24"/>
          <w:szCs w:val="24"/>
        </w:rPr>
      </w:pPr>
      <w:r>
        <w:rPr>
          <w:sz w:val="24"/>
          <w:szCs w:val="24"/>
        </w:rPr>
        <w:t>We do not have this information in NHANES unless using individual food and query</w:t>
      </w:r>
    </w:p>
    <w:p w14:paraId="79FDAD44" w14:textId="0B0D9CAE" w:rsidR="008000DD" w:rsidRDefault="008000DD" w:rsidP="00D65769">
      <w:pPr>
        <w:rPr>
          <w:sz w:val="24"/>
          <w:szCs w:val="24"/>
        </w:rPr>
      </w:pPr>
      <w:r>
        <w:rPr>
          <w:sz w:val="24"/>
          <w:szCs w:val="24"/>
        </w:rPr>
        <w:t xml:space="preserve">(10) </w:t>
      </w:r>
      <w:r w:rsidR="00C43F6D" w:rsidRPr="00C43F6D">
        <w:rPr>
          <w:sz w:val="24"/>
          <w:szCs w:val="24"/>
        </w:rPr>
        <w:t>Consumption of whole grain</w:t>
      </w:r>
    </w:p>
    <w:p w14:paraId="2440698C" w14:textId="361FC804" w:rsidR="00C43F6D" w:rsidRDefault="00C43F6D" w:rsidP="00D65769">
      <w:pPr>
        <w:rPr>
          <w:sz w:val="24"/>
          <w:szCs w:val="24"/>
        </w:rPr>
      </w:pPr>
      <w:r>
        <w:rPr>
          <w:sz w:val="24"/>
          <w:szCs w:val="24"/>
        </w:rPr>
        <w:t xml:space="preserve">I only found consumption of cooked whole grains, including </w:t>
      </w:r>
      <w:r w:rsidRPr="00C43F6D">
        <w:rPr>
          <w:sz w:val="24"/>
          <w:szCs w:val="24"/>
        </w:rPr>
        <w:t xml:space="preserve">brown rice or other cooked whole grains, such as bulgur, cracked wheat, or millet? </w:t>
      </w:r>
      <w:r>
        <w:rPr>
          <w:sz w:val="24"/>
          <w:szCs w:val="24"/>
        </w:rPr>
        <w:t>But not</w:t>
      </w:r>
      <w:r w:rsidRPr="00C43F6D">
        <w:rPr>
          <w:sz w:val="24"/>
          <w:szCs w:val="24"/>
        </w:rPr>
        <w:t xml:space="preserve"> include white rice.</w:t>
      </w:r>
      <w:r>
        <w:rPr>
          <w:sz w:val="24"/>
          <w:szCs w:val="24"/>
        </w:rPr>
        <w:t xml:space="preserve"> Can we use it?</w:t>
      </w:r>
    </w:p>
    <w:p w14:paraId="7C491957" w14:textId="372DCFB3" w:rsidR="006920FA" w:rsidRDefault="006920FA" w:rsidP="00D65769">
      <w:pPr>
        <w:rPr>
          <w:sz w:val="24"/>
          <w:szCs w:val="24"/>
        </w:rPr>
      </w:pPr>
      <w:r>
        <w:rPr>
          <w:sz w:val="24"/>
          <w:szCs w:val="24"/>
        </w:rPr>
        <w:t xml:space="preserve">(11) </w:t>
      </w:r>
      <w:r w:rsidRPr="006920FA">
        <w:rPr>
          <w:sz w:val="24"/>
          <w:szCs w:val="24"/>
        </w:rPr>
        <w:t>Consumption of total meat</w:t>
      </w:r>
    </w:p>
    <w:p w14:paraId="7385DE71" w14:textId="00255F9B" w:rsidR="006920FA" w:rsidRDefault="006920FA" w:rsidP="00D65769">
      <w:pPr>
        <w:rPr>
          <w:sz w:val="24"/>
          <w:szCs w:val="24"/>
        </w:rPr>
      </w:pPr>
      <w:r>
        <w:rPr>
          <w:sz w:val="24"/>
          <w:szCs w:val="24"/>
        </w:rPr>
        <w:t>Looks like we only have red meat + processed meat and seafood (</w:t>
      </w:r>
      <w:r w:rsidRPr="006920FA">
        <w:rPr>
          <w:sz w:val="24"/>
          <w:szCs w:val="24"/>
        </w:rPr>
        <w:t>such as bacon, lunch meats, or hot dogs?</w:t>
      </w:r>
      <w:r>
        <w:rPr>
          <w:sz w:val="24"/>
          <w:szCs w:val="24"/>
        </w:rPr>
        <w:t xml:space="preserve">) Because we do not have </w:t>
      </w:r>
      <w:r w:rsidRPr="006920FA">
        <w:rPr>
          <w:sz w:val="24"/>
          <w:szCs w:val="24"/>
        </w:rPr>
        <w:t>chicken, turkey</w:t>
      </w:r>
      <w:r>
        <w:rPr>
          <w:sz w:val="24"/>
          <w:szCs w:val="24"/>
        </w:rPr>
        <w:t>, can we still define total meat?</w:t>
      </w:r>
    </w:p>
    <w:p w14:paraId="34D15DE7" w14:textId="4F4144D8" w:rsidR="006920FA" w:rsidRDefault="006920FA" w:rsidP="00D65769">
      <w:pPr>
        <w:rPr>
          <w:sz w:val="24"/>
          <w:szCs w:val="24"/>
        </w:rPr>
      </w:pPr>
      <w:r>
        <w:rPr>
          <w:sz w:val="24"/>
          <w:szCs w:val="24"/>
        </w:rPr>
        <w:t>(12)  Consumption of coffee</w:t>
      </w:r>
    </w:p>
    <w:p w14:paraId="15FAFCCB" w14:textId="04813F35" w:rsidR="006920FA" w:rsidRDefault="006920FA" w:rsidP="00D65769">
      <w:pPr>
        <w:rPr>
          <w:sz w:val="24"/>
          <w:szCs w:val="24"/>
        </w:rPr>
      </w:pPr>
      <w:r>
        <w:rPr>
          <w:sz w:val="24"/>
          <w:szCs w:val="24"/>
        </w:rPr>
        <w:t xml:space="preserve">We have </w:t>
      </w:r>
      <w:r w:rsidRPr="006920FA">
        <w:rPr>
          <w:sz w:val="24"/>
          <w:szCs w:val="24"/>
        </w:rPr>
        <w:t>How often drink sweetened coffee/tea?</w:t>
      </w:r>
      <w:r w:rsidR="00014D5A">
        <w:rPr>
          <w:sz w:val="24"/>
          <w:szCs w:val="24"/>
        </w:rPr>
        <w:t xml:space="preserve"> Can we use it?</w:t>
      </w:r>
    </w:p>
    <w:p w14:paraId="6D62967D" w14:textId="2B73A1E7" w:rsidR="009E5CF6" w:rsidRDefault="009E5CF6" w:rsidP="00D65769">
      <w:pPr>
        <w:rPr>
          <w:sz w:val="24"/>
          <w:szCs w:val="24"/>
        </w:rPr>
      </w:pPr>
      <w:r>
        <w:rPr>
          <w:sz w:val="24"/>
          <w:szCs w:val="24"/>
        </w:rPr>
        <w:t xml:space="preserve">(13) Consumption of </w:t>
      </w:r>
      <w:r w:rsidRPr="009E5CF6">
        <w:rPr>
          <w:sz w:val="24"/>
          <w:szCs w:val="24"/>
        </w:rPr>
        <w:t>desert/sweet</w:t>
      </w:r>
    </w:p>
    <w:p w14:paraId="0E16F702" w14:textId="0ADED0E0" w:rsidR="009E5CF6" w:rsidRDefault="009E5CF6" w:rsidP="00D65769">
      <w:pPr>
        <w:rPr>
          <w:sz w:val="24"/>
          <w:szCs w:val="24"/>
        </w:rPr>
      </w:pPr>
      <w:r>
        <w:rPr>
          <w:sz w:val="24"/>
          <w:szCs w:val="24"/>
        </w:rPr>
        <w:t xml:space="preserve">We have </w:t>
      </w:r>
      <w:r w:rsidRPr="009E5CF6">
        <w:rPr>
          <w:sz w:val="24"/>
          <w:szCs w:val="24"/>
        </w:rPr>
        <w:t>chocolate or candy</w:t>
      </w:r>
      <w:r>
        <w:rPr>
          <w:sz w:val="24"/>
          <w:szCs w:val="24"/>
        </w:rPr>
        <w:t xml:space="preserve">, </w:t>
      </w:r>
      <w:r w:rsidRPr="009E5CF6">
        <w:rPr>
          <w:sz w:val="24"/>
          <w:szCs w:val="24"/>
        </w:rPr>
        <w:t>pastries</w:t>
      </w:r>
      <w:r>
        <w:rPr>
          <w:sz w:val="24"/>
          <w:szCs w:val="24"/>
        </w:rPr>
        <w:t xml:space="preserve">, </w:t>
      </w:r>
      <w:r w:rsidRPr="009E5CF6">
        <w:rPr>
          <w:sz w:val="24"/>
          <w:szCs w:val="24"/>
        </w:rPr>
        <w:t>cookies/cake</w:t>
      </w:r>
      <w:r>
        <w:rPr>
          <w:sz w:val="24"/>
          <w:szCs w:val="24"/>
        </w:rPr>
        <w:t xml:space="preserve">, </w:t>
      </w:r>
      <w:r w:rsidRPr="009E5CF6">
        <w:rPr>
          <w:sz w:val="24"/>
          <w:szCs w:val="24"/>
        </w:rPr>
        <w:t>ice cream</w:t>
      </w:r>
      <w:r>
        <w:rPr>
          <w:sz w:val="24"/>
          <w:szCs w:val="24"/>
        </w:rPr>
        <w:t xml:space="preserve">, </w:t>
      </w:r>
      <w:r w:rsidRPr="009E5CF6">
        <w:rPr>
          <w:sz w:val="24"/>
          <w:szCs w:val="24"/>
        </w:rPr>
        <w:t>popcorn</w:t>
      </w:r>
      <w:r>
        <w:rPr>
          <w:sz w:val="24"/>
          <w:szCs w:val="24"/>
        </w:rPr>
        <w:t>, Can we combine them to define desert and sweet?</w:t>
      </w:r>
    </w:p>
    <w:p w14:paraId="20FFC797" w14:textId="262C6539" w:rsidR="009D1C4A" w:rsidRDefault="009D1C4A" w:rsidP="009D1C4A">
      <w:pPr>
        <w:rPr>
          <w:sz w:val="24"/>
          <w:szCs w:val="24"/>
        </w:rPr>
      </w:pPr>
      <w:r>
        <w:rPr>
          <w:sz w:val="24"/>
          <w:szCs w:val="24"/>
        </w:rPr>
        <w:t xml:space="preserve">(14) We don’t have </w:t>
      </w:r>
      <w:r w:rsidRPr="009D1C4A">
        <w:rPr>
          <w:sz w:val="24"/>
          <w:szCs w:val="24"/>
        </w:rPr>
        <w:t>Consumption of beef</w:t>
      </w:r>
      <w:r>
        <w:rPr>
          <w:sz w:val="24"/>
          <w:szCs w:val="24"/>
        </w:rPr>
        <w:t xml:space="preserve">, </w:t>
      </w:r>
      <w:r w:rsidRPr="009D1C4A">
        <w:rPr>
          <w:sz w:val="24"/>
          <w:szCs w:val="24"/>
        </w:rPr>
        <w:t>Consumption of methionine</w:t>
      </w:r>
      <w:r>
        <w:rPr>
          <w:sz w:val="24"/>
          <w:szCs w:val="24"/>
        </w:rPr>
        <w:t xml:space="preserve">, </w:t>
      </w:r>
      <w:r w:rsidRPr="009D1C4A">
        <w:rPr>
          <w:sz w:val="24"/>
          <w:szCs w:val="24"/>
        </w:rPr>
        <w:t>Consumption of berries</w:t>
      </w:r>
      <w:r>
        <w:rPr>
          <w:sz w:val="24"/>
          <w:szCs w:val="24"/>
        </w:rPr>
        <w:t xml:space="preserve">, </w:t>
      </w:r>
      <w:r w:rsidRPr="009D1C4A">
        <w:rPr>
          <w:sz w:val="24"/>
          <w:szCs w:val="24"/>
        </w:rPr>
        <w:t>Consumption of blood dishes</w:t>
      </w:r>
      <w:r>
        <w:rPr>
          <w:sz w:val="24"/>
          <w:szCs w:val="24"/>
        </w:rPr>
        <w:t xml:space="preserve"> information. Can we remove them?</w:t>
      </w:r>
      <w:r w:rsidR="008100AC">
        <w:rPr>
          <w:sz w:val="24"/>
          <w:szCs w:val="24"/>
        </w:rPr>
        <w:t xml:space="preserve"> Only appear once in literature.</w:t>
      </w:r>
    </w:p>
    <w:p w14:paraId="0B2F7B5D" w14:textId="5536C376" w:rsidR="000E354C" w:rsidRDefault="000E354C" w:rsidP="009D1C4A">
      <w:pPr>
        <w:rPr>
          <w:sz w:val="24"/>
          <w:szCs w:val="24"/>
        </w:rPr>
      </w:pPr>
      <w:r>
        <w:rPr>
          <w:sz w:val="24"/>
          <w:szCs w:val="24"/>
        </w:rPr>
        <w:lastRenderedPageBreak/>
        <w:t>Questions for August 12</w:t>
      </w:r>
      <w:r w:rsidRPr="000E354C">
        <w:rPr>
          <w:sz w:val="24"/>
          <w:szCs w:val="24"/>
          <w:vertAlign w:val="superscript"/>
        </w:rPr>
        <w:t>th</w:t>
      </w:r>
      <w:r>
        <w:rPr>
          <w:sz w:val="24"/>
          <w:szCs w:val="24"/>
        </w:rPr>
        <w:t xml:space="preserve"> meeting:</w:t>
      </w:r>
    </w:p>
    <w:p w14:paraId="7005649A" w14:textId="73D682F4" w:rsidR="00303221" w:rsidRDefault="00C77067" w:rsidP="009D1C4A">
      <w:pPr>
        <w:rPr>
          <w:b/>
          <w:bCs/>
          <w:color w:val="FF0000"/>
          <w:sz w:val="24"/>
          <w:szCs w:val="24"/>
        </w:rPr>
      </w:pPr>
      <w:r w:rsidRPr="00E14536">
        <w:rPr>
          <w:b/>
          <w:bCs/>
          <w:color w:val="FF0000"/>
          <w:sz w:val="24"/>
          <w:szCs w:val="24"/>
        </w:rPr>
        <w:t>Continuous or categorical, unit of measure</w:t>
      </w:r>
      <w:r w:rsidR="001E44CA" w:rsidRPr="00E14536">
        <w:rPr>
          <w:b/>
          <w:bCs/>
          <w:color w:val="FF0000"/>
          <w:sz w:val="24"/>
          <w:szCs w:val="24"/>
        </w:rPr>
        <w:t>, reference category.</w:t>
      </w:r>
    </w:p>
    <w:p w14:paraId="4E414B4C" w14:textId="4FBA14FE" w:rsidR="00A8165A" w:rsidRDefault="000E354C">
      <w:pPr>
        <w:pStyle w:val="ListParagraph"/>
        <w:numPr>
          <w:ilvl w:val="0"/>
          <w:numId w:val="3"/>
        </w:numPr>
        <w:rPr>
          <w:sz w:val="24"/>
          <w:szCs w:val="24"/>
        </w:rPr>
      </w:pPr>
      <w:r w:rsidRPr="00A430AE">
        <w:rPr>
          <w:sz w:val="24"/>
          <w:szCs w:val="24"/>
        </w:rPr>
        <w:t>SEQN:</w:t>
      </w:r>
      <w:r w:rsidR="00D74640" w:rsidRPr="00D74640">
        <w:t xml:space="preserve"> </w:t>
      </w:r>
      <w:r w:rsidR="00D74640" w:rsidRPr="00A430AE">
        <w:rPr>
          <w:sz w:val="24"/>
          <w:szCs w:val="24"/>
        </w:rPr>
        <w:t>Respondent sequence number</w:t>
      </w:r>
    </w:p>
    <w:p w14:paraId="2BF56C41" w14:textId="010B3BD3" w:rsidR="00D123C3" w:rsidRPr="006771E3" w:rsidRDefault="00D123C3">
      <w:pPr>
        <w:pStyle w:val="ListParagraph"/>
        <w:numPr>
          <w:ilvl w:val="0"/>
          <w:numId w:val="7"/>
        </w:numPr>
        <w:rPr>
          <w:sz w:val="24"/>
          <w:szCs w:val="24"/>
        </w:rPr>
      </w:pPr>
      <w:r>
        <w:rPr>
          <w:sz w:val="24"/>
          <w:szCs w:val="24"/>
        </w:rPr>
        <w:t xml:space="preserve">Continuous or categorical: </w:t>
      </w:r>
      <w:r w:rsidR="00366C98">
        <w:rPr>
          <w:sz w:val="24"/>
          <w:szCs w:val="24"/>
        </w:rPr>
        <w:t>Not applicable</w:t>
      </w:r>
    </w:p>
    <w:p w14:paraId="0146C06D" w14:textId="6A763D39" w:rsidR="00D123C3" w:rsidRPr="006771E3" w:rsidRDefault="00D123C3">
      <w:pPr>
        <w:pStyle w:val="ListParagraph"/>
        <w:numPr>
          <w:ilvl w:val="0"/>
          <w:numId w:val="7"/>
        </w:numPr>
        <w:rPr>
          <w:sz w:val="24"/>
          <w:szCs w:val="24"/>
        </w:rPr>
      </w:pPr>
      <w:r>
        <w:rPr>
          <w:sz w:val="24"/>
          <w:szCs w:val="24"/>
        </w:rPr>
        <w:t xml:space="preserve">Unit of measure: </w:t>
      </w:r>
      <w:r w:rsidR="00366C98">
        <w:rPr>
          <w:sz w:val="24"/>
          <w:szCs w:val="24"/>
        </w:rPr>
        <w:t>NA</w:t>
      </w:r>
    </w:p>
    <w:p w14:paraId="1250BBAA" w14:textId="09C81E89" w:rsidR="00D123C3" w:rsidRDefault="00D123C3">
      <w:pPr>
        <w:pStyle w:val="ListParagraph"/>
        <w:numPr>
          <w:ilvl w:val="0"/>
          <w:numId w:val="7"/>
        </w:numPr>
        <w:rPr>
          <w:sz w:val="24"/>
          <w:szCs w:val="24"/>
        </w:rPr>
      </w:pPr>
      <w:r>
        <w:rPr>
          <w:sz w:val="24"/>
          <w:szCs w:val="24"/>
        </w:rPr>
        <w:t xml:space="preserve">Reference </w:t>
      </w:r>
      <w:proofErr w:type="spellStart"/>
      <w:r>
        <w:rPr>
          <w:sz w:val="24"/>
          <w:szCs w:val="24"/>
        </w:rPr>
        <w:t>category:</w:t>
      </w:r>
      <w:r w:rsidR="00366C98">
        <w:rPr>
          <w:sz w:val="24"/>
          <w:szCs w:val="24"/>
        </w:rPr>
        <w:t>NA</w:t>
      </w:r>
      <w:proofErr w:type="spellEnd"/>
    </w:p>
    <w:p w14:paraId="3E3C26BA" w14:textId="74924B3F" w:rsidR="00D123C3" w:rsidRDefault="00D123C3">
      <w:pPr>
        <w:pStyle w:val="ListParagraph"/>
        <w:numPr>
          <w:ilvl w:val="0"/>
          <w:numId w:val="7"/>
        </w:numPr>
        <w:rPr>
          <w:sz w:val="24"/>
          <w:szCs w:val="24"/>
        </w:rPr>
      </w:pPr>
      <w:r>
        <w:rPr>
          <w:sz w:val="24"/>
          <w:szCs w:val="24"/>
        </w:rPr>
        <w:t xml:space="preserve">Comment: </w:t>
      </w:r>
      <w:r w:rsidR="00366C98">
        <w:rPr>
          <w:sz w:val="24"/>
          <w:szCs w:val="24"/>
        </w:rPr>
        <w:t>NA</w:t>
      </w:r>
    </w:p>
    <w:p w14:paraId="68739449" w14:textId="77777777" w:rsidR="004B5F17" w:rsidRDefault="004B5F17" w:rsidP="004B5F17">
      <w:pPr>
        <w:pStyle w:val="ListParagraph"/>
        <w:rPr>
          <w:color w:val="000000" w:themeColor="text1"/>
          <w:sz w:val="24"/>
          <w:szCs w:val="24"/>
        </w:rPr>
      </w:pPr>
    </w:p>
    <w:p w14:paraId="2F361828" w14:textId="362FF26A" w:rsidR="00303221" w:rsidRPr="00A352B4" w:rsidRDefault="00303221" w:rsidP="00A352B4">
      <w:pPr>
        <w:rPr>
          <w:color w:val="FF0000"/>
          <w:sz w:val="24"/>
          <w:szCs w:val="24"/>
        </w:rPr>
      </w:pPr>
      <w:r w:rsidRPr="00A352B4">
        <w:rPr>
          <w:color w:val="FF0000"/>
          <w:sz w:val="24"/>
          <w:szCs w:val="24"/>
        </w:rPr>
        <w:t>https://wwwn.cdc.gov/Nchs/Nhanes/2009-2010/DEMO_F.htm#SEQN</w:t>
      </w:r>
    </w:p>
    <w:p w14:paraId="3B26929C" w14:textId="77777777" w:rsidR="006771E3" w:rsidRPr="00A352B4" w:rsidRDefault="006771E3" w:rsidP="00303221">
      <w:pPr>
        <w:rPr>
          <w:color w:val="FF0000"/>
          <w:sz w:val="24"/>
          <w:szCs w:val="24"/>
        </w:rPr>
      </w:pPr>
    </w:p>
    <w:p w14:paraId="436CE428" w14:textId="0B3C76F5" w:rsidR="00DC32B8" w:rsidRPr="00AA2610" w:rsidRDefault="000E354C">
      <w:pPr>
        <w:pStyle w:val="ListParagraph"/>
        <w:numPr>
          <w:ilvl w:val="0"/>
          <w:numId w:val="3"/>
        </w:numPr>
        <w:rPr>
          <w:color w:val="000000" w:themeColor="text1"/>
          <w:sz w:val="24"/>
          <w:szCs w:val="24"/>
        </w:rPr>
      </w:pPr>
      <w:r w:rsidRPr="00AA2610">
        <w:rPr>
          <w:color w:val="000000" w:themeColor="text1"/>
          <w:sz w:val="24"/>
          <w:szCs w:val="24"/>
        </w:rPr>
        <w:t>RIDAGEYR:</w:t>
      </w:r>
      <w:r w:rsidR="00D74640" w:rsidRPr="00AA2610">
        <w:rPr>
          <w:color w:val="000000" w:themeColor="text1"/>
        </w:rPr>
        <w:t xml:space="preserve"> </w:t>
      </w:r>
      <w:r w:rsidR="00D74640" w:rsidRPr="00AA2610">
        <w:rPr>
          <w:color w:val="000000" w:themeColor="text1"/>
          <w:sz w:val="24"/>
          <w:szCs w:val="24"/>
        </w:rPr>
        <w:t>Age</w:t>
      </w:r>
    </w:p>
    <w:p w14:paraId="10BEC2E0" w14:textId="0602993B"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ntinuous or categorical: </w:t>
      </w:r>
      <w:r w:rsidR="00366C98" w:rsidRPr="00AA2610">
        <w:rPr>
          <w:color w:val="000000" w:themeColor="text1"/>
          <w:sz w:val="24"/>
          <w:szCs w:val="24"/>
        </w:rPr>
        <w:t>Continuous or categorical</w:t>
      </w:r>
    </w:p>
    <w:p w14:paraId="0146CA8B" w14:textId="6B9EB974"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Unit of measure: </w:t>
      </w:r>
      <w:r w:rsidR="00366C98" w:rsidRPr="00AA2610">
        <w:rPr>
          <w:color w:val="000000" w:themeColor="text1"/>
          <w:sz w:val="24"/>
          <w:szCs w:val="24"/>
        </w:rPr>
        <w:t>years</w:t>
      </w:r>
    </w:p>
    <w:p w14:paraId="13D4EEB2" w14:textId="04353980"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Reference category:</w:t>
      </w:r>
      <w:r w:rsidR="00366C98" w:rsidRPr="00AA2610">
        <w:rPr>
          <w:color w:val="000000" w:themeColor="text1"/>
          <w:sz w:val="24"/>
          <w:szCs w:val="24"/>
        </w:rPr>
        <w:t xml:space="preserve"> Refer to other studies. Reference doesn’t matter.</w:t>
      </w:r>
    </w:p>
    <w:p w14:paraId="6AD5DEFB" w14:textId="72F5845F" w:rsidR="006771E3" w:rsidRPr="00AA2610" w:rsidRDefault="006771E3">
      <w:pPr>
        <w:pStyle w:val="ListParagraph"/>
        <w:numPr>
          <w:ilvl w:val="0"/>
          <w:numId w:val="4"/>
        </w:numPr>
        <w:rPr>
          <w:color w:val="000000" w:themeColor="text1"/>
          <w:sz w:val="24"/>
          <w:szCs w:val="24"/>
        </w:rPr>
      </w:pPr>
      <w:r w:rsidRPr="00AA2610">
        <w:rPr>
          <w:color w:val="000000" w:themeColor="text1"/>
          <w:sz w:val="24"/>
          <w:szCs w:val="24"/>
        </w:rPr>
        <w:t xml:space="preserve">Comment: </w:t>
      </w:r>
      <w:r w:rsidR="00366C98" w:rsidRPr="00AA2610">
        <w:rPr>
          <w:color w:val="000000" w:themeColor="text1"/>
          <w:sz w:val="24"/>
          <w:szCs w:val="24"/>
        </w:rPr>
        <w:t>As similar as we can as other studies or same interval.</w:t>
      </w:r>
    </w:p>
    <w:p w14:paraId="29AC420A" w14:textId="77777777" w:rsidR="006771E3" w:rsidRPr="00A430AE" w:rsidRDefault="006771E3" w:rsidP="006771E3">
      <w:pPr>
        <w:pStyle w:val="ListParagraph"/>
        <w:rPr>
          <w:sz w:val="24"/>
          <w:szCs w:val="24"/>
        </w:rPr>
      </w:pPr>
    </w:p>
    <w:p w14:paraId="2F5E278C" w14:textId="4485E7C3" w:rsidR="000E354C" w:rsidRDefault="000E354C">
      <w:pPr>
        <w:pStyle w:val="ListParagraph"/>
        <w:numPr>
          <w:ilvl w:val="0"/>
          <w:numId w:val="3"/>
        </w:numPr>
        <w:rPr>
          <w:sz w:val="24"/>
          <w:szCs w:val="24"/>
        </w:rPr>
      </w:pPr>
      <w:r w:rsidRPr="00A430AE">
        <w:rPr>
          <w:sz w:val="24"/>
          <w:szCs w:val="24"/>
        </w:rPr>
        <w:t>RIAGENDER:</w:t>
      </w:r>
      <w:r w:rsidR="00D74640" w:rsidRPr="00D74640">
        <w:t xml:space="preserve"> </w:t>
      </w:r>
      <w:r w:rsidR="00D74640" w:rsidRPr="00A430AE">
        <w:rPr>
          <w:sz w:val="24"/>
          <w:szCs w:val="24"/>
        </w:rPr>
        <w:t>Sex</w:t>
      </w:r>
    </w:p>
    <w:p w14:paraId="3A1F0A01" w14:textId="26F0954A" w:rsidR="006771E3" w:rsidRPr="006771E3" w:rsidRDefault="006771E3">
      <w:pPr>
        <w:pStyle w:val="ListParagraph"/>
        <w:numPr>
          <w:ilvl w:val="0"/>
          <w:numId w:val="5"/>
        </w:numPr>
        <w:rPr>
          <w:sz w:val="24"/>
          <w:szCs w:val="24"/>
        </w:rPr>
      </w:pPr>
      <w:r>
        <w:rPr>
          <w:sz w:val="24"/>
          <w:szCs w:val="24"/>
        </w:rPr>
        <w:t xml:space="preserve">Continuous or categorical: </w:t>
      </w:r>
      <w:r w:rsidR="00034F62">
        <w:rPr>
          <w:sz w:val="24"/>
          <w:szCs w:val="24"/>
        </w:rPr>
        <w:t>Categorical</w:t>
      </w:r>
    </w:p>
    <w:p w14:paraId="53CF9936" w14:textId="56D797A3" w:rsidR="006771E3" w:rsidRPr="006771E3" w:rsidRDefault="006771E3">
      <w:pPr>
        <w:pStyle w:val="ListParagraph"/>
        <w:numPr>
          <w:ilvl w:val="0"/>
          <w:numId w:val="5"/>
        </w:numPr>
        <w:rPr>
          <w:sz w:val="24"/>
          <w:szCs w:val="24"/>
        </w:rPr>
      </w:pPr>
      <w:r>
        <w:rPr>
          <w:sz w:val="24"/>
          <w:szCs w:val="24"/>
        </w:rPr>
        <w:t xml:space="preserve">Unit of measure: </w:t>
      </w:r>
      <w:r w:rsidR="00034F62">
        <w:rPr>
          <w:sz w:val="24"/>
          <w:szCs w:val="24"/>
        </w:rPr>
        <w:t>NA</w:t>
      </w:r>
    </w:p>
    <w:p w14:paraId="5E358614" w14:textId="002ADFC2" w:rsidR="006771E3" w:rsidRDefault="006771E3">
      <w:pPr>
        <w:pStyle w:val="ListParagraph"/>
        <w:numPr>
          <w:ilvl w:val="0"/>
          <w:numId w:val="5"/>
        </w:numPr>
        <w:rPr>
          <w:sz w:val="24"/>
          <w:szCs w:val="24"/>
        </w:rPr>
      </w:pPr>
      <w:r>
        <w:rPr>
          <w:sz w:val="24"/>
          <w:szCs w:val="24"/>
        </w:rPr>
        <w:t>Reference category:</w:t>
      </w:r>
      <w:r w:rsidR="00034F62">
        <w:rPr>
          <w:sz w:val="24"/>
          <w:szCs w:val="24"/>
        </w:rPr>
        <w:t xml:space="preserve"> won’t matter. Then female</w:t>
      </w:r>
    </w:p>
    <w:p w14:paraId="4665A8D3" w14:textId="77777777" w:rsidR="006771E3" w:rsidRDefault="006771E3">
      <w:pPr>
        <w:pStyle w:val="ListParagraph"/>
        <w:numPr>
          <w:ilvl w:val="0"/>
          <w:numId w:val="5"/>
        </w:numPr>
        <w:rPr>
          <w:sz w:val="24"/>
          <w:szCs w:val="24"/>
        </w:rPr>
      </w:pPr>
      <w:r>
        <w:rPr>
          <w:sz w:val="24"/>
          <w:szCs w:val="24"/>
        </w:rPr>
        <w:t xml:space="preserve">Comment: </w:t>
      </w:r>
    </w:p>
    <w:p w14:paraId="6018FFED" w14:textId="77777777" w:rsidR="006771E3" w:rsidRPr="00A430AE" w:rsidRDefault="006771E3" w:rsidP="006771E3">
      <w:pPr>
        <w:pStyle w:val="ListParagraph"/>
        <w:rPr>
          <w:sz w:val="24"/>
          <w:szCs w:val="24"/>
        </w:rPr>
      </w:pPr>
    </w:p>
    <w:p w14:paraId="5BA2B50D" w14:textId="1AD47AAD" w:rsidR="000E354C" w:rsidRDefault="000E354C">
      <w:pPr>
        <w:pStyle w:val="ListParagraph"/>
        <w:numPr>
          <w:ilvl w:val="0"/>
          <w:numId w:val="3"/>
        </w:numPr>
        <w:rPr>
          <w:sz w:val="24"/>
          <w:szCs w:val="24"/>
        </w:rPr>
      </w:pPr>
      <w:r w:rsidRPr="00A430AE">
        <w:rPr>
          <w:sz w:val="24"/>
          <w:szCs w:val="24"/>
        </w:rPr>
        <w:t>DMDEDUC2:</w:t>
      </w:r>
      <w:r w:rsidR="00D74640" w:rsidRPr="00D74640">
        <w:t xml:space="preserve"> </w:t>
      </w:r>
      <w:r w:rsidR="00D74640" w:rsidRPr="00A430AE">
        <w:rPr>
          <w:sz w:val="24"/>
          <w:szCs w:val="24"/>
        </w:rPr>
        <w:t>Educational level</w:t>
      </w:r>
    </w:p>
    <w:p w14:paraId="2CE05C9F" w14:textId="1A8F33A9" w:rsidR="006771E3" w:rsidRPr="006771E3" w:rsidRDefault="006771E3">
      <w:pPr>
        <w:pStyle w:val="ListParagraph"/>
        <w:numPr>
          <w:ilvl w:val="0"/>
          <w:numId w:val="6"/>
        </w:numPr>
        <w:rPr>
          <w:sz w:val="24"/>
          <w:szCs w:val="24"/>
        </w:rPr>
      </w:pPr>
      <w:r>
        <w:rPr>
          <w:sz w:val="24"/>
          <w:szCs w:val="24"/>
        </w:rPr>
        <w:t xml:space="preserve">Continuous or categorical: </w:t>
      </w:r>
      <w:r w:rsidR="00034F62">
        <w:rPr>
          <w:sz w:val="24"/>
          <w:szCs w:val="24"/>
        </w:rPr>
        <w:t>categorical</w:t>
      </w:r>
    </w:p>
    <w:p w14:paraId="364E1122" w14:textId="3E4306D0" w:rsidR="006771E3" w:rsidRPr="006771E3" w:rsidRDefault="006771E3">
      <w:pPr>
        <w:pStyle w:val="ListParagraph"/>
        <w:numPr>
          <w:ilvl w:val="0"/>
          <w:numId w:val="6"/>
        </w:numPr>
        <w:rPr>
          <w:sz w:val="24"/>
          <w:szCs w:val="24"/>
        </w:rPr>
      </w:pPr>
      <w:r>
        <w:rPr>
          <w:sz w:val="24"/>
          <w:szCs w:val="24"/>
        </w:rPr>
        <w:t xml:space="preserve">Unit of measure: </w:t>
      </w:r>
      <w:r w:rsidR="00034F62">
        <w:rPr>
          <w:sz w:val="24"/>
          <w:szCs w:val="24"/>
        </w:rPr>
        <w:t>NA</w:t>
      </w:r>
    </w:p>
    <w:p w14:paraId="6BF4293B" w14:textId="6F70A8B7" w:rsidR="006771E3" w:rsidRDefault="006771E3">
      <w:pPr>
        <w:pStyle w:val="ListParagraph"/>
        <w:numPr>
          <w:ilvl w:val="0"/>
          <w:numId w:val="6"/>
        </w:numPr>
        <w:rPr>
          <w:sz w:val="24"/>
          <w:szCs w:val="24"/>
        </w:rPr>
      </w:pPr>
      <w:r>
        <w:rPr>
          <w:sz w:val="24"/>
          <w:szCs w:val="24"/>
        </w:rPr>
        <w:t>Reference category:</w:t>
      </w:r>
      <w:r w:rsidR="00034F62">
        <w:rPr>
          <w:sz w:val="24"/>
          <w:szCs w:val="24"/>
        </w:rPr>
        <w:t xml:space="preserve"> doesn’t matter</w:t>
      </w:r>
    </w:p>
    <w:p w14:paraId="10DE9B25" w14:textId="26EAC29F" w:rsidR="006771E3" w:rsidRDefault="006771E3">
      <w:pPr>
        <w:pStyle w:val="ListParagraph"/>
        <w:numPr>
          <w:ilvl w:val="0"/>
          <w:numId w:val="6"/>
        </w:numPr>
        <w:rPr>
          <w:sz w:val="24"/>
          <w:szCs w:val="24"/>
        </w:rPr>
      </w:pPr>
      <w:r>
        <w:rPr>
          <w:sz w:val="24"/>
          <w:szCs w:val="24"/>
        </w:rPr>
        <w:t xml:space="preserve">Comment: </w:t>
      </w:r>
      <w:r w:rsidR="00034F62">
        <w:rPr>
          <w:sz w:val="24"/>
          <w:szCs w:val="24"/>
        </w:rPr>
        <w:t>use the given categories</w:t>
      </w:r>
    </w:p>
    <w:p w14:paraId="64730DAC" w14:textId="77777777" w:rsidR="006771E3" w:rsidRPr="00A430AE" w:rsidRDefault="006771E3" w:rsidP="006771E3">
      <w:pPr>
        <w:pStyle w:val="ListParagraph"/>
        <w:rPr>
          <w:sz w:val="24"/>
          <w:szCs w:val="24"/>
        </w:rPr>
      </w:pPr>
    </w:p>
    <w:p w14:paraId="79F9EC5E" w14:textId="48D6DEC0" w:rsidR="000E354C" w:rsidRDefault="000E354C">
      <w:pPr>
        <w:pStyle w:val="ListParagraph"/>
        <w:numPr>
          <w:ilvl w:val="0"/>
          <w:numId w:val="3"/>
        </w:numPr>
        <w:rPr>
          <w:sz w:val="24"/>
          <w:szCs w:val="24"/>
        </w:rPr>
      </w:pPr>
      <w:r w:rsidRPr="00A430AE">
        <w:rPr>
          <w:sz w:val="24"/>
          <w:szCs w:val="24"/>
        </w:rPr>
        <w:t>RIDRETH1:</w:t>
      </w:r>
      <w:r w:rsidR="00D74640" w:rsidRPr="00D74640">
        <w:t xml:space="preserve"> </w:t>
      </w:r>
      <w:r w:rsidR="00D74640" w:rsidRPr="00A430AE">
        <w:rPr>
          <w:sz w:val="24"/>
          <w:szCs w:val="24"/>
        </w:rPr>
        <w:t>Race</w:t>
      </w:r>
    </w:p>
    <w:p w14:paraId="192C1DEA" w14:textId="58A79983" w:rsidR="004407CC" w:rsidRPr="006771E3" w:rsidRDefault="004407CC">
      <w:pPr>
        <w:pStyle w:val="ListParagraph"/>
        <w:numPr>
          <w:ilvl w:val="0"/>
          <w:numId w:val="8"/>
        </w:numPr>
        <w:rPr>
          <w:sz w:val="24"/>
          <w:szCs w:val="24"/>
        </w:rPr>
      </w:pPr>
      <w:r>
        <w:rPr>
          <w:sz w:val="24"/>
          <w:szCs w:val="24"/>
        </w:rPr>
        <w:t xml:space="preserve">Continuous or categorical: </w:t>
      </w:r>
      <w:r w:rsidR="00342B49">
        <w:rPr>
          <w:sz w:val="24"/>
          <w:szCs w:val="24"/>
        </w:rPr>
        <w:t>categorical</w:t>
      </w:r>
    </w:p>
    <w:p w14:paraId="4C8449E3" w14:textId="77777777" w:rsidR="004407CC" w:rsidRPr="006771E3" w:rsidRDefault="004407CC">
      <w:pPr>
        <w:pStyle w:val="ListParagraph"/>
        <w:numPr>
          <w:ilvl w:val="0"/>
          <w:numId w:val="8"/>
        </w:numPr>
        <w:rPr>
          <w:sz w:val="24"/>
          <w:szCs w:val="24"/>
        </w:rPr>
      </w:pPr>
      <w:r>
        <w:rPr>
          <w:sz w:val="24"/>
          <w:szCs w:val="24"/>
        </w:rPr>
        <w:t xml:space="preserve">Unit of measure: </w:t>
      </w:r>
    </w:p>
    <w:p w14:paraId="0A1365EE" w14:textId="46F43E5D" w:rsidR="004407CC" w:rsidRDefault="004407CC">
      <w:pPr>
        <w:pStyle w:val="ListParagraph"/>
        <w:numPr>
          <w:ilvl w:val="0"/>
          <w:numId w:val="8"/>
        </w:numPr>
        <w:rPr>
          <w:sz w:val="24"/>
          <w:szCs w:val="24"/>
        </w:rPr>
      </w:pPr>
      <w:r>
        <w:rPr>
          <w:sz w:val="24"/>
          <w:szCs w:val="24"/>
        </w:rPr>
        <w:t>Reference category:</w:t>
      </w:r>
      <w:r w:rsidR="00342B49">
        <w:rPr>
          <w:sz w:val="24"/>
          <w:szCs w:val="24"/>
        </w:rPr>
        <w:t xml:space="preserve"> doesn’t matter</w:t>
      </w:r>
    </w:p>
    <w:p w14:paraId="253A147C" w14:textId="65C7148B" w:rsidR="004407CC" w:rsidRDefault="004407CC">
      <w:pPr>
        <w:pStyle w:val="ListParagraph"/>
        <w:numPr>
          <w:ilvl w:val="0"/>
          <w:numId w:val="8"/>
        </w:numPr>
        <w:rPr>
          <w:sz w:val="24"/>
          <w:szCs w:val="24"/>
        </w:rPr>
      </w:pPr>
      <w:r>
        <w:rPr>
          <w:sz w:val="24"/>
          <w:szCs w:val="24"/>
        </w:rPr>
        <w:t xml:space="preserve">Comment: </w:t>
      </w:r>
      <w:r w:rsidR="00342B49">
        <w:rPr>
          <w:sz w:val="24"/>
          <w:szCs w:val="24"/>
        </w:rPr>
        <w:t>same</w:t>
      </w:r>
    </w:p>
    <w:p w14:paraId="762C364D" w14:textId="77777777" w:rsidR="004407CC" w:rsidRPr="00A430AE" w:rsidRDefault="004407CC" w:rsidP="004407CC">
      <w:pPr>
        <w:pStyle w:val="ListParagraph"/>
        <w:rPr>
          <w:sz w:val="24"/>
          <w:szCs w:val="24"/>
        </w:rPr>
      </w:pPr>
    </w:p>
    <w:p w14:paraId="3B95A6B3" w14:textId="5194368B" w:rsidR="000E354C" w:rsidRDefault="000E354C">
      <w:pPr>
        <w:pStyle w:val="ListParagraph"/>
        <w:numPr>
          <w:ilvl w:val="0"/>
          <w:numId w:val="3"/>
        </w:numPr>
        <w:rPr>
          <w:sz w:val="24"/>
          <w:szCs w:val="24"/>
        </w:rPr>
      </w:pPr>
      <w:r w:rsidRPr="00A430AE">
        <w:rPr>
          <w:sz w:val="24"/>
          <w:szCs w:val="24"/>
        </w:rPr>
        <w:t>DMDMARTL:</w:t>
      </w:r>
      <w:r w:rsidR="00D74640" w:rsidRPr="00D74640">
        <w:t xml:space="preserve"> </w:t>
      </w:r>
      <w:r w:rsidR="00D74640" w:rsidRPr="00A430AE">
        <w:rPr>
          <w:sz w:val="24"/>
          <w:szCs w:val="24"/>
        </w:rPr>
        <w:t>Marital status</w:t>
      </w:r>
      <w:r w:rsidR="00396021">
        <w:rPr>
          <w:sz w:val="24"/>
          <w:szCs w:val="24"/>
        </w:rPr>
        <w:t xml:space="preserve"> </w:t>
      </w:r>
    </w:p>
    <w:p w14:paraId="5A250EB1" w14:textId="77777777" w:rsidR="004407CC" w:rsidRPr="006771E3" w:rsidRDefault="004407CC">
      <w:pPr>
        <w:pStyle w:val="ListParagraph"/>
        <w:numPr>
          <w:ilvl w:val="0"/>
          <w:numId w:val="9"/>
        </w:numPr>
        <w:rPr>
          <w:sz w:val="24"/>
          <w:szCs w:val="24"/>
        </w:rPr>
      </w:pPr>
      <w:r>
        <w:rPr>
          <w:sz w:val="24"/>
          <w:szCs w:val="24"/>
        </w:rPr>
        <w:t xml:space="preserve">Continuous or categorical: </w:t>
      </w:r>
    </w:p>
    <w:p w14:paraId="5AB1776A" w14:textId="77777777" w:rsidR="004407CC" w:rsidRPr="006771E3" w:rsidRDefault="004407CC">
      <w:pPr>
        <w:pStyle w:val="ListParagraph"/>
        <w:numPr>
          <w:ilvl w:val="0"/>
          <w:numId w:val="9"/>
        </w:numPr>
        <w:rPr>
          <w:sz w:val="24"/>
          <w:szCs w:val="24"/>
        </w:rPr>
      </w:pPr>
      <w:r>
        <w:rPr>
          <w:sz w:val="24"/>
          <w:szCs w:val="24"/>
        </w:rPr>
        <w:t xml:space="preserve">Unit of measure: </w:t>
      </w:r>
    </w:p>
    <w:p w14:paraId="653EF28D" w14:textId="767B0F46" w:rsidR="004407CC" w:rsidRDefault="004407CC">
      <w:pPr>
        <w:pStyle w:val="ListParagraph"/>
        <w:numPr>
          <w:ilvl w:val="0"/>
          <w:numId w:val="9"/>
        </w:numPr>
        <w:rPr>
          <w:sz w:val="24"/>
          <w:szCs w:val="24"/>
        </w:rPr>
      </w:pPr>
      <w:r>
        <w:rPr>
          <w:sz w:val="24"/>
          <w:szCs w:val="24"/>
        </w:rPr>
        <w:lastRenderedPageBreak/>
        <w:t>Reference category:</w:t>
      </w:r>
      <w:r w:rsidR="00396021">
        <w:rPr>
          <w:sz w:val="24"/>
          <w:szCs w:val="24"/>
        </w:rPr>
        <w:t xml:space="preserve"> same</w:t>
      </w:r>
    </w:p>
    <w:p w14:paraId="3AEBEB48" w14:textId="26794C21" w:rsidR="004407CC" w:rsidRDefault="004407CC">
      <w:pPr>
        <w:pStyle w:val="ListParagraph"/>
        <w:numPr>
          <w:ilvl w:val="0"/>
          <w:numId w:val="9"/>
        </w:numPr>
        <w:rPr>
          <w:sz w:val="24"/>
          <w:szCs w:val="24"/>
        </w:rPr>
      </w:pPr>
      <w:r>
        <w:rPr>
          <w:sz w:val="24"/>
          <w:szCs w:val="24"/>
        </w:rPr>
        <w:t xml:space="preserve">Comment: </w:t>
      </w:r>
      <w:r w:rsidR="00396021">
        <w:rPr>
          <w:sz w:val="24"/>
          <w:szCs w:val="24"/>
        </w:rPr>
        <w:t xml:space="preserve">same </w:t>
      </w:r>
    </w:p>
    <w:p w14:paraId="38095C42" w14:textId="77777777" w:rsidR="004407CC" w:rsidRPr="00A430AE" w:rsidRDefault="004407CC" w:rsidP="004407CC">
      <w:pPr>
        <w:pStyle w:val="ListParagraph"/>
        <w:rPr>
          <w:sz w:val="24"/>
          <w:szCs w:val="24"/>
        </w:rPr>
      </w:pPr>
    </w:p>
    <w:p w14:paraId="08B62846" w14:textId="04BF9307" w:rsidR="000E354C" w:rsidRDefault="000E354C">
      <w:pPr>
        <w:pStyle w:val="ListParagraph"/>
        <w:numPr>
          <w:ilvl w:val="0"/>
          <w:numId w:val="3"/>
        </w:numPr>
        <w:rPr>
          <w:sz w:val="24"/>
          <w:szCs w:val="24"/>
        </w:rPr>
      </w:pPr>
      <w:r w:rsidRPr="00A430AE">
        <w:rPr>
          <w:sz w:val="24"/>
          <w:szCs w:val="24"/>
        </w:rPr>
        <w:t>INDFMIN2: Family Income</w:t>
      </w:r>
    </w:p>
    <w:p w14:paraId="4C273B5A" w14:textId="77777777" w:rsidR="00465BE1" w:rsidRPr="006771E3" w:rsidRDefault="00465BE1">
      <w:pPr>
        <w:pStyle w:val="ListParagraph"/>
        <w:numPr>
          <w:ilvl w:val="0"/>
          <w:numId w:val="10"/>
        </w:numPr>
        <w:rPr>
          <w:sz w:val="24"/>
          <w:szCs w:val="24"/>
        </w:rPr>
      </w:pPr>
      <w:r>
        <w:rPr>
          <w:sz w:val="24"/>
          <w:szCs w:val="24"/>
        </w:rPr>
        <w:t xml:space="preserve">Continuous or categorical: </w:t>
      </w:r>
    </w:p>
    <w:p w14:paraId="181CCC0E" w14:textId="77777777" w:rsidR="00465BE1" w:rsidRPr="006771E3" w:rsidRDefault="00465BE1">
      <w:pPr>
        <w:pStyle w:val="ListParagraph"/>
        <w:numPr>
          <w:ilvl w:val="0"/>
          <w:numId w:val="10"/>
        </w:numPr>
        <w:rPr>
          <w:sz w:val="24"/>
          <w:szCs w:val="24"/>
        </w:rPr>
      </w:pPr>
      <w:r>
        <w:rPr>
          <w:sz w:val="24"/>
          <w:szCs w:val="24"/>
        </w:rPr>
        <w:t xml:space="preserve">Unit of measure: </w:t>
      </w:r>
    </w:p>
    <w:p w14:paraId="23CCFF31" w14:textId="6570ED9A" w:rsidR="00465BE1" w:rsidRDefault="00465BE1">
      <w:pPr>
        <w:pStyle w:val="ListParagraph"/>
        <w:numPr>
          <w:ilvl w:val="0"/>
          <w:numId w:val="10"/>
        </w:numPr>
        <w:rPr>
          <w:sz w:val="24"/>
          <w:szCs w:val="24"/>
        </w:rPr>
      </w:pPr>
      <w:r>
        <w:rPr>
          <w:sz w:val="24"/>
          <w:szCs w:val="24"/>
        </w:rPr>
        <w:t>Reference category:</w:t>
      </w:r>
      <w:r w:rsidR="00396021">
        <w:rPr>
          <w:sz w:val="24"/>
          <w:szCs w:val="24"/>
        </w:rPr>
        <w:t xml:space="preserve"> combine there as one categories. Reference doesn’t matter</w:t>
      </w:r>
    </w:p>
    <w:p w14:paraId="0A66C6EE" w14:textId="5BA7A1A8" w:rsidR="00465BE1" w:rsidRDefault="00465BE1">
      <w:pPr>
        <w:pStyle w:val="ListParagraph"/>
        <w:numPr>
          <w:ilvl w:val="0"/>
          <w:numId w:val="10"/>
        </w:numPr>
        <w:rPr>
          <w:sz w:val="24"/>
          <w:szCs w:val="24"/>
        </w:rPr>
      </w:pPr>
      <w:r>
        <w:rPr>
          <w:sz w:val="24"/>
          <w:szCs w:val="24"/>
        </w:rPr>
        <w:t xml:space="preserve">Comment: </w:t>
      </w:r>
      <w:r w:rsidR="00396021">
        <w:rPr>
          <w:sz w:val="24"/>
          <w:szCs w:val="24"/>
        </w:rPr>
        <w:t>20+ 20- treated as missing</w:t>
      </w:r>
    </w:p>
    <w:p w14:paraId="44783089" w14:textId="77777777" w:rsidR="00465BE1" w:rsidRPr="00465BE1" w:rsidRDefault="00465BE1" w:rsidP="00465BE1">
      <w:pPr>
        <w:ind w:left="360"/>
        <w:rPr>
          <w:sz w:val="24"/>
          <w:szCs w:val="24"/>
        </w:rPr>
      </w:pPr>
    </w:p>
    <w:p w14:paraId="093D66DA" w14:textId="3589CDA1" w:rsidR="000E354C" w:rsidRDefault="000E354C">
      <w:pPr>
        <w:pStyle w:val="ListParagraph"/>
        <w:numPr>
          <w:ilvl w:val="0"/>
          <w:numId w:val="3"/>
        </w:numPr>
        <w:rPr>
          <w:sz w:val="24"/>
          <w:szCs w:val="24"/>
        </w:rPr>
      </w:pPr>
      <w:r w:rsidRPr="00A430AE">
        <w:rPr>
          <w:sz w:val="24"/>
          <w:szCs w:val="24"/>
        </w:rPr>
        <w:t>INDFMPIR: Socioeconomic status</w:t>
      </w:r>
    </w:p>
    <w:p w14:paraId="54F19DF9" w14:textId="77777777" w:rsidR="00465BE1" w:rsidRPr="006771E3" w:rsidRDefault="00465BE1">
      <w:pPr>
        <w:pStyle w:val="ListParagraph"/>
        <w:numPr>
          <w:ilvl w:val="0"/>
          <w:numId w:val="11"/>
        </w:numPr>
        <w:rPr>
          <w:sz w:val="24"/>
          <w:szCs w:val="24"/>
        </w:rPr>
      </w:pPr>
      <w:r>
        <w:rPr>
          <w:sz w:val="24"/>
          <w:szCs w:val="24"/>
        </w:rPr>
        <w:t xml:space="preserve">Continuous or categorical: </w:t>
      </w:r>
    </w:p>
    <w:p w14:paraId="54463219" w14:textId="77777777" w:rsidR="00465BE1" w:rsidRPr="006771E3" w:rsidRDefault="00465BE1">
      <w:pPr>
        <w:pStyle w:val="ListParagraph"/>
        <w:numPr>
          <w:ilvl w:val="0"/>
          <w:numId w:val="11"/>
        </w:numPr>
        <w:rPr>
          <w:sz w:val="24"/>
          <w:szCs w:val="24"/>
        </w:rPr>
      </w:pPr>
      <w:r>
        <w:rPr>
          <w:sz w:val="24"/>
          <w:szCs w:val="24"/>
        </w:rPr>
        <w:t xml:space="preserve">Unit of measure: </w:t>
      </w:r>
    </w:p>
    <w:p w14:paraId="23FCBE5A" w14:textId="61015AE3" w:rsidR="00465BE1" w:rsidRDefault="00465BE1">
      <w:pPr>
        <w:pStyle w:val="ListParagraph"/>
        <w:numPr>
          <w:ilvl w:val="0"/>
          <w:numId w:val="11"/>
        </w:numPr>
        <w:rPr>
          <w:sz w:val="24"/>
          <w:szCs w:val="24"/>
        </w:rPr>
      </w:pPr>
      <w:r>
        <w:rPr>
          <w:sz w:val="24"/>
          <w:szCs w:val="24"/>
        </w:rPr>
        <w:t>Reference category:</w:t>
      </w:r>
      <w:r w:rsidR="00396021">
        <w:rPr>
          <w:sz w:val="24"/>
          <w:szCs w:val="24"/>
        </w:rPr>
        <w:t xml:space="preserve"> </w:t>
      </w:r>
      <w:proofErr w:type="spellStart"/>
      <w:r w:rsidR="00396021">
        <w:rPr>
          <w:sz w:val="24"/>
          <w:szCs w:val="24"/>
        </w:rPr>
        <w:t>quntiles</w:t>
      </w:r>
      <w:proofErr w:type="spellEnd"/>
    </w:p>
    <w:p w14:paraId="321F514C" w14:textId="77777777" w:rsidR="00465BE1" w:rsidRDefault="00465BE1">
      <w:pPr>
        <w:pStyle w:val="ListParagraph"/>
        <w:numPr>
          <w:ilvl w:val="0"/>
          <w:numId w:val="11"/>
        </w:numPr>
        <w:rPr>
          <w:sz w:val="24"/>
          <w:szCs w:val="24"/>
        </w:rPr>
      </w:pPr>
      <w:r>
        <w:rPr>
          <w:sz w:val="24"/>
          <w:szCs w:val="24"/>
        </w:rPr>
        <w:t xml:space="preserve">Comment: </w:t>
      </w:r>
    </w:p>
    <w:p w14:paraId="02A25AFB" w14:textId="77777777" w:rsidR="00465BE1" w:rsidRPr="00A430AE" w:rsidRDefault="00465BE1" w:rsidP="00465BE1">
      <w:pPr>
        <w:pStyle w:val="ListParagraph"/>
        <w:rPr>
          <w:sz w:val="24"/>
          <w:szCs w:val="24"/>
        </w:rPr>
      </w:pPr>
    </w:p>
    <w:p w14:paraId="44D9DF9F" w14:textId="431959EE" w:rsidR="000E354C" w:rsidRDefault="000E354C">
      <w:pPr>
        <w:pStyle w:val="ListParagraph"/>
        <w:numPr>
          <w:ilvl w:val="0"/>
          <w:numId w:val="3"/>
        </w:numPr>
        <w:rPr>
          <w:sz w:val="24"/>
          <w:szCs w:val="24"/>
        </w:rPr>
      </w:pPr>
      <w:r w:rsidRPr="00A430AE">
        <w:rPr>
          <w:sz w:val="24"/>
          <w:szCs w:val="24"/>
        </w:rPr>
        <w:t>SDDSRVIR: Entering cohort year</w:t>
      </w:r>
    </w:p>
    <w:p w14:paraId="7A9EBFA5" w14:textId="0AE2448A" w:rsidR="005C6B47" w:rsidRPr="006771E3" w:rsidRDefault="005C6B47">
      <w:pPr>
        <w:pStyle w:val="ListParagraph"/>
        <w:numPr>
          <w:ilvl w:val="0"/>
          <w:numId w:val="12"/>
        </w:numPr>
        <w:rPr>
          <w:sz w:val="24"/>
          <w:szCs w:val="24"/>
        </w:rPr>
      </w:pPr>
      <w:r>
        <w:rPr>
          <w:sz w:val="24"/>
          <w:szCs w:val="24"/>
        </w:rPr>
        <w:t xml:space="preserve">Continuous or categorical: </w:t>
      </w:r>
      <w:r w:rsidR="00396021">
        <w:rPr>
          <w:sz w:val="24"/>
          <w:szCs w:val="24"/>
        </w:rPr>
        <w:t>categorical</w:t>
      </w:r>
    </w:p>
    <w:p w14:paraId="372B0804" w14:textId="77777777" w:rsidR="005C6B47" w:rsidRPr="006771E3" w:rsidRDefault="005C6B47">
      <w:pPr>
        <w:pStyle w:val="ListParagraph"/>
        <w:numPr>
          <w:ilvl w:val="0"/>
          <w:numId w:val="12"/>
        </w:numPr>
        <w:rPr>
          <w:sz w:val="24"/>
          <w:szCs w:val="24"/>
        </w:rPr>
      </w:pPr>
      <w:r>
        <w:rPr>
          <w:sz w:val="24"/>
          <w:szCs w:val="24"/>
        </w:rPr>
        <w:t xml:space="preserve">Unit of measure: </w:t>
      </w:r>
    </w:p>
    <w:p w14:paraId="08DF4AA9" w14:textId="256C1DC7" w:rsidR="005C6B47" w:rsidRDefault="005C6B47">
      <w:pPr>
        <w:pStyle w:val="ListParagraph"/>
        <w:numPr>
          <w:ilvl w:val="0"/>
          <w:numId w:val="12"/>
        </w:numPr>
        <w:rPr>
          <w:sz w:val="24"/>
          <w:szCs w:val="24"/>
        </w:rPr>
      </w:pPr>
      <w:r>
        <w:rPr>
          <w:sz w:val="24"/>
          <w:szCs w:val="24"/>
        </w:rPr>
        <w:t>Reference category:</w:t>
      </w:r>
      <w:r w:rsidR="00396021">
        <w:rPr>
          <w:sz w:val="24"/>
          <w:szCs w:val="24"/>
        </w:rPr>
        <w:t xml:space="preserve"> </w:t>
      </w:r>
    </w:p>
    <w:p w14:paraId="793FFAA0" w14:textId="77777777" w:rsidR="005C6B47" w:rsidRDefault="005C6B47">
      <w:pPr>
        <w:pStyle w:val="ListParagraph"/>
        <w:numPr>
          <w:ilvl w:val="0"/>
          <w:numId w:val="12"/>
        </w:numPr>
        <w:rPr>
          <w:sz w:val="24"/>
          <w:szCs w:val="24"/>
        </w:rPr>
      </w:pPr>
      <w:r>
        <w:rPr>
          <w:sz w:val="24"/>
          <w:szCs w:val="24"/>
        </w:rPr>
        <w:t xml:space="preserve">Comment: </w:t>
      </w:r>
    </w:p>
    <w:p w14:paraId="3E9BD09C" w14:textId="77777777" w:rsidR="005C6B47" w:rsidRPr="00A430AE" w:rsidRDefault="005C6B47" w:rsidP="005C6B47">
      <w:pPr>
        <w:pStyle w:val="ListParagraph"/>
        <w:rPr>
          <w:sz w:val="24"/>
          <w:szCs w:val="24"/>
        </w:rPr>
      </w:pPr>
    </w:p>
    <w:p w14:paraId="5B255FC3" w14:textId="1B24609F" w:rsidR="000E354C" w:rsidRPr="00EC5909" w:rsidRDefault="00C77067">
      <w:pPr>
        <w:pStyle w:val="ListParagraph"/>
        <w:numPr>
          <w:ilvl w:val="0"/>
          <w:numId w:val="3"/>
        </w:numPr>
        <w:rPr>
          <w:color w:val="000000" w:themeColor="text1"/>
          <w:sz w:val="24"/>
          <w:szCs w:val="24"/>
        </w:rPr>
      </w:pPr>
      <w:r w:rsidRPr="00EC5909">
        <w:rPr>
          <w:color w:val="000000" w:themeColor="text1"/>
          <w:sz w:val="24"/>
          <w:szCs w:val="24"/>
        </w:rPr>
        <w:t xml:space="preserve">ELIGSTAT: </w:t>
      </w:r>
      <w:r w:rsidR="00764708" w:rsidRPr="00EC5909">
        <w:rPr>
          <w:color w:val="000000" w:themeColor="text1"/>
          <w:sz w:val="24"/>
          <w:szCs w:val="24"/>
        </w:rPr>
        <w:t>Eligible for death linkage</w:t>
      </w:r>
    </w:p>
    <w:p w14:paraId="308EE168"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ntinuous or categorical: </w:t>
      </w:r>
    </w:p>
    <w:p w14:paraId="746A2832"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Unit of measure: </w:t>
      </w:r>
    </w:p>
    <w:p w14:paraId="27950911" w14:textId="77777777"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Reference category:</w:t>
      </w:r>
    </w:p>
    <w:p w14:paraId="1B89913E" w14:textId="0BEC88BD" w:rsidR="005C6B47" w:rsidRPr="00EC5909" w:rsidRDefault="005C6B47">
      <w:pPr>
        <w:pStyle w:val="ListParagraph"/>
        <w:numPr>
          <w:ilvl w:val="0"/>
          <w:numId w:val="13"/>
        </w:numPr>
        <w:rPr>
          <w:color w:val="000000" w:themeColor="text1"/>
          <w:sz w:val="24"/>
          <w:szCs w:val="24"/>
        </w:rPr>
      </w:pPr>
      <w:r w:rsidRPr="00EC5909">
        <w:rPr>
          <w:color w:val="000000" w:themeColor="text1"/>
          <w:sz w:val="24"/>
          <w:szCs w:val="24"/>
        </w:rPr>
        <w:t xml:space="preserve">Comment: </w:t>
      </w:r>
    </w:p>
    <w:p w14:paraId="0C466D77" w14:textId="4EEAE22A" w:rsidR="00A352B4" w:rsidRPr="00B96E6A" w:rsidRDefault="00A352B4" w:rsidP="00A352B4">
      <w:pPr>
        <w:rPr>
          <w:color w:val="FF0000"/>
          <w:sz w:val="24"/>
          <w:szCs w:val="24"/>
        </w:rPr>
      </w:pPr>
    </w:p>
    <w:p w14:paraId="23F33F2C" w14:textId="139F2BE3" w:rsidR="00A352B4" w:rsidRPr="00A352B4" w:rsidRDefault="00A352B4" w:rsidP="00A352B4">
      <w:pPr>
        <w:rPr>
          <w:color w:val="FF0000"/>
          <w:sz w:val="24"/>
          <w:szCs w:val="24"/>
        </w:rPr>
      </w:pPr>
      <w:r w:rsidRPr="00A352B4">
        <w:rPr>
          <w:color w:val="FF0000"/>
          <w:sz w:val="24"/>
          <w:szCs w:val="24"/>
        </w:rPr>
        <w:t>PDF DOCUMENT</w:t>
      </w:r>
    </w:p>
    <w:p w14:paraId="5D9B7972" w14:textId="77777777" w:rsidR="005C6B47" w:rsidRPr="00A430AE" w:rsidRDefault="005C6B47" w:rsidP="005C6B47">
      <w:pPr>
        <w:pStyle w:val="ListParagraph"/>
        <w:rPr>
          <w:sz w:val="24"/>
          <w:szCs w:val="24"/>
        </w:rPr>
      </w:pPr>
    </w:p>
    <w:p w14:paraId="71532196" w14:textId="62E57089" w:rsidR="00C77067" w:rsidRPr="00EC5909" w:rsidRDefault="00C77067">
      <w:pPr>
        <w:pStyle w:val="ListParagraph"/>
        <w:numPr>
          <w:ilvl w:val="0"/>
          <w:numId w:val="3"/>
        </w:numPr>
        <w:rPr>
          <w:color w:val="000000" w:themeColor="text1"/>
          <w:sz w:val="24"/>
          <w:szCs w:val="24"/>
        </w:rPr>
      </w:pPr>
      <w:r w:rsidRPr="00EC5909">
        <w:rPr>
          <w:color w:val="000000" w:themeColor="text1"/>
          <w:sz w:val="24"/>
          <w:szCs w:val="24"/>
        </w:rPr>
        <w:t>MORSTAT:</w:t>
      </w:r>
      <w:r w:rsidR="00764708" w:rsidRPr="00EC5909">
        <w:rPr>
          <w:color w:val="000000" w:themeColor="text1"/>
          <w:sz w:val="24"/>
          <w:szCs w:val="24"/>
        </w:rPr>
        <w:t xml:space="preserve"> All-cause mortality status</w:t>
      </w:r>
    </w:p>
    <w:p w14:paraId="0628CC35"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ntinuous or categorical: </w:t>
      </w:r>
    </w:p>
    <w:p w14:paraId="662EC42D"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Unit of measure: </w:t>
      </w:r>
    </w:p>
    <w:p w14:paraId="2B28D1A8"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Reference category:</w:t>
      </w:r>
    </w:p>
    <w:p w14:paraId="57FFF5AB" w14:textId="77777777" w:rsidR="005C6B47" w:rsidRPr="00EC5909" w:rsidRDefault="005C6B47">
      <w:pPr>
        <w:pStyle w:val="ListParagraph"/>
        <w:numPr>
          <w:ilvl w:val="0"/>
          <w:numId w:val="14"/>
        </w:numPr>
        <w:rPr>
          <w:color w:val="000000" w:themeColor="text1"/>
          <w:sz w:val="24"/>
          <w:szCs w:val="24"/>
        </w:rPr>
      </w:pPr>
      <w:r w:rsidRPr="00EC5909">
        <w:rPr>
          <w:color w:val="000000" w:themeColor="text1"/>
          <w:sz w:val="24"/>
          <w:szCs w:val="24"/>
        </w:rPr>
        <w:t xml:space="preserve">Comment: </w:t>
      </w:r>
    </w:p>
    <w:p w14:paraId="171B1CB3" w14:textId="77777777" w:rsidR="005C6B47" w:rsidRPr="00B96E6A" w:rsidRDefault="005C6B47" w:rsidP="005C6B47">
      <w:pPr>
        <w:pStyle w:val="ListParagraph"/>
        <w:rPr>
          <w:color w:val="FF0000"/>
          <w:sz w:val="24"/>
          <w:szCs w:val="24"/>
        </w:rPr>
      </w:pPr>
    </w:p>
    <w:p w14:paraId="6BA2524B" w14:textId="65AA7F83" w:rsidR="00C77067" w:rsidRPr="003B534B" w:rsidRDefault="00C77067">
      <w:pPr>
        <w:pStyle w:val="ListParagraph"/>
        <w:numPr>
          <w:ilvl w:val="0"/>
          <w:numId w:val="3"/>
        </w:numPr>
        <w:rPr>
          <w:color w:val="000000" w:themeColor="text1"/>
          <w:sz w:val="24"/>
          <w:szCs w:val="24"/>
        </w:rPr>
      </w:pPr>
      <w:r w:rsidRPr="003B534B">
        <w:rPr>
          <w:color w:val="000000" w:themeColor="text1"/>
          <w:sz w:val="24"/>
          <w:szCs w:val="24"/>
        </w:rPr>
        <w:t>PERMTH_INT:</w:t>
      </w:r>
      <w:r w:rsidR="00764708" w:rsidRPr="003B534B">
        <w:rPr>
          <w:color w:val="000000" w:themeColor="text1"/>
          <w:sz w:val="24"/>
          <w:szCs w:val="24"/>
        </w:rPr>
        <w:t xml:space="preserve"> Follow-up time</w:t>
      </w:r>
    </w:p>
    <w:p w14:paraId="4136354C"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 xml:space="preserve">Continuous or categorical: </w:t>
      </w:r>
    </w:p>
    <w:p w14:paraId="57A7868A"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lastRenderedPageBreak/>
        <w:t xml:space="preserve">Unit of measure: </w:t>
      </w:r>
    </w:p>
    <w:p w14:paraId="50E1457B" w14:textId="77777777" w:rsidR="00AF6BB9" w:rsidRPr="003B534B" w:rsidRDefault="00AF6BB9">
      <w:pPr>
        <w:pStyle w:val="ListParagraph"/>
        <w:numPr>
          <w:ilvl w:val="0"/>
          <w:numId w:val="15"/>
        </w:numPr>
        <w:rPr>
          <w:color w:val="000000" w:themeColor="text1"/>
          <w:sz w:val="24"/>
          <w:szCs w:val="24"/>
        </w:rPr>
      </w:pPr>
      <w:r w:rsidRPr="003B534B">
        <w:rPr>
          <w:color w:val="000000" w:themeColor="text1"/>
          <w:sz w:val="24"/>
          <w:szCs w:val="24"/>
        </w:rPr>
        <w:t>Reference category:</w:t>
      </w:r>
    </w:p>
    <w:p w14:paraId="6D33685B" w14:textId="1843C435" w:rsidR="00AF6BB9" w:rsidRPr="003B534B" w:rsidRDefault="00AF6BB9">
      <w:pPr>
        <w:pStyle w:val="ListParagraph"/>
        <w:numPr>
          <w:ilvl w:val="0"/>
          <w:numId w:val="15"/>
        </w:numPr>
        <w:rPr>
          <w:b/>
          <w:bCs/>
          <w:color w:val="000000" w:themeColor="text1"/>
          <w:sz w:val="24"/>
          <w:szCs w:val="24"/>
        </w:rPr>
      </w:pPr>
      <w:r w:rsidRPr="003B534B">
        <w:rPr>
          <w:color w:val="000000" w:themeColor="text1"/>
          <w:sz w:val="24"/>
          <w:szCs w:val="24"/>
        </w:rPr>
        <w:t xml:space="preserve">Comment: </w:t>
      </w:r>
      <w:r w:rsidRPr="003B534B">
        <w:rPr>
          <w:b/>
          <w:bCs/>
          <w:color w:val="000000" w:themeColor="text1"/>
          <w:sz w:val="24"/>
          <w:szCs w:val="24"/>
        </w:rPr>
        <w:t>Month?</w:t>
      </w:r>
      <w:r w:rsidR="00726211" w:rsidRPr="003B534B">
        <w:rPr>
          <w:b/>
          <w:bCs/>
          <w:color w:val="000000" w:themeColor="text1"/>
          <w:sz w:val="24"/>
          <w:szCs w:val="24"/>
        </w:rPr>
        <w:t xml:space="preserve"> Create another variable using this variable called : age of death or censored.</w:t>
      </w:r>
    </w:p>
    <w:p w14:paraId="58EAC28B" w14:textId="77777777" w:rsidR="00AF6BB9" w:rsidRPr="003B534B" w:rsidRDefault="00AF6BB9" w:rsidP="00AF6BB9">
      <w:pPr>
        <w:pStyle w:val="ListParagraph"/>
        <w:rPr>
          <w:color w:val="000000" w:themeColor="text1"/>
          <w:sz w:val="24"/>
          <w:szCs w:val="24"/>
        </w:rPr>
      </w:pPr>
    </w:p>
    <w:p w14:paraId="7AE85A1D" w14:textId="659DC386" w:rsidR="000D0FC3" w:rsidRPr="00112753" w:rsidRDefault="00C77067">
      <w:pPr>
        <w:pStyle w:val="ListParagraph"/>
        <w:numPr>
          <w:ilvl w:val="0"/>
          <w:numId w:val="3"/>
        </w:numPr>
        <w:rPr>
          <w:color w:val="000000" w:themeColor="text1"/>
          <w:sz w:val="24"/>
          <w:szCs w:val="24"/>
        </w:rPr>
      </w:pPr>
      <w:r w:rsidRPr="00112753">
        <w:rPr>
          <w:color w:val="000000" w:themeColor="text1"/>
          <w:sz w:val="24"/>
          <w:szCs w:val="24"/>
        </w:rPr>
        <w:t xml:space="preserve">ALQ130: </w:t>
      </w:r>
      <w:r w:rsidR="000D0FC3" w:rsidRPr="00112753">
        <w:rPr>
          <w:color w:val="000000" w:themeColor="text1"/>
          <w:sz w:val="24"/>
          <w:szCs w:val="24"/>
        </w:rPr>
        <w:t xml:space="preserve">Alcohol use </w:t>
      </w:r>
    </w:p>
    <w:p w14:paraId="1C06258A" w14:textId="146E7D8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ntinuous or categorical: </w:t>
      </w:r>
      <w:r w:rsidR="00A626EF" w:rsidRPr="00112753">
        <w:rPr>
          <w:color w:val="000000" w:themeColor="text1"/>
          <w:sz w:val="24"/>
          <w:szCs w:val="24"/>
        </w:rPr>
        <w:t>Continuous for now and see other studies how they make categories.</w:t>
      </w:r>
    </w:p>
    <w:p w14:paraId="32DACEB7"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Unit of measure: </w:t>
      </w:r>
    </w:p>
    <w:p w14:paraId="0F390312" w14:textId="77777777" w:rsidR="0065443C" w:rsidRPr="00112753" w:rsidRDefault="0065443C">
      <w:pPr>
        <w:pStyle w:val="ListParagraph"/>
        <w:numPr>
          <w:ilvl w:val="0"/>
          <w:numId w:val="16"/>
        </w:numPr>
        <w:rPr>
          <w:color w:val="000000" w:themeColor="text1"/>
          <w:sz w:val="24"/>
          <w:szCs w:val="24"/>
        </w:rPr>
      </w:pPr>
      <w:r w:rsidRPr="00112753">
        <w:rPr>
          <w:color w:val="000000" w:themeColor="text1"/>
          <w:sz w:val="24"/>
          <w:szCs w:val="24"/>
        </w:rPr>
        <w:t>Reference category:</w:t>
      </w:r>
    </w:p>
    <w:p w14:paraId="491A25E5" w14:textId="35A21D6F" w:rsidR="00C77067" w:rsidRPr="00112753" w:rsidRDefault="0065443C">
      <w:pPr>
        <w:pStyle w:val="ListParagraph"/>
        <w:numPr>
          <w:ilvl w:val="0"/>
          <w:numId w:val="16"/>
        </w:numPr>
        <w:rPr>
          <w:color w:val="000000" w:themeColor="text1"/>
          <w:sz w:val="24"/>
          <w:szCs w:val="24"/>
        </w:rPr>
      </w:pPr>
      <w:r w:rsidRPr="00112753">
        <w:rPr>
          <w:color w:val="000000" w:themeColor="text1"/>
          <w:sz w:val="24"/>
          <w:szCs w:val="24"/>
        </w:rPr>
        <w:t xml:space="preserve">Comment: </w:t>
      </w:r>
      <w:r w:rsidR="00C77067" w:rsidRPr="00112753">
        <w:rPr>
          <w:color w:val="000000" w:themeColor="text1"/>
          <w:sz w:val="24"/>
          <w:szCs w:val="24"/>
        </w:rPr>
        <w:t>0 means non-drinkers</w:t>
      </w:r>
    </w:p>
    <w:p w14:paraId="274FEE16" w14:textId="77777777" w:rsidR="00174427" w:rsidRPr="00AB56B2" w:rsidRDefault="00174427" w:rsidP="00174427">
      <w:pPr>
        <w:pStyle w:val="ListParagraph"/>
        <w:rPr>
          <w:color w:val="FF0000"/>
          <w:sz w:val="24"/>
          <w:szCs w:val="24"/>
        </w:rPr>
      </w:pPr>
    </w:p>
    <w:p w14:paraId="677BD9B3" w14:textId="283D2A9D" w:rsidR="00174427" w:rsidRPr="00AB56B2" w:rsidRDefault="00174427" w:rsidP="00174427">
      <w:pPr>
        <w:rPr>
          <w:color w:val="FF0000"/>
          <w:sz w:val="24"/>
          <w:szCs w:val="24"/>
        </w:rPr>
      </w:pPr>
      <w:r w:rsidRPr="00AB56B2">
        <w:rPr>
          <w:color w:val="FF0000"/>
          <w:sz w:val="24"/>
          <w:szCs w:val="24"/>
        </w:rPr>
        <w:t>https://wwwn.cdc.gov/Nchs/Nhanes/2009-2010/ALQ_F.htm</w:t>
      </w:r>
    </w:p>
    <w:p w14:paraId="3D359C6A" w14:textId="77777777" w:rsidR="0065443C" w:rsidRPr="00AB56B2" w:rsidRDefault="0065443C" w:rsidP="0065443C">
      <w:pPr>
        <w:pStyle w:val="ListParagraph"/>
        <w:rPr>
          <w:color w:val="FF0000"/>
          <w:sz w:val="24"/>
          <w:szCs w:val="24"/>
        </w:rPr>
      </w:pPr>
    </w:p>
    <w:p w14:paraId="5FB84394" w14:textId="7261AE57" w:rsidR="00C77067" w:rsidRPr="00F973F9" w:rsidRDefault="00C77067">
      <w:pPr>
        <w:pStyle w:val="ListParagraph"/>
        <w:numPr>
          <w:ilvl w:val="0"/>
          <w:numId w:val="3"/>
        </w:numPr>
        <w:rPr>
          <w:color w:val="000000" w:themeColor="text1"/>
          <w:sz w:val="24"/>
          <w:szCs w:val="24"/>
        </w:rPr>
      </w:pPr>
      <w:r w:rsidRPr="00F973F9">
        <w:rPr>
          <w:color w:val="000000" w:themeColor="text1"/>
          <w:sz w:val="24"/>
          <w:szCs w:val="24"/>
        </w:rPr>
        <w:t>BMXBMI:</w:t>
      </w:r>
      <w:r w:rsidR="00A61D85" w:rsidRPr="00F973F9">
        <w:rPr>
          <w:color w:val="000000" w:themeColor="text1"/>
        </w:rPr>
        <w:t xml:space="preserve"> </w:t>
      </w:r>
      <w:r w:rsidR="00A61D85" w:rsidRPr="00F973F9">
        <w:rPr>
          <w:color w:val="000000" w:themeColor="text1"/>
          <w:sz w:val="24"/>
          <w:szCs w:val="24"/>
        </w:rPr>
        <w:t>Body mass index</w:t>
      </w:r>
    </w:p>
    <w:p w14:paraId="096794DC" w14:textId="3C40CD26" w:rsidR="00A252DB" w:rsidRPr="00F973F9" w:rsidRDefault="00A252DB">
      <w:pPr>
        <w:pStyle w:val="ListParagraph"/>
        <w:numPr>
          <w:ilvl w:val="0"/>
          <w:numId w:val="16"/>
        </w:numPr>
        <w:rPr>
          <w:color w:val="000000" w:themeColor="text1"/>
          <w:sz w:val="24"/>
          <w:szCs w:val="24"/>
        </w:rPr>
      </w:pPr>
      <w:r w:rsidRPr="00F973F9">
        <w:rPr>
          <w:color w:val="000000" w:themeColor="text1"/>
          <w:sz w:val="24"/>
          <w:szCs w:val="24"/>
        </w:rPr>
        <w:t xml:space="preserve">Continuous or categorical: </w:t>
      </w:r>
      <w:r w:rsidR="006327A6" w:rsidRPr="00F973F9">
        <w:rPr>
          <w:color w:val="000000" w:themeColor="text1"/>
          <w:sz w:val="24"/>
          <w:szCs w:val="24"/>
        </w:rPr>
        <w:t>Continuous for now and see other studies how they make categories.</w:t>
      </w:r>
    </w:p>
    <w:p w14:paraId="65C673D1"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Unit of measure: </w:t>
      </w:r>
    </w:p>
    <w:p w14:paraId="0956061A" w14:textId="77777777" w:rsidR="00A252DB" w:rsidRPr="00F973F9" w:rsidRDefault="00A252DB">
      <w:pPr>
        <w:pStyle w:val="ListParagraph"/>
        <w:numPr>
          <w:ilvl w:val="0"/>
          <w:numId w:val="17"/>
        </w:numPr>
        <w:rPr>
          <w:color w:val="000000" w:themeColor="text1"/>
          <w:sz w:val="24"/>
          <w:szCs w:val="24"/>
        </w:rPr>
      </w:pPr>
      <w:r w:rsidRPr="00F973F9">
        <w:rPr>
          <w:color w:val="000000" w:themeColor="text1"/>
          <w:sz w:val="24"/>
          <w:szCs w:val="24"/>
        </w:rPr>
        <w:t>Reference category:</w:t>
      </w:r>
    </w:p>
    <w:p w14:paraId="4C3C683B" w14:textId="6ED6418C" w:rsidR="00765D85" w:rsidRPr="00F973F9" w:rsidRDefault="00A252DB">
      <w:pPr>
        <w:pStyle w:val="ListParagraph"/>
        <w:numPr>
          <w:ilvl w:val="0"/>
          <w:numId w:val="17"/>
        </w:numPr>
        <w:rPr>
          <w:color w:val="000000" w:themeColor="text1"/>
          <w:sz w:val="24"/>
          <w:szCs w:val="24"/>
        </w:rPr>
      </w:pPr>
      <w:r w:rsidRPr="00F973F9">
        <w:rPr>
          <w:color w:val="000000" w:themeColor="text1"/>
          <w:sz w:val="24"/>
          <w:szCs w:val="24"/>
        </w:rPr>
        <w:t xml:space="preserve">Comment: </w:t>
      </w:r>
      <w:r w:rsidR="00CF65F1" w:rsidRPr="00F973F9">
        <w:rPr>
          <w:color w:val="000000" w:themeColor="text1"/>
          <w:sz w:val="24"/>
          <w:szCs w:val="24"/>
        </w:rPr>
        <w:t>Implausible BMI</w:t>
      </w:r>
      <w:r w:rsidR="00F93516" w:rsidRPr="00F973F9">
        <w:rPr>
          <w:color w:val="000000" w:themeColor="text1"/>
          <w:sz w:val="24"/>
          <w:szCs w:val="24"/>
        </w:rPr>
        <w:t>?</w:t>
      </w:r>
      <w:r w:rsidRPr="00F973F9">
        <w:rPr>
          <w:color w:val="000000" w:themeColor="text1"/>
          <w:sz w:val="24"/>
          <w:szCs w:val="24"/>
        </w:rPr>
        <w:t xml:space="preserve"> </w:t>
      </w:r>
      <w:r w:rsidR="00765D85" w:rsidRPr="00F973F9">
        <w:rPr>
          <w:color w:val="000000" w:themeColor="text1"/>
          <w:sz w:val="24"/>
          <w:szCs w:val="24"/>
        </w:rPr>
        <w:t>Obesity?</w:t>
      </w:r>
      <w:r w:rsidR="001540C0" w:rsidRPr="00F973F9">
        <w:rPr>
          <w:color w:val="000000" w:themeColor="text1"/>
          <w:sz w:val="24"/>
          <w:szCs w:val="24"/>
        </w:rPr>
        <w:t xml:space="preserve"> Find how other study exclude them</w:t>
      </w:r>
    </w:p>
    <w:p w14:paraId="6B761CC9" w14:textId="6A816F40" w:rsidR="00223484" w:rsidRDefault="00223484" w:rsidP="00223484">
      <w:pPr>
        <w:rPr>
          <w:color w:val="FF0000"/>
          <w:sz w:val="24"/>
          <w:szCs w:val="24"/>
        </w:rPr>
      </w:pPr>
    </w:p>
    <w:p w14:paraId="0295E7FC" w14:textId="4921B453" w:rsidR="00223484" w:rsidRPr="00223484" w:rsidRDefault="00223484" w:rsidP="00223484">
      <w:pPr>
        <w:rPr>
          <w:color w:val="FF0000"/>
          <w:sz w:val="24"/>
          <w:szCs w:val="24"/>
        </w:rPr>
      </w:pPr>
      <w:r w:rsidRPr="00223484">
        <w:rPr>
          <w:color w:val="FF0000"/>
          <w:sz w:val="24"/>
          <w:szCs w:val="24"/>
        </w:rPr>
        <w:t>https://wwwn.cdc.gov/Nchs/Nhanes/2009-2010/BMX_F.htm#BMXBMI</w:t>
      </w:r>
    </w:p>
    <w:p w14:paraId="49B9B065" w14:textId="77777777" w:rsidR="00A252DB" w:rsidRPr="00A252DB" w:rsidRDefault="00A252DB" w:rsidP="00A252DB">
      <w:pPr>
        <w:pStyle w:val="ListParagraph"/>
        <w:rPr>
          <w:sz w:val="24"/>
          <w:szCs w:val="24"/>
        </w:rPr>
      </w:pPr>
    </w:p>
    <w:p w14:paraId="7A9B03C4" w14:textId="73B0F538" w:rsidR="00C77067" w:rsidRDefault="00C77067">
      <w:pPr>
        <w:pStyle w:val="ListParagraph"/>
        <w:numPr>
          <w:ilvl w:val="0"/>
          <w:numId w:val="3"/>
        </w:numPr>
        <w:rPr>
          <w:sz w:val="24"/>
          <w:szCs w:val="24"/>
        </w:rPr>
      </w:pPr>
      <w:r w:rsidRPr="00A430AE">
        <w:rPr>
          <w:sz w:val="24"/>
          <w:szCs w:val="24"/>
        </w:rPr>
        <w:t>BMXHT:</w:t>
      </w:r>
      <w:r w:rsidR="00A61D85" w:rsidRPr="00A61D85">
        <w:t xml:space="preserve"> </w:t>
      </w:r>
      <w:r w:rsidR="00A61D85" w:rsidRPr="00A430AE">
        <w:rPr>
          <w:sz w:val="24"/>
          <w:szCs w:val="24"/>
        </w:rPr>
        <w:t>Body height</w:t>
      </w:r>
    </w:p>
    <w:p w14:paraId="79862F7B" w14:textId="78AF9780" w:rsidR="009C656D" w:rsidRPr="006771E3" w:rsidRDefault="009C656D">
      <w:pPr>
        <w:pStyle w:val="ListParagraph"/>
        <w:numPr>
          <w:ilvl w:val="0"/>
          <w:numId w:val="18"/>
        </w:numPr>
        <w:rPr>
          <w:sz w:val="24"/>
          <w:szCs w:val="24"/>
        </w:rPr>
      </w:pPr>
      <w:r>
        <w:rPr>
          <w:sz w:val="24"/>
          <w:szCs w:val="24"/>
        </w:rPr>
        <w:t xml:space="preserve">Continuous or categorical: </w:t>
      </w:r>
      <w:r w:rsidR="001540C0">
        <w:rPr>
          <w:sz w:val="24"/>
          <w:szCs w:val="24"/>
        </w:rPr>
        <w:t>Continuous</w:t>
      </w:r>
    </w:p>
    <w:p w14:paraId="2BD87B85" w14:textId="77777777" w:rsidR="009C656D" w:rsidRPr="006771E3" w:rsidRDefault="009C656D">
      <w:pPr>
        <w:pStyle w:val="ListParagraph"/>
        <w:numPr>
          <w:ilvl w:val="0"/>
          <w:numId w:val="18"/>
        </w:numPr>
        <w:rPr>
          <w:sz w:val="24"/>
          <w:szCs w:val="24"/>
        </w:rPr>
      </w:pPr>
      <w:r>
        <w:rPr>
          <w:sz w:val="24"/>
          <w:szCs w:val="24"/>
        </w:rPr>
        <w:t xml:space="preserve">Unit of measure: </w:t>
      </w:r>
    </w:p>
    <w:p w14:paraId="2B075E48" w14:textId="77777777" w:rsidR="009C656D" w:rsidRDefault="009C656D">
      <w:pPr>
        <w:pStyle w:val="ListParagraph"/>
        <w:numPr>
          <w:ilvl w:val="0"/>
          <w:numId w:val="18"/>
        </w:numPr>
        <w:rPr>
          <w:sz w:val="24"/>
          <w:szCs w:val="24"/>
        </w:rPr>
      </w:pPr>
      <w:r>
        <w:rPr>
          <w:sz w:val="24"/>
          <w:szCs w:val="24"/>
        </w:rPr>
        <w:t>Reference category:</w:t>
      </w:r>
    </w:p>
    <w:p w14:paraId="54B8B623" w14:textId="77777777" w:rsidR="009C656D" w:rsidRDefault="009C656D">
      <w:pPr>
        <w:pStyle w:val="ListParagraph"/>
        <w:numPr>
          <w:ilvl w:val="0"/>
          <w:numId w:val="18"/>
        </w:numPr>
        <w:rPr>
          <w:sz w:val="24"/>
          <w:szCs w:val="24"/>
        </w:rPr>
      </w:pPr>
      <w:r>
        <w:rPr>
          <w:sz w:val="24"/>
          <w:szCs w:val="24"/>
        </w:rPr>
        <w:t xml:space="preserve">Comment: </w:t>
      </w:r>
    </w:p>
    <w:p w14:paraId="66BC6013" w14:textId="77777777" w:rsidR="00A252DB" w:rsidRPr="00A252DB" w:rsidRDefault="00A252DB" w:rsidP="00A252DB">
      <w:pPr>
        <w:ind w:left="360"/>
        <w:rPr>
          <w:sz w:val="24"/>
          <w:szCs w:val="24"/>
        </w:rPr>
      </w:pPr>
    </w:p>
    <w:p w14:paraId="40CDA271" w14:textId="31326678" w:rsidR="00C77067" w:rsidRDefault="00C77067">
      <w:pPr>
        <w:pStyle w:val="ListParagraph"/>
        <w:numPr>
          <w:ilvl w:val="0"/>
          <w:numId w:val="3"/>
        </w:numPr>
        <w:rPr>
          <w:sz w:val="24"/>
          <w:szCs w:val="24"/>
        </w:rPr>
      </w:pPr>
      <w:r w:rsidRPr="00A430AE">
        <w:rPr>
          <w:sz w:val="24"/>
          <w:szCs w:val="24"/>
        </w:rPr>
        <w:t>BMXWT:</w:t>
      </w:r>
      <w:r w:rsidR="00A61D85" w:rsidRPr="00A61D85">
        <w:t xml:space="preserve"> </w:t>
      </w:r>
      <w:r w:rsidR="00A61D85" w:rsidRPr="00A430AE">
        <w:rPr>
          <w:sz w:val="24"/>
          <w:szCs w:val="24"/>
        </w:rPr>
        <w:t>Body weight</w:t>
      </w:r>
    </w:p>
    <w:p w14:paraId="75B86E8F" w14:textId="62508AE6" w:rsidR="009C656D" w:rsidRPr="006771E3" w:rsidRDefault="009C656D">
      <w:pPr>
        <w:pStyle w:val="ListParagraph"/>
        <w:numPr>
          <w:ilvl w:val="0"/>
          <w:numId w:val="19"/>
        </w:numPr>
        <w:rPr>
          <w:sz w:val="24"/>
          <w:szCs w:val="24"/>
        </w:rPr>
      </w:pPr>
      <w:r>
        <w:rPr>
          <w:sz w:val="24"/>
          <w:szCs w:val="24"/>
        </w:rPr>
        <w:t xml:space="preserve">Continuous or categorical: </w:t>
      </w:r>
      <w:r w:rsidR="001540C0">
        <w:rPr>
          <w:sz w:val="24"/>
          <w:szCs w:val="24"/>
        </w:rPr>
        <w:t>continuous</w:t>
      </w:r>
    </w:p>
    <w:p w14:paraId="3F76522B" w14:textId="77777777" w:rsidR="009C656D" w:rsidRPr="006771E3" w:rsidRDefault="009C656D">
      <w:pPr>
        <w:pStyle w:val="ListParagraph"/>
        <w:numPr>
          <w:ilvl w:val="0"/>
          <w:numId w:val="19"/>
        </w:numPr>
        <w:rPr>
          <w:sz w:val="24"/>
          <w:szCs w:val="24"/>
        </w:rPr>
      </w:pPr>
      <w:r>
        <w:rPr>
          <w:sz w:val="24"/>
          <w:szCs w:val="24"/>
        </w:rPr>
        <w:t xml:space="preserve">Unit of measure: </w:t>
      </w:r>
    </w:p>
    <w:p w14:paraId="393B1CF4" w14:textId="77777777" w:rsidR="009C656D" w:rsidRDefault="009C656D">
      <w:pPr>
        <w:pStyle w:val="ListParagraph"/>
        <w:numPr>
          <w:ilvl w:val="0"/>
          <w:numId w:val="19"/>
        </w:numPr>
        <w:rPr>
          <w:sz w:val="24"/>
          <w:szCs w:val="24"/>
        </w:rPr>
      </w:pPr>
      <w:r>
        <w:rPr>
          <w:sz w:val="24"/>
          <w:szCs w:val="24"/>
        </w:rPr>
        <w:t>Reference category:</w:t>
      </w:r>
    </w:p>
    <w:p w14:paraId="2BD2949C" w14:textId="77777777" w:rsidR="009C656D" w:rsidRDefault="009C656D">
      <w:pPr>
        <w:pStyle w:val="ListParagraph"/>
        <w:numPr>
          <w:ilvl w:val="0"/>
          <w:numId w:val="19"/>
        </w:numPr>
        <w:rPr>
          <w:sz w:val="24"/>
          <w:szCs w:val="24"/>
        </w:rPr>
      </w:pPr>
      <w:r>
        <w:rPr>
          <w:sz w:val="24"/>
          <w:szCs w:val="24"/>
        </w:rPr>
        <w:t xml:space="preserve">Comment: </w:t>
      </w:r>
    </w:p>
    <w:p w14:paraId="7591CED3" w14:textId="77777777" w:rsidR="009C656D" w:rsidRPr="00A430AE" w:rsidRDefault="009C656D" w:rsidP="009C656D">
      <w:pPr>
        <w:pStyle w:val="ListParagraph"/>
        <w:rPr>
          <w:sz w:val="24"/>
          <w:szCs w:val="24"/>
        </w:rPr>
      </w:pPr>
    </w:p>
    <w:p w14:paraId="65F9366E" w14:textId="08061525" w:rsidR="004761A9" w:rsidRDefault="004761A9">
      <w:pPr>
        <w:pStyle w:val="ListParagraph"/>
        <w:numPr>
          <w:ilvl w:val="0"/>
          <w:numId w:val="3"/>
        </w:numPr>
        <w:rPr>
          <w:sz w:val="24"/>
          <w:szCs w:val="24"/>
        </w:rPr>
      </w:pPr>
      <w:r w:rsidRPr="00A430AE">
        <w:rPr>
          <w:sz w:val="24"/>
          <w:szCs w:val="24"/>
        </w:rPr>
        <w:t xml:space="preserve">BPQ080: </w:t>
      </w:r>
      <w:r w:rsidR="00A61D85" w:rsidRPr="00A430AE">
        <w:rPr>
          <w:sz w:val="24"/>
          <w:szCs w:val="24"/>
        </w:rPr>
        <w:t>History of hypercholesterolemia</w:t>
      </w:r>
    </w:p>
    <w:p w14:paraId="1E376A6C" w14:textId="16489FFA" w:rsidR="009C656D" w:rsidRPr="006771E3" w:rsidRDefault="009C656D">
      <w:pPr>
        <w:pStyle w:val="ListParagraph"/>
        <w:numPr>
          <w:ilvl w:val="0"/>
          <w:numId w:val="20"/>
        </w:numPr>
        <w:rPr>
          <w:sz w:val="24"/>
          <w:szCs w:val="24"/>
        </w:rPr>
      </w:pPr>
      <w:r>
        <w:rPr>
          <w:sz w:val="24"/>
          <w:szCs w:val="24"/>
        </w:rPr>
        <w:lastRenderedPageBreak/>
        <w:t xml:space="preserve">Continuous or categorical: </w:t>
      </w:r>
      <w:r w:rsidR="001540C0">
        <w:rPr>
          <w:sz w:val="24"/>
          <w:szCs w:val="24"/>
        </w:rPr>
        <w:t>Categorical</w:t>
      </w:r>
    </w:p>
    <w:p w14:paraId="4EFA671B" w14:textId="77777777" w:rsidR="009C656D" w:rsidRPr="006771E3" w:rsidRDefault="009C656D">
      <w:pPr>
        <w:pStyle w:val="ListParagraph"/>
        <w:numPr>
          <w:ilvl w:val="0"/>
          <w:numId w:val="20"/>
        </w:numPr>
        <w:rPr>
          <w:sz w:val="24"/>
          <w:szCs w:val="24"/>
        </w:rPr>
      </w:pPr>
      <w:r>
        <w:rPr>
          <w:sz w:val="24"/>
          <w:szCs w:val="24"/>
        </w:rPr>
        <w:t xml:space="preserve">Unit of measure: </w:t>
      </w:r>
    </w:p>
    <w:p w14:paraId="775267A6" w14:textId="77777777" w:rsidR="009C656D" w:rsidRDefault="009C656D">
      <w:pPr>
        <w:pStyle w:val="ListParagraph"/>
        <w:numPr>
          <w:ilvl w:val="0"/>
          <w:numId w:val="20"/>
        </w:numPr>
        <w:rPr>
          <w:sz w:val="24"/>
          <w:szCs w:val="24"/>
        </w:rPr>
      </w:pPr>
      <w:r>
        <w:rPr>
          <w:sz w:val="24"/>
          <w:szCs w:val="24"/>
        </w:rPr>
        <w:t>Reference category:</w:t>
      </w:r>
    </w:p>
    <w:p w14:paraId="2F5F3A46" w14:textId="68BF95D2" w:rsidR="009C656D" w:rsidRDefault="009C656D">
      <w:pPr>
        <w:pStyle w:val="ListParagraph"/>
        <w:numPr>
          <w:ilvl w:val="0"/>
          <w:numId w:val="20"/>
        </w:numPr>
        <w:rPr>
          <w:sz w:val="24"/>
          <w:szCs w:val="24"/>
        </w:rPr>
      </w:pPr>
      <w:r>
        <w:rPr>
          <w:sz w:val="24"/>
          <w:szCs w:val="24"/>
        </w:rPr>
        <w:t xml:space="preserve">Comment: </w:t>
      </w:r>
    </w:p>
    <w:p w14:paraId="18E39539" w14:textId="459A9CBF" w:rsidR="00CC3956" w:rsidRDefault="00CC3956" w:rsidP="00CC3956">
      <w:pPr>
        <w:rPr>
          <w:sz w:val="24"/>
          <w:szCs w:val="24"/>
        </w:rPr>
      </w:pPr>
    </w:p>
    <w:p w14:paraId="577C2620" w14:textId="1711082B" w:rsidR="00CC3956" w:rsidRPr="00CC3956" w:rsidRDefault="00CC3956" w:rsidP="00CC3956">
      <w:pPr>
        <w:rPr>
          <w:color w:val="FF0000"/>
          <w:sz w:val="24"/>
          <w:szCs w:val="24"/>
        </w:rPr>
      </w:pPr>
      <w:r w:rsidRPr="00CC3956">
        <w:rPr>
          <w:color w:val="FF0000"/>
          <w:sz w:val="24"/>
          <w:szCs w:val="24"/>
        </w:rPr>
        <w:t>https://wwwn.cdc.gov/Nchs/Nhanes/2009-2010/BPQ_F.htm#BPQ080</w:t>
      </w:r>
    </w:p>
    <w:p w14:paraId="6C65F365" w14:textId="77777777" w:rsidR="009C656D" w:rsidRPr="00A430AE" w:rsidRDefault="009C656D" w:rsidP="009C656D">
      <w:pPr>
        <w:pStyle w:val="ListParagraph"/>
        <w:rPr>
          <w:sz w:val="24"/>
          <w:szCs w:val="24"/>
        </w:rPr>
      </w:pPr>
    </w:p>
    <w:p w14:paraId="34FFB880" w14:textId="2A1FC4B6" w:rsidR="004761A9" w:rsidRDefault="004761A9">
      <w:pPr>
        <w:pStyle w:val="ListParagraph"/>
        <w:numPr>
          <w:ilvl w:val="0"/>
          <w:numId w:val="3"/>
        </w:numPr>
        <w:rPr>
          <w:sz w:val="24"/>
          <w:szCs w:val="24"/>
        </w:rPr>
      </w:pPr>
      <w:r w:rsidRPr="00A430AE">
        <w:rPr>
          <w:sz w:val="24"/>
          <w:szCs w:val="24"/>
        </w:rPr>
        <w:t>BPQ020:</w:t>
      </w:r>
      <w:r w:rsidR="00A61D85" w:rsidRPr="00A430AE">
        <w:rPr>
          <w:sz w:val="24"/>
          <w:szCs w:val="24"/>
        </w:rPr>
        <w:t xml:space="preserve"> History of hypertension</w:t>
      </w:r>
    </w:p>
    <w:p w14:paraId="2F90B4DA" w14:textId="4B154FC8" w:rsidR="009C656D" w:rsidRPr="006771E3" w:rsidRDefault="009C656D">
      <w:pPr>
        <w:pStyle w:val="ListParagraph"/>
        <w:numPr>
          <w:ilvl w:val="0"/>
          <w:numId w:val="21"/>
        </w:numPr>
        <w:rPr>
          <w:sz w:val="24"/>
          <w:szCs w:val="24"/>
        </w:rPr>
      </w:pPr>
      <w:r>
        <w:rPr>
          <w:sz w:val="24"/>
          <w:szCs w:val="24"/>
        </w:rPr>
        <w:t xml:space="preserve">Continuous or categorical: </w:t>
      </w:r>
      <w:r w:rsidR="001540C0">
        <w:rPr>
          <w:sz w:val="24"/>
          <w:szCs w:val="24"/>
        </w:rPr>
        <w:t>categorical</w:t>
      </w:r>
    </w:p>
    <w:p w14:paraId="5D76CD9C" w14:textId="77777777" w:rsidR="009C656D" w:rsidRPr="006771E3" w:rsidRDefault="009C656D">
      <w:pPr>
        <w:pStyle w:val="ListParagraph"/>
        <w:numPr>
          <w:ilvl w:val="0"/>
          <w:numId w:val="21"/>
        </w:numPr>
        <w:rPr>
          <w:sz w:val="24"/>
          <w:szCs w:val="24"/>
        </w:rPr>
      </w:pPr>
      <w:r>
        <w:rPr>
          <w:sz w:val="24"/>
          <w:szCs w:val="24"/>
        </w:rPr>
        <w:t xml:space="preserve">Unit of measure: </w:t>
      </w:r>
    </w:p>
    <w:p w14:paraId="31BABF47" w14:textId="77777777" w:rsidR="009C656D" w:rsidRDefault="009C656D">
      <w:pPr>
        <w:pStyle w:val="ListParagraph"/>
        <w:numPr>
          <w:ilvl w:val="0"/>
          <w:numId w:val="21"/>
        </w:numPr>
        <w:rPr>
          <w:sz w:val="24"/>
          <w:szCs w:val="24"/>
        </w:rPr>
      </w:pPr>
      <w:r>
        <w:rPr>
          <w:sz w:val="24"/>
          <w:szCs w:val="24"/>
        </w:rPr>
        <w:t>Reference category:</w:t>
      </w:r>
    </w:p>
    <w:p w14:paraId="6448C5F5" w14:textId="77777777" w:rsidR="009C656D" w:rsidRDefault="009C656D">
      <w:pPr>
        <w:pStyle w:val="ListParagraph"/>
        <w:numPr>
          <w:ilvl w:val="0"/>
          <w:numId w:val="21"/>
        </w:numPr>
        <w:rPr>
          <w:sz w:val="24"/>
          <w:szCs w:val="24"/>
        </w:rPr>
      </w:pPr>
      <w:r>
        <w:rPr>
          <w:sz w:val="24"/>
          <w:szCs w:val="24"/>
        </w:rPr>
        <w:t xml:space="preserve">Comment: </w:t>
      </w:r>
    </w:p>
    <w:p w14:paraId="1FCA50F6" w14:textId="77777777" w:rsidR="009C656D" w:rsidRPr="00A430AE" w:rsidRDefault="009C656D" w:rsidP="009C656D">
      <w:pPr>
        <w:pStyle w:val="ListParagraph"/>
        <w:rPr>
          <w:sz w:val="24"/>
          <w:szCs w:val="24"/>
        </w:rPr>
      </w:pPr>
    </w:p>
    <w:p w14:paraId="5F9DC5AB" w14:textId="649C2AEE" w:rsidR="004761A9" w:rsidRPr="002347FB" w:rsidRDefault="004761A9">
      <w:pPr>
        <w:pStyle w:val="ListParagraph"/>
        <w:numPr>
          <w:ilvl w:val="0"/>
          <w:numId w:val="3"/>
        </w:numPr>
        <w:rPr>
          <w:color w:val="000000" w:themeColor="text1"/>
          <w:sz w:val="24"/>
          <w:szCs w:val="24"/>
        </w:rPr>
      </w:pPr>
      <w:r w:rsidRPr="002347FB">
        <w:rPr>
          <w:color w:val="000000" w:themeColor="text1"/>
          <w:sz w:val="24"/>
          <w:szCs w:val="24"/>
        </w:rPr>
        <w:t>BPXSY:</w:t>
      </w:r>
      <w:r w:rsidR="00D74640" w:rsidRPr="002347FB">
        <w:rPr>
          <w:color w:val="000000" w:themeColor="text1"/>
        </w:rPr>
        <w:t xml:space="preserve"> </w:t>
      </w:r>
      <w:r w:rsidR="00D74640" w:rsidRPr="002347FB">
        <w:rPr>
          <w:color w:val="000000" w:themeColor="text1"/>
          <w:sz w:val="24"/>
          <w:szCs w:val="24"/>
        </w:rPr>
        <w:t>Systolic blood pressure</w:t>
      </w:r>
    </w:p>
    <w:p w14:paraId="4F8A82A9" w14:textId="7BBA628A"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ntinuous or categorical: </w:t>
      </w:r>
      <w:r w:rsidR="001540C0" w:rsidRPr="002347FB">
        <w:rPr>
          <w:color w:val="000000" w:themeColor="text1"/>
          <w:sz w:val="24"/>
          <w:szCs w:val="24"/>
        </w:rPr>
        <w:t>Continuous see other studies treat it</w:t>
      </w:r>
    </w:p>
    <w:p w14:paraId="0FC36E6E"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Unit of measure: </w:t>
      </w:r>
    </w:p>
    <w:p w14:paraId="57702E0D" w14:textId="7777777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Reference category:</w:t>
      </w:r>
    </w:p>
    <w:p w14:paraId="05A39C7E" w14:textId="1E430437" w:rsidR="00FA6E9E" w:rsidRPr="002347FB" w:rsidRDefault="00FA6E9E">
      <w:pPr>
        <w:pStyle w:val="ListParagraph"/>
        <w:numPr>
          <w:ilvl w:val="0"/>
          <w:numId w:val="22"/>
        </w:numPr>
        <w:rPr>
          <w:color w:val="000000" w:themeColor="text1"/>
          <w:sz w:val="24"/>
          <w:szCs w:val="24"/>
        </w:rPr>
      </w:pPr>
      <w:r w:rsidRPr="002347FB">
        <w:rPr>
          <w:color w:val="000000" w:themeColor="text1"/>
          <w:sz w:val="24"/>
          <w:szCs w:val="24"/>
        </w:rPr>
        <w:t xml:space="preserve">Comment: </w:t>
      </w:r>
      <w:proofErr w:type="spellStart"/>
      <w:r w:rsidR="002347FB">
        <w:rPr>
          <w:color w:val="000000" w:themeColor="text1"/>
          <w:sz w:val="24"/>
          <w:szCs w:val="24"/>
        </w:rPr>
        <w:t>quntile</w:t>
      </w:r>
      <w:proofErr w:type="spellEnd"/>
    </w:p>
    <w:p w14:paraId="72D82693" w14:textId="783389E8" w:rsidR="00CC3956" w:rsidRDefault="00CC3956" w:rsidP="00CC3956">
      <w:pPr>
        <w:rPr>
          <w:sz w:val="24"/>
          <w:szCs w:val="24"/>
        </w:rPr>
      </w:pPr>
    </w:p>
    <w:p w14:paraId="6C3E8510" w14:textId="57FEA96F" w:rsidR="00CC3956" w:rsidRPr="00CC3956" w:rsidRDefault="00CC3956" w:rsidP="00CC3956">
      <w:pPr>
        <w:rPr>
          <w:color w:val="FF0000"/>
          <w:sz w:val="24"/>
          <w:szCs w:val="24"/>
        </w:rPr>
      </w:pPr>
      <w:r w:rsidRPr="00CC3956">
        <w:rPr>
          <w:color w:val="FF0000"/>
          <w:sz w:val="24"/>
          <w:szCs w:val="24"/>
        </w:rPr>
        <w:t>https://wwwn.cdc.gov/Nchs/Nhanes/2009-2010/BPX_F.htm</w:t>
      </w:r>
    </w:p>
    <w:p w14:paraId="5627CA58" w14:textId="77777777" w:rsidR="00FA6E9E" w:rsidRPr="00A430AE" w:rsidRDefault="00FA6E9E" w:rsidP="00FA6E9E">
      <w:pPr>
        <w:pStyle w:val="ListParagraph"/>
        <w:rPr>
          <w:sz w:val="24"/>
          <w:szCs w:val="24"/>
        </w:rPr>
      </w:pPr>
    </w:p>
    <w:p w14:paraId="2E6B7B36" w14:textId="52A710EC" w:rsidR="004761A9" w:rsidRPr="00FD57F3" w:rsidRDefault="00183FAD">
      <w:pPr>
        <w:pStyle w:val="ListParagraph"/>
        <w:numPr>
          <w:ilvl w:val="0"/>
          <w:numId w:val="3"/>
        </w:numPr>
        <w:rPr>
          <w:color w:val="000000" w:themeColor="text1"/>
          <w:sz w:val="24"/>
          <w:szCs w:val="24"/>
        </w:rPr>
      </w:pPr>
      <w:r w:rsidRPr="00FD57F3">
        <w:rPr>
          <w:color w:val="000000" w:themeColor="text1"/>
          <w:sz w:val="24"/>
          <w:szCs w:val="24"/>
        </w:rPr>
        <w:t>DIQ010:</w:t>
      </w:r>
      <w:r w:rsidR="00D74640" w:rsidRPr="00FD57F3">
        <w:rPr>
          <w:color w:val="000000" w:themeColor="text1"/>
        </w:rPr>
        <w:t xml:space="preserve"> </w:t>
      </w:r>
      <w:r w:rsidR="00D74640" w:rsidRPr="00FD57F3">
        <w:rPr>
          <w:color w:val="000000" w:themeColor="text1"/>
          <w:sz w:val="24"/>
          <w:szCs w:val="24"/>
        </w:rPr>
        <w:t>History of diabetes</w:t>
      </w:r>
    </w:p>
    <w:p w14:paraId="4F59693F"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ntinuous or categorical: </w:t>
      </w:r>
    </w:p>
    <w:p w14:paraId="34277AD1"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Unit of measure: </w:t>
      </w:r>
    </w:p>
    <w:p w14:paraId="699F711A" w14:textId="77777777" w:rsidR="00FA6E9E" w:rsidRPr="00FD57F3" w:rsidRDefault="00FA6E9E">
      <w:pPr>
        <w:pStyle w:val="ListParagraph"/>
        <w:numPr>
          <w:ilvl w:val="0"/>
          <w:numId w:val="23"/>
        </w:numPr>
        <w:rPr>
          <w:color w:val="000000" w:themeColor="text1"/>
          <w:sz w:val="24"/>
          <w:szCs w:val="24"/>
        </w:rPr>
      </w:pPr>
      <w:r w:rsidRPr="00FD57F3">
        <w:rPr>
          <w:color w:val="000000" w:themeColor="text1"/>
          <w:sz w:val="24"/>
          <w:szCs w:val="24"/>
        </w:rPr>
        <w:t>Reference category:</w:t>
      </w:r>
    </w:p>
    <w:p w14:paraId="327AD0F7" w14:textId="6EC4E2CD" w:rsidR="00765D85" w:rsidRPr="00FD57F3" w:rsidRDefault="00FA6E9E">
      <w:pPr>
        <w:pStyle w:val="ListParagraph"/>
        <w:numPr>
          <w:ilvl w:val="0"/>
          <w:numId w:val="23"/>
        </w:numPr>
        <w:rPr>
          <w:color w:val="000000" w:themeColor="text1"/>
          <w:sz w:val="24"/>
          <w:szCs w:val="24"/>
        </w:rPr>
      </w:pPr>
      <w:r w:rsidRPr="00FD57F3">
        <w:rPr>
          <w:color w:val="000000" w:themeColor="text1"/>
          <w:sz w:val="24"/>
          <w:szCs w:val="24"/>
        </w:rPr>
        <w:t xml:space="preserve">Comment: </w:t>
      </w:r>
      <w:r w:rsidR="00765D85" w:rsidRPr="00FD57F3">
        <w:rPr>
          <w:color w:val="000000" w:themeColor="text1"/>
          <w:sz w:val="24"/>
          <w:szCs w:val="24"/>
        </w:rPr>
        <w:t>Borderline?</w:t>
      </w:r>
      <w:r w:rsidR="001540C0" w:rsidRPr="00FD57F3">
        <w:rPr>
          <w:color w:val="000000" w:themeColor="text1"/>
          <w:sz w:val="24"/>
          <w:szCs w:val="24"/>
        </w:rPr>
        <w:t xml:space="preserve"> See other studies how to treat it, pre-diabetes? If no, then categorize it as NO</w:t>
      </w:r>
    </w:p>
    <w:p w14:paraId="2895CBA2" w14:textId="7D7821AA" w:rsidR="00FA6E9E" w:rsidRDefault="00FA6E9E" w:rsidP="00FA6E9E">
      <w:pPr>
        <w:pStyle w:val="ListParagraph"/>
        <w:rPr>
          <w:color w:val="FF0000"/>
          <w:sz w:val="24"/>
          <w:szCs w:val="24"/>
        </w:rPr>
      </w:pPr>
    </w:p>
    <w:p w14:paraId="04B063A2" w14:textId="3F011C8A" w:rsidR="000C3398" w:rsidRDefault="000C3398" w:rsidP="000C3398">
      <w:pPr>
        <w:rPr>
          <w:color w:val="FF0000"/>
          <w:sz w:val="24"/>
          <w:szCs w:val="24"/>
        </w:rPr>
      </w:pPr>
      <w:r w:rsidRPr="000C3398">
        <w:rPr>
          <w:color w:val="FF0000"/>
          <w:sz w:val="24"/>
          <w:szCs w:val="24"/>
        </w:rPr>
        <w:t>https://wwwn.cdc.gov/Nchs/Nhanes/2009-2010/DIQ_F.htm</w:t>
      </w:r>
    </w:p>
    <w:p w14:paraId="28B0C009" w14:textId="77777777" w:rsidR="000C3398" w:rsidRPr="000C3398" w:rsidRDefault="000C3398" w:rsidP="000C3398">
      <w:pPr>
        <w:rPr>
          <w:color w:val="FF0000"/>
          <w:sz w:val="24"/>
          <w:szCs w:val="24"/>
        </w:rPr>
      </w:pPr>
    </w:p>
    <w:p w14:paraId="09DFFACE" w14:textId="7801357A" w:rsidR="00183FAD" w:rsidRDefault="00183FAD">
      <w:pPr>
        <w:pStyle w:val="ListParagraph"/>
        <w:numPr>
          <w:ilvl w:val="0"/>
          <w:numId w:val="3"/>
        </w:numPr>
        <w:rPr>
          <w:sz w:val="24"/>
          <w:szCs w:val="24"/>
        </w:rPr>
      </w:pPr>
      <w:r w:rsidRPr="00A430AE">
        <w:rPr>
          <w:sz w:val="24"/>
          <w:szCs w:val="24"/>
        </w:rPr>
        <w:t>DPQ020:</w:t>
      </w:r>
      <w:r w:rsidR="00D74640" w:rsidRPr="00D74640">
        <w:t xml:space="preserve"> </w:t>
      </w:r>
      <w:r w:rsidR="00D74640" w:rsidRPr="00A430AE">
        <w:rPr>
          <w:sz w:val="24"/>
          <w:szCs w:val="24"/>
        </w:rPr>
        <w:t>History of depression</w:t>
      </w:r>
    </w:p>
    <w:p w14:paraId="411F5890" w14:textId="77777777" w:rsidR="00FA6E9E" w:rsidRPr="006771E3" w:rsidRDefault="00FA6E9E">
      <w:pPr>
        <w:pStyle w:val="ListParagraph"/>
        <w:numPr>
          <w:ilvl w:val="0"/>
          <w:numId w:val="24"/>
        </w:numPr>
        <w:rPr>
          <w:sz w:val="24"/>
          <w:szCs w:val="24"/>
        </w:rPr>
      </w:pPr>
      <w:r>
        <w:rPr>
          <w:sz w:val="24"/>
          <w:szCs w:val="24"/>
        </w:rPr>
        <w:t xml:space="preserve">Continuous or categorical: </w:t>
      </w:r>
    </w:p>
    <w:p w14:paraId="6A956DDE" w14:textId="77777777" w:rsidR="00FA6E9E" w:rsidRPr="006771E3" w:rsidRDefault="00FA6E9E">
      <w:pPr>
        <w:pStyle w:val="ListParagraph"/>
        <w:numPr>
          <w:ilvl w:val="0"/>
          <w:numId w:val="24"/>
        </w:numPr>
        <w:rPr>
          <w:sz w:val="24"/>
          <w:szCs w:val="24"/>
        </w:rPr>
      </w:pPr>
      <w:r>
        <w:rPr>
          <w:sz w:val="24"/>
          <w:szCs w:val="24"/>
        </w:rPr>
        <w:t xml:space="preserve">Unit of measure: </w:t>
      </w:r>
    </w:p>
    <w:p w14:paraId="01A4CA86" w14:textId="77777777" w:rsidR="00FA6E9E" w:rsidRDefault="00FA6E9E">
      <w:pPr>
        <w:pStyle w:val="ListParagraph"/>
        <w:numPr>
          <w:ilvl w:val="0"/>
          <w:numId w:val="24"/>
        </w:numPr>
        <w:rPr>
          <w:sz w:val="24"/>
          <w:szCs w:val="24"/>
        </w:rPr>
      </w:pPr>
      <w:r>
        <w:rPr>
          <w:sz w:val="24"/>
          <w:szCs w:val="24"/>
        </w:rPr>
        <w:t>Reference category:</w:t>
      </w:r>
    </w:p>
    <w:p w14:paraId="51FD14FC" w14:textId="643404D6" w:rsidR="00345CF8" w:rsidRDefault="00FA6E9E">
      <w:pPr>
        <w:pStyle w:val="ListParagraph"/>
        <w:numPr>
          <w:ilvl w:val="0"/>
          <w:numId w:val="24"/>
        </w:numPr>
        <w:rPr>
          <w:color w:val="FF0000"/>
          <w:sz w:val="24"/>
          <w:szCs w:val="24"/>
        </w:rPr>
      </w:pPr>
      <w:r>
        <w:rPr>
          <w:sz w:val="24"/>
          <w:szCs w:val="24"/>
        </w:rPr>
        <w:t xml:space="preserve">Comment: </w:t>
      </w:r>
      <w:r w:rsidR="00345CF8" w:rsidRPr="00FA6E9E">
        <w:rPr>
          <w:color w:val="FF0000"/>
          <w:sz w:val="24"/>
          <w:szCs w:val="24"/>
        </w:rPr>
        <w:t>Yes or No?</w:t>
      </w:r>
      <w:r w:rsidR="005057F4">
        <w:rPr>
          <w:color w:val="FF0000"/>
          <w:sz w:val="24"/>
          <w:szCs w:val="24"/>
        </w:rPr>
        <w:t xml:space="preserve"> 1,2,3 as YES. 0 as NO</w:t>
      </w:r>
    </w:p>
    <w:p w14:paraId="48B4D3AA" w14:textId="4130DCA0" w:rsidR="008C68F1" w:rsidRDefault="008C68F1" w:rsidP="008C68F1">
      <w:pPr>
        <w:rPr>
          <w:color w:val="FF0000"/>
          <w:sz w:val="24"/>
          <w:szCs w:val="24"/>
        </w:rPr>
      </w:pPr>
    </w:p>
    <w:p w14:paraId="0A8CBD6C" w14:textId="1BC948F7" w:rsidR="008C68F1" w:rsidRPr="008C68F1" w:rsidRDefault="008C68F1" w:rsidP="008C68F1">
      <w:pPr>
        <w:rPr>
          <w:color w:val="FF0000"/>
          <w:sz w:val="24"/>
          <w:szCs w:val="24"/>
        </w:rPr>
      </w:pPr>
      <w:r w:rsidRPr="008C68F1">
        <w:rPr>
          <w:color w:val="FF0000"/>
          <w:sz w:val="24"/>
          <w:szCs w:val="24"/>
        </w:rPr>
        <w:t>https://wwwn.cdc.gov/Nchs/Nhanes/2009-2010/DPQ_F.htm#DPQ020</w:t>
      </w:r>
    </w:p>
    <w:p w14:paraId="0D64BF9B" w14:textId="77777777" w:rsidR="00FA6E9E" w:rsidRPr="00FA6E9E" w:rsidRDefault="00FA6E9E" w:rsidP="00FA6E9E">
      <w:pPr>
        <w:rPr>
          <w:color w:val="FF0000"/>
          <w:sz w:val="24"/>
          <w:szCs w:val="24"/>
        </w:rPr>
      </w:pPr>
    </w:p>
    <w:p w14:paraId="14A95A04" w14:textId="7DE2D369" w:rsidR="00183FAD" w:rsidRDefault="00183FAD">
      <w:pPr>
        <w:pStyle w:val="ListParagraph"/>
        <w:numPr>
          <w:ilvl w:val="0"/>
          <w:numId w:val="3"/>
        </w:numPr>
        <w:rPr>
          <w:sz w:val="24"/>
          <w:szCs w:val="24"/>
        </w:rPr>
      </w:pPr>
      <w:r w:rsidRPr="00A430AE">
        <w:rPr>
          <w:sz w:val="24"/>
          <w:szCs w:val="24"/>
        </w:rPr>
        <w:t>HSD010:</w:t>
      </w:r>
      <w:r w:rsidR="00B114F9" w:rsidRPr="00B114F9">
        <w:t xml:space="preserve"> </w:t>
      </w:r>
      <w:r w:rsidR="00B114F9" w:rsidRPr="00A430AE">
        <w:rPr>
          <w:sz w:val="24"/>
          <w:szCs w:val="24"/>
        </w:rPr>
        <w:t>Health condition</w:t>
      </w:r>
    </w:p>
    <w:p w14:paraId="6FA7DDCD" w14:textId="77777777" w:rsidR="00106114" w:rsidRPr="006771E3" w:rsidRDefault="00106114">
      <w:pPr>
        <w:pStyle w:val="ListParagraph"/>
        <w:numPr>
          <w:ilvl w:val="0"/>
          <w:numId w:val="25"/>
        </w:numPr>
        <w:rPr>
          <w:sz w:val="24"/>
          <w:szCs w:val="24"/>
        </w:rPr>
      </w:pPr>
      <w:r>
        <w:rPr>
          <w:sz w:val="24"/>
          <w:szCs w:val="24"/>
        </w:rPr>
        <w:t xml:space="preserve">Continuous or categorical: </w:t>
      </w:r>
    </w:p>
    <w:p w14:paraId="15F4FA6A" w14:textId="77777777" w:rsidR="00106114" w:rsidRPr="006771E3" w:rsidRDefault="00106114">
      <w:pPr>
        <w:pStyle w:val="ListParagraph"/>
        <w:numPr>
          <w:ilvl w:val="0"/>
          <w:numId w:val="25"/>
        </w:numPr>
        <w:rPr>
          <w:sz w:val="24"/>
          <w:szCs w:val="24"/>
        </w:rPr>
      </w:pPr>
      <w:r>
        <w:rPr>
          <w:sz w:val="24"/>
          <w:szCs w:val="24"/>
        </w:rPr>
        <w:t xml:space="preserve">Unit of measure: </w:t>
      </w:r>
    </w:p>
    <w:p w14:paraId="72375F24" w14:textId="2B23CF33" w:rsidR="00106114" w:rsidRDefault="00106114">
      <w:pPr>
        <w:pStyle w:val="ListParagraph"/>
        <w:numPr>
          <w:ilvl w:val="0"/>
          <w:numId w:val="25"/>
        </w:numPr>
        <w:rPr>
          <w:sz w:val="24"/>
          <w:szCs w:val="24"/>
        </w:rPr>
      </w:pPr>
      <w:r>
        <w:rPr>
          <w:sz w:val="24"/>
          <w:szCs w:val="24"/>
        </w:rPr>
        <w:t>Reference category:</w:t>
      </w:r>
      <w:r w:rsidR="005057F4">
        <w:rPr>
          <w:sz w:val="24"/>
          <w:szCs w:val="24"/>
        </w:rPr>
        <w:t xml:space="preserve"> same</w:t>
      </w:r>
    </w:p>
    <w:p w14:paraId="5149CF7A" w14:textId="6DC911E6" w:rsidR="00106114" w:rsidRDefault="00106114">
      <w:pPr>
        <w:pStyle w:val="ListParagraph"/>
        <w:numPr>
          <w:ilvl w:val="0"/>
          <w:numId w:val="25"/>
        </w:numPr>
        <w:rPr>
          <w:sz w:val="24"/>
          <w:szCs w:val="24"/>
        </w:rPr>
      </w:pPr>
      <w:r>
        <w:rPr>
          <w:sz w:val="24"/>
          <w:szCs w:val="24"/>
        </w:rPr>
        <w:t xml:space="preserve">Comment: </w:t>
      </w:r>
    </w:p>
    <w:p w14:paraId="55C0A92D" w14:textId="30DF8E1E" w:rsidR="0023341D" w:rsidRDefault="0023341D" w:rsidP="0023341D">
      <w:pPr>
        <w:rPr>
          <w:sz w:val="24"/>
          <w:szCs w:val="24"/>
        </w:rPr>
      </w:pPr>
    </w:p>
    <w:p w14:paraId="0B5BEA18" w14:textId="2080B9D3" w:rsidR="0023341D" w:rsidRPr="0023341D" w:rsidRDefault="0023341D" w:rsidP="0023341D">
      <w:pPr>
        <w:rPr>
          <w:color w:val="FF0000"/>
          <w:sz w:val="24"/>
          <w:szCs w:val="24"/>
        </w:rPr>
      </w:pPr>
      <w:r w:rsidRPr="0023341D">
        <w:rPr>
          <w:color w:val="FF0000"/>
          <w:sz w:val="24"/>
          <w:szCs w:val="24"/>
        </w:rPr>
        <w:t>https://wwwn.cdc.gov/Nchs/Nhanes/2009-2010/HSQ_F.htm#HSD010</w:t>
      </w:r>
    </w:p>
    <w:p w14:paraId="01D55198" w14:textId="77777777" w:rsidR="00106114" w:rsidRPr="00A430AE" w:rsidRDefault="00106114" w:rsidP="00106114">
      <w:pPr>
        <w:pStyle w:val="ListParagraph"/>
        <w:rPr>
          <w:sz w:val="24"/>
          <w:szCs w:val="24"/>
        </w:rPr>
      </w:pPr>
    </w:p>
    <w:p w14:paraId="3889237C" w14:textId="1EAB5D9C" w:rsidR="00183FAD" w:rsidRDefault="008826D5">
      <w:pPr>
        <w:pStyle w:val="ListParagraph"/>
        <w:numPr>
          <w:ilvl w:val="0"/>
          <w:numId w:val="3"/>
        </w:numPr>
        <w:rPr>
          <w:sz w:val="24"/>
          <w:szCs w:val="24"/>
        </w:rPr>
      </w:pPr>
      <w:r w:rsidRPr="00A430AE">
        <w:rPr>
          <w:sz w:val="24"/>
          <w:szCs w:val="24"/>
        </w:rPr>
        <w:t>CARDIOVASCULAR</w:t>
      </w:r>
      <w:r w:rsidR="00183FAD" w:rsidRPr="00A430AE">
        <w:rPr>
          <w:sz w:val="24"/>
          <w:szCs w:val="24"/>
        </w:rPr>
        <w:t>:</w:t>
      </w:r>
      <w:r w:rsidR="00A65F45" w:rsidRPr="00A65F45">
        <w:t xml:space="preserve"> </w:t>
      </w:r>
      <w:r w:rsidR="00A65F45" w:rsidRPr="00A430AE">
        <w:rPr>
          <w:sz w:val="24"/>
          <w:szCs w:val="24"/>
        </w:rPr>
        <w:t>History of cardiovascular disease</w:t>
      </w:r>
    </w:p>
    <w:p w14:paraId="4F1298B0" w14:textId="77777777" w:rsidR="00106114" w:rsidRPr="006771E3" w:rsidRDefault="00106114">
      <w:pPr>
        <w:pStyle w:val="ListParagraph"/>
        <w:numPr>
          <w:ilvl w:val="0"/>
          <w:numId w:val="26"/>
        </w:numPr>
        <w:rPr>
          <w:sz w:val="24"/>
          <w:szCs w:val="24"/>
        </w:rPr>
      </w:pPr>
      <w:r>
        <w:rPr>
          <w:sz w:val="24"/>
          <w:szCs w:val="24"/>
        </w:rPr>
        <w:t xml:space="preserve">Continuous or categorical: </w:t>
      </w:r>
    </w:p>
    <w:p w14:paraId="177886FC" w14:textId="77777777" w:rsidR="00106114" w:rsidRPr="006771E3" w:rsidRDefault="00106114">
      <w:pPr>
        <w:pStyle w:val="ListParagraph"/>
        <w:numPr>
          <w:ilvl w:val="0"/>
          <w:numId w:val="26"/>
        </w:numPr>
        <w:rPr>
          <w:sz w:val="24"/>
          <w:szCs w:val="24"/>
        </w:rPr>
      </w:pPr>
      <w:r>
        <w:rPr>
          <w:sz w:val="24"/>
          <w:szCs w:val="24"/>
        </w:rPr>
        <w:t xml:space="preserve">Unit of measure: </w:t>
      </w:r>
    </w:p>
    <w:p w14:paraId="05DF2C5F" w14:textId="3F73A74E" w:rsidR="00106114" w:rsidRDefault="00106114">
      <w:pPr>
        <w:pStyle w:val="ListParagraph"/>
        <w:numPr>
          <w:ilvl w:val="0"/>
          <w:numId w:val="26"/>
        </w:numPr>
        <w:rPr>
          <w:sz w:val="24"/>
          <w:szCs w:val="24"/>
        </w:rPr>
      </w:pPr>
      <w:r>
        <w:rPr>
          <w:sz w:val="24"/>
          <w:szCs w:val="24"/>
        </w:rPr>
        <w:t xml:space="preserve">Reference </w:t>
      </w:r>
      <w:proofErr w:type="spellStart"/>
      <w:r>
        <w:rPr>
          <w:sz w:val="24"/>
          <w:szCs w:val="24"/>
        </w:rPr>
        <w:t>category:</w:t>
      </w:r>
      <w:r w:rsidR="005057F4">
        <w:rPr>
          <w:sz w:val="24"/>
          <w:szCs w:val="24"/>
        </w:rPr>
        <w:t>same</w:t>
      </w:r>
      <w:proofErr w:type="spellEnd"/>
    </w:p>
    <w:p w14:paraId="5DB5DC2D" w14:textId="07515A00" w:rsidR="00106114" w:rsidRDefault="00106114">
      <w:pPr>
        <w:pStyle w:val="ListParagraph"/>
        <w:numPr>
          <w:ilvl w:val="0"/>
          <w:numId w:val="26"/>
        </w:numPr>
        <w:rPr>
          <w:sz w:val="24"/>
          <w:szCs w:val="24"/>
        </w:rPr>
      </w:pPr>
      <w:r>
        <w:rPr>
          <w:sz w:val="24"/>
          <w:szCs w:val="24"/>
        </w:rPr>
        <w:t xml:space="preserve">Comment: </w:t>
      </w:r>
    </w:p>
    <w:p w14:paraId="56F668EC" w14:textId="47024BEB" w:rsidR="0023341D" w:rsidRDefault="0023341D" w:rsidP="0023341D">
      <w:pPr>
        <w:rPr>
          <w:sz w:val="24"/>
          <w:szCs w:val="24"/>
        </w:rPr>
      </w:pPr>
    </w:p>
    <w:p w14:paraId="3E27432C" w14:textId="1B586C4D" w:rsidR="0023341D" w:rsidRPr="0023341D" w:rsidRDefault="0023341D" w:rsidP="0023341D">
      <w:pPr>
        <w:rPr>
          <w:color w:val="FF0000"/>
          <w:sz w:val="24"/>
          <w:szCs w:val="24"/>
        </w:rPr>
      </w:pPr>
      <w:r w:rsidRPr="0023341D">
        <w:rPr>
          <w:color w:val="FF0000"/>
          <w:sz w:val="24"/>
          <w:szCs w:val="24"/>
        </w:rPr>
        <w:t>https://wwwn.cdc.gov/Nchs/Nhanes/2009-2010/MCQ_F.htm#MCQ220</w:t>
      </w:r>
    </w:p>
    <w:p w14:paraId="2F32E89D" w14:textId="77777777" w:rsidR="00106114" w:rsidRPr="00A430AE" w:rsidRDefault="00106114" w:rsidP="00106114">
      <w:pPr>
        <w:pStyle w:val="ListParagraph"/>
        <w:rPr>
          <w:sz w:val="24"/>
          <w:szCs w:val="24"/>
        </w:rPr>
      </w:pPr>
    </w:p>
    <w:p w14:paraId="00B1A54C" w14:textId="54D524D8" w:rsidR="008826D5" w:rsidRDefault="008826D5">
      <w:pPr>
        <w:pStyle w:val="ListParagraph"/>
        <w:numPr>
          <w:ilvl w:val="0"/>
          <w:numId w:val="3"/>
        </w:numPr>
        <w:rPr>
          <w:sz w:val="24"/>
          <w:szCs w:val="24"/>
        </w:rPr>
      </w:pPr>
      <w:r w:rsidRPr="00A430AE">
        <w:rPr>
          <w:sz w:val="24"/>
          <w:szCs w:val="24"/>
        </w:rPr>
        <w:t>MCQ220:</w:t>
      </w:r>
      <w:r w:rsidR="0054316C" w:rsidRPr="0054316C">
        <w:t xml:space="preserve"> </w:t>
      </w:r>
      <w:r w:rsidR="0054316C" w:rsidRPr="00A430AE">
        <w:rPr>
          <w:sz w:val="24"/>
          <w:szCs w:val="24"/>
        </w:rPr>
        <w:t>History of cancer or malignancy</w:t>
      </w:r>
    </w:p>
    <w:p w14:paraId="07B16293" w14:textId="77777777" w:rsidR="00106114" w:rsidRPr="006771E3" w:rsidRDefault="00106114">
      <w:pPr>
        <w:pStyle w:val="ListParagraph"/>
        <w:numPr>
          <w:ilvl w:val="0"/>
          <w:numId w:val="27"/>
        </w:numPr>
        <w:rPr>
          <w:sz w:val="24"/>
          <w:szCs w:val="24"/>
        </w:rPr>
      </w:pPr>
      <w:r>
        <w:rPr>
          <w:sz w:val="24"/>
          <w:szCs w:val="24"/>
        </w:rPr>
        <w:t xml:space="preserve">Continuous or categorical: </w:t>
      </w:r>
    </w:p>
    <w:p w14:paraId="3B1F5BD9" w14:textId="77777777" w:rsidR="00106114" w:rsidRPr="006771E3" w:rsidRDefault="00106114">
      <w:pPr>
        <w:pStyle w:val="ListParagraph"/>
        <w:numPr>
          <w:ilvl w:val="0"/>
          <w:numId w:val="27"/>
        </w:numPr>
        <w:rPr>
          <w:sz w:val="24"/>
          <w:szCs w:val="24"/>
        </w:rPr>
      </w:pPr>
      <w:r>
        <w:rPr>
          <w:sz w:val="24"/>
          <w:szCs w:val="24"/>
        </w:rPr>
        <w:t xml:space="preserve">Unit of measure: </w:t>
      </w:r>
    </w:p>
    <w:p w14:paraId="3D136162" w14:textId="27B3A033" w:rsidR="00106114" w:rsidRDefault="00106114">
      <w:pPr>
        <w:pStyle w:val="ListParagraph"/>
        <w:numPr>
          <w:ilvl w:val="0"/>
          <w:numId w:val="27"/>
        </w:numPr>
        <w:rPr>
          <w:sz w:val="24"/>
          <w:szCs w:val="24"/>
        </w:rPr>
      </w:pPr>
      <w:r>
        <w:rPr>
          <w:sz w:val="24"/>
          <w:szCs w:val="24"/>
        </w:rPr>
        <w:t>Reference category:</w:t>
      </w:r>
      <w:r w:rsidR="005057F4">
        <w:rPr>
          <w:sz w:val="24"/>
          <w:szCs w:val="24"/>
        </w:rPr>
        <w:t xml:space="preserve"> same</w:t>
      </w:r>
    </w:p>
    <w:p w14:paraId="2B8BC65E" w14:textId="77777777" w:rsidR="00106114" w:rsidRDefault="00106114">
      <w:pPr>
        <w:pStyle w:val="ListParagraph"/>
        <w:numPr>
          <w:ilvl w:val="0"/>
          <w:numId w:val="27"/>
        </w:numPr>
        <w:rPr>
          <w:sz w:val="24"/>
          <w:szCs w:val="24"/>
        </w:rPr>
      </w:pPr>
      <w:r>
        <w:rPr>
          <w:sz w:val="24"/>
          <w:szCs w:val="24"/>
        </w:rPr>
        <w:t xml:space="preserve">Comment: </w:t>
      </w:r>
    </w:p>
    <w:p w14:paraId="0FF36689" w14:textId="77777777" w:rsidR="00106114" w:rsidRPr="00A430AE" w:rsidRDefault="00106114" w:rsidP="00106114">
      <w:pPr>
        <w:pStyle w:val="ListParagraph"/>
        <w:rPr>
          <w:sz w:val="24"/>
          <w:szCs w:val="24"/>
        </w:rPr>
      </w:pPr>
    </w:p>
    <w:p w14:paraId="6333F601" w14:textId="708F4B62" w:rsidR="008826D5" w:rsidRDefault="008826D5">
      <w:pPr>
        <w:pStyle w:val="ListParagraph"/>
        <w:numPr>
          <w:ilvl w:val="0"/>
          <w:numId w:val="3"/>
        </w:numPr>
        <w:rPr>
          <w:sz w:val="24"/>
          <w:szCs w:val="24"/>
        </w:rPr>
      </w:pPr>
      <w:r w:rsidRPr="00A430AE">
        <w:rPr>
          <w:sz w:val="24"/>
          <w:szCs w:val="24"/>
        </w:rPr>
        <w:t>MCQ300C:</w:t>
      </w:r>
      <w:r w:rsidR="00937B59" w:rsidRPr="00937B59">
        <w:t xml:space="preserve"> </w:t>
      </w:r>
      <w:r w:rsidR="00937B59" w:rsidRPr="00A430AE">
        <w:rPr>
          <w:sz w:val="24"/>
          <w:szCs w:val="24"/>
        </w:rPr>
        <w:t>Family history of diabetes</w:t>
      </w:r>
    </w:p>
    <w:p w14:paraId="2E3DBBCB" w14:textId="77777777" w:rsidR="00106114" w:rsidRPr="006771E3" w:rsidRDefault="00106114">
      <w:pPr>
        <w:pStyle w:val="ListParagraph"/>
        <w:numPr>
          <w:ilvl w:val="0"/>
          <w:numId w:val="28"/>
        </w:numPr>
        <w:rPr>
          <w:sz w:val="24"/>
          <w:szCs w:val="24"/>
        </w:rPr>
      </w:pPr>
      <w:r>
        <w:rPr>
          <w:sz w:val="24"/>
          <w:szCs w:val="24"/>
        </w:rPr>
        <w:t xml:space="preserve">Continuous or categorical: </w:t>
      </w:r>
    </w:p>
    <w:p w14:paraId="115A2C6C" w14:textId="77777777" w:rsidR="00106114" w:rsidRPr="006771E3" w:rsidRDefault="00106114">
      <w:pPr>
        <w:pStyle w:val="ListParagraph"/>
        <w:numPr>
          <w:ilvl w:val="0"/>
          <w:numId w:val="28"/>
        </w:numPr>
        <w:rPr>
          <w:sz w:val="24"/>
          <w:szCs w:val="24"/>
        </w:rPr>
      </w:pPr>
      <w:r>
        <w:rPr>
          <w:sz w:val="24"/>
          <w:szCs w:val="24"/>
        </w:rPr>
        <w:t xml:space="preserve">Unit of measure: </w:t>
      </w:r>
    </w:p>
    <w:p w14:paraId="4B66DE43" w14:textId="76AB60F5" w:rsidR="00106114" w:rsidRDefault="00106114">
      <w:pPr>
        <w:pStyle w:val="ListParagraph"/>
        <w:numPr>
          <w:ilvl w:val="0"/>
          <w:numId w:val="28"/>
        </w:numPr>
        <w:rPr>
          <w:sz w:val="24"/>
          <w:szCs w:val="24"/>
        </w:rPr>
      </w:pPr>
      <w:r>
        <w:rPr>
          <w:sz w:val="24"/>
          <w:szCs w:val="24"/>
        </w:rPr>
        <w:t>Reference category:</w:t>
      </w:r>
      <w:r w:rsidR="005057F4">
        <w:rPr>
          <w:sz w:val="24"/>
          <w:szCs w:val="24"/>
        </w:rPr>
        <w:t xml:space="preserve"> same</w:t>
      </w:r>
    </w:p>
    <w:p w14:paraId="44697E91" w14:textId="77777777" w:rsidR="00106114" w:rsidRDefault="00106114">
      <w:pPr>
        <w:pStyle w:val="ListParagraph"/>
        <w:numPr>
          <w:ilvl w:val="0"/>
          <w:numId w:val="28"/>
        </w:numPr>
        <w:rPr>
          <w:sz w:val="24"/>
          <w:szCs w:val="24"/>
        </w:rPr>
      </w:pPr>
      <w:r>
        <w:rPr>
          <w:sz w:val="24"/>
          <w:szCs w:val="24"/>
        </w:rPr>
        <w:t xml:space="preserve">Comment: </w:t>
      </w:r>
    </w:p>
    <w:p w14:paraId="444BE284" w14:textId="77777777" w:rsidR="00106114" w:rsidRPr="00A430AE" w:rsidRDefault="00106114" w:rsidP="00106114">
      <w:pPr>
        <w:pStyle w:val="ListParagraph"/>
        <w:rPr>
          <w:sz w:val="24"/>
          <w:szCs w:val="24"/>
        </w:rPr>
      </w:pPr>
    </w:p>
    <w:p w14:paraId="0AC4D58D" w14:textId="4F94F2B9" w:rsidR="008826D5" w:rsidRDefault="008826D5">
      <w:pPr>
        <w:pStyle w:val="ListParagraph"/>
        <w:numPr>
          <w:ilvl w:val="0"/>
          <w:numId w:val="3"/>
        </w:numPr>
        <w:rPr>
          <w:sz w:val="24"/>
          <w:szCs w:val="24"/>
        </w:rPr>
      </w:pPr>
      <w:r w:rsidRPr="00A430AE">
        <w:rPr>
          <w:sz w:val="24"/>
          <w:szCs w:val="24"/>
        </w:rPr>
        <w:t>MCQ300A:</w:t>
      </w:r>
      <w:r w:rsidR="00937B59" w:rsidRPr="00937B59">
        <w:t xml:space="preserve"> </w:t>
      </w:r>
      <w:r w:rsidR="00937B59" w:rsidRPr="00A430AE">
        <w:rPr>
          <w:sz w:val="24"/>
          <w:szCs w:val="24"/>
        </w:rPr>
        <w:t>Family history of myocardial infraction</w:t>
      </w:r>
    </w:p>
    <w:p w14:paraId="7F738471" w14:textId="77777777" w:rsidR="00106114" w:rsidRPr="006771E3" w:rsidRDefault="00106114">
      <w:pPr>
        <w:pStyle w:val="ListParagraph"/>
        <w:numPr>
          <w:ilvl w:val="0"/>
          <w:numId w:val="29"/>
        </w:numPr>
        <w:rPr>
          <w:sz w:val="24"/>
          <w:szCs w:val="24"/>
        </w:rPr>
      </w:pPr>
      <w:r>
        <w:rPr>
          <w:sz w:val="24"/>
          <w:szCs w:val="24"/>
        </w:rPr>
        <w:t xml:space="preserve">Continuous or categorical: </w:t>
      </w:r>
    </w:p>
    <w:p w14:paraId="0DACDD1D" w14:textId="77777777" w:rsidR="00106114" w:rsidRPr="006771E3" w:rsidRDefault="00106114">
      <w:pPr>
        <w:pStyle w:val="ListParagraph"/>
        <w:numPr>
          <w:ilvl w:val="0"/>
          <w:numId w:val="29"/>
        </w:numPr>
        <w:rPr>
          <w:sz w:val="24"/>
          <w:szCs w:val="24"/>
        </w:rPr>
      </w:pPr>
      <w:r>
        <w:rPr>
          <w:sz w:val="24"/>
          <w:szCs w:val="24"/>
        </w:rPr>
        <w:t xml:space="preserve">Unit of measure: </w:t>
      </w:r>
    </w:p>
    <w:p w14:paraId="3BAB50F7" w14:textId="33401137" w:rsidR="00106114" w:rsidRDefault="00106114">
      <w:pPr>
        <w:pStyle w:val="ListParagraph"/>
        <w:numPr>
          <w:ilvl w:val="0"/>
          <w:numId w:val="29"/>
        </w:numPr>
        <w:rPr>
          <w:sz w:val="24"/>
          <w:szCs w:val="24"/>
        </w:rPr>
      </w:pPr>
      <w:r>
        <w:rPr>
          <w:sz w:val="24"/>
          <w:szCs w:val="24"/>
        </w:rPr>
        <w:t>Reference category:</w:t>
      </w:r>
      <w:r w:rsidR="005057F4">
        <w:rPr>
          <w:sz w:val="24"/>
          <w:szCs w:val="24"/>
        </w:rPr>
        <w:t xml:space="preserve"> same</w:t>
      </w:r>
    </w:p>
    <w:p w14:paraId="364DECBF" w14:textId="77777777" w:rsidR="00106114" w:rsidRDefault="00106114">
      <w:pPr>
        <w:pStyle w:val="ListParagraph"/>
        <w:numPr>
          <w:ilvl w:val="0"/>
          <w:numId w:val="29"/>
        </w:numPr>
        <w:rPr>
          <w:sz w:val="24"/>
          <w:szCs w:val="24"/>
        </w:rPr>
      </w:pPr>
      <w:r>
        <w:rPr>
          <w:sz w:val="24"/>
          <w:szCs w:val="24"/>
        </w:rPr>
        <w:lastRenderedPageBreak/>
        <w:t xml:space="preserve">Comment: </w:t>
      </w:r>
    </w:p>
    <w:p w14:paraId="20307E8C" w14:textId="77777777" w:rsidR="00106114" w:rsidRPr="00A430AE" w:rsidRDefault="00106114" w:rsidP="00106114">
      <w:pPr>
        <w:pStyle w:val="ListParagraph"/>
        <w:rPr>
          <w:sz w:val="24"/>
          <w:szCs w:val="24"/>
        </w:rPr>
      </w:pPr>
    </w:p>
    <w:p w14:paraId="0F6BC67A" w14:textId="00075310" w:rsidR="008826D5" w:rsidRDefault="008826D5">
      <w:pPr>
        <w:pStyle w:val="ListParagraph"/>
        <w:numPr>
          <w:ilvl w:val="0"/>
          <w:numId w:val="3"/>
        </w:numPr>
        <w:rPr>
          <w:sz w:val="24"/>
          <w:szCs w:val="24"/>
        </w:rPr>
      </w:pPr>
      <w:r w:rsidRPr="00A430AE">
        <w:rPr>
          <w:sz w:val="24"/>
          <w:szCs w:val="24"/>
        </w:rPr>
        <w:t>MCQ160F.1:</w:t>
      </w:r>
      <w:r w:rsidR="00997251" w:rsidRPr="00997251">
        <w:t xml:space="preserve"> </w:t>
      </w:r>
      <w:r w:rsidR="00997251" w:rsidRPr="00A430AE">
        <w:rPr>
          <w:sz w:val="24"/>
          <w:szCs w:val="24"/>
        </w:rPr>
        <w:t>History of stoke</w:t>
      </w:r>
    </w:p>
    <w:p w14:paraId="07F25853" w14:textId="77777777" w:rsidR="00106114" w:rsidRPr="006771E3" w:rsidRDefault="00106114">
      <w:pPr>
        <w:pStyle w:val="ListParagraph"/>
        <w:numPr>
          <w:ilvl w:val="0"/>
          <w:numId w:val="30"/>
        </w:numPr>
        <w:rPr>
          <w:sz w:val="24"/>
          <w:szCs w:val="24"/>
        </w:rPr>
      </w:pPr>
      <w:r>
        <w:rPr>
          <w:sz w:val="24"/>
          <w:szCs w:val="24"/>
        </w:rPr>
        <w:t xml:space="preserve">Continuous or categorical: </w:t>
      </w:r>
    </w:p>
    <w:p w14:paraId="773329E6" w14:textId="77777777" w:rsidR="00106114" w:rsidRPr="006771E3" w:rsidRDefault="00106114">
      <w:pPr>
        <w:pStyle w:val="ListParagraph"/>
        <w:numPr>
          <w:ilvl w:val="0"/>
          <w:numId w:val="30"/>
        </w:numPr>
        <w:rPr>
          <w:sz w:val="24"/>
          <w:szCs w:val="24"/>
        </w:rPr>
      </w:pPr>
      <w:r>
        <w:rPr>
          <w:sz w:val="24"/>
          <w:szCs w:val="24"/>
        </w:rPr>
        <w:t xml:space="preserve">Unit of measure: </w:t>
      </w:r>
    </w:p>
    <w:p w14:paraId="00DB5887" w14:textId="77777777" w:rsidR="00106114" w:rsidRDefault="00106114">
      <w:pPr>
        <w:pStyle w:val="ListParagraph"/>
        <w:numPr>
          <w:ilvl w:val="0"/>
          <w:numId w:val="30"/>
        </w:numPr>
        <w:rPr>
          <w:sz w:val="24"/>
          <w:szCs w:val="24"/>
        </w:rPr>
      </w:pPr>
      <w:r>
        <w:rPr>
          <w:sz w:val="24"/>
          <w:szCs w:val="24"/>
        </w:rPr>
        <w:t>Reference category:</w:t>
      </w:r>
    </w:p>
    <w:p w14:paraId="79DFE791" w14:textId="172CC898" w:rsidR="00106114" w:rsidRPr="00C873CD" w:rsidRDefault="00106114">
      <w:pPr>
        <w:pStyle w:val="ListParagraph"/>
        <w:numPr>
          <w:ilvl w:val="0"/>
          <w:numId w:val="30"/>
        </w:numPr>
        <w:rPr>
          <w:color w:val="FF0000"/>
          <w:sz w:val="24"/>
          <w:szCs w:val="24"/>
        </w:rPr>
      </w:pPr>
      <w:r>
        <w:rPr>
          <w:sz w:val="24"/>
          <w:szCs w:val="24"/>
        </w:rPr>
        <w:t xml:space="preserve">Comment: </w:t>
      </w:r>
      <w:r w:rsidRPr="00C873CD">
        <w:rPr>
          <w:color w:val="FF0000"/>
          <w:sz w:val="24"/>
          <w:szCs w:val="24"/>
        </w:rPr>
        <w:t>Repeat with CARDIOVASCULAR</w:t>
      </w:r>
      <w:r w:rsidR="005057F4">
        <w:rPr>
          <w:color w:val="FF0000"/>
          <w:sz w:val="24"/>
          <w:szCs w:val="24"/>
        </w:rPr>
        <w:t>. Sometimes use stroke, sometimes use cardiovascular disease</w:t>
      </w:r>
    </w:p>
    <w:p w14:paraId="340A3DD1" w14:textId="77777777" w:rsidR="00106114" w:rsidRPr="00A430AE" w:rsidRDefault="00106114" w:rsidP="00106114">
      <w:pPr>
        <w:pStyle w:val="ListParagraph"/>
        <w:rPr>
          <w:sz w:val="24"/>
          <w:szCs w:val="24"/>
        </w:rPr>
      </w:pPr>
    </w:p>
    <w:p w14:paraId="05EF01D1" w14:textId="52A5FDE4" w:rsidR="008826D5" w:rsidRDefault="00827724">
      <w:pPr>
        <w:pStyle w:val="ListParagraph"/>
        <w:numPr>
          <w:ilvl w:val="0"/>
          <w:numId w:val="3"/>
        </w:numPr>
        <w:rPr>
          <w:sz w:val="24"/>
          <w:szCs w:val="24"/>
        </w:rPr>
      </w:pPr>
      <w:r w:rsidRPr="00A430AE">
        <w:rPr>
          <w:sz w:val="24"/>
          <w:szCs w:val="24"/>
        </w:rPr>
        <w:t>MENOPAUSAL:</w:t>
      </w:r>
      <w:r w:rsidR="00E67840" w:rsidRPr="00A430AE">
        <w:rPr>
          <w:sz w:val="24"/>
          <w:szCs w:val="24"/>
        </w:rPr>
        <w:t xml:space="preserve"> Menopausal status</w:t>
      </w:r>
    </w:p>
    <w:p w14:paraId="2AFAB342" w14:textId="60843AF5" w:rsidR="00106114" w:rsidRPr="006771E3" w:rsidRDefault="00106114">
      <w:pPr>
        <w:pStyle w:val="ListParagraph"/>
        <w:numPr>
          <w:ilvl w:val="0"/>
          <w:numId w:val="31"/>
        </w:numPr>
        <w:rPr>
          <w:sz w:val="24"/>
          <w:szCs w:val="24"/>
        </w:rPr>
      </w:pPr>
      <w:r>
        <w:rPr>
          <w:sz w:val="24"/>
          <w:szCs w:val="24"/>
        </w:rPr>
        <w:t xml:space="preserve">Continuous or categorical: </w:t>
      </w:r>
      <w:r w:rsidR="005057F4">
        <w:rPr>
          <w:sz w:val="24"/>
          <w:szCs w:val="24"/>
        </w:rPr>
        <w:t>categorical</w:t>
      </w:r>
    </w:p>
    <w:p w14:paraId="6EBBAF3C" w14:textId="77777777" w:rsidR="00106114" w:rsidRPr="006771E3" w:rsidRDefault="00106114">
      <w:pPr>
        <w:pStyle w:val="ListParagraph"/>
        <w:numPr>
          <w:ilvl w:val="0"/>
          <w:numId w:val="31"/>
        </w:numPr>
        <w:rPr>
          <w:sz w:val="24"/>
          <w:szCs w:val="24"/>
        </w:rPr>
      </w:pPr>
      <w:r>
        <w:rPr>
          <w:sz w:val="24"/>
          <w:szCs w:val="24"/>
        </w:rPr>
        <w:t xml:space="preserve">Unit of measure: </w:t>
      </w:r>
    </w:p>
    <w:p w14:paraId="313E7CD8" w14:textId="47F3E13D" w:rsidR="00106114" w:rsidRDefault="00106114">
      <w:pPr>
        <w:pStyle w:val="ListParagraph"/>
        <w:numPr>
          <w:ilvl w:val="0"/>
          <w:numId w:val="31"/>
        </w:numPr>
        <w:rPr>
          <w:sz w:val="24"/>
          <w:szCs w:val="24"/>
        </w:rPr>
      </w:pPr>
      <w:r>
        <w:rPr>
          <w:sz w:val="24"/>
          <w:szCs w:val="24"/>
        </w:rPr>
        <w:t>Reference category:</w:t>
      </w:r>
      <w:r w:rsidR="005057F4">
        <w:rPr>
          <w:sz w:val="24"/>
          <w:szCs w:val="24"/>
        </w:rPr>
        <w:t xml:space="preserve"> same</w:t>
      </w:r>
    </w:p>
    <w:p w14:paraId="4548419C" w14:textId="2A3F7961" w:rsidR="00106114" w:rsidRDefault="00106114">
      <w:pPr>
        <w:pStyle w:val="ListParagraph"/>
        <w:numPr>
          <w:ilvl w:val="0"/>
          <w:numId w:val="31"/>
        </w:numPr>
        <w:rPr>
          <w:sz w:val="24"/>
          <w:szCs w:val="24"/>
        </w:rPr>
      </w:pPr>
      <w:r>
        <w:rPr>
          <w:sz w:val="24"/>
          <w:szCs w:val="24"/>
        </w:rPr>
        <w:t xml:space="preserve">Comment: </w:t>
      </w:r>
    </w:p>
    <w:p w14:paraId="60203994" w14:textId="4F4DDD93" w:rsidR="0023341D" w:rsidRDefault="0023341D" w:rsidP="0023341D">
      <w:pPr>
        <w:pStyle w:val="ListParagraph"/>
        <w:rPr>
          <w:sz w:val="24"/>
          <w:szCs w:val="24"/>
        </w:rPr>
      </w:pPr>
    </w:p>
    <w:p w14:paraId="793A1F13" w14:textId="7302B077" w:rsidR="0023341D" w:rsidRPr="0023341D" w:rsidRDefault="0023341D" w:rsidP="0023341D">
      <w:pPr>
        <w:rPr>
          <w:color w:val="FF0000"/>
          <w:sz w:val="24"/>
          <w:szCs w:val="24"/>
        </w:rPr>
      </w:pPr>
      <w:r w:rsidRPr="0023341D">
        <w:rPr>
          <w:color w:val="FF0000"/>
          <w:sz w:val="24"/>
          <w:szCs w:val="24"/>
        </w:rPr>
        <w:t>https://wwwn.cdc.gov/Nchs/Nhanes/2009-2010/RHQ_F.htm</w:t>
      </w:r>
    </w:p>
    <w:p w14:paraId="4509FB4E" w14:textId="77777777" w:rsidR="00106114" w:rsidRPr="00A430AE" w:rsidRDefault="00106114" w:rsidP="00106114">
      <w:pPr>
        <w:pStyle w:val="ListParagraph"/>
        <w:rPr>
          <w:sz w:val="24"/>
          <w:szCs w:val="24"/>
        </w:rPr>
      </w:pPr>
    </w:p>
    <w:p w14:paraId="3C6BA4AD" w14:textId="0E2016FF" w:rsidR="00827724" w:rsidRDefault="00827724">
      <w:pPr>
        <w:pStyle w:val="ListParagraph"/>
        <w:numPr>
          <w:ilvl w:val="0"/>
          <w:numId w:val="3"/>
        </w:numPr>
        <w:rPr>
          <w:sz w:val="24"/>
          <w:szCs w:val="24"/>
        </w:rPr>
      </w:pPr>
      <w:r w:rsidRPr="00A430AE">
        <w:rPr>
          <w:sz w:val="24"/>
          <w:szCs w:val="24"/>
        </w:rPr>
        <w:t>RHQ540:</w:t>
      </w:r>
      <w:r w:rsidR="00EA5DED" w:rsidRPr="00EA5DED">
        <w:t xml:space="preserve"> </w:t>
      </w:r>
      <w:r w:rsidR="00EA5DED" w:rsidRPr="00A430AE">
        <w:rPr>
          <w:sz w:val="24"/>
          <w:szCs w:val="24"/>
        </w:rPr>
        <w:t>Hormone therapy users</w:t>
      </w:r>
    </w:p>
    <w:p w14:paraId="3BC9FD12" w14:textId="77777777" w:rsidR="00106114" w:rsidRPr="006771E3" w:rsidRDefault="00106114">
      <w:pPr>
        <w:pStyle w:val="ListParagraph"/>
        <w:numPr>
          <w:ilvl w:val="0"/>
          <w:numId w:val="32"/>
        </w:numPr>
        <w:rPr>
          <w:sz w:val="24"/>
          <w:szCs w:val="24"/>
        </w:rPr>
      </w:pPr>
      <w:r>
        <w:rPr>
          <w:sz w:val="24"/>
          <w:szCs w:val="24"/>
        </w:rPr>
        <w:t xml:space="preserve">Continuous or categorical: </w:t>
      </w:r>
    </w:p>
    <w:p w14:paraId="4EFE75D4" w14:textId="77777777" w:rsidR="00106114" w:rsidRPr="006771E3" w:rsidRDefault="00106114">
      <w:pPr>
        <w:pStyle w:val="ListParagraph"/>
        <w:numPr>
          <w:ilvl w:val="0"/>
          <w:numId w:val="32"/>
        </w:numPr>
        <w:rPr>
          <w:sz w:val="24"/>
          <w:szCs w:val="24"/>
        </w:rPr>
      </w:pPr>
      <w:r>
        <w:rPr>
          <w:sz w:val="24"/>
          <w:szCs w:val="24"/>
        </w:rPr>
        <w:t xml:space="preserve">Unit of measure: </w:t>
      </w:r>
    </w:p>
    <w:p w14:paraId="12FB2986" w14:textId="5A39DE71" w:rsidR="00106114" w:rsidRDefault="00106114">
      <w:pPr>
        <w:pStyle w:val="ListParagraph"/>
        <w:numPr>
          <w:ilvl w:val="0"/>
          <w:numId w:val="32"/>
        </w:numPr>
        <w:rPr>
          <w:sz w:val="24"/>
          <w:szCs w:val="24"/>
        </w:rPr>
      </w:pPr>
      <w:r>
        <w:rPr>
          <w:sz w:val="24"/>
          <w:szCs w:val="24"/>
        </w:rPr>
        <w:t>Reference category:</w:t>
      </w:r>
      <w:r w:rsidR="005057F4">
        <w:rPr>
          <w:sz w:val="24"/>
          <w:szCs w:val="24"/>
        </w:rPr>
        <w:t xml:space="preserve"> same</w:t>
      </w:r>
    </w:p>
    <w:p w14:paraId="4874B58C" w14:textId="77777777" w:rsidR="00106114" w:rsidRDefault="00106114">
      <w:pPr>
        <w:pStyle w:val="ListParagraph"/>
        <w:numPr>
          <w:ilvl w:val="0"/>
          <w:numId w:val="32"/>
        </w:numPr>
        <w:rPr>
          <w:sz w:val="24"/>
          <w:szCs w:val="24"/>
        </w:rPr>
      </w:pPr>
      <w:r>
        <w:rPr>
          <w:sz w:val="24"/>
          <w:szCs w:val="24"/>
        </w:rPr>
        <w:t xml:space="preserve">Comment: </w:t>
      </w:r>
    </w:p>
    <w:p w14:paraId="001EE1D3" w14:textId="77777777" w:rsidR="00106114" w:rsidRPr="00A430AE" w:rsidRDefault="00106114" w:rsidP="00106114">
      <w:pPr>
        <w:pStyle w:val="ListParagraph"/>
        <w:rPr>
          <w:sz w:val="24"/>
          <w:szCs w:val="24"/>
        </w:rPr>
      </w:pPr>
    </w:p>
    <w:p w14:paraId="4062A1F5" w14:textId="5E935AC7" w:rsidR="00827724" w:rsidRDefault="00827724">
      <w:pPr>
        <w:pStyle w:val="ListParagraph"/>
        <w:numPr>
          <w:ilvl w:val="0"/>
          <w:numId w:val="3"/>
        </w:numPr>
        <w:rPr>
          <w:sz w:val="24"/>
          <w:szCs w:val="24"/>
        </w:rPr>
      </w:pPr>
      <w:r w:rsidRPr="00A430AE">
        <w:rPr>
          <w:sz w:val="24"/>
          <w:szCs w:val="24"/>
        </w:rPr>
        <w:t>RHQ131:</w:t>
      </w:r>
      <w:r w:rsidR="00276846" w:rsidRPr="00A430AE">
        <w:rPr>
          <w:sz w:val="24"/>
          <w:szCs w:val="24"/>
        </w:rPr>
        <w:t xml:space="preserve"> Parity</w:t>
      </w:r>
    </w:p>
    <w:p w14:paraId="0337CDC2" w14:textId="77777777" w:rsidR="00106114" w:rsidRPr="006771E3" w:rsidRDefault="00106114">
      <w:pPr>
        <w:pStyle w:val="ListParagraph"/>
        <w:numPr>
          <w:ilvl w:val="0"/>
          <w:numId w:val="33"/>
        </w:numPr>
        <w:rPr>
          <w:sz w:val="24"/>
          <w:szCs w:val="24"/>
        </w:rPr>
      </w:pPr>
      <w:r>
        <w:rPr>
          <w:sz w:val="24"/>
          <w:szCs w:val="24"/>
        </w:rPr>
        <w:t xml:space="preserve">Continuous or categorical: </w:t>
      </w:r>
    </w:p>
    <w:p w14:paraId="0EDD2C99" w14:textId="77777777" w:rsidR="00106114" w:rsidRPr="006771E3" w:rsidRDefault="00106114">
      <w:pPr>
        <w:pStyle w:val="ListParagraph"/>
        <w:numPr>
          <w:ilvl w:val="0"/>
          <w:numId w:val="33"/>
        </w:numPr>
        <w:rPr>
          <w:sz w:val="24"/>
          <w:szCs w:val="24"/>
        </w:rPr>
      </w:pPr>
      <w:r>
        <w:rPr>
          <w:sz w:val="24"/>
          <w:szCs w:val="24"/>
        </w:rPr>
        <w:t xml:space="preserve">Unit of measure: </w:t>
      </w:r>
    </w:p>
    <w:p w14:paraId="5604A800" w14:textId="63DBB18D" w:rsidR="00106114" w:rsidRDefault="00106114">
      <w:pPr>
        <w:pStyle w:val="ListParagraph"/>
        <w:numPr>
          <w:ilvl w:val="0"/>
          <w:numId w:val="33"/>
        </w:numPr>
        <w:rPr>
          <w:sz w:val="24"/>
          <w:szCs w:val="24"/>
        </w:rPr>
      </w:pPr>
      <w:r>
        <w:rPr>
          <w:sz w:val="24"/>
          <w:szCs w:val="24"/>
        </w:rPr>
        <w:t>Reference category:</w:t>
      </w:r>
      <w:r w:rsidR="006E3E5A">
        <w:rPr>
          <w:sz w:val="24"/>
          <w:szCs w:val="24"/>
        </w:rPr>
        <w:t xml:space="preserve"> same</w:t>
      </w:r>
    </w:p>
    <w:p w14:paraId="713A8D80" w14:textId="36479658" w:rsidR="003264FF" w:rsidRDefault="00106114">
      <w:pPr>
        <w:pStyle w:val="ListParagraph"/>
        <w:numPr>
          <w:ilvl w:val="0"/>
          <w:numId w:val="33"/>
        </w:numPr>
        <w:rPr>
          <w:sz w:val="24"/>
          <w:szCs w:val="24"/>
        </w:rPr>
      </w:pPr>
      <w:r>
        <w:rPr>
          <w:sz w:val="24"/>
          <w:szCs w:val="24"/>
        </w:rPr>
        <w:t xml:space="preserve">Comment: </w:t>
      </w:r>
    </w:p>
    <w:p w14:paraId="735F71ED" w14:textId="77777777" w:rsidR="0023341D" w:rsidRPr="0023341D" w:rsidRDefault="0023341D" w:rsidP="0023341D">
      <w:pPr>
        <w:ind w:left="360"/>
        <w:rPr>
          <w:sz w:val="24"/>
          <w:szCs w:val="24"/>
        </w:rPr>
      </w:pPr>
    </w:p>
    <w:p w14:paraId="5EB0AEBD" w14:textId="5403DC78" w:rsidR="00187423" w:rsidRDefault="00827724">
      <w:pPr>
        <w:pStyle w:val="ListParagraph"/>
        <w:numPr>
          <w:ilvl w:val="0"/>
          <w:numId w:val="3"/>
        </w:numPr>
        <w:rPr>
          <w:sz w:val="24"/>
          <w:szCs w:val="24"/>
        </w:rPr>
      </w:pPr>
      <w:r w:rsidRPr="00A430AE">
        <w:rPr>
          <w:sz w:val="24"/>
          <w:szCs w:val="24"/>
        </w:rPr>
        <w:t>RHQ420:</w:t>
      </w:r>
      <w:r w:rsidR="0006524A" w:rsidRPr="0006524A">
        <w:t xml:space="preserve"> </w:t>
      </w:r>
      <w:r w:rsidR="0006524A" w:rsidRPr="00A430AE">
        <w:rPr>
          <w:rFonts w:hint="eastAsia"/>
          <w:sz w:val="24"/>
          <w:szCs w:val="24"/>
        </w:rPr>
        <w:t>O</w:t>
      </w:r>
      <w:r w:rsidR="0006524A" w:rsidRPr="00A430AE">
        <w:rPr>
          <w:sz w:val="24"/>
          <w:szCs w:val="24"/>
        </w:rPr>
        <w:t>ral contraceptive use</w:t>
      </w:r>
    </w:p>
    <w:p w14:paraId="7E4886A6" w14:textId="77777777" w:rsidR="00C873CD" w:rsidRPr="006771E3" w:rsidRDefault="00C873CD">
      <w:pPr>
        <w:pStyle w:val="ListParagraph"/>
        <w:numPr>
          <w:ilvl w:val="0"/>
          <w:numId w:val="34"/>
        </w:numPr>
        <w:rPr>
          <w:sz w:val="24"/>
          <w:szCs w:val="24"/>
        </w:rPr>
      </w:pPr>
      <w:r>
        <w:rPr>
          <w:sz w:val="24"/>
          <w:szCs w:val="24"/>
        </w:rPr>
        <w:t xml:space="preserve">Continuous or categorical: </w:t>
      </w:r>
    </w:p>
    <w:p w14:paraId="3F627748" w14:textId="77777777" w:rsidR="00C873CD" w:rsidRPr="006771E3" w:rsidRDefault="00C873CD">
      <w:pPr>
        <w:pStyle w:val="ListParagraph"/>
        <w:numPr>
          <w:ilvl w:val="0"/>
          <w:numId w:val="34"/>
        </w:numPr>
        <w:rPr>
          <w:sz w:val="24"/>
          <w:szCs w:val="24"/>
        </w:rPr>
      </w:pPr>
      <w:r>
        <w:rPr>
          <w:sz w:val="24"/>
          <w:szCs w:val="24"/>
        </w:rPr>
        <w:t xml:space="preserve">Unit of measure: </w:t>
      </w:r>
    </w:p>
    <w:p w14:paraId="3F86CB11" w14:textId="366AA9E2" w:rsidR="00C873CD" w:rsidRDefault="00C873CD">
      <w:pPr>
        <w:pStyle w:val="ListParagraph"/>
        <w:numPr>
          <w:ilvl w:val="0"/>
          <w:numId w:val="34"/>
        </w:numPr>
        <w:rPr>
          <w:sz w:val="24"/>
          <w:szCs w:val="24"/>
        </w:rPr>
      </w:pPr>
      <w:r>
        <w:rPr>
          <w:sz w:val="24"/>
          <w:szCs w:val="24"/>
        </w:rPr>
        <w:t>Reference category:</w:t>
      </w:r>
      <w:r w:rsidR="006E3E5A">
        <w:rPr>
          <w:sz w:val="24"/>
          <w:szCs w:val="24"/>
        </w:rPr>
        <w:t xml:space="preserve"> same</w:t>
      </w:r>
    </w:p>
    <w:p w14:paraId="312910B6" w14:textId="77777777" w:rsidR="00C873CD" w:rsidRDefault="00C873CD">
      <w:pPr>
        <w:pStyle w:val="ListParagraph"/>
        <w:numPr>
          <w:ilvl w:val="0"/>
          <w:numId w:val="34"/>
        </w:numPr>
        <w:rPr>
          <w:sz w:val="24"/>
          <w:szCs w:val="24"/>
        </w:rPr>
      </w:pPr>
      <w:r>
        <w:rPr>
          <w:sz w:val="24"/>
          <w:szCs w:val="24"/>
        </w:rPr>
        <w:t xml:space="preserve">Comment: </w:t>
      </w:r>
    </w:p>
    <w:p w14:paraId="332DC76E" w14:textId="77777777" w:rsidR="00C873CD" w:rsidRPr="00A430AE" w:rsidRDefault="00C873CD" w:rsidP="00C873CD">
      <w:pPr>
        <w:pStyle w:val="ListParagraph"/>
        <w:rPr>
          <w:sz w:val="24"/>
          <w:szCs w:val="24"/>
        </w:rPr>
      </w:pPr>
    </w:p>
    <w:p w14:paraId="4A60DC88" w14:textId="398FE71F" w:rsidR="00187423" w:rsidRDefault="00187423">
      <w:pPr>
        <w:pStyle w:val="ListParagraph"/>
        <w:numPr>
          <w:ilvl w:val="0"/>
          <w:numId w:val="3"/>
        </w:numPr>
        <w:rPr>
          <w:sz w:val="24"/>
          <w:szCs w:val="24"/>
        </w:rPr>
      </w:pPr>
      <w:r w:rsidRPr="00A430AE">
        <w:rPr>
          <w:sz w:val="24"/>
          <w:szCs w:val="24"/>
        </w:rPr>
        <w:t>RHD143: Are you pregnant now?</w:t>
      </w:r>
    </w:p>
    <w:p w14:paraId="5162DDE7" w14:textId="77777777" w:rsidR="00C873CD" w:rsidRPr="006771E3" w:rsidRDefault="00C873CD">
      <w:pPr>
        <w:pStyle w:val="ListParagraph"/>
        <w:numPr>
          <w:ilvl w:val="0"/>
          <w:numId w:val="35"/>
        </w:numPr>
        <w:rPr>
          <w:sz w:val="24"/>
          <w:szCs w:val="24"/>
        </w:rPr>
      </w:pPr>
      <w:r>
        <w:rPr>
          <w:sz w:val="24"/>
          <w:szCs w:val="24"/>
        </w:rPr>
        <w:t xml:space="preserve">Continuous or categorical: </w:t>
      </w:r>
    </w:p>
    <w:p w14:paraId="58E7BF55" w14:textId="77777777" w:rsidR="00C873CD" w:rsidRPr="006771E3" w:rsidRDefault="00C873CD">
      <w:pPr>
        <w:pStyle w:val="ListParagraph"/>
        <w:numPr>
          <w:ilvl w:val="0"/>
          <w:numId w:val="35"/>
        </w:numPr>
        <w:rPr>
          <w:sz w:val="24"/>
          <w:szCs w:val="24"/>
        </w:rPr>
      </w:pPr>
      <w:r>
        <w:rPr>
          <w:sz w:val="24"/>
          <w:szCs w:val="24"/>
        </w:rPr>
        <w:t xml:space="preserve">Unit of measure: </w:t>
      </w:r>
    </w:p>
    <w:p w14:paraId="4DA4069B" w14:textId="009C4D2C" w:rsidR="00C873CD" w:rsidRDefault="00C873CD">
      <w:pPr>
        <w:pStyle w:val="ListParagraph"/>
        <w:numPr>
          <w:ilvl w:val="0"/>
          <w:numId w:val="35"/>
        </w:numPr>
        <w:rPr>
          <w:sz w:val="24"/>
          <w:szCs w:val="24"/>
        </w:rPr>
      </w:pPr>
      <w:r>
        <w:rPr>
          <w:sz w:val="24"/>
          <w:szCs w:val="24"/>
        </w:rPr>
        <w:lastRenderedPageBreak/>
        <w:t>Reference category:</w:t>
      </w:r>
      <w:r w:rsidR="006E3E5A">
        <w:rPr>
          <w:sz w:val="24"/>
          <w:szCs w:val="24"/>
        </w:rPr>
        <w:t xml:space="preserve"> not put into model</w:t>
      </w:r>
    </w:p>
    <w:p w14:paraId="1E94B7EE" w14:textId="14A739DC" w:rsidR="00187423" w:rsidRPr="0023341D" w:rsidRDefault="00C873CD">
      <w:pPr>
        <w:pStyle w:val="ListParagraph"/>
        <w:numPr>
          <w:ilvl w:val="0"/>
          <w:numId w:val="35"/>
        </w:numPr>
        <w:rPr>
          <w:color w:val="FF0000"/>
          <w:sz w:val="24"/>
          <w:szCs w:val="24"/>
        </w:rPr>
      </w:pPr>
      <w:r>
        <w:rPr>
          <w:sz w:val="24"/>
          <w:szCs w:val="24"/>
        </w:rPr>
        <w:t xml:space="preserve">Comment: </w:t>
      </w:r>
      <w:r w:rsidR="00187423" w:rsidRPr="0023341D">
        <w:rPr>
          <w:color w:val="FF0000"/>
          <w:sz w:val="24"/>
          <w:szCs w:val="24"/>
        </w:rPr>
        <w:t>Women that are pregnant at baseline</w:t>
      </w:r>
      <w:r w:rsidRPr="0023341D">
        <w:rPr>
          <w:color w:val="FF0000"/>
          <w:sz w:val="24"/>
          <w:szCs w:val="24"/>
        </w:rPr>
        <w:t>, used to exclude pregnant women</w:t>
      </w:r>
    </w:p>
    <w:p w14:paraId="6E636172" w14:textId="77777777" w:rsidR="00C873CD" w:rsidRPr="0023341D" w:rsidRDefault="00C873CD" w:rsidP="00C873CD">
      <w:pPr>
        <w:pStyle w:val="ListParagraph"/>
        <w:rPr>
          <w:color w:val="FF0000"/>
          <w:sz w:val="24"/>
          <w:szCs w:val="24"/>
        </w:rPr>
      </w:pPr>
    </w:p>
    <w:p w14:paraId="09CCC903" w14:textId="759E38EA" w:rsidR="00827724" w:rsidRPr="00CF02A3" w:rsidRDefault="00827724">
      <w:pPr>
        <w:pStyle w:val="ListParagraph"/>
        <w:numPr>
          <w:ilvl w:val="0"/>
          <w:numId w:val="3"/>
        </w:numPr>
        <w:rPr>
          <w:color w:val="000000" w:themeColor="text1"/>
          <w:sz w:val="24"/>
          <w:szCs w:val="24"/>
        </w:rPr>
      </w:pPr>
      <w:r w:rsidRPr="00CF02A3">
        <w:rPr>
          <w:color w:val="000000" w:themeColor="text1"/>
          <w:sz w:val="24"/>
          <w:szCs w:val="24"/>
        </w:rPr>
        <w:t>SLD010H:</w:t>
      </w:r>
      <w:r w:rsidR="004E2E6E" w:rsidRPr="00CF02A3">
        <w:rPr>
          <w:color w:val="000000" w:themeColor="text1"/>
        </w:rPr>
        <w:t xml:space="preserve"> </w:t>
      </w:r>
      <w:r w:rsidR="004E2E6E" w:rsidRPr="00CF02A3">
        <w:rPr>
          <w:color w:val="000000" w:themeColor="text1"/>
          <w:sz w:val="24"/>
          <w:szCs w:val="24"/>
        </w:rPr>
        <w:t>Sleep</w:t>
      </w:r>
    </w:p>
    <w:p w14:paraId="0BAC3082" w14:textId="4DFC8ED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ntinuous or categorical: </w:t>
      </w:r>
      <w:proofErr w:type="spellStart"/>
      <w:r w:rsidR="006E3E5A" w:rsidRPr="00CF02A3">
        <w:rPr>
          <w:color w:val="000000" w:themeColor="text1"/>
          <w:sz w:val="24"/>
          <w:szCs w:val="24"/>
        </w:rPr>
        <w:t>Continous</w:t>
      </w:r>
      <w:proofErr w:type="spellEnd"/>
      <w:r w:rsidR="006E3E5A" w:rsidRPr="00CF02A3">
        <w:rPr>
          <w:color w:val="000000" w:themeColor="text1"/>
          <w:sz w:val="24"/>
          <w:szCs w:val="24"/>
        </w:rPr>
        <w:t xml:space="preserve"> one and see other studies</w:t>
      </w:r>
    </w:p>
    <w:p w14:paraId="67CDB301"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Unit of measure: </w:t>
      </w:r>
    </w:p>
    <w:p w14:paraId="59592E04" w14:textId="77777777"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Reference category:</w:t>
      </w:r>
    </w:p>
    <w:p w14:paraId="4D472492" w14:textId="3AA0FD19" w:rsidR="00C873CD" w:rsidRPr="00CF02A3" w:rsidRDefault="00C873CD">
      <w:pPr>
        <w:pStyle w:val="ListParagraph"/>
        <w:numPr>
          <w:ilvl w:val="0"/>
          <w:numId w:val="36"/>
        </w:numPr>
        <w:rPr>
          <w:color w:val="000000" w:themeColor="text1"/>
          <w:sz w:val="24"/>
          <w:szCs w:val="24"/>
        </w:rPr>
      </w:pPr>
      <w:r w:rsidRPr="00CF02A3">
        <w:rPr>
          <w:color w:val="000000" w:themeColor="text1"/>
          <w:sz w:val="24"/>
          <w:szCs w:val="24"/>
        </w:rPr>
        <w:t xml:space="preserve">Comment: </w:t>
      </w:r>
    </w:p>
    <w:p w14:paraId="4D1A7AA7" w14:textId="29BE690E" w:rsidR="0023341D" w:rsidRPr="00CF02A3" w:rsidRDefault="0023341D" w:rsidP="0023341D">
      <w:pPr>
        <w:rPr>
          <w:color w:val="000000" w:themeColor="text1"/>
          <w:sz w:val="24"/>
          <w:szCs w:val="24"/>
        </w:rPr>
      </w:pPr>
    </w:p>
    <w:p w14:paraId="08D0F803" w14:textId="635B81BB" w:rsidR="0023341D" w:rsidRPr="0023341D" w:rsidRDefault="0023341D" w:rsidP="0023341D">
      <w:pPr>
        <w:rPr>
          <w:color w:val="FF0000"/>
          <w:sz w:val="24"/>
          <w:szCs w:val="24"/>
        </w:rPr>
      </w:pPr>
      <w:r w:rsidRPr="0023341D">
        <w:rPr>
          <w:color w:val="FF0000"/>
          <w:sz w:val="24"/>
          <w:szCs w:val="24"/>
        </w:rPr>
        <w:t>https://wwwn.cdc.gov/Nchs/Nhanes/2009-2010/SLQ_F.htm</w:t>
      </w:r>
    </w:p>
    <w:p w14:paraId="51FA556E" w14:textId="77777777" w:rsidR="00C873CD" w:rsidRPr="00A430AE" w:rsidRDefault="00C873CD" w:rsidP="00C873CD">
      <w:pPr>
        <w:pStyle w:val="ListParagraph"/>
        <w:rPr>
          <w:sz w:val="24"/>
          <w:szCs w:val="24"/>
        </w:rPr>
      </w:pPr>
    </w:p>
    <w:p w14:paraId="259EDBDB" w14:textId="1AF6C59B" w:rsidR="00827724" w:rsidRDefault="00827724">
      <w:pPr>
        <w:pStyle w:val="ListParagraph"/>
        <w:numPr>
          <w:ilvl w:val="0"/>
          <w:numId w:val="3"/>
        </w:numPr>
        <w:rPr>
          <w:sz w:val="24"/>
          <w:szCs w:val="24"/>
        </w:rPr>
      </w:pPr>
      <w:r w:rsidRPr="00A430AE">
        <w:rPr>
          <w:sz w:val="24"/>
          <w:szCs w:val="24"/>
        </w:rPr>
        <w:t>ASPIRIN:</w:t>
      </w:r>
      <w:r w:rsidR="00DC2F60" w:rsidRPr="00DC2F60">
        <w:t xml:space="preserve"> </w:t>
      </w:r>
      <w:r w:rsidR="00DC2F60" w:rsidRPr="00A430AE">
        <w:rPr>
          <w:sz w:val="24"/>
          <w:szCs w:val="24"/>
        </w:rPr>
        <w:t>Aspirin use</w:t>
      </w:r>
    </w:p>
    <w:p w14:paraId="25D95130" w14:textId="77777777" w:rsidR="00C873CD" w:rsidRPr="006771E3" w:rsidRDefault="00C873CD">
      <w:pPr>
        <w:pStyle w:val="ListParagraph"/>
        <w:numPr>
          <w:ilvl w:val="0"/>
          <w:numId w:val="37"/>
        </w:numPr>
        <w:rPr>
          <w:sz w:val="24"/>
          <w:szCs w:val="24"/>
        </w:rPr>
      </w:pPr>
      <w:r>
        <w:rPr>
          <w:sz w:val="24"/>
          <w:szCs w:val="24"/>
        </w:rPr>
        <w:t xml:space="preserve">Continuous or categorical: </w:t>
      </w:r>
    </w:p>
    <w:p w14:paraId="1D0C71FC" w14:textId="77777777" w:rsidR="00C873CD" w:rsidRPr="006771E3" w:rsidRDefault="00C873CD">
      <w:pPr>
        <w:pStyle w:val="ListParagraph"/>
        <w:numPr>
          <w:ilvl w:val="0"/>
          <w:numId w:val="37"/>
        </w:numPr>
        <w:rPr>
          <w:sz w:val="24"/>
          <w:szCs w:val="24"/>
        </w:rPr>
      </w:pPr>
      <w:r>
        <w:rPr>
          <w:sz w:val="24"/>
          <w:szCs w:val="24"/>
        </w:rPr>
        <w:t xml:space="preserve">Unit of measure: </w:t>
      </w:r>
    </w:p>
    <w:p w14:paraId="017D9855" w14:textId="500DD168" w:rsidR="00C873CD" w:rsidRDefault="00C873CD">
      <w:pPr>
        <w:pStyle w:val="ListParagraph"/>
        <w:numPr>
          <w:ilvl w:val="0"/>
          <w:numId w:val="37"/>
        </w:numPr>
        <w:rPr>
          <w:sz w:val="24"/>
          <w:szCs w:val="24"/>
        </w:rPr>
      </w:pPr>
      <w:r>
        <w:rPr>
          <w:sz w:val="24"/>
          <w:szCs w:val="24"/>
        </w:rPr>
        <w:t>Reference category:</w:t>
      </w:r>
      <w:r w:rsidR="006E3E5A">
        <w:rPr>
          <w:sz w:val="24"/>
          <w:szCs w:val="24"/>
        </w:rPr>
        <w:t xml:space="preserve"> same</w:t>
      </w:r>
    </w:p>
    <w:p w14:paraId="4A49A8CE" w14:textId="77777777" w:rsidR="00C873CD" w:rsidRDefault="00C873CD">
      <w:pPr>
        <w:pStyle w:val="ListParagraph"/>
        <w:numPr>
          <w:ilvl w:val="0"/>
          <w:numId w:val="37"/>
        </w:numPr>
        <w:rPr>
          <w:sz w:val="24"/>
          <w:szCs w:val="24"/>
        </w:rPr>
      </w:pPr>
      <w:r>
        <w:rPr>
          <w:sz w:val="24"/>
          <w:szCs w:val="24"/>
        </w:rPr>
        <w:t xml:space="preserve">Comment: </w:t>
      </w:r>
    </w:p>
    <w:p w14:paraId="08079484" w14:textId="77777777" w:rsidR="00C873CD" w:rsidRPr="00A430AE" w:rsidRDefault="00C873CD" w:rsidP="00C873CD">
      <w:pPr>
        <w:pStyle w:val="ListParagraph"/>
        <w:rPr>
          <w:sz w:val="24"/>
          <w:szCs w:val="24"/>
        </w:rPr>
      </w:pPr>
    </w:p>
    <w:p w14:paraId="4424A531" w14:textId="6EEBB2FA" w:rsidR="00827724" w:rsidRDefault="00827724">
      <w:pPr>
        <w:pStyle w:val="ListParagraph"/>
        <w:numPr>
          <w:ilvl w:val="0"/>
          <w:numId w:val="3"/>
        </w:numPr>
        <w:rPr>
          <w:sz w:val="24"/>
          <w:szCs w:val="24"/>
        </w:rPr>
      </w:pPr>
      <w:r w:rsidRPr="00A430AE">
        <w:rPr>
          <w:sz w:val="24"/>
          <w:szCs w:val="24"/>
        </w:rPr>
        <w:t>ATORVASTATIN:</w:t>
      </w:r>
      <w:r w:rsidR="00DC2F60" w:rsidRPr="00DC2F60">
        <w:t xml:space="preserve"> </w:t>
      </w:r>
      <w:r w:rsidR="00DC2F60" w:rsidRPr="00A430AE">
        <w:rPr>
          <w:sz w:val="24"/>
          <w:szCs w:val="24"/>
        </w:rPr>
        <w:t>Atorvastatin use</w:t>
      </w:r>
    </w:p>
    <w:p w14:paraId="6254AB9D" w14:textId="77777777" w:rsidR="00C873CD" w:rsidRPr="006771E3" w:rsidRDefault="00C873CD">
      <w:pPr>
        <w:pStyle w:val="ListParagraph"/>
        <w:numPr>
          <w:ilvl w:val="0"/>
          <w:numId w:val="38"/>
        </w:numPr>
        <w:rPr>
          <w:sz w:val="24"/>
          <w:szCs w:val="24"/>
        </w:rPr>
      </w:pPr>
      <w:r>
        <w:rPr>
          <w:sz w:val="24"/>
          <w:szCs w:val="24"/>
        </w:rPr>
        <w:t xml:space="preserve">Continuous or categorical: </w:t>
      </w:r>
    </w:p>
    <w:p w14:paraId="65489095" w14:textId="77777777" w:rsidR="00C873CD" w:rsidRPr="006771E3" w:rsidRDefault="00C873CD">
      <w:pPr>
        <w:pStyle w:val="ListParagraph"/>
        <w:numPr>
          <w:ilvl w:val="0"/>
          <w:numId w:val="38"/>
        </w:numPr>
        <w:rPr>
          <w:sz w:val="24"/>
          <w:szCs w:val="24"/>
        </w:rPr>
      </w:pPr>
      <w:r>
        <w:rPr>
          <w:sz w:val="24"/>
          <w:szCs w:val="24"/>
        </w:rPr>
        <w:t xml:space="preserve">Unit of measure: </w:t>
      </w:r>
    </w:p>
    <w:p w14:paraId="2BDF8935" w14:textId="46ACA831" w:rsidR="00C873CD" w:rsidRDefault="00C873CD">
      <w:pPr>
        <w:pStyle w:val="ListParagraph"/>
        <w:numPr>
          <w:ilvl w:val="0"/>
          <w:numId w:val="38"/>
        </w:numPr>
        <w:rPr>
          <w:sz w:val="24"/>
          <w:szCs w:val="24"/>
        </w:rPr>
      </w:pPr>
      <w:r>
        <w:rPr>
          <w:sz w:val="24"/>
          <w:szCs w:val="24"/>
        </w:rPr>
        <w:t>Reference category:</w:t>
      </w:r>
      <w:r w:rsidR="006E3E5A">
        <w:rPr>
          <w:sz w:val="24"/>
          <w:szCs w:val="24"/>
        </w:rPr>
        <w:t xml:space="preserve"> same</w:t>
      </w:r>
    </w:p>
    <w:p w14:paraId="399F915E" w14:textId="77777777" w:rsidR="00C873CD" w:rsidRDefault="00C873CD">
      <w:pPr>
        <w:pStyle w:val="ListParagraph"/>
        <w:numPr>
          <w:ilvl w:val="0"/>
          <w:numId w:val="38"/>
        </w:numPr>
        <w:rPr>
          <w:sz w:val="24"/>
          <w:szCs w:val="24"/>
        </w:rPr>
      </w:pPr>
      <w:r>
        <w:rPr>
          <w:sz w:val="24"/>
          <w:szCs w:val="24"/>
        </w:rPr>
        <w:t xml:space="preserve">Comment: </w:t>
      </w:r>
    </w:p>
    <w:p w14:paraId="633E266A" w14:textId="77777777" w:rsidR="00C873CD" w:rsidRPr="00A430AE" w:rsidRDefault="00C873CD" w:rsidP="00C873CD">
      <w:pPr>
        <w:pStyle w:val="ListParagraph"/>
        <w:rPr>
          <w:sz w:val="24"/>
          <w:szCs w:val="24"/>
        </w:rPr>
      </w:pPr>
    </w:p>
    <w:p w14:paraId="30943C8C" w14:textId="76A96CBF" w:rsidR="00827724" w:rsidRDefault="00827724">
      <w:pPr>
        <w:pStyle w:val="ListParagraph"/>
        <w:numPr>
          <w:ilvl w:val="0"/>
          <w:numId w:val="3"/>
        </w:numPr>
        <w:rPr>
          <w:sz w:val="24"/>
          <w:szCs w:val="24"/>
        </w:rPr>
      </w:pPr>
      <w:r w:rsidRPr="00A430AE">
        <w:rPr>
          <w:sz w:val="24"/>
          <w:szCs w:val="24"/>
        </w:rPr>
        <w:t>IBUPROFEN:</w:t>
      </w:r>
      <w:r w:rsidR="004E2E6E" w:rsidRPr="004E2E6E">
        <w:t xml:space="preserve"> </w:t>
      </w:r>
      <w:r w:rsidR="004E2E6E" w:rsidRPr="00A430AE">
        <w:rPr>
          <w:sz w:val="24"/>
          <w:szCs w:val="24"/>
        </w:rPr>
        <w:t>Ibuprofen use</w:t>
      </w:r>
    </w:p>
    <w:p w14:paraId="79115372" w14:textId="77777777" w:rsidR="00C873CD" w:rsidRPr="006771E3" w:rsidRDefault="00C873CD">
      <w:pPr>
        <w:pStyle w:val="ListParagraph"/>
        <w:numPr>
          <w:ilvl w:val="0"/>
          <w:numId w:val="39"/>
        </w:numPr>
        <w:rPr>
          <w:sz w:val="24"/>
          <w:szCs w:val="24"/>
        </w:rPr>
      </w:pPr>
      <w:r>
        <w:rPr>
          <w:sz w:val="24"/>
          <w:szCs w:val="24"/>
        </w:rPr>
        <w:t xml:space="preserve">Continuous or categorical: </w:t>
      </w:r>
    </w:p>
    <w:p w14:paraId="28BB3C65" w14:textId="77777777" w:rsidR="00C873CD" w:rsidRPr="006771E3" w:rsidRDefault="00C873CD">
      <w:pPr>
        <w:pStyle w:val="ListParagraph"/>
        <w:numPr>
          <w:ilvl w:val="0"/>
          <w:numId w:val="39"/>
        </w:numPr>
        <w:rPr>
          <w:sz w:val="24"/>
          <w:szCs w:val="24"/>
        </w:rPr>
      </w:pPr>
      <w:r>
        <w:rPr>
          <w:sz w:val="24"/>
          <w:szCs w:val="24"/>
        </w:rPr>
        <w:t xml:space="preserve">Unit of measure: </w:t>
      </w:r>
    </w:p>
    <w:p w14:paraId="3208AB76" w14:textId="3B90AE1A" w:rsidR="00C873CD" w:rsidRDefault="00C873CD">
      <w:pPr>
        <w:pStyle w:val="ListParagraph"/>
        <w:numPr>
          <w:ilvl w:val="0"/>
          <w:numId w:val="39"/>
        </w:numPr>
        <w:rPr>
          <w:sz w:val="24"/>
          <w:szCs w:val="24"/>
        </w:rPr>
      </w:pPr>
      <w:r>
        <w:rPr>
          <w:sz w:val="24"/>
          <w:szCs w:val="24"/>
        </w:rPr>
        <w:t>Reference category:</w:t>
      </w:r>
      <w:r w:rsidR="006E3E5A">
        <w:rPr>
          <w:sz w:val="24"/>
          <w:szCs w:val="24"/>
        </w:rPr>
        <w:t xml:space="preserve"> same</w:t>
      </w:r>
    </w:p>
    <w:p w14:paraId="11A68D42" w14:textId="77777777" w:rsidR="00C873CD" w:rsidRDefault="00C873CD">
      <w:pPr>
        <w:pStyle w:val="ListParagraph"/>
        <w:numPr>
          <w:ilvl w:val="0"/>
          <w:numId w:val="39"/>
        </w:numPr>
        <w:rPr>
          <w:sz w:val="24"/>
          <w:szCs w:val="24"/>
        </w:rPr>
      </w:pPr>
      <w:r>
        <w:rPr>
          <w:sz w:val="24"/>
          <w:szCs w:val="24"/>
        </w:rPr>
        <w:t xml:space="preserve">Comment: </w:t>
      </w:r>
    </w:p>
    <w:p w14:paraId="5CBDD13F" w14:textId="77777777" w:rsidR="00C873CD" w:rsidRPr="00A430AE" w:rsidRDefault="00C873CD" w:rsidP="00C873CD">
      <w:pPr>
        <w:pStyle w:val="ListParagraph"/>
        <w:rPr>
          <w:sz w:val="24"/>
          <w:szCs w:val="24"/>
        </w:rPr>
      </w:pPr>
    </w:p>
    <w:p w14:paraId="48A42C43" w14:textId="2F24F7F4" w:rsidR="00827724" w:rsidRDefault="00827724">
      <w:pPr>
        <w:pStyle w:val="ListParagraph"/>
        <w:numPr>
          <w:ilvl w:val="0"/>
          <w:numId w:val="3"/>
        </w:numPr>
        <w:rPr>
          <w:sz w:val="24"/>
          <w:szCs w:val="24"/>
        </w:rPr>
      </w:pPr>
      <w:r w:rsidRPr="00A430AE">
        <w:rPr>
          <w:sz w:val="24"/>
          <w:szCs w:val="24"/>
        </w:rPr>
        <w:t>OPIUM:</w:t>
      </w:r>
      <w:r w:rsidR="00DC2F60" w:rsidRPr="00DC2F60">
        <w:t xml:space="preserve"> </w:t>
      </w:r>
      <w:r w:rsidR="00DC2F60" w:rsidRPr="00A430AE">
        <w:rPr>
          <w:sz w:val="24"/>
          <w:szCs w:val="24"/>
        </w:rPr>
        <w:t>Opium use</w:t>
      </w:r>
    </w:p>
    <w:p w14:paraId="658F3B20" w14:textId="77777777" w:rsidR="00C873CD" w:rsidRPr="006771E3" w:rsidRDefault="00C873CD">
      <w:pPr>
        <w:pStyle w:val="ListParagraph"/>
        <w:numPr>
          <w:ilvl w:val="0"/>
          <w:numId w:val="40"/>
        </w:numPr>
        <w:rPr>
          <w:sz w:val="24"/>
          <w:szCs w:val="24"/>
        </w:rPr>
      </w:pPr>
      <w:r>
        <w:rPr>
          <w:sz w:val="24"/>
          <w:szCs w:val="24"/>
        </w:rPr>
        <w:t xml:space="preserve">Continuous or categorical: </w:t>
      </w:r>
    </w:p>
    <w:p w14:paraId="42DC2EC4" w14:textId="77777777" w:rsidR="00C873CD" w:rsidRPr="006771E3" w:rsidRDefault="00C873CD">
      <w:pPr>
        <w:pStyle w:val="ListParagraph"/>
        <w:numPr>
          <w:ilvl w:val="0"/>
          <w:numId w:val="40"/>
        </w:numPr>
        <w:rPr>
          <w:sz w:val="24"/>
          <w:szCs w:val="24"/>
        </w:rPr>
      </w:pPr>
      <w:r>
        <w:rPr>
          <w:sz w:val="24"/>
          <w:szCs w:val="24"/>
        </w:rPr>
        <w:t xml:space="preserve">Unit of measure: </w:t>
      </w:r>
    </w:p>
    <w:p w14:paraId="13FADD83" w14:textId="7B7B1DEA" w:rsidR="00C873CD" w:rsidRDefault="00C873CD">
      <w:pPr>
        <w:pStyle w:val="ListParagraph"/>
        <w:numPr>
          <w:ilvl w:val="0"/>
          <w:numId w:val="40"/>
        </w:numPr>
        <w:rPr>
          <w:sz w:val="24"/>
          <w:szCs w:val="24"/>
        </w:rPr>
      </w:pPr>
      <w:r>
        <w:rPr>
          <w:sz w:val="24"/>
          <w:szCs w:val="24"/>
        </w:rPr>
        <w:t>Reference category:</w:t>
      </w:r>
      <w:r w:rsidR="006E3E5A">
        <w:rPr>
          <w:sz w:val="24"/>
          <w:szCs w:val="24"/>
        </w:rPr>
        <w:t xml:space="preserve"> same</w:t>
      </w:r>
    </w:p>
    <w:p w14:paraId="1A10A8EF" w14:textId="77777777" w:rsidR="00C873CD" w:rsidRDefault="00C873CD">
      <w:pPr>
        <w:pStyle w:val="ListParagraph"/>
        <w:numPr>
          <w:ilvl w:val="0"/>
          <w:numId w:val="40"/>
        </w:numPr>
        <w:rPr>
          <w:sz w:val="24"/>
          <w:szCs w:val="24"/>
        </w:rPr>
      </w:pPr>
      <w:r>
        <w:rPr>
          <w:sz w:val="24"/>
          <w:szCs w:val="24"/>
        </w:rPr>
        <w:t xml:space="preserve">Comment: </w:t>
      </w:r>
    </w:p>
    <w:p w14:paraId="38490D47" w14:textId="77777777" w:rsidR="00C873CD" w:rsidRPr="00A430AE" w:rsidRDefault="00C873CD" w:rsidP="00C873CD">
      <w:pPr>
        <w:pStyle w:val="ListParagraph"/>
        <w:rPr>
          <w:sz w:val="24"/>
          <w:szCs w:val="24"/>
        </w:rPr>
      </w:pPr>
    </w:p>
    <w:p w14:paraId="7A962088" w14:textId="443244A6" w:rsidR="00827724" w:rsidRDefault="00827724">
      <w:pPr>
        <w:pStyle w:val="ListParagraph"/>
        <w:numPr>
          <w:ilvl w:val="0"/>
          <w:numId w:val="3"/>
        </w:numPr>
        <w:rPr>
          <w:sz w:val="24"/>
          <w:szCs w:val="24"/>
        </w:rPr>
      </w:pPr>
      <w:r w:rsidRPr="00A430AE">
        <w:rPr>
          <w:sz w:val="24"/>
          <w:szCs w:val="24"/>
        </w:rPr>
        <w:t>STATIN:</w:t>
      </w:r>
      <w:r w:rsidR="00DC2F60" w:rsidRPr="00DC2F60">
        <w:t xml:space="preserve"> </w:t>
      </w:r>
      <w:r w:rsidR="00DC2F60" w:rsidRPr="00A430AE">
        <w:rPr>
          <w:sz w:val="24"/>
          <w:szCs w:val="24"/>
        </w:rPr>
        <w:t>Statin use</w:t>
      </w:r>
    </w:p>
    <w:p w14:paraId="7647A504" w14:textId="77777777" w:rsidR="00C873CD" w:rsidRPr="006771E3" w:rsidRDefault="00C873CD">
      <w:pPr>
        <w:pStyle w:val="ListParagraph"/>
        <w:numPr>
          <w:ilvl w:val="0"/>
          <w:numId w:val="41"/>
        </w:numPr>
        <w:rPr>
          <w:sz w:val="24"/>
          <w:szCs w:val="24"/>
        </w:rPr>
      </w:pPr>
      <w:r>
        <w:rPr>
          <w:sz w:val="24"/>
          <w:szCs w:val="24"/>
        </w:rPr>
        <w:t xml:space="preserve">Continuous or categorical: </w:t>
      </w:r>
    </w:p>
    <w:p w14:paraId="35926F02" w14:textId="77777777" w:rsidR="00C873CD" w:rsidRPr="006771E3" w:rsidRDefault="00C873CD">
      <w:pPr>
        <w:pStyle w:val="ListParagraph"/>
        <w:numPr>
          <w:ilvl w:val="0"/>
          <w:numId w:val="41"/>
        </w:numPr>
        <w:rPr>
          <w:sz w:val="24"/>
          <w:szCs w:val="24"/>
        </w:rPr>
      </w:pPr>
      <w:r>
        <w:rPr>
          <w:sz w:val="24"/>
          <w:szCs w:val="24"/>
        </w:rPr>
        <w:lastRenderedPageBreak/>
        <w:t xml:space="preserve">Unit of measure: </w:t>
      </w:r>
    </w:p>
    <w:p w14:paraId="4DB97093" w14:textId="1AB6532E" w:rsidR="00C873CD" w:rsidRDefault="00C873CD">
      <w:pPr>
        <w:pStyle w:val="ListParagraph"/>
        <w:numPr>
          <w:ilvl w:val="0"/>
          <w:numId w:val="41"/>
        </w:numPr>
        <w:rPr>
          <w:sz w:val="24"/>
          <w:szCs w:val="24"/>
        </w:rPr>
      </w:pPr>
      <w:r>
        <w:rPr>
          <w:sz w:val="24"/>
          <w:szCs w:val="24"/>
        </w:rPr>
        <w:t>Reference category:</w:t>
      </w:r>
      <w:r w:rsidR="006E3E5A">
        <w:rPr>
          <w:sz w:val="24"/>
          <w:szCs w:val="24"/>
        </w:rPr>
        <w:t xml:space="preserve"> same</w:t>
      </w:r>
    </w:p>
    <w:p w14:paraId="5E2090DD" w14:textId="77777777" w:rsidR="00C873CD" w:rsidRDefault="00C873CD">
      <w:pPr>
        <w:pStyle w:val="ListParagraph"/>
        <w:numPr>
          <w:ilvl w:val="0"/>
          <w:numId w:val="41"/>
        </w:numPr>
        <w:rPr>
          <w:sz w:val="24"/>
          <w:szCs w:val="24"/>
        </w:rPr>
      </w:pPr>
      <w:r>
        <w:rPr>
          <w:sz w:val="24"/>
          <w:szCs w:val="24"/>
        </w:rPr>
        <w:t xml:space="preserve">Comment: </w:t>
      </w:r>
    </w:p>
    <w:p w14:paraId="5780764F" w14:textId="77777777" w:rsidR="00C873CD" w:rsidRPr="00A430AE" w:rsidRDefault="00C873CD" w:rsidP="00C873CD">
      <w:pPr>
        <w:pStyle w:val="ListParagraph"/>
        <w:rPr>
          <w:sz w:val="24"/>
          <w:szCs w:val="24"/>
        </w:rPr>
      </w:pPr>
    </w:p>
    <w:p w14:paraId="044493B3" w14:textId="66BCF3CC" w:rsidR="00827724" w:rsidRDefault="00827724">
      <w:pPr>
        <w:pStyle w:val="ListParagraph"/>
        <w:numPr>
          <w:ilvl w:val="0"/>
          <w:numId w:val="3"/>
        </w:numPr>
        <w:rPr>
          <w:sz w:val="24"/>
          <w:szCs w:val="24"/>
        </w:rPr>
      </w:pPr>
      <w:r w:rsidRPr="00A430AE">
        <w:rPr>
          <w:sz w:val="24"/>
          <w:szCs w:val="24"/>
        </w:rPr>
        <w:t>VALSARTAN:</w:t>
      </w:r>
      <w:r w:rsidR="00DC2F60" w:rsidRPr="00DC2F60">
        <w:t xml:space="preserve"> </w:t>
      </w:r>
      <w:r w:rsidR="00DC2F60" w:rsidRPr="00A430AE">
        <w:rPr>
          <w:sz w:val="24"/>
          <w:szCs w:val="24"/>
        </w:rPr>
        <w:t>Valsartan use</w:t>
      </w:r>
    </w:p>
    <w:p w14:paraId="669FF7A6" w14:textId="77777777" w:rsidR="00C873CD" w:rsidRPr="006771E3" w:rsidRDefault="00C873CD">
      <w:pPr>
        <w:pStyle w:val="ListParagraph"/>
        <w:numPr>
          <w:ilvl w:val="0"/>
          <w:numId w:val="42"/>
        </w:numPr>
        <w:rPr>
          <w:sz w:val="24"/>
          <w:szCs w:val="24"/>
        </w:rPr>
      </w:pPr>
      <w:r>
        <w:rPr>
          <w:sz w:val="24"/>
          <w:szCs w:val="24"/>
        </w:rPr>
        <w:t xml:space="preserve">Continuous or categorical: </w:t>
      </w:r>
    </w:p>
    <w:p w14:paraId="21EC8987" w14:textId="77777777" w:rsidR="00C873CD" w:rsidRPr="006771E3" w:rsidRDefault="00C873CD">
      <w:pPr>
        <w:pStyle w:val="ListParagraph"/>
        <w:numPr>
          <w:ilvl w:val="0"/>
          <w:numId w:val="42"/>
        </w:numPr>
        <w:rPr>
          <w:sz w:val="24"/>
          <w:szCs w:val="24"/>
        </w:rPr>
      </w:pPr>
      <w:r>
        <w:rPr>
          <w:sz w:val="24"/>
          <w:szCs w:val="24"/>
        </w:rPr>
        <w:t xml:space="preserve">Unit of measure: </w:t>
      </w:r>
    </w:p>
    <w:p w14:paraId="0A64BAF1" w14:textId="018A07A2" w:rsidR="00C873CD" w:rsidRDefault="00C873CD">
      <w:pPr>
        <w:pStyle w:val="ListParagraph"/>
        <w:numPr>
          <w:ilvl w:val="0"/>
          <w:numId w:val="42"/>
        </w:numPr>
        <w:rPr>
          <w:sz w:val="24"/>
          <w:szCs w:val="24"/>
        </w:rPr>
      </w:pPr>
      <w:r>
        <w:rPr>
          <w:sz w:val="24"/>
          <w:szCs w:val="24"/>
        </w:rPr>
        <w:t>Reference category:</w:t>
      </w:r>
      <w:r w:rsidR="006E3E5A">
        <w:rPr>
          <w:sz w:val="24"/>
          <w:szCs w:val="24"/>
        </w:rPr>
        <w:t xml:space="preserve"> same</w:t>
      </w:r>
    </w:p>
    <w:p w14:paraId="55645A2F" w14:textId="77777777" w:rsidR="00C873CD" w:rsidRDefault="00C873CD">
      <w:pPr>
        <w:pStyle w:val="ListParagraph"/>
        <w:numPr>
          <w:ilvl w:val="0"/>
          <w:numId w:val="42"/>
        </w:numPr>
        <w:rPr>
          <w:sz w:val="24"/>
          <w:szCs w:val="24"/>
        </w:rPr>
      </w:pPr>
      <w:r>
        <w:rPr>
          <w:sz w:val="24"/>
          <w:szCs w:val="24"/>
        </w:rPr>
        <w:t xml:space="preserve">Comment: </w:t>
      </w:r>
    </w:p>
    <w:p w14:paraId="79E1CDC5" w14:textId="77777777" w:rsidR="00C873CD" w:rsidRPr="00A430AE" w:rsidRDefault="00C873CD" w:rsidP="00C873CD">
      <w:pPr>
        <w:pStyle w:val="ListParagraph"/>
        <w:rPr>
          <w:sz w:val="24"/>
          <w:szCs w:val="24"/>
        </w:rPr>
      </w:pPr>
    </w:p>
    <w:p w14:paraId="08FC0FDC" w14:textId="7FF3EB37" w:rsidR="00827724" w:rsidRPr="00576FBA" w:rsidRDefault="00827724">
      <w:pPr>
        <w:pStyle w:val="ListParagraph"/>
        <w:numPr>
          <w:ilvl w:val="0"/>
          <w:numId w:val="3"/>
        </w:numPr>
        <w:rPr>
          <w:color w:val="FF0000"/>
          <w:sz w:val="24"/>
          <w:szCs w:val="24"/>
        </w:rPr>
      </w:pPr>
      <w:r w:rsidRPr="00576FBA">
        <w:rPr>
          <w:color w:val="FF0000"/>
          <w:sz w:val="24"/>
          <w:szCs w:val="24"/>
        </w:rPr>
        <w:t>TKCAL:</w:t>
      </w:r>
      <w:r w:rsidR="00D74640" w:rsidRPr="00576FBA">
        <w:rPr>
          <w:color w:val="FF0000"/>
        </w:rPr>
        <w:t xml:space="preserve"> </w:t>
      </w:r>
      <w:r w:rsidR="00D74640" w:rsidRPr="00576FBA">
        <w:rPr>
          <w:color w:val="FF0000"/>
          <w:sz w:val="24"/>
          <w:szCs w:val="24"/>
        </w:rPr>
        <w:t>Total energy intake</w:t>
      </w:r>
    </w:p>
    <w:p w14:paraId="7A9CF366" w14:textId="40F18A77" w:rsidR="00C873CD" w:rsidRPr="00576FBA" w:rsidRDefault="00C873CD">
      <w:pPr>
        <w:pStyle w:val="ListParagraph"/>
        <w:numPr>
          <w:ilvl w:val="0"/>
          <w:numId w:val="43"/>
        </w:numPr>
        <w:rPr>
          <w:color w:val="FF0000"/>
          <w:sz w:val="24"/>
          <w:szCs w:val="24"/>
        </w:rPr>
      </w:pPr>
      <w:r w:rsidRPr="00576FBA">
        <w:rPr>
          <w:color w:val="FF0000"/>
          <w:sz w:val="24"/>
          <w:szCs w:val="24"/>
        </w:rPr>
        <w:t xml:space="preserve">Continuous or categorical: </w:t>
      </w:r>
      <w:r w:rsidR="00EE0564" w:rsidRPr="00576FBA">
        <w:rPr>
          <w:color w:val="FF0000"/>
          <w:sz w:val="24"/>
          <w:szCs w:val="24"/>
        </w:rPr>
        <w:t>continuous</w:t>
      </w:r>
    </w:p>
    <w:p w14:paraId="72328FE1" w14:textId="77777777" w:rsidR="00C873CD" w:rsidRPr="00576FBA" w:rsidRDefault="00C873CD">
      <w:pPr>
        <w:pStyle w:val="ListParagraph"/>
        <w:numPr>
          <w:ilvl w:val="0"/>
          <w:numId w:val="43"/>
        </w:numPr>
        <w:rPr>
          <w:color w:val="FF0000"/>
          <w:sz w:val="24"/>
          <w:szCs w:val="24"/>
        </w:rPr>
      </w:pPr>
      <w:r w:rsidRPr="00576FBA">
        <w:rPr>
          <w:color w:val="FF0000"/>
          <w:sz w:val="24"/>
          <w:szCs w:val="24"/>
        </w:rPr>
        <w:t xml:space="preserve">Unit of measure: </w:t>
      </w:r>
    </w:p>
    <w:p w14:paraId="18C6A673" w14:textId="77777777" w:rsidR="00C873CD" w:rsidRPr="00576FBA" w:rsidRDefault="00C873CD">
      <w:pPr>
        <w:pStyle w:val="ListParagraph"/>
        <w:numPr>
          <w:ilvl w:val="0"/>
          <w:numId w:val="43"/>
        </w:numPr>
        <w:rPr>
          <w:color w:val="FF0000"/>
          <w:sz w:val="24"/>
          <w:szCs w:val="24"/>
        </w:rPr>
      </w:pPr>
      <w:r w:rsidRPr="00576FBA">
        <w:rPr>
          <w:color w:val="FF0000"/>
          <w:sz w:val="24"/>
          <w:szCs w:val="24"/>
        </w:rPr>
        <w:t>Reference category:</w:t>
      </w:r>
    </w:p>
    <w:p w14:paraId="07820CD6" w14:textId="59F996E8" w:rsidR="00CF65F1" w:rsidRPr="00576FBA" w:rsidRDefault="00C873CD">
      <w:pPr>
        <w:pStyle w:val="ListParagraph"/>
        <w:numPr>
          <w:ilvl w:val="0"/>
          <w:numId w:val="43"/>
        </w:numPr>
        <w:rPr>
          <w:color w:val="FF0000"/>
          <w:sz w:val="24"/>
          <w:szCs w:val="24"/>
        </w:rPr>
      </w:pPr>
      <w:r w:rsidRPr="00576FBA">
        <w:rPr>
          <w:color w:val="FF0000"/>
          <w:sz w:val="24"/>
          <w:szCs w:val="24"/>
        </w:rPr>
        <w:t xml:space="preserve">Comment: </w:t>
      </w:r>
      <w:r w:rsidR="00CF65F1" w:rsidRPr="00576FBA">
        <w:rPr>
          <w:color w:val="FF0000"/>
          <w:sz w:val="24"/>
          <w:szCs w:val="24"/>
        </w:rPr>
        <w:t>Extreme value of total energy intake?</w:t>
      </w:r>
      <w:r w:rsidR="006E3E5A" w:rsidRPr="00576FBA">
        <w:rPr>
          <w:color w:val="FF0000"/>
          <w:sz w:val="24"/>
          <w:szCs w:val="24"/>
        </w:rPr>
        <w:t xml:space="preserve"> Refer to other studies.</w:t>
      </w:r>
    </w:p>
    <w:p w14:paraId="5E64D615" w14:textId="7319C7BF" w:rsidR="0093759E" w:rsidRDefault="0093759E" w:rsidP="0093759E">
      <w:pPr>
        <w:rPr>
          <w:color w:val="FF0000"/>
          <w:sz w:val="24"/>
          <w:szCs w:val="24"/>
        </w:rPr>
      </w:pPr>
    </w:p>
    <w:p w14:paraId="3F10E4BF" w14:textId="2442C2A0" w:rsidR="0093759E" w:rsidRPr="0093759E" w:rsidRDefault="0093759E" w:rsidP="0093759E">
      <w:pPr>
        <w:rPr>
          <w:color w:val="FF0000"/>
          <w:sz w:val="24"/>
          <w:szCs w:val="24"/>
        </w:rPr>
      </w:pPr>
      <w:r w:rsidRPr="0093759E">
        <w:rPr>
          <w:color w:val="FF0000"/>
          <w:sz w:val="24"/>
          <w:szCs w:val="24"/>
        </w:rPr>
        <w:t>https://wwwn.cdc.gov/Nchs/Nhanes/2009-2010/DR1TOT_F.htm#DR1TKCAL</w:t>
      </w:r>
    </w:p>
    <w:p w14:paraId="598BA859" w14:textId="77777777" w:rsidR="00736344" w:rsidRPr="00C873CD" w:rsidRDefault="00736344" w:rsidP="00736344">
      <w:pPr>
        <w:pStyle w:val="ListParagraph"/>
        <w:rPr>
          <w:color w:val="FF0000"/>
          <w:sz w:val="24"/>
          <w:szCs w:val="24"/>
        </w:rPr>
      </w:pPr>
    </w:p>
    <w:p w14:paraId="1B54BB51" w14:textId="5DC63805" w:rsidR="00827724" w:rsidRPr="009128B0" w:rsidRDefault="00827724">
      <w:pPr>
        <w:pStyle w:val="ListParagraph"/>
        <w:numPr>
          <w:ilvl w:val="0"/>
          <w:numId w:val="3"/>
        </w:numPr>
        <w:rPr>
          <w:color w:val="FF0000"/>
          <w:sz w:val="24"/>
          <w:szCs w:val="24"/>
        </w:rPr>
      </w:pPr>
      <w:r w:rsidRPr="009128B0">
        <w:rPr>
          <w:color w:val="FF0000"/>
          <w:sz w:val="24"/>
          <w:szCs w:val="24"/>
        </w:rPr>
        <w:t>TCARB:</w:t>
      </w:r>
      <w:r w:rsidR="00D74640" w:rsidRPr="009128B0">
        <w:rPr>
          <w:color w:val="FF0000"/>
          <w:sz w:val="24"/>
          <w:szCs w:val="24"/>
        </w:rPr>
        <w:t xml:space="preserve"> Total carbohydrates</w:t>
      </w:r>
    </w:p>
    <w:p w14:paraId="3A07DBF1"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Continuous or categorical: </w:t>
      </w:r>
    </w:p>
    <w:p w14:paraId="5A8D8BDC" w14:textId="77777777" w:rsidR="00736344" w:rsidRPr="009128B0" w:rsidRDefault="00736344">
      <w:pPr>
        <w:pStyle w:val="ListParagraph"/>
        <w:numPr>
          <w:ilvl w:val="0"/>
          <w:numId w:val="44"/>
        </w:numPr>
        <w:rPr>
          <w:color w:val="FF0000"/>
          <w:sz w:val="24"/>
          <w:szCs w:val="24"/>
        </w:rPr>
      </w:pPr>
      <w:r w:rsidRPr="009128B0">
        <w:rPr>
          <w:color w:val="FF0000"/>
          <w:sz w:val="24"/>
          <w:szCs w:val="24"/>
        </w:rPr>
        <w:t xml:space="preserve">Unit of measure: </w:t>
      </w:r>
    </w:p>
    <w:p w14:paraId="033B5290" w14:textId="4574C9BC" w:rsidR="00736344" w:rsidRPr="009128B0" w:rsidRDefault="00736344">
      <w:pPr>
        <w:pStyle w:val="ListParagraph"/>
        <w:numPr>
          <w:ilvl w:val="0"/>
          <w:numId w:val="44"/>
        </w:numPr>
        <w:rPr>
          <w:color w:val="FF0000"/>
          <w:sz w:val="24"/>
          <w:szCs w:val="24"/>
        </w:rPr>
      </w:pPr>
      <w:r w:rsidRPr="009128B0">
        <w:rPr>
          <w:color w:val="FF0000"/>
          <w:sz w:val="24"/>
          <w:szCs w:val="24"/>
        </w:rPr>
        <w:t>Reference category:</w:t>
      </w:r>
      <w:r w:rsidR="001551CB" w:rsidRPr="009128B0">
        <w:rPr>
          <w:color w:val="FF0000"/>
          <w:sz w:val="24"/>
          <w:szCs w:val="24"/>
        </w:rPr>
        <w:t xml:space="preserve"> Use as it is and refer to other studies if they calculate % energy. We can do both?</w:t>
      </w:r>
    </w:p>
    <w:p w14:paraId="15DB1769" w14:textId="562E69AB" w:rsidR="00736344" w:rsidRPr="009128B0" w:rsidRDefault="00736344">
      <w:pPr>
        <w:pStyle w:val="ListParagraph"/>
        <w:numPr>
          <w:ilvl w:val="0"/>
          <w:numId w:val="44"/>
        </w:numPr>
        <w:rPr>
          <w:color w:val="FF0000"/>
          <w:sz w:val="24"/>
          <w:szCs w:val="24"/>
        </w:rPr>
      </w:pPr>
      <w:r w:rsidRPr="009128B0">
        <w:rPr>
          <w:color w:val="FF0000"/>
          <w:sz w:val="24"/>
          <w:szCs w:val="24"/>
        </w:rPr>
        <w:t xml:space="preserve">Comment: </w:t>
      </w:r>
      <w:r w:rsidR="00456D4A" w:rsidRPr="009128B0">
        <w:rPr>
          <w:color w:val="FF0000"/>
          <w:sz w:val="24"/>
          <w:szCs w:val="24"/>
        </w:rPr>
        <w:t>% energy?</w:t>
      </w:r>
      <w:r w:rsidR="00861576" w:rsidRPr="009128B0">
        <w:rPr>
          <w:color w:val="FF0000"/>
          <w:sz w:val="24"/>
          <w:szCs w:val="24"/>
        </w:rPr>
        <w:t xml:space="preserve"> Or mg/day?</w:t>
      </w:r>
      <w:r w:rsidR="001551CB" w:rsidRPr="009128B0">
        <w:rPr>
          <w:color w:val="FF0000"/>
          <w:sz w:val="24"/>
          <w:szCs w:val="24"/>
        </w:rPr>
        <w:t xml:space="preserve"> </w:t>
      </w:r>
    </w:p>
    <w:p w14:paraId="186001EB" w14:textId="77777777" w:rsidR="00736344" w:rsidRPr="009128B0" w:rsidRDefault="00736344" w:rsidP="00736344">
      <w:pPr>
        <w:pStyle w:val="ListParagraph"/>
        <w:rPr>
          <w:color w:val="FF0000"/>
          <w:sz w:val="24"/>
          <w:szCs w:val="24"/>
        </w:rPr>
      </w:pPr>
    </w:p>
    <w:p w14:paraId="6D750354" w14:textId="405F8AAF" w:rsidR="00827724" w:rsidRPr="009128B0" w:rsidRDefault="00827724">
      <w:pPr>
        <w:pStyle w:val="ListParagraph"/>
        <w:numPr>
          <w:ilvl w:val="0"/>
          <w:numId w:val="3"/>
        </w:numPr>
        <w:rPr>
          <w:color w:val="FF0000"/>
          <w:sz w:val="24"/>
          <w:szCs w:val="24"/>
        </w:rPr>
      </w:pPr>
      <w:r w:rsidRPr="009128B0">
        <w:rPr>
          <w:color w:val="FF0000"/>
          <w:sz w:val="24"/>
          <w:szCs w:val="24"/>
        </w:rPr>
        <w:t>TFIBE:</w:t>
      </w:r>
      <w:r w:rsidR="00D74640" w:rsidRPr="009128B0">
        <w:rPr>
          <w:color w:val="FF0000"/>
          <w:sz w:val="24"/>
          <w:szCs w:val="24"/>
        </w:rPr>
        <w:t xml:space="preserve"> Total dietary fiber</w:t>
      </w:r>
    </w:p>
    <w:p w14:paraId="4DAFE492"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Continuous or categorical: </w:t>
      </w:r>
    </w:p>
    <w:p w14:paraId="6FE0861C" w14:textId="77777777" w:rsidR="00873101" w:rsidRPr="009128B0" w:rsidRDefault="00873101">
      <w:pPr>
        <w:pStyle w:val="ListParagraph"/>
        <w:numPr>
          <w:ilvl w:val="0"/>
          <w:numId w:val="45"/>
        </w:numPr>
        <w:rPr>
          <w:color w:val="FF0000"/>
          <w:sz w:val="24"/>
          <w:szCs w:val="24"/>
        </w:rPr>
      </w:pPr>
      <w:r w:rsidRPr="009128B0">
        <w:rPr>
          <w:color w:val="FF0000"/>
          <w:sz w:val="24"/>
          <w:szCs w:val="24"/>
        </w:rPr>
        <w:t xml:space="preserve">Unit of measure: </w:t>
      </w:r>
    </w:p>
    <w:p w14:paraId="1385CE8B" w14:textId="77777777" w:rsidR="00873101" w:rsidRPr="009128B0" w:rsidRDefault="00873101">
      <w:pPr>
        <w:pStyle w:val="ListParagraph"/>
        <w:numPr>
          <w:ilvl w:val="0"/>
          <w:numId w:val="45"/>
        </w:numPr>
        <w:rPr>
          <w:color w:val="FF0000"/>
          <w:sz w:val="24"/>
          <w:szCs w:val="24"/>
        </w:rPr>
      </w:pPr>
      <w:r w:rsidRPr="009128B0">
        <w:rPr>
          <w:color w:val="FF0000"/>
          <w:sz w:val="24"/>
          <w:szCs w:val="24"/>
        </w:rPr>
        <w:t>Reference category:</w:t>
      </w:r>
    </w:p>
    <w:p w14:paraId="0F517368" w14:textId="678D1B5B" w:rsidR="00873101" w:rsidRPr="009128B0" w:rsidRDefault="00873101">
      <w:pPr>
        <w:pStyle w:val="ListParagraph"/>
        <w:numPr>
          <w:ilvl w:val="0"/>
          <w:numId w:val="45"/>
        </w:numPr>
        <w:rPr>
          <w:color w:val="FF0000"/>
          <w:sz w:val="24"/>
          <w:szCs w:val="24"/>
        </w:rPr>
      </w:pPr>
      <w:r w:rsidRPr="009128B0">
        <w:rPr>
          <w:color w:val="FF0000"/>
          <w:sz w:val="24"/>
          <w:szCs w:val="24"/>
        </w:rPr>
        <w:t xml:space="preserve">Comment: </w:t>
      </w:r>
      <w:hyperlink r:id="rId8" w:history="1">
        <w:r w:rsidR="00EE0564" w:rsidRPr="009128B0">
          <w:rPr>
            <w:rStyle w:val="Hyperlink"/>
            <w:color w:val="FF0000"/>
            <w:sz w:val="24"/>
            <w:szCs w:val="24"/>
          </w:rPr>
          <w:t>https://academic.oup.com/ajcn/article/115/1/189/6329041</w:t>
        </w:r>
      </w:hyperlink>
    </w:p>
    <w:p w14:paraId="2D3C1403" w14:textId="19175B01" w:rsidR="00EE0564" w:rsidRPr="009128B0" w:rsidRDefault="00EE0564">
      <w:pPr>
        <w:pStyle w:val="ListParagraph"/>
        <w:numPr>
          <w:ilvl w:val="0"/>
          <w:numId w:val="45"/>
        </w:numPr>
        <w:rPr>
          <w:color w:val="FF0000"/>
          <w:sz w:val="24"/>
          <w:szCs w:val="24"/>
        </w:rPr>
      </w:pPr>
      <w:r w:rsidRPr="009128B0">
        <w:rPr>
          <w:color w:val="FF0000"/>
          <w:sz w:val="24"/>
          <w:szCs w:val="24"/>
        </w:rPr>
        <w:t>https://pubmed.ncbi.nlm.nih.gov/9094926/</w:t>
      </w:r>
    </w:p>
    <w:p w14:paraId="2C582C80" w14:textId="77777777" w:rsidR="00873101" w:rsidRPr="009128B0" w:rsidRDefault="00873101" w:rsidP="00873101">
      <w:pPr>
        <w:pStyle w:val="ListParagraph"/>
        <w:rPr>
          <w:color w:val="FF0000"/>
          <w:sz w:val="24"/>
          <w:szCs w:val="24"/>
        </w:rPr>
      </w:pPr>
    </w:p>
    <w:p w14:paraId="52714957" w14:textId="3C8007C0" w:rsidR="00827724" w:rsidRPr="009128B0" w:rsidRDefault="00827724">
      <w:pPr>
        <w:pStyle w:val="ListParagraph"/>
        <w:numPr>
          <w:ilvl w:val="0"/>
          <w:numId w:val="3"/>
        </w:numPr>
        <w:rPr>
          <w:color w:val="FF0000"/>
          <w:sz w:val="24"/>
          <w:szCs w:val="24"/>
        </w:rPr>
      </w:pPr>
      <w:r w:rsidRPr="009128B0">
        <w:rPr>
          <w:color w:val="FF0000"/>
          <w:sz w:val="24"/>
          <w:szCs w:val="24"/>
        </w:rPr>
        <w:t>TSFAT:</w:t>
      </w:r>
      <w:r w:rsidR="00D74640" w:rsidRPr="009128B0">
        <w:rPr>
          <w:color w:val="FF0000"/>
          <w:sz w:val="24"/>
          <w:szCs w:val="24"/>
        </w:rPr>
        <w:t xml:space="preserve"> Total saturated fat</w:t>
      </w:r>
    </w:p>
    <w:p w14:paraId="6464A1D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ntinuous or categorical: </w:t>
      </w:r>
    </w:p>
    <w:p w14:paraId="03A1DDB3"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Unit of measure: </w:t>
      </w:r>
    </w:p>
    <w:p w14:paraId="73C2C3A9" w14:textId="77777777" w:rsidR="00873101" w:rsidRPr="009128B0" w:rsidRDefault="00873101">
      <w:pPr>
        <w:pStyle w:val="ListParagraph"/>
        <w:numPr>
          <w:ilvl w:val="0"/>
          <w:numId w:val="46"/>
        </w:numPr>
        <w:rPr>
          <w:color w:val="FF0000"/>
          <w:sz w:val="24"/>
          <w:szCs w:val="24"/>
        </w:rPr>
      </w:pPr>
      <w:r w:rsidRPr="009128B0">
        <w:rPr>
          <w:color w:val="FF0000"/>
          <w:sz w:val="24"/>
          <w:szCs w:val="24"/>
        </w:rPr>
        <w:t>Reference category:</w:t>
      </w:r>
    </w:p>
    <w:p w14:paraId="11D92DF9" w14:textId="77777777" w:rsidR="00873101" w:rsidRPr="009128B0" w:rsidRDefault="00873101">
      <w:pPr>
        <w:pStyle w:val="ListParagraph"/>
        <w:numPr>
          <w:ilvl w:val="0"/>
          <w:numId w:val="46"/>
        </w:numPr>
        <w:rPr>
          <w:color w:val="FF0000"/>
          <w:sz w:val="24"/>
          <w:szCs w:val="24"/>
        </w:rPr>
      </w:pPr>
      <w:r w:rsidRPr="009128B0">
        <w:rPr>
          <w:color w:val="FF0000"/>
          <w:sz w:val="24"/>
          <w:szCs w:val="24"/>
        </w:rPr>
        <w:t xml:space="preserve">Comment: </w:t>
      </w:r>
    </w:p>
    <w:p w14:paraId="16B622E0" w14:textId="77777777" w:rsidR="00873101" w:rsidRPr="009128B0" w:rsidRDefault="00873101" w:rsidP="00873101">
      <w:pPr>
        <w:pStyle w:val="ListParagraph"/>
        <w:rPr>
          <w:color w:val="FF0000"/>
          <w:sz w:val="24"/>
          <w:szCs w:val="24"/>
        </w:rPr>
      </w:pPr>
    </w:p>
    <w:p w14:paraId="2949C50C" w14:textId="2CCDC35F" w:rsidR="00827724" w:rsidRPr="009128B0" w:rsidRDefault="00827724">
      <w:pPr>
        <w:pStyle w:val="ListParagraph"/>
        <w:numPr>
          <w:ilvl w:val="0"/>
          <w:numId w:val="3"/>
        </w:numPr>
        <w:rPr>
          <w:color w:val="FF0000"/>
          <w:sz w:val="24"/>
          <w:szCs w:val="24"/>
        </w:rPr>
      </w:pPr>
      <w:r w:rsidRPr="009128B0">
        <w:rPr>
          <w:color w:val="FF0000"/>
          <w:sz w:val="24"/>
          <w:szCs w:val="24"/>
        </w:rPr>
        <w:lastRenderedPageBreak/>
        <w:t>TMFAT:</w:t>
      </w:r>
      <w:r w:rsidR="00D74640" w:rsidRPr="009128B0">
        <w:rPr>
          <w:color w:val="FF0000"/>
          <w:sz w:val="24"/>
          <w:szCs w:val="24"/>
        </w:rPr>
        <w:t xml:space="preserve"> Total monounsaturated fatty acid</w:t>
      </w:r>
    </w:p>
    <w:p w14:paraId="09844C5C"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ntinuous or categorical: </w:t>
      </w:r>
    </w:p>
    <w:p w14:paraId="33720DCF"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Unit of measure: </w:t>
      </w:r>
    </w:p>
    <w:p w14:paraId="3988945E" w14:textId="77777777" w:rsidR="00873101" w:rsidRPr="009128B0" w:rsidRDefault="00873101">
      <w:pPr>
        <w:pStyle w:val="ListParagraph"/>
        <w:numPr>
          <w:ilvl w:val="0"/>
          <w:numId w:val="47"/>
        </w:numPr>
        <w:rPr>
          <w:color w:val="FF0000"/>
          <w:sz w:val="24"/>
          <w:szCs w:val="24"/>
        </w:rPr>
      </w:pPr>
      <w:r w:rsidRPr="009128B0">
        <w:rPr>
          <w:color w:val="FF0000"/>
          <w:sz w:val="24"/>
          <w:szCs w:val="24"/>
        </w:rPr>
        <w:t>Reference category:</w:t>
      </w:r>
    </w:p>
    <w:p w14:paraId="47B0AFA4" w14:textId="77777777" w:rsidR="00873101" w:rsidRPr="009128B0" w:rsidRDefault="00873101">
      <w:pPr>
        <w:pStyle w:val="ListParagraph"/>
        <w:numPr>
          <w:ilvl w:val="0"/>
          <w:numId w:val="47"/>
        </w:numPr>
        <w:rPr>
          <w:color w:val="FF0000"/>
          <w:sz w:val="24"/>
          <w:szCs w:val="24"/>
        </w:rPr>
      </w:pPr>
      <w:r w:rsidRPr="009128B0">
        <w:rPr>
          <w:color w:val="FF0000"/>
          <w:sz w:val="24"/>
          <w:szCs w:val="24"/>
        </w:rPr>
        <w:t xml:space="preserve">Comment: </w:t>
      </w:r>
    </w:p>
    <w:p w14:paraId="6CCCD7EB" w14:textId="77777777" w:rsidR="00873101" w:rsidRPr="009128B0" w:rsidRDefault="00873101" w:rsidP="00873101">
      <w:pPr>
        <w:pStyle w:val="ListParagraph"/>
        <w:rPr>
          <w:color w:val="FF0000"/>
          <w:sz w:val="24"/>
          <w:szCs w:val="24"/>
        </w:rPr>
      </w:pPr>
    </w:p>
    <w:p w14:paraId="1DC310F7" w14:textId="29FD0E4E" w:rsidR="00827724" w:rsidRPr="009128B0" w:rsidRDefault="00827724">
      <w:pPr>
        <w:pStyle w:val="ListParagraph"/>
        <w:numPr>
          <w:ilvl w:val="0"/>
          <w:numId w:val="3"/>
        </w:numPr>
        <w:rPr>
          <w:color w:val="FF0000"/>
          <w:sz w:val="24"/>
          <w:szCs w:val="24"/>
        </w:rPr>
      </w:pPr>
      <w:r w:rsidRPr="009128B0">
        <w:rPr>
          <w:color w:val="FF0000"/>
          <w:sz w:val="24"/>
          <w:szCs w:val="24"/>
        </w:rPr>
        <w:t>TPFAT:</w:t>
      </w:r>
      <w:r w:rsidR="00D74640" w:rsidRPr="009128B0">
        <w:rPr>
          <w:color w:val="FF0000"/>
          <w:sz w:val="24"/>
          <w:szCs w:val="24"/>
        </w:rPr>
        <w:t xml:space="preserve"> Total polyunsaturated fatty acid</w:t>
      </w:r>
    </w:p>
    <w:p w14:paraId="542973E6"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ntinuous or categorical: </w:t>
      </w:r>
    </w:p>
    <w:p w14:paraId="5550207C"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Unit of measure: </w:t>
      </w:r>
    </w:p>
    <w:p w14:paraId="7DFB1E65" w14:textId="77777777" w:rsidR="00873101" w:rsidRPr="009128B0" w:rsidRDefault="00873101">
      <w:pPr>
        <w:pStyle w:val="ListParagraph"/>
        <w:numPr>
          <w:ilvl w:val="0"/>
          <w:numId w:val="48"/>
        </w:numPr>
        <w:rPr>
          <w:color w:val="FF0000"/>
          <w:sz w:val="24"/>
          <w:szCs w:val="24"/>
        </w:rPr>
      </w:pPr>
      <w:r w:rsidRPr="009128B0">
        <w:rPr>
          <w:color w:val="FF0000"/>
          <w:sz w:val="24"/>
          <w:szCs w:val="24"/>
        </w:rPr>
        <w:t>Reference category:</w:t>
      </w:r>
    </w:p>
    <w:p w14:paraId="25C9F15E" w14:textId="77777777" w:rsidR="00873101" w:rsidRPr="009128B0" w:rsidRDefault="00873101">
      <w:pPr>
        <w:pStyle w:val="ListParagraph"/>
        <w:numPr>
          <w:ilvl w:val="0"/>
          <w:numId w:val="48"/>
        </w:numPr>
        <w:rPr>
          <w:color w:val="FF0000"/>
          <w:sz w:val="24"/>
          <w:szCs w:val="24"/>
        </w:rPr>
      </w:pPr>
      <w:r w:rsidRPr="009128B0">
        <w:rPr>
          <w:color w:val="FF0000"/>
          <w:sz w:val="24"/>
          <w:szCs w:val="24"/>
        </w:rPr>
        <w:t xml:space="preserve">Comment: </w:t>
      </w:r>
    </w:p>
    <w:p w14:paraId="6C1A9DED" w14:textId="77777777" w:rsidR="00873101" w:rsidRPr="00A430AE" w:rsidRDefault="00873101" w:rsidP="00873101">
      <w:pPr>
        <w:pStyle w:val="ListParagraph"/>
        <w:rPr>
          <w:sz w:val="24"/>
          <w:szCs w:val="24"/>
        </w:rPr>
      </w:pPr>
    </w:p>
    <w:p w14:paraId="1D263FC3" w14:textId="1E1AD468" w:rsidR="00827724" w:rsidRDefault="00827724">
      <w:pPr>
        <w:pStyle w:val="ListParagraph"/>
        <w:numPr>
          <w:ilvl w:val="0"/>
          <w:numId w:val="3"/>
        </w:numPr>
        <w:rPr>
          <w:sz w:val="24"/>
          <w:szCs w:val="24"/>
        </w:rPr>
      </w:pPr>
      <w:r w:rsidRPr="00A430AE">
        <w:rPr>
          <w:sz w:val="24"/>
          <w:szCs w:val="24"/>
        </w:rPr>
        <w:t>DRQSDIET:</w:t>
      </w:r>
      <w:r w:rsidR="00D74640" w:rsidRPr="00A430AE">
        <w:rPr>
          <w:sz w:val="24"/>
          <w:szCs w:val="24"/>
        </w:rPr>
        <w:t xml:space="preserve"> Adoption of special diets</w:t>
      </w:r>
    </w:p>
    <w:p w14:paraId="495F59C1" w14:textId="77777777" w:rsidR="00873101" w:rsidRPr="006771E3" w:rsidRDefault="00873101">
      <w:pPr>
        <w:pStyle w:val="ListParagraph"/>
        <w:numPr>
          <w:ilvl w:val="0"/>
          <w:numId w:val="49"/>
        </w:numPr>
        <w:rPr>
          <w:sz w:val="24"/>
          <w:szCs w:val="24"/>
        </w:rPr>
      </w:pPr>
      <w:r>
        <w:rPr>
          <w:sz w:val="24"/>
          <w:szCs w:val="24"/>
        </w:rPr>
        <w:t xml:space="preserve">Continuous or categorical: </w:t>
      </w:r>
    </w:p>
    <w:p w14:paraId="6A031CF9" w14:textId="77777777" w:rsidR="00873101" w:rsidRPr="006771E3" w:rsidRDefault="00873101">
      <w:pPr>
        <w:pStyle w:val="ListParagraph"/>
        <w:numPr>
          <w:ilvl w:val="0"/>
          <w:numId w:val="49"/>
        </w:numPr>
        <w:rPr>
          <w:sz w:val="24"/>
          <w:szCs w:val="24"/>
        </w:rPr>
      </w:pPr>
      <w:r>
        <w:rPr>
          <w:sz w:val="24"/>
          <w:szCs w:val="24"/>
        </w:rPr>
        <w:t xml:space="preserve">Unit of measure: </w:t>
      </w:r>
    </w:p>
    <w:p w14:paraId="147B70D3" w14:textId="0BD05ACF" w:rsidR="00873101" w:rsidRDefault="00873101">
      <w:pPr>
        <w:pStyle w:val="ListParagraph"/>
        <w:numPr>
          <w:ilvl w:val="0"/>
          <w:numId w:val="49"/>
        </w:numPr>
        <w:rPr>
          <w:sz w:val="24"/>
          <w:szCs w:val="24"/>
        </w:rPr>
      </w:pPr>
      <w:r>
        <w:rPr>
          <w:sz w:val="24"/>
          <w:szCs w:val="24"/>
        </w:rPr>
        <w:t>Reference category:</w:t>
      </w:r>
      <w:r w:rsidR="00B17DE6">
        <w:rPr>
          <w:sz w:val="24"/>
          <w:szCs w:val="24"/>
        </w:rPr>
        <w:t xml:space="preserve"> same</w:t>
      </w:r>
    </w:p>
    <w:p w14:paraId="5EA40580" w14:textId="77777777" w:rsidR="00873101" w:rsidRDefault="00873101">
      <w:pPr>
        <w:pStyle w:val="ListParagraph"/>
        <w:numPr>
          <w:ilvl w:val="0"/>
          <w:numId w:val="49"/>
        </w:numPr>
        <w:rPr>
          <w:sz w:val="24"/>
          <w:szCs w:val="24"/>
        </w:rPr>
      </w:pPr>
      <w:r>
        <w:rPr>
          <w:sz w:val="24"/>
          <w:szCs w:val="24"/>
        </w:rPr>
        <w:t xml:space="preserve">Comment: </w:t>
      </w:r>
    </w:p>
    <w:p w14:paraId="06536BE8" w14:textId="77777777" w:rsidR="00873101" w:rsidRPr="00A430AE" w:rsidRDefault="00873101" w:rsidP="00873101">
      <w:pPr>
        <w:pStyle w:val="ListParagraph"/>
        <w:rPr>
          <w:sz w:val="24"/>
          <w:szCs w:val="24"/>
        </w:rPr>
      </w:pPr>
    </w:p>
    <w:p w14:paraId="5E5E32B5" w14:textId="5DD8C5D8" w:rsidR="00827724" w:rsidRPr="001144F7" w:rsidRDefault="00827724">
      <w:pPr>
        <w:pStyle w:val="ListParagraph"/>
        <w:numPr>
          <w:ilvl w:val="0"/>
          <w:numId w:val="3"/>
        </w:numPr>
        <w:rPr>
          <w:color w:val="FF0000"/>
          <w:sz w:val="24"/>
          <w:szCs w:val="24"/>
        </w:rPr>
      </w:pPr>
      <w:r w:rsidRPr="001144F7">
        <w:rPr>
          <w:color w:val="FF0000"/>
          <w:sz w:val="24"/>
          <w:szCs w:val="24"/>
        </w:rPr>
        <w:t>TCHOL:</w:t>
      </w:r>
      <w:r w:rsidR="00D74640" w:rsidRPr="001144F7">
        <w:rPr>
          <w:color w:val="FF0000"/>
          <w:sz w:val="24"/>
          <w:szCs w:val="24"/>
        </w:rPr>
        <w:t xml:space="preserve"> Total cholesterol</w:t>
      </w:r>
    </w:p>
    <w:p w14:paraId="6490AC56"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ntinuous or categorical: </w:t>
      </w:r>
    </w:p>
    <w:p w14:paraId="1D303E07"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Unit of measure: </w:t>
      </w:r>
    </w:p>
    <w:p w14:paraId="5EC863C4" w14:textId="5AE9506D"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48A82C25" w14:textId="77777777" w:rsidR="00873101" w:rsidRPr="001144F7" w:rsidRDefault="00873101">
      <w:pPr>
        <w:pStyle w:val="ListParagraph"/>
        <w:numPr>
          <w:ilvl w:val="0"/>
          <w:numId w:val="50"/>
        </w:numPr>
        <w:rPr>
          <w:color w:val="FF0000"/>
          <w:sz w:val="24"/>
          <w:szCs w:val="24"/>
        </w:rPr>
      </w:pPr>
      <w:r w:rsidRPr="001144F7">
        <w:rPr>
          <w:color w:val="FF0000"/>
          <w:sz w:val="24"/>
          <w:szCs w:val="24"/>
        </w:rPr>
        <w:t xml:space="preserve">Comment: </w:t>
      </w:r>
    </w:p>
    <w:p w14:paraId="602AC9E8" w14:textId="77777777" w:rsidR="00873101" w:rsidRPr="001144F7" w:rsidRDefault="00873101" w:rsidP="00873101">
      <w:pPr>
        <w:pStyle w:val="ListParagraph"/>
        <w:rPr>
          <w:color w:val="FF0000"/>
          <w:sz w:val="24"/>
          <w:szCs w:val="24"/>
        </w:rPr>
      </w:pPr>
    </w:p>
    <w:p w14:paraId="66717E69" w14:textId="07A55D99" w:rsidR="00827724" w:rsidRPr="001144F7" w:rsidRDefault="00827724">
      <w:pPr>
        <w:pStyle w:val="ListParagraph"/>
        <w:numPr>
          <w:ilvl w:val="0"/>
          <w:numId w:val="3"/>
        </w:numPr>
        <w:rPr>
          <w:color w:val="FF0000"/>
          <w:sz w:val="24"/>
          <w:szCs w:val="24"/>
        </w:rPr>
      </w:pPr>
      <w:r w:rsidRPr="001144F7">
        <w:rPr>
          <w:color w:val="FF0000"/>
          <w:sz w:val="24"/>
          <w:szCs w:val="24"/>
        </w:rPr>
        <w:t>TMAGN:</w:t>
      </w:r>
      <w:r w:rsidR="00D74640" w:rsidRPr="001144F7">
        <w:rPr>
          <w:color w:val="FF0000"/>
          <w:sz w:val="24"/>
          <w:szCs w:val="24"/>
        </w:rPr>
        <w:t xml:space="preserve"> Total magnesium</w:t>
      </w:r>
    </w:p>
    <w:p w14:paraId="3A1AD67C"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ntinuous or categorical: </w:t>
      </w:r>
    </w:p>
    <w:p w14:paraId="32A3247F"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Unit of measure: </w:t>
      </w:r>
    </w:p>
    <w:p w14:paraId="37BBE09F" w14:textId="51B892F9" w:rsidR="00873101" w:rsidRPr="001144F7" w:rsidRDefault="00873101">
      <w:pPr>
        <w:pStyle w:val="ListParagraph"/>
        <w:numPr>
          <w:ilvl w:val="0"/>
          <w:numId w:val="50"/>
        </w:numPr>
        <w:rPr>
          <w:color w:val="FF0000"/>
          <w:sz w:val="24"/>
          <w:szCs w:val="24"/>
        </w:rPr>
      </w:pPr>
      <w:r w:rsidRPr="001144F7">
        <w:rPr>
          <w:color w:val="FF0000"/>
          <w:sz w:val="24"/>
          <w:szCs w:val="24"/>
        </w:rPr>
        <w:t>Reference category:</w:t>
      </w:r>
      <w:r w:rsidR="00B17DE6" w:rsidRPr="001144F7">
        <w:rPr>
          <w:color w:val="FF0000"/>
          <w:sz w:val="24"/>
          <w:szCs w:val="24"/>
        </w:rPr>
        <w:t xml:space="preserve"> mg not need for conversion to gm</w:t>
      </w:r>
    </w:p>
    <w:p w14:paraId="3DA50E5A" w14:textId="77777777" w:rsidR="00873101" w:rsidRPr="001144F7" w:rsidRDefault="00873101">
      <w:pPr>
        <w:pStyle w:val="ListParagraph"/>
        <w:numPr>
          <w:ilvl w:val="0"/>
          <w:numId w:val="51"/>
        </w:numPr>
        <w:rPr>
          <w:color w:val="FF0000"/>
          <w:sz w:val="24"/>
          <w:szCs w:val="24"/>
        </w:rPr>
      </w:pPr>
      <w:r w:rsidRPr="001144F7">
        <w:rPr>
          <w:color w:val="FF0000"/>
          <w:sz w:val="24"/>
          <w:szCs w:val="24"/>
        </w:rPr>
        <w:t xml:space="preserve">Comment: </w:t>
      </w:r>
    </w:p>
    <w:p w14:paraId="6E04681B" w14:textId="77777777" w:rsidR="00873101" w:rsidRPr="00A430AE" w:rsidRDefault="00873101" w:rsidP="00873101">
      <w:pPr>
        <w:pStyle w:val="ListParagraph"/>
        <w:rPr>
          <w:sz w:val="24"/>
          <w:szCs w:val="24"/>
        </w:rPr>
      </w:pPr>
    </w:p>
    <w:p w14:paraId="12C140A3" w14:textId="7692F948" w:rsidR="00827724" w:rsidRDefault="00827724">
      <w:pPr>
        <w:pStyle w:val="ListParagraph"/>
        <w:numPr>
          <w:ilvl w:val="0"/>
          <w:numId w:val="3"/>
        </w:numPr>
        <w:rPr>
          <w:sz w:val="24"/>
          <w:szCs w:val="24"/>
        </w:rPr>
      </w:pPr>
      <w:r w:rsidRPr="00A430AE">
        <w:rPr>
          <w:sz w:val="24"/>
          <w:szCs w:val="24"/>
        </w:rPr>
        <w:t>DSDS:</w:t>
      </w:r>
      <w:r w:rsidR="00FC3AD1" w:rsidRPr="00FC3AD1">
        <w:t xml:space="preserve"> </w:t>
      </w:r>
      <w:r w:rsidR="00FC3AD1" w:rsidRPr="00A430AE">
        <w:rPr>
          <w:sz w:val="24"/>
          <w:szCs w:val="24"/>
        </w:rPr>
        <w:t>Regular take of nutritional supplement</w:t>
      </w:r>
    </w:p>
    <w:p w14:paraId="5938494F" w14:textId="77777777" w:rsidR="00873101" w:rsidRPr="006771E3" w:rsidRDefault="00873101">
      <w:pPr>
        <w:pStyle w:val="ListParagraph"/>
        <w:numPr>
          <w:ilvl w:val="0"/>
          <w:numId w:val="52"/>
        </w:numPr>
        <w:rPr>
          <w:sz w:val="24"/>
          <w:szCs w:val="24"/>
        </w:rPr>
      </w:pPr>
      <w:r>
        <w:rPr>
          <w:sz w:val="24"/>
          <w:szCs w:val="24"/>
        </w:rPr>
        <w:t xml:space="preserve">Continuous or categorical: </w:t>
      </w:r>
    </w:p>
    <w:p w14:paraId="5F613A55" w14:textId="77777777" w:rsidR="00873101" w:rsidRPr="006771E3" w:rsidRDefault="00873101">
      <w:pPr>
        <w:pStyle w:val="ListParagraph"/>
        <w:numPr>
          <w:ilvl w:val="0"/>
          <w:numId w:val="52"/>
        </w:numPr>
        <w:rPr>
          <w:sz w:val="24"/>
          <w:szCs w:val="24"/>
        </w:rPr>
      </w:pPr>
      <w:r>
        <w:rPr>
          <w:sz w:val="24"/>
          <w:szCs w:val="24"/>
        </w:rPr>
        <w:t xml:space="preserve">Unit of measure: </w:t>
      </w:r>
    </w:p>
    <w:p w14:paraId="3007B887" w14:textId="0D163F92" w:rsidR="00873101" w:rsidRDefault="00873101">
      <w:pPr>
        <w:pStyle w:val="ListParagraph"/>
        <w:numPr>
          <w:ilvl w:val="0"/>
          <w:numId w:val="52"/>
        </w:numPr>
        <w:rPr>
          <w:sz w:val="24"/>
          <w:szCs w:val="24"/>
        </w:rPr>
      </w:pPr>
      <w:r>
        <w:rPr>
          <w:sz w:val="24"/>
          <w:szCs w:val="24"/>
        </w:rPr>
        <w:t>Reference category:</w:t>
      </w:r>
      <w:r w:rsidR="00B17DE6">
        <w:rPr>
          <w:sz w:val="24"/>
          <w:szCs w:val="24"/>
        </w:rPr>
        <w:t xml:space="preserve"> same</w:t>
      </w:r>
    </w:p>
    <w:p w14:paraId="333EF13B" w14:textId="30314666" w:rsidR="00873101" w:rsidRDefault="00873101">
      <w:pPr>
        <w:pStyle w:val="ListParagraph"/>
        <w:numPr>
          <w:ilvl w:val="0"/>
          <w:numId w:val="52"/>
        </w:numPr>
        <w:rPr>
          <w:sz w:val="24"/>
          <w:szCs w:val="24"/>
        </w:rPr>
      </w:pPr>
      <w:r>
        <w:rPr>
          <w:sz w:val="24"/>
          <w:szCs w:val="24"/>
        </w:rPr>
        <w:t xml:space="preserve">Comment: </w:t>
      </w:r>
    </w:p>
    <w:p w14:paraId="6D667B76" w14:textId="725B926E" w:rsidR="0093759E" w:rsidRDefault="0093759E" w:rsidP="0093759E">
      <w:pPr>
        <w:rPr>
          <w:sz w:val="24"/>
          <w:szCs w:val="24"/>
        </w:rPr>
      </w:pPr>
    </w:p>
    <w:p w14:paraId="3E0D8B2F" w14:textId="63657BC9" w:rsidR="0093759E" w:rsidRPr="0093759E" w:rsidRDefault="0093759E" w:rsidP="0093759E">
      <w:pPr>
        <w:rPr>
          <w:color w:val="FF0000"/>
          <w:sz w:val="24"/>
          <w:szCs w:val="24"/>
        </w:rPr>
      </w:pPr>
      <w:r w:rsidRPr="0093759E">
        <w:rPr>
          <w:color w:val="FF0000"/>
          <w:sz w:val="24"/>
          <w:szCs w:val="24"/>
        </w:rPr>
        <w:t>https://wwwn.cdc.gov/Nchs/Nhanes/2009-2010/DS1TOT_F.htm#DS1DS</w:t>
      </w:r>
    </w:p>
    <w:p w14:paraId="7F722667" w14:textId="77777777" w:rsidR="00873101" w:rsidRPr="00A430AE" w:rsidRDefault="00873101" w:rsidP="00873101">
      <w:pPr>
        <w:pStyle w:val="ListParagraph"/>
        <w:rPr>
          <w:sz w:val="24"/>
          <w:szCs w:val="24"/>
        </w:rPr>
      </w:pPr>
    </w:p>
    <w:p w14:paraId="3B9FD141" w14:textId="1C3441F4" w:rsidR="00827724" w:rsidRDefault="00827724">
      <w:pPr>
        <w:pStyle w:val="ListParagraph"/>
        <w:numPr>
          <w:ilvl w:val="0"/>
          <w:numId w:val="3"/>
        </w:numPr>
        <w:rPr>
          <w:sz w:val="24"/>
          <w:szCs w:val="24"/>
        </w:rPr>
      </w:pPr>
      <w:r w:rsidRPr="00A430AE">
        <w:rPr>
          <w:sz w:val="24"/>
          <w:szCs w:val="24"/>
        </w:rPr>
        <w:lastRenderedPageBreak/>
        <w:t>MULTIVITAMIN:</w:t>
      </w:r>
      <w:r w:rsidR="00913040" w:rsidRPr="00913040">
        <w:t xml:space="preserve"> </w:t>
      </w:r>
      <w:r w:rsidR="00913040" w:rsidRPr="00A430AE">
        <w:rPr>
          <w:sz w:val="24"/>
          <w:szCs w:val="24"/>
        </w:rPr>
        <w:t>Multivitamin use</w:t>
      </w:r>
    </w:p>
    <w:p w14:paraId="0471E94E" w14:textId="77777777" w:rsidR="00873101" w:rsidRPr="006771E3" w:rsidRDefault="00873101">
      <w:pPr>
        <w:pStyle w:val="ListParagraph"/>
        <w:numPr>
          <w:ilvl w:val="0"/>
          <w:numId w:val="53"/>
        </w:numPr>
        <w:rPr>
          <w:sz w:val="24"/>
          <w:szCs w:val="24"/>
        </w:rPr>
      </w:pPr>
      <w:r>
        <w:rPr>
          <w:sz w:val="24"/>
          <w:szCs w:val="24"/>
        </w:rPr>
        <w:t xml:space="preserve">Continuous or categorical: </w:t>
      </w:r>
    </w:p>
    <w:p w14:paraId="211019D3" w14:textId="77777777" w:rsidR="00873101" w:rsidRPr="006771E3" w:rsidRDefault="00873101">
      <w:pPr>
        <w:pStyle w:val="ListParagraph"/>
        <w:numPr>
          <w:ilvl w:val="0"/>
          <w:numId w:val="53"/>
        </w:numPr>
        <w:rPr>
          <w:sz w:val="24"/>
          <w:szCs w:val="24"/>
        </w:rPr>
      </w:pPr>
      <w:r>
        <w:rPr>
          <w:sz w:val="24"/>
          <w:szCs w:val="24"/>
        </w:rPr>
        <w:t xml:space="preserve">Unit of measure: </w:t>
      </w:r>
    </w:p>
    <w:p w14:paraId="01BB67E2" w14:textId="5C56DE0B" w:rsidR="00873101" w:rsidRDefault="00873101">
      <w:pPr>
        <w:pStyle w:val="ListParagraph"/>
        <w:numPr>
          <w:ilvl w:val="0"/>
          <w:numId w:val="53"/>
        </w:numPr>
        <w:rPr>
          <w:sz w:val="24"/>
          <w:szCs w:val="24"/>
        </w:rPr>
      </w:pPr>
      <w:r>
        <w:rPr>
          <w:sz w:val="24"/>
          <w:szCs w:val="24"/>
        </w:rPr>
        <w:t>Reference category:</w:t>
      </w:r>
      <w:r w:rsidR="00B17DE6">
        <w:rPr>
          <w:sz w:val="24"/>
          <w:szCs w:val="24"/>
        </w:rPr>
        <w:t xml:space="preserve"> same</w:t>
      </w:r>
    </w:p>
    <w:p w14:paraId="0D8CED5F" w14:textId="77777777" w:rsidR="00873101" w:rsidRDefault="00873101">
      <w:pPr>
        <w:pStyle w:val="ListParagraph"/>
        <w:numPr>
          <w:ilvl w:val="0"/>
          <w:numId w:val="53"/>
        </w:numPr>
        <w:rPr>
          <w:sz w:val="24"/>
          <w:szCs w:val="24"/>
        </w:rPr>
      </w:pPr>
      <w:r>
        <w:rPr>
          <w:sz w:val="24"/>
          <w:szCs w:val="24"/>
        </w:rPr>
        <w:t xml:space="preserve">Comment: </w:t>
      </w:r>
    </w:p>
    <w:p w14:paraId="1BD2E397" w14:textId="77777777" w:rsidR="00873101" w:rsidRPr="00A430AE" w:rsidRDefault="00873101" w:rsidP="00873101">
      <w:pPr>
        <w:pStyle w:val="ListParagraph"/>
        <w:rPr>
          <w:sz w:val="24"/>
          <w:szCs w:val="24"/>
        </w:rPr>
      </w:pPr>
    </w:p>
    <w:p w14:paraId="76443A8D" w14:textId="4B3245DA" w:rsidR="00827724" w:rsidRDefault="00827724">
      <w:pPr>
        <w:pStyle w:val="ListParagraph"/>
        <w:numPr>
          <w:ilvl w:val="0"/>
          <w:numId w:val="3"/>
        </w:numPr>
        <w:rPr>
          <w:sz w:val="24"/>
          <w:szCs w:val="24"/>
        </w:rPr>
      </w:pPr>
      <w:r w:rsidRPr="00A430AE">
        <w:rPr>
          <w:sz w:val="24"/>
          <w:szCs w:val="24"/>
        </w:rPr>
        <w:t>OCQ180:</w:t>
      </w:r>
      <w:r w:rsidR="00997251" w:rsidRPr="00997251">
        <w:t xml:space="preserve"> </w:t>
      </w:r>
      <w:r w:rsidR="00997251" w:rsidRPr="00A430AE">
        <w:rPr>
          <w:sz w:val="24"/>
          <w:szCs w:val="24"/>
        </w:rPr>
        <w:t>Time working</w:t>
      </w:r>
    </w:p>
    <w:p w14:paraId="5ED2C809" w14:textId="77777777" w:rsidR="00873101" w:rsidRPr="006771E3" w:rsidRDefault="00873101">
      <w:pPr>
        <w:pStyle w:val="ListParagraph"/>
        <w:numPr>
          <w:ilvl w:val="0"/>
          <w:numId w:val="54"/>
        </w:numPr>
        <w:rPr>
          <w:sz w:val="24"/>
          <w:szCs w:val="24"/>
        </w:rPr>
      </w:pPr>
      <w:r>
        <w:rPr>
          <w:sz w:val="24"/>
          <w:szCs w:val="24"/>
        </w:rPr>
        <w:t xml:space="preserve">Continuous or categorical: </w:t>
      </w:r>
    </w:p>
    <w:p w14:paraId="5750E42C" w14:textId="77777777" w:rsidR="00873101" w:rsidRPr="006771E3" w:rsidRDefault="00873101">
      <w:pPr>
        <w:pStyle w:val="ListParagraph"/>
        <w:numPr>
          <w:ilvl w:val="0"/>
          <w:numId w:val="54"/>
        </w:numPr>
        <w:rPr>
          <w:sz w:val="24"/>
          <w:szCs w:val="24"/>
        </w:rPr>
      </w:pPr>
      <w:r>
        <w:rPr>
          <w:sz w:val="24"/>
          <w:szCs w:val="24"/>
        </w:rPr>
        <w:t xml:space="preserve">Unit of measure: </w:t>
      </w:r>
    </w:p>
    <w:p w14:paraId="554E6332" w14:textId="77777777" w:rsidR="00873101" w:rsidRDefault="00873101">
      <w:pPr>
        <w:pStyle w:val="ListParagraph"/>
        <w:numPr>
          <w:ilvl w:val="0"/>
          <w:numId w:val="54"/>
        </w:numPr>
        <w:rPr>
          <w:sz w:val="24"/>
          <w:szCs w:val="24"/>
        </w:rPr>
      </w:pPr>
      <w:r>
        <w:rPr>
          <w:sz w:val="24"/>
          <w:szCs w:val="24"/>
        </w:rPr>
        <w:t>Reference category:</w:t>
      </w:r>
    </w:p>
    <w:p w14:paraId="3B404EA1" w14:textId="583D3E87" w:rsidR="00873101" w:rsidRDefault="00873101">
      <w:pPr>
        <w:pStyle w:val="ListParagraph"/>
        <w:numPr>
          <w:ilvl w:val="0"/>
          <w:numId w:val="54"/>
        </w:numPr>
        <w:rPr>
          <w:sz w:val="24"/>
          <w:szCs w:val="24"/>
        </w:rPr>
      </w:pPr>
      <w:r>
        <w:rPr>
          <w:sz w:val="24"/>
          <w:szCs w:val="24"/>
        </w:rPr>
        <w:t xml:space="preserve">Comment: </w:t>
      </w:r>
      <w:r w:rsidR="00B17DE6">
        <w:rPr>
          <w:sz w:val="24"/>
          <w:szCs w:val="24"/>
        </w:rPr>
        <w:t>0 as non-worker. 1-30: part time worker. 30+: full time worker</w:t>
      </w:r>
    </w:p>
    <w:p w14:paraId="3CEDD17C" w14:textId="6BC3A465" w:rsidR="00835A96" w:rsidRDefault="00835A96" w:rsidP="00835A96">
      <w:pPr>
        <w:rPr>
          <w:sz w:val="24"/>
          <w:szCs w:val="24"/>
        </w:rPr>
      </w:pPr>
    </w:p>
    <w:p w14:paraId="4B86AD3A" w14:textId="3C891FB3" w:rsidR="00835A96" w:rsidRPr="00835A96" w:rsidRDefault="00835A96" w:rsidP="00835A96">
      <w:pPr>
        <w:rPr>
          <w:color w:val="FF0000"/>
          <w:sz w:val="24"/>
          <w:szCs w:val="24"/>
        </w:rPr>
      </w:pPr>
      <w:r w:rsidRPr="00835A96">
        <w:rPr>
          <w:color w:val="FF0000"/>
          <w:sz w:val="24"/>
          <w:szCs w:val="24"/>
        </w:rPr>
        <w:t>https://wwwn.cdc.gov/Nchs/Nhanes/2009-2010/OCQ_F.htm</w:t>
      </w:r>
    </w:p>
    <w:p w14:paraId="62AE968F" w14:textId="77777777" w:rsidR="00873101" w:rsidRPr="00A430AE" w:rsidRDefault="00873101" w:rsidP="00873101">
      <w:pPr>
        <w:pStyle w:val="ListParagraph"/>
        <w:rPr>
          <w:sz w:val="24"/>
          <w:szCs w:val="24"/>
        </w:rPr>
      </w:pPr>
    </w:p>
    <w:p w14:paraId="483E0F2E" w14:textId="7E1277D3" w:rsidR="00827724" w:rsidRDefault="00827724">
      <w:pPr>
        <w:pStyle w:val="ListParagraph"/>
        <w:numPr>
          <w:ilvl w:val="0"/>
          <w:numId w:val="3"/>
        </w:numPr>
        <w:rPr>
          <w:sz w:val="24"/>
          <w:szCs w:val="24"/>
        </w:rPr>
      </w:pPr>
      <w:r w:rsidRPr="00A430AE">
        <w:rPr>
          <w:sz w:val="24"/>
          <w:szCs w:val="24"/>
        </w:rPr>
        <w:t>ACTIVITY:</w:t>
      </w:r>
      <w:r w:rsidR="0090015A" w:rsidRPr="0090015A">
        <w:t xml:space="preserve"> </w:t>
      </w:r>
      <w:r w:rsidR="0090015A" w:rsidRPr="00A430AE">
        <w:rPr>
          <w:sz w:val="24"/>
          <w:szCs w:val="24"/>
        </w:rPr>
        <w:t>Moderate or vigorous activity</w:t>
      </w:r>
    </w:p>
    <w:p w14:paraId="7DEFDDCE" w14:textId="77777777" w:rsidR="00873101" w:rsidRPr="006771E3" w:rsidRDefault="00873101">
      <w:pPr>
        <w:pStyle w:val="ListParagraph"/>
        <w:numPr>
          <w:ilvl w:val="0"/>
          <w:numId w:val="55"/>
        </w:numPr>
        <w:rPr>
          <w:sz w:val="24"/>
          <w:szCs w:val="24"/>
        </w:rPr>
      </w:pPr>
      <w:r>
        <w:rPr>
          <w:sz w:val="24"/>
          <w:szCs w:val="24"/>
        </w:rPr>
        <w:t xml:space="preserve">Continuous or categorical: </w:t>
      </w:r>
    </w:p>
    <w:p w14:paraId="761D3466" w14:textId="77777777" w:rsidR="00873101" w:rsidRPr="006771E3" w:rsidRDefault="00873101">
      <w:pPr>
        <w:pStyle w:val="ListParagraph"/>
        <w:numPr>
          <w:ilvl w:val="0"/>
          <w:numId w:val="55"/>
        </w:numPr>
        <w:rPr>
          <w:sz w:val="24"/>
          <w:szCs w:val="24"/>
        </w:rPr>
      </w:pPr>
      <w:r>
        <w:rPr>
          <w:sz w:val="24"/>
          <w:szCs w:val="24"/>
        </w:rPr>
        <w:t xml:space="preserve">Unit of measure: </w:t>
      </w:r>
    </w:p>
    <w:p w14:paraId="597023F7" w14:textId="5C6E7620" w:rsidR="00873101" w:rsidRDefault="00873101">
      <w:pPr>
        <w:pStyle w:val="ListParagraph"/>
        <w:numPr>
          <w:ilvl w:val="0"/>
          <w:numId w:val="55"/>
        </w:numPr>
        <w:rPr>
          <w:sz w:val="24"/>
          <w:szCs w:val="24"/>
        </w:rPr>
      </w:pPr>
      <w:r>
        <w:rPr>
          <w:sz w:val="24"/>
          <w:szCs w:val="24"/>
        </w:rPr>
        <w:t>Reference category:</w:t>
      </w:r>
      <w:r w:rsidR="00B17DE6">
        <w:rPr>
          <w:sz w:val="24"/>
          <w:szCs w:val="24"/>
        </w:rPr>
        <w:t xml:space="preserve"> same</w:t>
      </w:r>
    </w:p>
    <w:p w14:paraId="3E209EC3" w14:textId="77777777" w:rsidR="00873101" w:rsidRDefault="00873101">
      <w:pPr>
        <w:pStyle w:val="ListParagraph"/>
        <w:numPr>
          <w:ilvl w:val="0"/>
          <w:numId w:val="55"/>
        </w:numPr>
        <w:rPr>
          <w:sz w:val="24"/>
          <w:szCs w:val="24"/>
        </w:rPr>
      </w:pPr>
      <w:r>
        <w:rPr>
          <w:sz w:val="24"/>
          <w:szCs w:val="24"/>
        </w:rPr>
        <w:t xml:space="preserve">Comment: </w:t>
      </w:r>
    </w:p>
    <w:p w14:paraId="258BC421" w14:textId="77777777" w:rsidR="00873101" w:rsidRPr="00A430AE" w:rsidRDefault="00873101" w:rsidP="00873101">
      <w:pPr>
        <w:pStyle w:val="ListParagraph"/>
        <w:rPr>
          <w:sz w:val="24"/>
          <w:szCs w:val="24"/>
        </w:rPr>
      </w:pPr>
    </w:p>
    <w:p w14:paraId="7CC9CE79" w14:textId="424BF118" w:rsidR="008F3825" w:rsidRPr="00F012A8" w:rsidRDefault="008F3825">
      <w:pPr>
        <w:pStyle w:val="ListParagraph"/>
        <w:numPr>
          <w:ilvl w:val="0"/>
          <w:numId w:val="3"/>
        </w:numPr>
        <w:rPr>
          <w:color w:val="000000" w:themeColor="text1"/>
          <w:sz w:val="24"/>
          <w:szCs w:val="24"/>
        </w:rPr>
      </w:pPr>
      <w:r w:rsidRPr="00F012A8">
        <w:rPr>
          <w:color w:val="000000" w:themeColor="text1"/>
          <w:sz w:val="24"/>
          <w:szCs w:val="24"/>
        </w:rPr>
        <w:t>PAD680: Sedentary lifestyle</w:t>
      </w:r>
    </w:p>
    <w:p w14:paraId="4CFF94DB"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ntinuous or categorical: </w:t>
      </w:r>
    </w:p>
    <w:p w14:paraId="03FE74A6" w14:textId="77777777"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Unit of measure: </w:t>
      </w:r>
    </w:p>
    <w:p w14:paraId="53CDA4AC" w14:textId="40619481" w:rsidR="00873101" w:rsidRPr="00F012A8" w:rsidRDefault="00873101">
      <w:pPr>
        <w:pStyle w:val="ListParagraph"/>
        <w:numPr>
          <w:ilvl w:val="0"/>
          <w:numId w:val="56"/>
        </w:numPr>
        <w:rPr>
          <w:color w:val="000000" w:themeColor="text1"/>
          <w:sz w:val="24"/>
          <w:szCs w:val="24"/>
        </w:rPr>
      </w:pPr>
      <w:r w:rsidRPr="00F012A8">
        <w:rPr>
          <w:color w:val="000000" w:themeColor="text1"/>
          <w:sz w:val="24"/>
          <w:szCs w:val="24"/>
        </w:rPr>
        <w:t>Reference category:</w:t>
      </w:r>
      <w:r w:rsidR="00F60983" w:rsidRPr="00F012A8">
        <w:rPr>
          <w:color w:val="000000" w:themeColor="text1"/>
          <w:sz w:val="24"/>
          <w:szCs w:val="24"/>
        </w:rPr>
        <w:t xml:space="preserve"> continuous for now and see other studies </w:t>
      </w:r>
    </w:p>
    <w:p w14:paraId="3FD61BBD" w14:textId="2D40D2C0" w:rsidR="00F34B45" w:rsidRPr="00F012A8" w:rsidRDefault="00873101">
      <w:pPr>
        <w:pStyle w:val="ListParagraph"/>
        <w:numPr>
          <w:ilvl w:val="0"/>
          <w:numId w:val="56"/>
        </w:numPr>
        <w:rPr>
          <w:color w:val="000000" w:themeColor="text1"/>
          <w:sz w:val="24"/>
          <w:szCs w:val="24"/>
        </w:rPr>
      </w:pPr>
      <w:r w:rsidRPr="00F012A8">
        <w:rPr>
          <w:color w:val="000000" w:themeColor="text1"/>
          <w:sz w:val="24"/>
          <w:szCs w:val="24"/>
        </w:rPr>
        <w:t xml:space="preserve">Comment: </w:t>
      </w:r>
      <w:r w:rsidR="00F34B45" w:rsidRPr="00F012A8">
        <w:rPr>
          <w:color w:val="000000" w:themeColor="text1"/>
          <w:sz w:val="24"/>
          <w:szCs w:val="24"/>
        </w:rPr>
        <w:t>Some people include time sleeping?</w:t>
      </w:r>
      <w:r w:rsidR="00F60983" w:rsidRPr="00F012A8">
        <w:rPr>
          <w:color w:val="000000" w:themeColor="text1"/>
          <w:sz w:val="24"/>
          <w:szCs w:val="24"/>
        </w:rPr>
        <w:t xml:space="preserve"> Exclude the one obviously not right,  1000+ not right treat it as missing.</w:t>
      </w:r>
    </w:p>
    <w:p w14:paraId="29C0BB96" w14:textId="229150FC" w:rsidR="00D15F4A" w:rsidRPr="00D15F4A" w:rsidRDefault="00D15F4A" w:rsidP="00D15F4A">
      <w:pPr>
        <w:rPr>
          <w:color w:val="FF0000"/>
          <w:sz w:val="24"/>
          <w:szCs w:val="24"/>
        </w:rPr>
      </w:pPr>
      <w:r w:rsidRPr="00D15F4A">
        <w:rPr>
          <w:color w:val="FF0000"/>
          <w:sz w:val="24"/>
          <w:szCs w:val="24"/>
        </w:rPr>
        <w:t>https://wwwn.cdc.gov/Nchs/Nhanes/2009-2010/PAQ_F.htm</w:t>
      </w:r>
    </w:p>
    <w:p w14:paraId="3F218745" w14:textId="71D346D5" w:rsidR="00827724" w:rsidRDefault="00827724">
      <w:pPr>
        <w:pStyle w:val="ListParagraph"/>
        <w:numPr>
          <w:ilvl w:val="0"/>
          <w:numId w:val="3"/>
        </w:numPr>
        <w:rPr>
          <w:sz w:val="24"/>
          <w:szCs w:val="24"/>
        </w:rPr>
      </w:pPr>
      <w:r w:rsidRPr="00A430AE">
        <w:rPr>
          <w:sz w:val="24"/>
          <w:szCs w:val="24"/>
        </w:rPr>
        <w:t>SMOKING:</w:t>
      </w:r>
      <w:r w:rsidR="009B35B4" w:rsidRPr="009B35B4">
        <w:t xml:space="preserve"> </w:t>
      </w:r>
      <w:r w:rsidR="009B35B4" w:rsidRPr="00A430AE">
        <w:rPr>
          <w:sz w:val="24"/>
          <w:szCs w:val="24"/>
        </w:rPr>
        <w:t>Smoking status</w:t>
      </w:r>
    </w:p>
    <w:p w14:paraId="34E1692D" w14:textId="77777777" w:rsidR="00FD6B80" w:rsidRPr="006771E3" w:rsidRDefault="00FD6B80">
      <w:pPr>
        <w:pStyle w:val="ListParagraph"/>
        <w:numPr>
          <w:ilvl w:val="0"/>
          <w:numId w:val="57"/>
        </w:numPr>
        <w:rPr>
          <w:sz w:val="24"/>
          <w:szCs w:val="24"/>
        </w:rPr>
      </w:pPr>
      <w:r>
        <w:rPr>
          <w:sz w:val="24"/>
          <w:szCs w:val="24"/>
        </w:rPr>
        <w:t xml:space="preserve">Continuous or categorical: </w:t>
      </w:r>
    </w:p>
    <w:p w14:paraId="468CAEE0" w14:textId="77777777" w:rsidR="00FD6B80" w:rsidRPr="006771E3" w:rsidRDefault="00FD6B80">
      <w:pPr>
        <w:pStyle w:val="ListParagraph"/>
        <w:numPr>
          <w:ilvl w:val="0"/>
          <w:numId w:val="57"/>
        </w:numPr>
        <w:rPr>
          <w:sz w:val="24"/>
          <w:szCs w:val="24"/>
        </w:rPr>
      </w:pPr>
      <w:r>
        <w:rPr>
          <w:sz w:val="24"/>
          <w:szCs w:val="24"/>
        </w:rPr>
        <w:t xml:space="preserve">Unit of measure: </w:t>
      </w:r>
    </w:p>
    <w:p w14:paraId="1E1DA4D0" w14:textId="241CB7AC" w:rsidR="00FD6B80" w:rsidRDefault="00FD6B80">
      <w:pPr>
        <w:pStyle w:val="ListParagraph"/>
        <w:numPr>
          <w:ilvl w:val="0"/>
          <w:numId w:val="57"/>
        </w:numPr>
        <w:rPr>
          <w:sz w:val="24"/>
          <w:szCs w:val="24"/>
        </w:rPr>
      </w:pPr>
      <w:r>
        <w:rPr>
          <w:sz w:val="24"/>
          <w:szCs w:val="24"/>
        </w:rPr>
        <w:t>Reference category:</w:t>
      </w:r>
      <w:r w:rsidR="00F60983">
        <w:rPr>
          <w:sz w:val="24"/>
          <w:szCs w:val="24"/>
        </w:rPr>
        <w:t xml:space="preserve"> same</w:t>
      </w:r>
    </w:p>
    <w:p w14:paraId="72488671" w14:textId="3BDC93B0" w:rsidR="00FD6B80" w:rsidRDefault="00FD6B80">
      <w:pPr>
        <w:pStyle w:val="ListParagraph"/>
        <w:numPr>
          <w:ilvl w:val="0"/>
          <w:numId w:val="57"/>
        </w:numPr>
        <w:rPr>
          <w:sz w:val="24"/>
          <w:szCs w:val="24"/>
        </w:rPr>
      </w:pPr>
      <w:r>
        <w:rPr>
          <w:sz w:val="24"/>
          <w:szCs w:val="24"/>
        </w:rPr>
        <w:t xml:space="preserve">Comment: </w:t>
      </w:r>
    </w:p>
    <w:p w14:paraId="181A8D00" w14:textId="570B42E7" w:rsidR="00D15F4A" w:rsidRDefault="00D15F4A" w:rsidP="00D15F4A">
      <w:pPr>
        <w:rPr>
          <w:sz w:val="24"/>
          <w:szCs w:val="24"/>
        </w:rPr>
      </w:pPr>
    </w:p>
    <w:p w14:paraId="66127307" w14:textId="6909C7CE" w:rsidR="00D15F4A" w:rsidRPr="00D15F4A" w:rsidRDefault="00D15F4A" w:rsidP="00D15F4A">
      <w:pPr>
        <w:rPr>
          <w:color w:val="FF0000"/>
          <w:sz w:val="24"/>
          <w:szCs w:val="24"/>
        </w:rPr>
      </w:pPr>
      <w:r w:rsidRPr="00D15F4A">
        <w:rPr>
          <w:color w:val="FF0000"/>
          <w:sz w:val="24"/>
          <w:szCs w:val="24"/>
        </w:rPr>
        <w:t>https://wwwn.cdc.gov/Nchs/Nhanes/2009-2010/DPQ_F.htm</w:t>
      </w:r>
    </w:p>
    <w:p w14:paraId="51513EC2" w14:textId="77777777" w:rsidR="00FD6B80" w:rsidRPr="00A430AE" w:rsidRDefault="00FD6B80" w:rsidP="00FD6B80">
      <w:pPr>
        <w:pStyle w:val="ListParagraph"/>
        <w:rPr>
          <w:sz w:val="24"/>
          <w:szCs w:val="24"/>
        </w:rPr>
      </w:pPr>
    </w:p>
    <w:p w14:paraId="28846188" w14:textId="3CFBC396" w:rsidR="00827724" w:rsidRDefault="00A9487B">
      <w:pPr>
        <w:pStyle w:val="ListParagraph"/>
        <w:numPr>
          <w:ilvl w:val="0"/>
          <w:numId w:val="3"/>
        </w:numPr>
        <w:rPr>
          <w:sz w:val="24"/>
          <w:szCs w:val="24"/>
        </w:rPr>
      </w:pPr>
      <w:r w:rsidRPr="00A430AE">
        <w:rPr>
          <w:sz w:val="24"/>
          <w:szCs w:val="24"/>
        </w:rPr>
        <w:t>F_FRUIT:</w:t>
      </w:r>
      <w:r w:rsidR="0091042C" w:rsidRPr="0091042C">
        <w:t xml:space="preserve"> </w:t>
      </w:r>
      <w:r w:rsidR="0091042C" w:rsidRPr="00A430AE">
        <w:rPr>
          <w:sz w:val="24"/>
          <w:szCs w:val="24"/>
        </w:rPr>
        <w:t>Total fruits</w:t>
      </w:r>
    </w:p>
    <w:p w14:paraId="7426C0BF" w14:textId="77777777" w:rsidR="00FD6B80" w:rsidRPr="006771E3" w:rsidRDefault="00FD6B80">
      <w:pPr>
        <w:pStyle w:val="ListParagraph"/>
        <w:numPr>
          <w:ilvl w:val="0"/>
          <w:numId w:val="58"/>
        </w:numPr>
        <w:rPr>
          <w:sz w:val="24"/>
          <w:szCs w:val="24"/>
        </w:rPr>
      </w:pPr>
      <w:r>
        <w:rPr>
          <w:sz w:val="24"/>
          <w:szCs w:val="24"/>
        </w:rPr>
        <w:lastRenderedPageBreak/>
        <w:t xml:space="preserve">Continuous or categorical: </w:t>
      </w:r>
    </w:p>
    <w:p w14:paraId="0DBD46CB" w14:textId="77777777" w:rsidR="00FD6B80" w:rsidRPr="006771E3" w:rsidRDefault="00FD6B80">
      <w:pPr>
        <w:pStyle w:val="ListParagraph"/>
        <w:numPr>
          <w:ilvl w:val="0"/>
          <w:numId w:val="58"/>
        </w:numPr>
        <w:rPr>
          <w:sz w:val="24"/>
          <w:szCs w:val="24"/>
        </w:rPr>
      </w:pPr>
      <w:r>
        <w:rPr>
          <w:sz w:val="24"/>
          <w:szCs w:val="24"/>
        </w:rPr>
        <w:t xml:space="preserve">Unit of measure: </w:t>
      </w:r>
    </w:p>
    <w:p w14:paraId="31518056" w14:textId="5A9EA86D" w:rsidR="00FD6B80" w:rsidRPr="00F60983" w:rsidRDefault="00FD6B80">
      <w:pPr>
        <w:pStyle w:val="ListParagraph"/>
        <w:numPr>
          <w:ilvl w:val="0"/>
          <w:numId w:val="56"/>
        </w:numPr>
        <w:rPr>
          <w:sz w:val="24"/>
          <w:szCs w:val="24"/>
        </w:rPr>
      </w:pPr>
      <w:r>
        <w:rPr>
          <w:sz w:val="24"/>
          <w:szCs w:val="24"/>
        </w:rPr>
        <w:t>Reference category:</w:t>
      </w:r>
      <w:r w:rsidR="00F60983">
        <w:rPr>
          <w:sz w:val="24"/>
          <w:szCs w:val="24"/>
        </w:rPr>
        <w:t xml:space="preserve"> continuous for now and see other studies </w:t>
      </w:r>
    </w:p>
    <w:p w14:paraId="1EB52BA0" w14:textId="374324CB" w:rsidR="00FD6B80" w:rsidRDefault="00FD6B80">
      <w:pPr>
        <w:pStyle w:val="ListParagraph"/>
        <w:numPr>
          <w:ilvl w:val="0"/>
          <w:numId w:val="58"/>
        </w:numPr>
        <w:rPr>
          <w:sz w:val="24"/>
          <w:szCs w:val="24"/>
        </w:rPr>
      </w:pPr>
      <w:r>
        <w:rPr>
          <w:sz w:val="24"/>
          <w:szCs w:val="24"/>
        </w:rPr>
        <w:t xml:space="preserve">Comment: </w:t>
      </w:r>
    </w:p>
    <w:p w14:paraId="25E75C5C" w14:textId="35226D9C" w:rsidR="00D15F4A" w:rsidRPr="00D15F4A" w:rsidRDefault="00D15F4A" w:rsidP="00D15F4A">
      <w:pPr>
        <w:rPr>
          <w:color w:val="FF0000"/>
          <w:sz w:val="24"/>
          <w:szCs w:val="24"/>
        </w:rPr>
      </w:pPr>
    </w:p>
    <w:p w14:paraId="04D3CEDF" w14:textId="76928F96" w:rsidR="00D15F4A" w:rsidRPr="00D15F4A" w:rsidRDefault="00D15F4A" w:rsidP="00D15F4A">
      <w:pPr>
        <w:rPr>
          <w:color w:val="FF0000"/>
          <w:sz w:val="24"/>
          <w:szCs w:val="24"/>
        </w:rPr>
      </w:pPr>
      <w:r w:rsidRPr="00D15F4A">
        <w:rPr>
          <w:color w:val="FF0000"/>
          <w:sz w:val="24"/>
          <w:szCs w:val="24"/>
        </w:rPr>
        <w:t>PDF DOCUMENT</w:t>
      </w:r>
    </w:p>
    <w:p w14:paraId="218B32C0" w14:textId="77777777" w:rsidR="00FD6B80" w:rsidRPr="00A430AE" w:rsidRDefault="00FD6B80" w:rsidP="00FD6B80">
      <w:pPr>
        <w:pStyle w:val="ListParagraph"/>
        <w:rPr>
          <w:sz w:val="24"/>
          <w:szCs w:val="24"/>
        </w:rPr>
      </w:pPr>
    </w:p>
    <w:p w14:paraId="56F1803A" w14:textId="0240B491" w:rsidR="00A9487B" w:rsidRDefault="00A9487B">
      <w:pPr>
        <w:pStyle w:val="ListParagraph"/>
        <w:numPr>
          <w:ilvl w:val="0"/>
          <w:numId w:val="3"/>
        </w:numPr>
        <w:tabs>
          <w:tab w:val="left" w:pos="2274"/>
        </w:tabs>
        <w:rPr>
          <w:sz w:val="24"/>
          <w:szCs w:val="24"/>
        </w:rPr>
      </w:pPr>
      <w:r w:rsidRPr="00A430AE">
        <w:rPr>
          <w:sz w:val="24"/>
          <w:szCs w:val="24"/>
        </w:rPr>
        <w:t>V_TOTAL:</w:t>
      </w:r>
      <w:r w:rsidR="000C68BB" w:rsidRPr="00A430AE">
        <w:rPr>
          <w:sz w:val="24"/>
          <w:szCs w:val="24"/>
        </w:rPr>
        <w:t xml:space="preserve"> Total vegetables</w:t>
      </w:r>
    </w:p>
    <w:p w14:paraId="66388F42" w14:textId="77777777" w:rsidR="00FD6B80" w:rsidRPr="006771E3" w:rsidRDefault="00FD6B80">
      <w:pPr>
        <w:pStyle w:val="ListParagraph"/>
        <w:numPr>
          <w:ilvl w:val="0"/>
          <w:numId w:val="59"/>
        </w:numPr>
        <w:rPr>
          <w:sz w:val="24"/>
          <w:szCs w:val="24"/>
        </w:rPr>
      </w:pPr>
      <w:r>
        <w:rPr>
          <w:sz w:val="24"/>
          <w:szCs w:val="24"/>
        </w:rPr>
        <w:t xml:space="preserve">Continuous or categorical: </w:t>
      </w:r>
    </w:p>
    <w:p w14:paraId="22DCBEAC" w14:textId="77777777" w:rsidR="00FD6B80" w:rsidRPr="006771E3" w:rsidRDefault="00FD6B80">
      <w:pPr>
        <w:pStyle w:val="ListParagraph"/>
        <w:numPr>
          <w:ilvl w:val="0"/>
          <w:numId w:val="59"/>
        </w:numPr>
        <w:rPr>
          <w:sz w:val="24"/>
          <w:szCs w:val="24"/>
        </w:rPr>
      </w:pPr>
      <w:r>
        <w:rPr>
          <w:sz w:val="24"/>
          <w:szCs w:val="24"/>
        </w:rPr>
        <w:t xml:space="preserve">Unit of measure: </w:t>
      </w:r>
    </w:p>
    <w:p w14:paraId="098B7FAA" w14:textId="77777777" w:rsidR="00FD6B80" w:rsidRDefault="00FD6B80">
      <w:pPr>
        <w:pStyle w:val="ListParagraph"/>
        <w:numPr>
          <w:ilvl w:val="0"/>
          <w:numId w:val="59"/>
        </w:numPr>
        <w:rPr>
          <w:sz w:val="24"/>
          <w:szCs w:val="24"/>
        </w:rPr>
      </w:pPr>
      <w:r>
        <w:rPr>
          <w:sz w:val="24"/>
          <w:szCs w:val="24"/>
        </w:rPr>
        <w:t>Reference category:</w:t>
      </w:r>
    </w:p>
    <w:p w14:paraId="47AD528E" w14:textId="77777777" w:rsidR="00FD6B80" w:rsidRDefault="00FD6B80">
      <w:pPr>
        <w:pStyle w:val="ListParagraph"/>
        <w:numPr>
          <w:ilvl w:val="0"/>
          <w:numId w:val="59"/>
        </w:numPr>
        <w:rPr>
          <w:sz w:val="24"/>
          <w:szCs w:val="24"/>
        </w:rPr>
      </w:pPr>
      <w:r>
        <w:rPr>
          <w:sz w:val="24"/>
          <w:szCs w:val="24"/>
        </w:rPr>
        <w:t xml:space="preserve">Comment: </w:t>
      </w:r>
    </w:p>
    <w:p w14:paraId="075BC245" w14:textId="77777777" w:rsidR="00FD6B80" w:rsidRPr="00A430AE" w:rsidRDefault="00FD6B80" w:rsidP="00FD6B80">
      <w:pPr>
        <w:pStyle w:val="ListParagraph"/>
        <w:tabs>
          <w:tab w:val="left" w:pos="2274"/>
        </w:tabs>
        <w:rPr>
          <w:sz w:val="24"/>
          <w:szCs w:val="24"/>
        </w:rPr>
      </w:pPr>
    </w:p>
    <w:p w14:paraId="6A472286" w14:textId="772BE56D" w:rsidR="00A9487B" w:rsidRDefault="00A9487B">
      <w:pPr>
        <w:pStyle w:val="ListParagraph"/>
        <w:numPr>
          <w:ilvl w:val="0"/>
          <w:numId w:val="3"/>
        </w:numPr>
        <w:rPr>
          <w:sz w:val="24"/>
          <w:szCs w:val="24"/>
        </w:rPr>
      </w:pPr>
      <w:r w:rsidRPr="00A430AE">
        <w:rPr>
          <w:sz w:val="24"/>
          <w:szCs w:val="24"/>
        </w:rPr>
        <w:t>PF_SEAFD:</w:t>
      </w:r>
      <w:r w:rsidR="00D74640" w:rsidRPr="00D74640">
        <w:t xml:space="preserve"> </w:t>
      </w:r>
      <w:r w:rsidR="00AD1457" w:rsidRPr="00A430AE">
        <w:rPr>
          <w:sz w:val="24"/>
          <w:szCs w:val="24"/>
        </w:rPr>
        <w:t>Total seafood</w:t>
      </w:r>
    </w:p>
    <w:p w14:paraId="22A8FE5B" w14:textId="77777777" w:rsidR="00FD6B80" w:rsidRPr="006771E3" w:rsidRDefault="00FD6B80">
      <w:pPr>
        <w:pStyle w:val="ListParagraph"/>
        <w:numPr>
          <w:ilvl w:val="0"/>
          <w:numId w:val="60"/>
        </w:numPr>
        <w:rPr>
          <w:sz w:val="24"/>
          <w:szCs w:val="24"/>
        </w:rPr>
      </w:pPr>
      <w:r>
        <w:rPr>
          <w:sz w:val="24"/>
          <w:szCs w:val="24"/>
        </w:rPr>
        <w:t xml:space="preserve">Continuous or categorical: </w:t>
      </w:r>
    </w:p>
    <w:p w14:paraId="4832AFCA" w14:textId="77777777" w:rsidR="00FD6B80" w:rsidRPr="006771E3" w:rsidRDefault="00FD6B80">
      <w:pPr>
        <w:pStyle w:val="ListParagraph"/>
        <w:numPr>
          <w:ilvl w:val="0"/>
          <w:numId w:val="60"/>
        </w:numPr>
        <w:rPr>
          <w:sz w:val="24"/>
          <w:szCs w:val="24"/>
        </w:rPr>
      </w:pPr>
      <w:r>
        <w:rPr>
          <w:sz w:val="24"/>
          <w:szCs w:val="24"/>
        </w:rPr>
        <w:t xml:space="preserve">Unit of measure: </w:t>
      </w:r>
    </w:p>
    <w:p w14:paraId="5B8EC434" w14:textId="77777777" w:rsidR="00FD6B80" w:rsidRDefault="00FD6B80">
      <w:pPr>
        <w:pStyle w:val="ListParagraph"/>
        <w:numPr>
          <w:ilvl w:val="0"/>
          <w:numId w:val="60"/>
        </w:numPr>
        <w:rPr>
          <w:sz w:val="24"/>
          <w:szCs w:val="24"/>
        </w:rPr>
      </w:pPr>
      <w:r>
        <w:rPr>
          <w:sz w:val="24"/>
          <w:szCs w:val="24"/>
        </w:rPr>
        <w:t>Reference category:</w:t>
      </w:r>
    </w:p>
    <w:p w14:paraId="0F09E758" w14:textId="77777777" w:rsidR="00FD6B80" w:rsidRDefault="00FD6B80">
      <w:pPr>
        <w:pStyle w:val="ListParagraph"/>
        <w:numPr>
          <w:ilvl w:val="0"/>
          <w:numId w:val="60"/>
        </w:numPr>
        <w:rPr>
          <w:sz w:val="24"/>
          <w:szCs w:val="24"/>
        </w:rPr>
      </w:pPr>
      <w:r>
        <w:rPr>
          <w:sz w:val="24"/>
          <w:szCs w:val="24"/>
        </w:rPr>
        <w:t xml:space="preserve">Comment: </w:t>
      </w:r>
    </w:p>
    <w:p w14:paraId="6A0D7E09" w14:textId="77777777" w:rsidR="00FD6B80" w:rsidRPr="00A430AE" w:rsidRDefault="00FD6B80" w:rsidP="00FD6B80">
      <w:pPr>
        <w:pStyle w:val="ListParagraph"/>
        <w:rPr>
          <w:sz w:val="24"/>
          <w:szCs w:val="24"/>
        </w:rPr>
      </w:pPr>
    </w:p>
    <w:p w14:paraId="51827018" w14:textId="5B7774B0" w:rsidR="00A9487B" w:rsidRDefault="00A9487B">
      <w:pPr>
        <w:pStyle w:val="ListParagraph"/>
        <w:numPr>
          <w:ilvl w:val="0"/>
          <w:numId w:val="3"/>
        </w:numPr>
        <w:rPr>
          <w:sz w:val="24"/>
          <w:szCs w:val="24"/>
        </w:rPr>
      </w:pPr>
      <w:r w:rsidRPr="00A430AE">
        <w:rPr>
          <w:sz w:val="24"/>
          <w:szCs w:val="24"/>
        </w:rPr>
        <w:t>G_WHOLE:</w:t>
      </w:r>
      <w:r w:rsidR="00B442A6" w:rsidRPr="00B442A6">
        <w:t xml:space="preserve"> </w:t>
      </w:r>
      <w:r w:rsidR="00B442A6" w:rsidRPr="00A430AE">
        <w:rPr>
          <w:sz w:val="24"/>
          <w:szCs w:val="24"/>
        </w:rPr>
        <w:t>Total whole grain</w:t>
      </w:r>
    </w:p>
    <w:p w14:paraId="5A28B7A0" w14:textId="77777777" w:rsidR="00FD6B80" w:rsidRPr="006771E3" w:rsidRDefault="00FD6B80">
      <w:pPr>
        <w:pStyle w:val="ListParagraph"/>
        <w:numPr>
          <w:ilvl w:val="0"/>
          <w:numId w:val="61"/>
        </w:numPr>
        <w:rPr>
          <w:sz w:val="24"/>
          <w:szCs w:val="24"/>
        </w:rPr>
      </w:pPr>
      <w:r>
        <w:rPr>
          <w:sz w:val="24"/>
          <w:szCs w:val="24"/>
        </w:rPr>
        <w:t xml:space="preserve">Continuous or categorical: </w:t>
      </w:r>
    </w:p>
    <w:p w14:paraId="67195914" w14:textId="77777777" w:rsidR="00FD6B80" w:rsidRPr="006771E3" w:rsidRDefault="00FD6B80">
      <w:pPr>
        <w:pStyle w:val="ListParagraph"/>
        <w:numPr>
          <w:ilvl w:val="0"/>
          <w:numId w:val="61"/>
        </w:numPr>
        <w:rPr>
          <w:sz w:val="24"/>
          <w:szCs w:val="24"/>
        </w:rPr>
      </w:pPr>
      <w:r>
        <w:rPr>
          <w:sz w:val="24"/>
          <w:szCs w:val="24"/>
        </w:rPr>
        <w:t xml:space="preserve">Unit of measure: </w:t>
      </w:r>
    </w:p>
    <w:p w14:paraId="527B39F1" w14:textId="77777777" w:rsidR="00FD6B80" w:rsidRDefault="00FD6B80">
      <w:pPr>
        <w:pStyle w:val="ListParagraph"/>
        <w:numPr>
          <w:ilvl w:val="0"/>
          <w:numId w:val="61"/>
        </w:numPr>
        <w:rPr>
          <w:sz w:val="24"/>
          <w:szCs w:val="24"/>
        </w:rPr>
      </w:pPr>
      <w:r>
        <w:rPr>
          <w:sz w:val="24"/>
          <w:szCs w:val="24"/>
        </w:rPr>
        <w:t>Reference category:</w:t>
      </w:r>
    </w:p>
    <w:p w14:paraId="5C6ABF0C" w14:textId="77777777" w:rsidR="00FD6B80" w:rsidRDefault="00FD6B80">
      <w:pPr>
        <w:pStyle w:val="ListParagraph"/>
        <w:numPr>
          <w:ilvl w:val="0"/>
          <w:numId w:val="61"/>
        </w:numPr>
        <w:rPr>
          <w:sz w:val="24"/>
          <w:szCs w:val="24"/>
        </w:rPr>
      </w:pPr>
      <w:r>
        <w:rPr>
          <w:sz w:val="24"/>
          <w:szCs w:val="24"/>
        </w:rPr>
        <w:t xml:space="preserve">Comment: </w:t>
      </w:r>
    </w:p>
    <w:p w14:paraId="10C46A25" w14:textId="77777777" w:rsidR="00FD6B80" w:rsidRPr="00A430AE" w:rsidRDefault="00FD6B80" w:rsidP="00FD6B80">
      <w:pPr>
        <w:pStyle w:val="ListParagraph"/>
        <w:rPr>
          <w:sz w:val="24"/>
          <w:szCs w:val="24"/>
        </w:rPr>
      </w:pPr>
    </w:p>
    <w:p w14:paraId="205AEDEC" w14:textId="6D11444B" w:rsidR="00A9487B" w:rsidRDefault="00A9487B">
      <w:pPr>
        <w:pStyle w:val="ListParagraph"/>
        <w:numPr>
          <w:ilvl w:val="0"/>
          <w:numId w:val="3"/>
        </w:numPr>
        <w:rPr>
          <w:sz w:val="24"/>
          <w:szCs w:val="24"/>
        </w:rPr>
      </w:pPr>
      <w:r w:rsidRPr="00A430AE">
        <w:rPr>
          <w:sz w:val="24"/>
          <w:szCs w:val="24"/>
        </w:rPr>
        <w:t>PF_MPS_TOTAL</w:t>
      </w:r>
      <w:r w:rsidR="003366B1" w:rsidRPr="00A430AE">
        <w:rPr>
          <w:sz w:val="24"/>
          <w:szCs w:val="24"/>
        </w:rPr>
        <w:t>:</w:t>
      </w:r>
      <w:r w:rsidR="00417049" w:rsidRPr="00417049">
        <w:t xml:space="preserve"> </w:t>
      </w:r>
      <w:r w:rsidR="00417049" w:rsidRPr="00A430AE">
        <w:rPr>
          <w:sz w:val="24"/>
          <w:szCs w:val="24"/>
        </w:rPr>
        <w:t>Total meat</w:t>
      </w:r>
    </w:p>
    <w:p w14:paraId="2A38350A" w14:textId="77777777" w:rsidR="00FD6B80" w:rsidRPr="006771E3" w:rsidRDefault="00FD6B80">
      <w:pPr>
        <w:pStyle w:val="ListParagraph"/>
        <w:numPr>
          <w:ilvl w:val="0"/>
          <w:numId w:val="62"/>
        </w:numPr>
        <w:rPr>
          <w:sz w:val="24"/>
          <w:szCs w:val="24"/>
        </w:rPr>
      </w:pPr>
      <w:r>
        <w:rPr>
          <w:sz w:val="24"/>
          <w:szCs w:val="24"/>
        </w:rPr>
        <w:t xml:space="preserve">Continuous or categorical: </w:t>
      </w:r>
    </w:p>
    <w:p w14:paraId="49579035" w14:textId="77777777" w:rsidR="00FD6B80" w:rsidRPr="006771E3" w:rsidRDefault="00FD6B80">
      <w:pPr>
        <w:pStyle w:val="ListParagraph"/>
        <w:numPr>
          <w:ilvl w:val="0"/>
          <w:numId w:val="62"/>
        </w:numPr>
        <w:rPr>
          <w:sz w:val="24"/>
          <w:szCs w:val="24"/>
        </w:rPr>
      </w:pPr>
      <w:r>
        <w:rPr>
          <w:sz w:val="24"/>
          <w:szCs w:val="24"/>
        </w:rPr>
        <w:t xml:space="preserve">Unit of measure: </w:t>
      </w:r>
    </w:p>
    <w:p w14:paraId="3F441759" w14:textId="77777777" w:rsidR="00FD6B80" w:rsidRDefault="00FD6B80">
      <w:pPr>
        <w:pStyle w:val="ListParagraph"/>
        <w:numPr>
          <w:ilvl w:val="0"/>
          <w:numId w:val="62"/>
        </w:numPr>
        <w:rPr>
          <w:sz w:val="24"/>
          <w:szCs w:val="24"/>
        </w:rPr>
      </w:pPr>
      <w:r>
        <w:rPr>
          <w:sz w:val="24"/>
          <w:szCs w:val="24"/>
        </w:rPr>
        <w:t>Reference category:</w:t>
      </w:r>
    </w:p>
    <w:p w14:paraId="32407FDC" w14:textId="77777777" w:rsidR="00FD6B80" w:rsidRDefault="00FD6B80">
      <w:pPr>
        <w:pStyle w:val="ListParagraph"/>
        <w:numPr>
          <w:ilvl w:val="0"/>
          <w:numId w:val="62"/>
        </w:numPr>
        <w:rPr>
          <w:sz w:val="24"/>
          <w:szCs w:val="24"/>
        </w:rPr>
      </w:pPr>
      <w:r>
        <w:rPr>
          <w:sz w:val="24"/>
          <w:szCs w:val="24"/>
        </w:rPr>
        <w:t xml:space="preserve">Comment: </w:t>
      </w:r>
    </w:p>
    <w:p w14:paraId="4A75F4AC" w14:textId="77777777" w:rsidR="00FD6B80" w:rsidRPr="00A430AE" w:rsidRDefault="00FD6B80" w:rsidP="00FD6B80">
      <w:pPr>
        <w:pStyle w:val="ListParagraph"/>
        <w:rPr>
          <w:sz w:val="24"/>
          <w:szCs w:val="24"/>
        </w:rPr>
      </w:pPr>
    </w:p>
    <w:p w14:paraId="22CDAA3C" w14:textId="26013158" w:rsidR="00A9487B" w:rsidRDefault="00A9487B">
      <w:pPr>
        <w:pStyle w:val="ListParagraph"/>
        <w:numPr>
          <w:ilvl w:val="0"/>
          <w:numId w:val="3"/>
        </w:numPr>
        <w:rPr>
          <w:sz w:val="24"/>
          <w:szCs w:val="24"/>
        </w:rPr>
      </w:pPr>
      <w:r w:rsidRPr="00A430AE">
        <w:rPr>
          <w:sz w:val="24"/>
          <w:szCs w:val="24"/>
        </w:rPr>
        <w:t>PF_MEAT:</w:t>
      </w:r>
      <w:r w:rsidR="007F3196" w:rsidRPr="007F3196">
        <w:t xml:space="preserve"> </w:t>
      </w:r>
      <w:r w:rsidR="007F3196" w:rsidRPr="00A430AE">
        <w:rPr>
          <w:sz w:val="24"/>
          <w:szCs w:val="24"/>
        </w:rPr>
        <w:t>Total unprocessed red meat</w:t>
      </w:r>
    </w:p>
    <w:p w14:paraId="16AF24E9" w14:textId="77777777" w:rsidR="00FD6B80" w:rsidRPr="006771E3" w:rsidRDefault="00FD6B80">
      <w:pPr>
        <w:pStyle w:val="ListParagraph"/>
        <w:numPr>
          <w:ilvl w:val="0"/>
          <w:numId w:val="63"/>
        </w:numPr>
        <w:rPr>
          <w:sz w:val="24"/>
          <w:szCs w:val="24"/>
        </w:rPr>
      </w:pPr>
      <w:r>
        <w:rPr>
          <w:sz w:val="24"/>
          <w:szCs w:val="24"/>
        </w:rPr>
        <w:t xml:space="preserve">Continuous or categorical: </w:t>
      </w:r>
    </w:p>
    <w:p w14:paraId="5827BDF5" w14:textId="77777777" w:rsidR="00FD6B80" w:rsidRPr="006771E3" w:rsidRDefault="00FD6B80">
      <w:pPr>
        <w:pStyle w:val="ListParagraph"/>
        <w:numPr>
          <w:ilvl w:val="0"/>
          <w:numId w:val="63"/>
        </w:numPr>
        <w:rPr>
          <w:sz w:val="24"/>
          <w:szCs w:val="24"/>
        </w:rPr>
      </w:pPr>
      <w:r>
        <w:rPr>
          <w:sz w:val="24"/>
          <w:szCs w:val="24"/>
        </w:rPr>
        <w:t xml:space="preserve">Unit of measure: </w:t>
      </w:r>
    </w:p>
    <w:p w14:paraId="07AF4C81" w14:textId="327AF05C" w:rsidR="00FD6B80" w:rsidRDefault="00FD6B80">
      <w:pPr>
        <w:pStyle w:val="ListParagraph"/>
        <w:numPr>
          <w:ilvl w:val="0"/>
          <w:numId w:val="63"/>
        </w:numPr>
        <w:rPr>
          <w:sz w:val="24"/>
          <w:szCs w:val="24"/>
        </w:rPr>
      </w:pPr>
      <w:r>
        <w:rPr>
          <w:sz w:val="24"/>
          <w:szCs w:val="24"/>
        </w:rPr>
        <w:t>Reference category:</w:t>
      </w:r>
      <w:r w:rsidR="00057797">
        <w:rPr>
          <w:sz w:val="24"/>
          <w:szCs w:val="24"/>
        </w:rPr>
        <w:t xml:space="preserve"> treat it as it is and refer to literature</w:t>
      </w:r>
    </w:p>
    <w:p w14:paraId="4EFBF0E2" w14:textId="5D3BAAA2" w:rsidR="00B50AD2" w:rsidRDefault="00FD6B80">
      <w:pPr>
        <w:pStyle w:val="ListParagraph"/>
        <w:numPr>
          <w:ilvl w:val="0"/>
          <w:numId w:val="63"/>
        </w:numPr>
        <w:rPr>
          <w:color w:val="FF0000"/>
          <w:sz w:val="24"/>
          <w:szCs w:val="24"/>
        </w:rPr>
      </w:pPr>
      <w:r>
        <w:rPr>
          <w:sz w:val="24"/>
          <w:szCs w:val="24"/>
        </w:rPr>
        <w:t xml:space="preserve">Comment: </w:t>
      </w:r>
      <w:r w:rsidR="00B50AD2" w:rsidRPr="00FD6B80">
        <w:rPr>
          <w:color w:val="FF0000"/>
          <w:sz w:val="24"/>
          <w:szCs w:val="24"/>
        </w:rPr>
        <w:t>Unlikely high daily red meat consumption (&gt;300 g/d)</w:t>
      </w:r>
    </w:p>
    <w:p w14:paraId="550DE5FD" w14:textId="3B3137DE" w:rsidR="00FD6B80" w:rsidRPr="00FD6B80" w:rsidRDefault="00057797" w:rsidP="00FD6B80">
      <w:pPr>
        <w:pStyle w:val="ListParagraph"/>
        <w:rPr>
          <w:color w:val="FF0000"/>
          <w:sz w:val="24"/>
          <w:szCs w:val="24"/>
        </w:rPr>
      </w:pPr>
      <w:r>
        <w:rPr>
          <w:color w:val="FF0000"/>
          <w:sz w:val="24"/>
          <w:szCs w:val="24"/>
        </w:rPr>
        <w:t>Won’t for now</w:t>
      </w:r>
    </w:p>
    <w:p w14:paraId="4C86904E" w14:textId="113CEC49" w:rsidR="00A9487B" w:rsidRDefault="00A9487B">
      <w:pPr>
        <w:pStyle w:val="ListParagraph"/>
        <w:numPr>
          <w:ilvl w:val="0"/>
          <w:numId w:val="3"/>
        </w:numPr>
        <w:rPr>
          <w:sz w:val="24"/>
          <w:szCs w:val="24"/>
        </w:rPr>
      </w:pPr>
      <w:r w:rsidRPr="00A430AE">
        <w:rPr>
          <w:sz w:val="24"/>
          <w:szCs w:val="24"/>
        </w:rPr>
        <w:t>PF_CUREDMEAT:</w:t>
      </w:r>
      <w:r w:rsidR="006C3BB4" w:rsidRPr="006C3BB4">
        <w:t xml:space="preserve"> </w:t>
      </w:r>
      <w:r w:rsidR="006C3BB4" w:rsidRPr="00A430AE">
        <w:rPr>
          <w:sz w:val="24"/>
          <w:szCs w:val="24"/>
        </w:rPr>
        <w:t>Total processed meat</w:t>
      </w:r>
    </w:p>
    <w:p w14:paraId="0D8DB9FB" w14:textId="77777777" w:rsidR="00FD6B80" w:rsidRPr="006771E3" w:rsidRDefault="00FD6B80">
      <w:pPr>
        <w:pStyle w:val="ListParagraph"/>
        <w:numPr>
          <w:ilvl w:val="0"/>
          <w:numId w:val="64"/>
        </w:numPr>
        <w:rPr>
          <w:sz w:val="24"/>
          <w:szCs w:val="24"/>
        </w:rPr>
      </w:pPr>
      <w:r>
        <w:rPr>
          <w:sz w:val="24"/>
          <w:szCs w:val="24"/>
        </w:rPr>
        <w:lastRenderedPageBreak/>
        <w:t xml:space="preserve">Continuous or categorical: </w:t>
      </w:r>
    </w:p>
    <w:p w14:paraId="11249C71" w14:textId="77777777" w:rsidR="00FD6B80" w:rsidRPr="006771E3" w:rsidRDefault="00FD6B80">
      <w:pPr>
        <w:pStyle w:val="ListParagraph"/>
        <w:numPr>
          <w:ilvl w:val="0"/>
          <w:numId w:val="64"/>
        </w:numPr>
        <w:rPr>
          <w:sz w:val="24"/>
          <w:szCs w:val="24"/>
        </w:rPr>
      </w:pPr>
      <w:r>
        <w:rPr>
          <w:sz w:val="24"/>
          <w:szCs w:val="24"/>
        </w:rPr>
        <w:t xml:space="preserve">Unit of measure: </w:t>
      </w:r>
    </w:p>
    <w:p w14:paraId="44924EC0" w14:textId="77777777" w:rsidR="00FD6B80" w:rsidRDefault="00FD6B80">
      <w:pPr>
        <w:pStyle w:val="ListParagraph"/>
        <w:numPr>
          <w:ilvl w:val="0"/>
          <w:numId w:val="64"/>
        </w:numPr>
        <w:rPr>
          <w:sz w:val="24"/>
          <w:szCs w:val="24"/>
        </w:rPr>
      </w:pPr>
      <w:r>
        <w:rPr>
          <w:sz w:val="24"/>
          <w:szCs w:val="24"/>
        </w:rPr>
        <w:t>Reference category:</w:t>
      </w:r>
    </w:p>
    <w:p w14:paraId="3BE40254" w14:textId="77777777" w:rsidR="00FD6B80" w:rsidRDefault="00FD6B80">
      <w:pPr>
        <w:pStyle w:val="ListParagraph"/>
        <w:numPr>
          <w:ilvl w:val="0"/>
          <w:numId w:val="64"/>
        </w:numPr>
        <w:rPr>
          <w:sz w:val="24"/>
          <w:szCs w:val="24"/>
        </w:rPr>
      </w:pPr>
      <w:r>
        <w:rPr>
          <w:sz w:val="24"/>
          <w:szCs w:val="24"/>
        </w:rPr>
        <w:t xml:space="preserve">Comment: </w:t>
      </w:r>
    </w:p>
    <w:p w14:paraId="69416A09" w14:textId="77777777" w:rsidR="00FD6B80" w:rsidRPr="00A430AE" w:rsidRDefault="00FD6B80" w:rsidP="00FD6B80">
      <w:pPr>
        <w:pStyle w:val="ListParagraph"/>
        <w:rPr>
          <w:sz w:val="24"/>
          <w:szCs w:val="24"/>
        </w:rPr>
      </w:pPr>
    </w:p>
    <w:p w14:paraId="7FE80AF1" w14:textId="5475E1CF" w:rsidR="00A9487B" w:rsidRDefault="00A9487B">
      <w:pPr>
        <w:pStyle w:val="ListParagraph"/>
        <w:numPr>
          <w:ilvl w:val="0"/>
          <w:numId w:val="3"/>
        </w:numPr>
        <w:rPr>
          <w:sz w:val="24"/>
          <w:szCs w:val="24"/>
        </w:rPr>
      </w:pPr>
      <w:r w:rsidRPr="00A430AE">
        <w:rPr>
          <w:sz w:val="24"/>
          <w:szCs w:val="24"/>
        </w:rPr>
        <w:t>PF_POULT:</w:t>
      </w:r>
      <w:r w:rsidR="009B35B4" w:rsidRPr="009B35B4">
        <w:t xml:space="preserve"> </w:t>
      </w:r>
      <w:r w:rsidR="009B35B4" w:rsidRPr="00A430AE">
        <w:rPr>
          <w:sz w:val="24"/>
          <w:szCs w:val="24"/>
        </w:rPr>
        <w:t>Total poultry</w:t>
      </w:r>
    </w:p>
    <w:p w14:paraId="34781528" w14:textId="77777777" w:rsidR="00FD6B80" w:rsidRPr="006771E3" w:rsidRDefault="00FD6B80">
      <w:pPr>
        <w:pStyle w:val="ListParagraph"/>
        <w:numPr>
          <w:ilvl w:val="0"/>
          <w:numId w:val="65"/>
        </w:numPr>
        <w:rPr>
          <w:sz w:val="24"/>
          <w:szCs w:val="24"/>
        </w:rPr>
      </w:pPr>
      <w:r>
        <w:rPr>
          <w:sz w:val="24"/>
          <w:szCs w:val="24"/>
        </w:rPr>
        <w:t xml:space="preserve">Continuous or categorical: </w:t>
      </w:r>
    </w:p>
    <w:p w14:paraId="7DD081D5" w14:textId="77777777" w:rsidR="00FD6B80" w:rsidRPr="006771E3" w:rsidRDefault="00FD6B80">
      <w:pPr>
        <w:pStyle w:val="ListParagraph"/>
        <w:numPr>
          <w:ilvl w:val="0"/>
          <w:numId w:val="65"/>
        </w:numPr>
        <w:rPr>
          <w:sz w:val="24"/>
          <w:szCs w:val="24"/>
        </w:rPr>
      </w:pPr>
      <w:r>
        <w:rPr>
          <w:sz w:val="24"/>
          <w:szCs w:val="24"/>
        </w:rPr>
        <w:t xml:space="preserve">Unit of measure: </w:t>
      </w:r>
    </w:p>
    <w:p w14:paraId="4311D492" w14:textId="77777777" w:rsidR="00FD6B80" w:rsidRDefault="00FD6B80">
      <w:pPr>
        <w:pStyle w:val="ListParagraph"/>
        <w:numPr>
          <w:ilvl w:val="0"/>
          <w:numId w:val="65"/>
        </w:numPr>
        <w:rPr>
          <w:sz w:val="24"/>
          <w:szCs w:val="24"/>
        </w:rPr>
      </w:pPr>
      <w:r>
        <w:rPr>
          <w:sz w:val="24"/>
          <w:szCs w:val="24"/>
        </w:rPr>
        <w:t>Reference category:</w:t>
      </w:r>
    </w:p>
    <w:p w14:paraId="1E14B930" w14:textId="77777777" w:rsidR="00FD6B80" w:rsidRDefault="00FD6B80">
      <w:pPr>
        <w:pStyle w:val="ListParagraph"/>
        <w:numPr>
          <w:ilvl w:val="0"/>
          <w:numId w:val="65"/>
        </w:numPr>
        <w:rPr>
          <w:sz w:val="24"/>
          <w:szCs w:val="24"/>
        </w:rPr>
      </w:pPr>
      <w:r>
        <w:rPr>
          <w:sz w:val="24"/>
          <w:szCs w:val="24"/>
        </w:rPr>
        <w:t xml:space="preserve">Comment: </w:t>
      </w:r>
    </w:p>
    <w:p w14:paraId="4964A0C2" w14:textId="77777777" w:rsidR="00FD6B80" w:rsidRPr="00A430AE" w:rsidRDefault="00FD6B80" w:rsidP="00FD6B80">
      <w:pPr>
        <w:pStyle w:val="ListParagraph"/>
        <w:rPr>
          <w:sz w:val="24"/>
          <w:szCs w:val="24"/>
        </w:rPr>
      </w:pPr>
    </w:p>
    <w:p w14:paraId="6A903378" w14:textId="403FDA5F" w:rsidR="00A9487B" w:rsidRDefault="00A9487B">
      <w:pPr>
        <w:pStyle w:val="ListParagraph"/>
        <w:numPr>
          <w:ilvl w:val="0"/>
          <w:numId w:val="3"/>
        </w:numPr>
        <w:rPr>
          <w:sz w:val="24"/>
          <w:szCs w:val="24"/>
        </w:rPr>
      </w:pPr>
      <w:r w:rsidRPr="00A430AE">
        <w:rPr>
          <w:sz w:val="24"/>
          <w:szCs w:val="24"/>
        </w:rPr>
        <w:t>PF_EGGS:</w:t>
      </w:r>
      <w:r w:rsidR="00740C00" w:rsidRPr="00740C00">
        <w:t xml:space="preserve"> </w:t>
      </w:r>
      <w:r w:rsidR="00740C00" w:rsidRPr="00A430AE">
        <w:rPr>
          <w:sz w:val="24"/>
          <w:szCs w:val="24"/>
        </w:rPr>
        <w:t>Total eggs</w:t>
      </w:r>
    </w:p>
    <w:p w14:paraId="358B9365" w14:textId="77777777" w:rsidR="00FD6B80" w:rsidRPr="006771E3" w:rsidRDefault="00FD6B80">
      <w:pPr>
        <w:pStyle w:val="ListParagraph"/>
        <w:numPr>
          <w:ilvl w:val="0"/>
          <w:numId w:val="66"/>
        </w:numPr>
        <w:rPr>
          <w:sz w:val="24"/>
          <w:szCs w:val="24"/>
        </w:rPr>
      </w:pPr>
      <w:r>
        <w:rPr>
          <w:sz w:val="24"/>
          <w:szCs w:val="24"/>
        </w:rPr>
        <w:t xml:space="preserve">Continuous or categorical: </w:t>
      </w:r>
    </w:p>
    <w:p w14:paraId="46A25119" w14:textId="77777777" w:rsidR="00FD6B80" w:rsidRPr="006771E3" w:rsidRDefault="00FD6B80">
      <w:pPr>
        <w:pStyle w:val="ListParagraph"/>
        <w:numPr>
          <w:ilvl w:val="0"/>
          <w:numId w:val="66"/>
        </w:numPr>
        <w:rPr>
          <w:sz w:val="24"/>
          <w:szCs w:val="24"/>
        </w:rPr>
      </w:pPr>
      <w:r>
        <w:rPr>
          <w:sz w:val="24"/>
          <w:szCs w:val="24"/>
        </w:rPr>
        <w:t xml:space="preserve">Unit of measure: </w:t>
      </w:r>
    </w:p>
    <w:p w14:paraId="5C0E09E4" w14:textId="77777777" w:rsidR="00FD6B80" w:rsidRDefault="00FD6B80">
      <w:pPr>
        <w:pStyle w:val="ListParagraph"/>
        <w:numPr>
          <w:ilvl w:val="0"/>
          <w:numId w:val="66"/>
        </w:numPr>
        <w:rPr>
          <w:sz w:val="24"/>
          <w:szCs w:val="24"/>
        </w:rPr>
      </w:pPr>
      <w:r>
        <w:rPr>
          <w:sz w:val="24"/>
          <w:szCs w:val="24"/>
        </w:rPr>
        <w:t>Reference category:</w:t>
      </w:r>
    </w:p>
    <w:p w14:paraId="219E598E" w14:textId="77777777" w:rsidR="00FD6B80" w:rsidRDefault="00FD6B80">
      <w:pPr>
        <w:pStyle w:val="ListParagraph"/>
        <w:numPr>
          <w:ilvl w:val="0"/>
          <w:numId w:val="66"/>
        </w:numPr>
        <w:rPr>
          <w:sz w:val="24"/>
          <w:szCs w:val="24"/>
        </w:rPr>
      </w:pPr>
      <w:r>
        <w:rPr>
          <w:sz w:val="24"/>
          <w:szCs w:val="24"/>
        </w:rPr>
        <w:t xml:space="preserve">Comment: </w:t>
      </w:r>
    </w:p>
    <w:p w14:paraId="6CA94A12" w14:textId="77777777" w:rsidR="00FD6B80" w:rsidRPr="00A430AE" w:rsidRDefault="00FD6B80" w:rsidP="00FD6B80">
      <w:pPr>
        <w:pStyle w:val="ListParagraph"/>
        <w:rPr>
          <w:sz w:val="24"/>
          <w:szCs w:val="24"/>
        </w:rPr>
      </w:pPr>
    </w:p>
    <w:p w14:paraId="719618AD" w14:textId="63D933AD" w:rsidR="00A9487B" w:rsidRDefault="00A9487B">
      <w:pPr>
        <w:pStyle w:val="ListParagraph"/>
        <w:numPr>
          <w:ilvl w:val="0"/>
          <w:numId w:val="3"/>
        </w:numPr>
        <w:rPr>
          <w:sz w:val="24"/>
          <w:szCs w:val="24"/>
        </w:rPr>
      </w:pPr>
      <w:r w:rsidRPr="00A430AE">
        <w:rPr>
          <w:sz w:val="24"/>
          <w:szCs w:val="24"/>
        </w:rPr>
        <w:t>PF_NUTSDS:</w:t>
      </w:r>
      <w:r w:rsidR="008902A5" w:rsidRPr="008902A5">
        <w:t xml:space="preserve"> </w:t>
      </w:r>
      <w:r w:rsidR="008902A5" w:rsidRPr="00A430AE">
        <w:rPr>
          <w:sz w:val="24"/>
          <w:szCs w:val="24"/>
        </w:rPr>
        <w:t>Total nuts and seeds</w:t>
      </w:r>
    </w:p>
    <w:p w14:paraId="0AC7DCF6" w14:textId="77777777" w:rsidR="00FD6B80" w:rsidRPr="006771E3" w:rsidRDefault="00FD6B80">
      <w:pPr>
        <w:pStyle w:val="ListParagraph"/>
        <w:numPr>
          <w:ilvl w:val="0"/>
          <w:numId w:val="67"/>
        </w:numPr>
        <w:rPr>
          <w:sz w:val="24"/>
          <w:szCs w:val="24"/>
        </w:rPr>
      </w:pPr>
      <w:r>
        <w:rPr>
          <w:sz w:val="24"/>
          <w:szCs w:val="24"/>
        </w:rPr>
        <w:t xml:space="preserve">Continuous or categorical: </w:t>
      </w:r>
    </w:p>
    <w:p w14:paraId="30747F77" w14:textId="77777777" w:rsidR="00FD6B80" w:rsidRPr="006771E3" w:rsidRDefault="00FD6B80">
      <w:pPr>
        <w:pStyle w:val="ListParagraph"/>
        <w:numPr>
          <w:ilvl w:val="0"/>
          <w:numId w:val="67"/>
        </w:numPr>
        <w:rPr>
          <w:sz w:val="24"/>
          <w:szCs w:val="24"/>
        </w:rPr>
      </w:pPr>
      <w:r>
        <w:rPr>
          <w:sz w:val="24"/>
          <w:szCs w:val="24"/>
        </w:rPr>
        <w:t xml:space="preserve">Unit of measure: </w:t>
      </w:r>
    </w:p>
    <w:p w14:paraId="004AD79E" w14:textId="77777777" w:rsidR="00FD6B80" w:rsidRDefault="00FD6B80">
      <w:pPr>
        <w:pStyle w:val="ListParagraph"/>
        <w:numPr>
          <w:ilvl w:val="0"/>
          <w:numId w:val="67"/>
        </w:numPr>
        <w:rPr>
          <w:sz w:val="24"/>
          <w:szCs w:val="24"/>
        </w:rPr>
      </w:pPr>
      <w:r>
        <w:rPr>
          <w:sz w:val="24"/>
          <w:szCs w:val="24"/>
        </w:rPr>
        <w:t>Reference category:</w:t>
      </w:r>
    </w:p>
    <w:p w14:paraId="523E84A4" w14:textId="77777777" w:rsidR="00FD6B80" w:rsidRDefault="00FD6B80">
      <w:pPr>
        <w:pStyle w:val="ListParagraph"/>
        <w:numPr>
          <w:ilvl w:val="0"/>
          <w:numId w:val="67"/>
        </w:numPr>
        <w:rPr>
          <w:sz w:val="24"/>
          <w:szCs w:val="24"/>
        </w:rPr>
      </w:pPr>
      <w:r>
        <w:rPr>
          <w:sz w:val="24"/>
          <w:szCs w:val="24"/>
        </w:rPr>
        <w:t xml:space="preserve">Comment: </w:t>
      </w:r>
    </w:p>
    <w:p w14:paraId="1EA06824" w14:textId="77777777" w:rsidR="00FD6B80" w:rsidRPr="00A430AE" w:rsidRDefault="00FD6B80" w:rsidP="00FD6B80">
      <w:pPr>
        <w:pStyle w:val="ListParagraph"/>
        <w:rPr>
          <w:sz w:val="24"/>
          <w:szCs w:val="24"/>
        </w:rPr>
      </w:pPr>
    </w:p>
    <w:p w14:paraId="77162D5C" w14:textId="7920F8D9" w:rsidR="00A9487B" w:rsidRDefault="00A9487B">
      <w:pPr>
        <w:pStyle w:val="ListParagraph"/>
        <w:numPr>
          <w:ilvl w:val="0"/>
          <w:numId w:val="3"/>
        </w:numPr>
        <w:rPr>
          <w:sz w:val="24"/>
          <w:szCs w:val="24"/>
        </w:rPr>
      </w:pPr>
      <w:r w:rsidRPr="00A430AE">
        <w:rPr>
          <w:sz w:val="24"/>
          <w:szCs w:val="24"/>
        </w:rPr>
        <w:t>PF_LEGUMES:</w:t>
      </w:r>
      <w:r w:rsidR="00DB5B41" w:rsidRPr="00DB5B41">
        <w:t xml:space="preserve"> </w:t>
      </w:r>
      <w:r w:rsidR="00DB5B41" w:rsidRPr="00A430AE">
        <w:rPr>
          <w:sz w:val="24"/>
          <w:szCs w:val="24"/>
        </w:rPr>
        <w:t>Total legumes</w:t>
      </w:r>
    </w:p>
    <w:p w14:paraId="325981BF" w14:textId="77777777" w:rsidR="00FD6B80" w:rsidRPr="006771E3" w:rsidRDefault="00FD6B80">
      <w:pPr>
        <w:pStyle w:val="ListParagraph"/>
        <w:numPr>
          <w:ilvl w:val="0"/>
          <w:numId w:val="68"/>
        </w:numPr>
        <w:rPr>
          <w:sz w:val="24"/>
          <w:szCs w:val="24"/>
        </w:rPr>
      </w:pPr>
      <w:r>
        <w:rPr>
          <w:sz w:val="24"/>
          <w:szCs w:val="24"/>
        </w:rPr>
        <w:t xml:space="preserve">Continuous or categorical: </w:t>
      </w:r>
    </w:p>
    <w:p w14:paraId="2ED33A48" w14:textId="77777777" w:rsidR="00FD6B80" w:rsidRPr="006771E3" w:rsidRDefault="00FD6B80">
      <w:pPr>
        <w:pStyle w:val="ListParagraph"/>
        <w:numPr>
          <w:ilvl w:val="0"/>
          <w:numId w:val="68"/>
        </w:numPr>
        <w:rPr>
          <w:sz w:val="24"/>
          <w:szCs w:val="24"/>
        </w:rPr>
      </w:pPr>
      <w:r>
        <w:rPr>
          <w:sz w:val="24"/>
          <w:szCs w:val="24"/>
        </w:rPr>
        <w:t xml:space="preserve">Unit of measure: </w:t>
      </w:r>
    </w:p>
    <w:p w14:paraId="786F9C7B" w14:textId="77777777" w:rsidR="00FD6B80" w:rsidRDefault="00FD6B80">
      <w:pPr>
        <w:pStyle w:val="ListParagraph"/>
        <w:numPr>
          <w:ilvl w:val="0"/>
          <w:numId w:val="68"/>
        </w:numPr>
        <w:rPr>
          <w:sz w:val="24"/>
          <w:szCs w:val="24"/>
        </w:rPr>
      </w:pPr>
      <w:r>
        <w:rPr>
          <w:sz w:val="24"/>
          <w:szCs w:val="24"/>
        </w:rPr>
        <w:t>Reference category:</w:t>
      </w:r>
    </w:p>
    <w:p w14:paraId="6CD30557" w14:textId="77777777" w:rsidR="00FD6B80" w:rsidRDefault="00FD6B80">
      <w:pPr>
        <w:pStyle w:val="ListParagraph"/>
        <w:numPr>
          <w:ilvl w:val="0"/>
          <w:numId w:val="68"/>
        </w:numPr>
        <w:rPr>
          <w:sz w:val="24"/>
          <w:szCs w:val="24"/>
        </w:rPr>
      </w:pPr>
      <w:r>
        <w:rPr>
          <w:sz w:val="24"/>
          <w:szCs w:val="24"/>
        </w:rPr>
        <w:t xml:space="preserve">Comment: </w:t>
      </w:r>
    </w:p>
    <w:p w14:paraId="00F78297" w14:textId="77777777" w:rsidR="00FD6B80" w:rsidRPr="00A430AE" w:rsidRDefault="00FD6B80" w:rsidP="00FD6B80">
      <w:pPr>
        <w:pStyle w:val="ListParagraph"/>
        <w:rPr>
          <w:sz w:val="24"/>
          <w:szCs w:val="24"/>
        </w:rPr>
      </w:pPr>
    </w:p>
    <w:p w14:paraId="6CF39DA3" w14:textId="1B36A9C6" w:rsidR="00A9487B" w:rsidRDefault="00A9487B">
      <w:pPr>
        <w:pStyle w:val="ListParagraph"/>
        <w:numPr>
          <w:ilvl w:val="0"/>
          <w:numId w:val="3"/>
        </w:numPr>
        <w:rPr>
          <w:sz w:val="24"/>
          <w:szCs w:val="24"/>
        </w:rPr>
      </w:pPr>
      <w:r w:rsidRPr="00A430AE">
        <w:rPr>
          <w:sz w:val="24"/>
          <w:szCs w:val="24"/>
        </w:rPr>
        <w:t>D_TOTAL:</w:t>
      </w:r>
      <w:r w:rsidR="00B913B0" w:rsidRPr="00B913B0">
        <w:t xml:space="preserve"> </w:t>
      </w:r>
      <w:r w:rsidR="00B913B0" w:rsidRPr="00A430AE">
        <w:rPr>
          <w:sz w:val="24"/>
          <w:szCs w:val="24"/>
        </w:rPr>
        <w:t>Total dairy</w:t>
      </w:r>
    </w:p>
    <w:p w14:paraId="166117E4" w14:textId="77777777" w:rsidR="00FD6B80" w:rsidRPr="006771E3" w:rsidRDefault="00FD6B80">
      <w:pPr>
        <w:pStyle w:val="ListParagraph"/>
        <w:numPr>
          <w:ilvl w:val="0"/>
          <w:numId w:val="69"/>
        </w:numPr>
        <w:rPr>
          <w:sz w:val="24"/>
          <w:szCs w:val="24"/>
        </w:rPr>
      </w:pPr>
      <w:r>
        <w:rPr>
          <w:sz w:val="24"/>
          <w:szCs w:val="24"/>
        </w:rPr>
        <w:t xml:space="preserve">Continuous or categorical: </w:t>
      </w:r>
    </w:p>
    <w:p w14:paraId="25DE4A77" w14:textId="77777777" w:rsidR="00FD6B80" w:rsidRPr="006771E3" w:rsidRDefault="00FD6B80">
      <w:pPr>
        <w:pStyle w:val="ListParagraph"/>
        <w:numPr>
          <w:ilvl w:val="0"/>
          <w:numId w:val="69"/>
        </w:numPr>
        <w:rPr>
          <w:sz w:val="24"/>
          <w:szCs w:val="24"/>
        </w:rPr>
      </w:pPr>
      <w:r>
        <w:rPr>
          <w:sz w:val="24"/>
          <w:szCs w:val="24"/>
        </w:rPr>
        <w:t xml:space="preserve">Unit of measure: </w:t>
      </w:r>
    </w:p>
    <w:p w14:paraId="5BDB7964" w14:textId="77777777" w:rsidR="00FD6B80" w:rsidRDefault="00FD6B80">
      <w:pPr>
        <w:pStyle w:val="ListParagraph"/>
        <w:numPr>
          <w:ilvl w:val="0"/>
          <w:numId w:val="69"/>
        </w:numPr>
        <w:rPr>
          <w:sz w:val="24"/>
          <w:szCs w:val="24"/>
        </w:rPr>
      </w:pPr>
      <w:r>
        <w:rPr>
          <w:sz w:val="24"/>
          <w:szCs w:val="24"/>
        </w:rPr>
        <w:t>Reference category:</w:t>
      </w:r>
    </w:p>
    <w:p w14:paraId="0DCCDA15" w14:textId="77777777" w:rsidR="00FD6B80" w:rsidRDefault="00FD6B80">
      <w:pPr>
        <w:pStyle w:val="ListParagraph"/>
        <w:numPr>
          <w:ilvl w:val="0"/>
          <w:numId w:val="69"/>
        </w:numPr>
        <w:rPr>
          <w:sz w:val="24"/>
          <w:szCs w:val="24"/>
        </w:rPr>
      </w:pPr>
      <w:r>
        <w:rPr>
          <w:sz w:val="24"/>
          <w:szCs w:val="24"/>
        </w:rPr>
        <w:t xml:space="preserve">Comment: </w:t>
      </w:r>
    </w:p>
    <w:p w14:paraId="1B1BD903" w14:textId="77777777" w:rsidR="00FD6B80" w:rsidRPr="00A430AE" w:rsidRDefault="00FD6B80" w:rsidP="00FD6B80">
      <w:pPr>
        <w:pStyle w:val="ListParagraph"/>
        <w:rPr>
          <w:sz w:val="24"/>
          <w:szCs w:val="24"/>
        </w:rPr>
      </w:pPr>
    </w:p>
    <w:p w14:paraId="4536BD52" w14:textId="493DEE00" w:rsidR="00A9487B" w:rsidRDefault="00A9487B">
      <w:pPr>
        <w:pStyle w:val="ListParagraph"/>
        <w:numPr>
          <w:ilvl w:val="0"/>
          <w:numId w:val="3"/>
        </w:numPr>
        <w:rPr>
          <w:sz w:val="24"/>
          <w:szCs w:val="24"/>
        </w:rPr>
      </w:pPr>
      <w:r w:rsidRPr="00A430AE">
        <w:rPr>
          <w:sz w:val="24"/>
          <w:szCs w:val="24"/>
        </w:rPr>
        <w:t>D_CHEESE:</w:t>
      </w:r>
      <w:r w:rsidR="00B114F9" w:rsidRPr="00A430AE">
        <w:rPr>
          <w:sz w:val="24"/>
          <w:szCs w:val="24"/>
        </w:rPr>
        <w:t xml:space="preserve"> Total cheese</w:t>
      </w:r>
    </w:p>
    <w:p w14:paraId="2671999A" w14:textId="77777777" w:rsidR="00FD6B80" w:rsidRPr="006771E3" w:rsidRDefault="00FD6B80">
      <w:pPr>
        <w:pStyle w:val="ListParagraph"/>
        <w:numPr>
          <w:ilvl w:val="0"/>
          <w:numId w:val="70"/>
        </w:numPr>
        <w:rPr>
          <w:sz w:val="24"/>
          <w:szCs w:val="24"/>
        </w:rPr>
      </w:pPr>
      <w:r>
        <w:rPr>
          <w:sz w:val="24"/>
          <w:szCs w:val="24"/>
        </w:rPr>
        <w:t xml:space="preserve">Continuous or categorical: </w:t>
      </w:r>
    </w:p>
    <w:p w14:paraId="6F1E79F1" w14:textId="77777777" w:rsidR="00FD6B80" w:rsidRPr="006771E3" w:rsidRDefault="00FD6B80">
      <w:pPr>
        <w:pStyle w:val="ListParagraph"/>
        <w:numPr>
          <w:ilvl w:val="0"/>
          <w:numId w:val="70"/>
        </w:numPr>
        <w:rPr>
          <w:sz w:val="24"/>
          <w:szCs w:val="24"/>
        </w:rPr>
      </w:pPr>
      <w:r>
        <w:rPr>
          <w:sz w:val="24"/>
          <w:szCs w:val="24"/>
        </w:rPr>
        <w:t xml:space="preserve">Unit of measure: </w:t>
      </w:r>
    </w:p>
    <w:p w14:paraId="7F38F9F3" w14:textId="77777777" w:rsidR="00FD6B80" w:rsidRDefault="00FD6B80">
      <w:pPr>
        <w:pStyle w:val="ListParagraph"/>
        <w:numPr>
          <w:ilvl w:val="0"/>
          <w:numId w:val="70"/>
        </w:numPr>
        <w:rPr>
          <w:sz w:val="24"/>
          <w:szCs w:val="24"/>
        </w:rPr>
      </w:pPr>
      <w:r>
        <w:rPr>
          <w:sz w:val="24"/>
          <w:szCs w:val="24"/>
        </w:rPr>
        <w:t>Reference category:</w:t>
      </w:r>
    </w:p>
    <w:p w14:paraId="47D9D298" w14:textId="77777777" w:rsidR="00FD6B80" w:rsidRDefault="00FD6B80">
      <w:pPr>
        <w:pStyle w:val="ListParagraph"/>
        <w:numPr>
          <w:ilvl w:val="0"/>
          <w:numId w:val="70"/>
        </w:numPr>
        <w:rPr>
          <w:sz w:val="24"/>
          <w:szCs w:val="24"/>
        </w:rPr>
      </w:pPr>
      <w:r>
        <w:rPr>
          <w:sz w:val="24"/>
          <w:szCs w:val="24"/>
        </w:rPr>
        <w:lastRenderedPageBreak/>
        <w:t xml:space="preserve">Comment: </w:t>
      </w:r>
    </w:p>
    <w:p w14:paraId="67E06438" w14:textId="77777777" w:rsidR="00FD6B80" w:rsidRPr="00A430AE" w:rsidRDefault="00FD6B80" w:rsidP="00FD6B80">
      <w:pPr>
        <w:pStyle w:val="ListParagraph"/>
        <w:rPr>
          <w:sz w:val="24"/>
          <w:szCs w:val="24"/>
        </w:rPr>
      </w:pPr>
    </w:p>
    <w:p w14:paraId="09B5DEA4" w14:textId="4D3975DB" w:rsidR="00671E0C" w:rsidRDefault="00671E0C">
      <w:pPr>
        <w:pStyle w:val="ListParagraph"/>
        <w:numPr>
          <w:ilvl w:val="0"/>
          <w:numId w:val="3"/>
        </w:numPr>
        <w:rPr>
          <w:sz w:val="24"/>
          <w:szCs w:val="24"/>
        </w:rPr>
      </w:pPr>
      <w:r w:rsidRPr="00A430AE">
        <w:rPr>
          <w:sz w:val="24"/>
          <w:szCs w:val="24"/>
        </w:rPr>
        <w:t>BEEF+VEAL</w:t>
      </w:r>
      <w:r w:rsidR="00797CD4" w:rsidRPr="00A430AE">
        <w:rPr>
          <w:sz w:val="24"/>
          <w:szCs w:val="24"/>
        </w:rPr>
        <w:t>: Total beef + veal</w:t>
      </w:r>
    </w:p>
    <w:p w14:paraId="1CEBDBB3" w14:textId="77777777" w:rsidR="00FD6B80" w:rsidRPr="006771E3" w:rsidRDefault="00FD6B80">
      <w:pPr>
        <w:pStyle w:val="ListParagraph"/>
        <w:numPr>
          <w:ilvl w:val="0"/>
          <w:numId w:val="71"/>
        </w:numPr>
        <w:rPr>
          <w:sz w:val="24"/>
          <w:szCs w:val="24"/>
        </w:rPr>
      </w:pPr>
      <w:r>
        <w:rPr>
          <w:sz w:val="24"/>
          <w:szCs w:val="24"/>
        </w:rPr>
        <w:t xml:space="preserve">Continuous or categorical: </w:t>
      </w:r>
    </w:p>
    <w:p w14:paraId="1F582A1C" w14:textId="77777777" w:rsidR="00FD6B80" w:rsidRPr="006771E3" w:rsidRDefault="00FD6B80">
      <w:pPr>
        <w:pStyle w:val="ListParagraph"/>
        <w:numPr>
          <w:ilvl w:val="0"/>
          <w:numId w:val="71"/>
        </w:numPr>
        <w:rPr>
          <w:sz w:val="24"/>
          <w:szCs w:val="24"/>
        </w:rPr>
      </w:pPr>
      <w:r>
        <w:rPr>
          <w:sz w:val="24"/>
          <w:szCs w:val="24"/>
        </w:rPr>
        <w:t xml:space="preserve">Unit of measure: </w:t>
      </w:r>
    </w:p>
    <w:p w14:paraId="145443F9" w14:textId="77777777" w:rsidR="00FD6B80" w:rsidRDefault="00FD6B80">
      <w:pPr>
        <w:pStyle w:val="ListParagraph"/>
        <w:numPr>
          <w:ilvl w:val="0"/>
          <w:numId w:val="71"/>
        </w:numPr>
        <w:rPr>
          <w:sz w:val="24"/>
          <w:szCs w:val="24"/>
        </w:rPr>
      </w:pPr>
      <w:r>
        <w:rPr>
          <w:sz w:val="24"/>
          <w:szCs w:val="24"/>
        </w:rPr>
        <w:t>Reference category:</w:t>
      </w:r>
    </w:p>
    <w:p w14:paraId="7FC06C16" w14:textId="77777777" w:rsidR="00FD6B80" w:rsidRDefault="00FD6B80">
      <w:pPr>
        <w:pStyle w:val="ListParagraph"/>
        <w:numPr>
          <w:ilvl w:val="0"/>
          <w:numId w:val="71"/>
        </w:numPr>
        <w:rPr>
          <w:sz w:val="24"/>
          <w:szCs w:val="24"/>
        </w:rPr>
      </w:pPr>
      <w:r>
        <w:rPr>
          <w:sz w:val="24"/>
          <w:szCs w:val="24"/>
        </w:rPr>
        <w:t xml:space="preserve">Comment: </w:t>
      </w:r>
    </w:p>
    <w:p w14:paraId="306B3C0F" w14:textId="77777777" w:rsidR="00FD6B80" w:rsidRPr="00A430AE" w:rsidRDefault="00FD6B80" w:rsidP="00FD6B80">
      <w:pPr>
        <w:pStyle w:val="ListParagraph"/>
        <w:rPr>
          <w:sz w:val="24"/>
          <w:szCs w:val="24"/>
        </w:rPr>
      </w:pPr>
    </w:p>
    <w:p w14:paraId="1F8574AC" w14:textId="61A06867" w:rsidR="00671E0C" w:rsidRDefault="00671E0C">
      <w:pPr>
        <w:pStyle w:val="ListParagraph"/>
        <w:numPr>
          <w:ilvl w:val="0"/>
          <w:numId w:val="3"/>
        </w:numPr>
        <w:rPr>
          <w:sz w:val="24"/>
          <w:szCs w:val="24"/>
        </w:rPr>
      </w:pPr>
      <w:r w:rsidRPr="00A430AE">
        <w:rPr>
          <w:sz w:val="24"/>
          <w:szCs w:val="24"/>
        </w:rPr>
        <w:t>BEEF+VEAL+LAMB</w:t>
      </w:r>
      <w:r w:rsidR="00797CD4" w:rsidRPr="00A430AE">
        <w:rPr>
          <w:sz w:val="24"/>
          <w:szCs w:val="24"/>
        </w:rPr>
        <w:t>: Total beef + veal + lamb</w:t>
      </w:r>
    </w:p>
    <w:p w14:paraId="574B1057" w14:textId="77777777" w:rsidR="00FD6B80" w:rsidRPr="006771E3" w:rsidRDefault="00FD6B80">
      <w:pPr>
        <w:pStyle w:val="ListParagraph"/>
        <w:numPr>
          <w:ilvl w:val="0"/>
          <w:numId w:val="72"/>
        </w:numPr>
        <w:rPr>
          <w:sz w:val="24"/>
          <w:szCs w:val="24"/>
        </w:rPr>
      </w:pPr>
      <w:r>
        <w:rPr>
          <w:sz w:val="24"/>
          <w:szCs w:val="24"/>
        </w:rPr>
        <w:t xml:space="preserve">Continuous or categorical: </w:t>
      </w:r>
    </w:p>
    <w:p w14:paraId="75BEBB29" w14:textId="77777777" w:rsidR="00FD6B80" w:rsidRPr="006771E3" w:rsidRDefault="00FD6B80">
      <w:pPr>
        <w:pStyle w:val="ListParagraph"/>
        <w:numPr>
          <w:ilvl w:val="0"/>
          <w:numId w:val="72"/>
        </w:numPr>
        <w:rPr>
          <w:sz w:val="24"/>
          <w:szCs w:val="24"/>
        </w:rPr>
      </w:pPr>
      <w:r>
        <w:rPr>
          <w:sz w:val="24"/>
          <w:szCs w:val="24"/>
        </w:rPr>
        <w:t xml:space="preserve">Unit of measure: </w:t>
      </w:r>
    </w:p>
    <w:p w14:paraId="311F00C4" w14:textId="77777777" w:rsidR="00FD6B80" w:rsidRDefault="00FD6B80">
      <w:pPr>
        <w:pStyle w:val="ListParagraph"/>
        <w:numPr>
          <w:ilvl w:val="0"/>
          <w:numId w:val="72"/>
        </w:numPr>
        <w:rPr>
          <w:sz w:val="24"/>
          <w:szCs w:val="24"/>
        </w:rPr>
      </w:pPr>
      <w:r>
        <w:rPr>
          <w:sz w:val="24"/>
          <w:szCs w:val="24"/>
        </w:rPr>
        <w:t>Reference category:</w:t>
      </w:r>
    </w:p>
    <w:p w14:paraId="0D6D3633" w14:textId="77777777" w:rsidR="00FD6B80" w:rsidRDefault="00FD6B80">
      <w:pPr>
        <w:pStyle w:val="ListParagraph"/>
        <w:numPr>
          <w:ilvl w:val="0"/>
          <w:numId w:val="72"/>
        </w:numPr>
        <w:rPr>
          <w:sz w:val="24"/>
          <w:szCs w:val="24"/>
        </w:rPr>
      </w:pPr>
      <w:r>
        <w:rPr>
          <w:sz w:val="24"/>
          <w:szCs w:val="24"/>
        </w:rPr>
        <w:t xml:space="preserve">Comment: </w:t>
      </w:r>
    </w:p>
    <w:p w14:paraId="61D22E67" w14:textId="77777777" w:rsidR="00FD6B80" w:rsidRPr="00A430AE" w:rsidRDefault="00FD6B80" w:rsidP="00FD6B80">
      <w:pPr>
        <w:pStyle w:val="ListParagraph"/>
        <w:rPr>
          <w:sz w:val="24"/>
          <w:szCs w:val="24"/>
        </w:rPr>
      </w:pPr>
    </w:p>
    <w:p w14:paraId="7AA8CBF6" w14:textId="3A9F7C4C" w:rsidR="00671E0C" w:rsidRDefault="00671E0C">
      <w:pPr>
        <w:pStyle w:val="ListParagraph"/>
        <w:numPr>
          <w:ilvl w:val="0"/>
          <w:numId w:val="3"/>
        </w:numPr>
        <w:rPr>
          <w:sz w:val="24"/>
          <w:szCs w:val="24"/>
        </w:rPr>
      </w:pPr>
      <w:r w:rsidRPr="00A430AE">
        <w:rPr>
          <w:sz w:val="24"/>
          <w:szCs w:val="24"/>
        </w:rPr>
        <w:t>BEEF+VEAL+PORK</w:t>
      </w:r>
      <w:r w:rsidR="00797CD4" w:rsidRPr="00A430AE">
        <w:rPr>
          <w:sz w:val="24"/>
          <w:szCs w:val="24"/>
        </w:rPr>
        <w:t>: Total beef + veal + pork</w:t>
      </w:r>
    </w:p>
    <w:p w14:paraId="5673AA4D" w14:textId="77777777" w:rsidR="00FD6B80" w:rsidRPr="006771E3" w:rsidRDefault="00FD6B80">
      <w:pPr>
        <w:pStyle w:val="ListParagraph"/>
        <w:numPr>
          <w:ilvl w:val="0"/>
          <w:numId w:val="73"/>
        </w:numPr>
        <w:rPr>
          <w:sz w:val="24"/>
          <w:szCs w:val="24"/>
        </w:rPr>
      </w:pPr>
      <w:r>
        <w:rPr>
          <w:sz w:val="24"/>
          <w:szCs w:val="24"/>
        </w:rPr>
        <w:t xml:space="preserve">Continuous or categorical: </w:t>
      </w:r>
    </w:p>
    <w:p w14:paraId="2E592E48" w14:textId="77777777" w:rsidR="00FD6B80" w:rsidRPr="006771E3" w:rsidRDefault="00FD6B80">
      <w:pPr>
        <w:pStyle w:val="ListParagraph"/>
        <w:numPr>
          <w:ilvl w:val="0"/>
          <w:numId w:val="73"/>
        </w:numPr>
        <w:rPr>
          <w:sz w:val="24"/>
          <w:szCs w:val="24"/>
        </w:rPr>
      </w:pPr>
      <w:r>
        <w:rPr>
          <w:sz w:val="24"/>
          <w:szCs w:val="24"/>
        </w:rPr>
        <w:t xml:space="preserve">Unit of measure: </w:t>
      </w:r>
    </w:p>
    <w:p w14:paraId="2E513F9F" w14:textId="77777777" w:rsidR="00FD6B80" w:rsidRDefault="00FD6B80">
      <w:pPr>
        <w:pStyle w:val="ListParagraph"/>
        <w:numPr>
          <w:ilvl w:val="0"/>
          <w:numId w:val="73"/>
        </w:numPr>
        <w:rPr>
          <w:sz w:val="24"/>
          <w:szCs w:val="24"/>
        </w:rPr>
      </w:pPr>
      <w:r>
        <w:rPr>
          <w:sz w:val="24"/>
          <w:szCs w:val="24"/>
        </w:rPr>
        <w:t>Reference category:</w:t>
      </w:r>
    </w:p>
    <w:p w14:paraId="7E028AD4" w14:textId="77777777" w:rsidR="00FD6B80" w:rsidRDefault="00FD6B80">
      <w:pPr>
        <w:pStyle w:val="ListParagraph"/>
        <w:numPr>
          <w:ilvl w:val="0"/>
          <w:numId w:val="73"/>
        </w:numPr>
        <w:rPr>
          <w:sz w:val="24"/>
          <w:szCs w:val="24"/>
        </w:rPr>
      </w:pPr>
      <w:r>
        <w:rPr>
          <w:sz w:val="24"/>
          <w:szCs w:val="24"/>
        </w:rPr>
        <w:t xml:space="preserve">Comment: </w:t>
      </w:r>
    </w:p>
    <w:p w14:paraId="13704E2C" w14:textId="77777777" w:rsidR="00FD6B80" w:rsidRPr="00A430AE" w:rsidRDefault="00FD6B80" w:rsidP="00FD6B80">
      <w:pPr>
        <w:pStyle w:val="ListParagraph"/>
        <w:rPr>
          <w:sz w:val="24"/>
          <w:szCs w:val="24"/>
        </w:rPr>
      </w:pPr>
    </w:p>
    <w:p w14:paraId="0BF0EB8F" w14:textId="3EB19031" w:rsidR="00671E0C" w:rsidRPr="00A430AE" w:rsidRDefault="00671E0C">
      <w:pPr>
        <w:pStyle w:val="ListParagraph"/>
        <w:numPr>
          <w:ilvl w:val="0"/>
          <w:numId w:val="3"/>
        </w:numPr>
        <w:rPr>
          <w:sz w:val="24"/>
          <w:szCs w:val="24"/>
        </w:rPr>
      </w:pPr>
      <w:r w:rsidRPr="00A430AE">
        <w:rPr>
          <w:sz w:val="24"/>
          <w:szCs w:val="24"/>
        </w:rPr>
        <w:t>BEEF+VEAL+PORK+LAMB</w:t>
      </w:r>
      <w:r w:rsidR="00797CD4" w:rsidRPr="00A430AE">
        <w:rPr>
          <w:sz w:val="24"/>
          <w:szCs w:val="24"/>
        </w:rPr>
        <w:t>: Total beef + veal + pork + lamb</w:t>
      </w:r>
    </w:p>
    <w:p w14:paraId="0ABBD0EA" w14:textId="77777777" w:rsidR="00FD6B80" w:rsidRPr="006771E3" w:rsidRDefault="00FD6B80">
      <w:pPr>
        <w:pStyle w:val="ListParagraph"/>
        <w:numPr>
          <w:ilvl w:val="0"/>
          <w:numId w:val="74"/>
        </w:numPr>
        <w:rPr>
          <w:sz w:val="24"/>
          <w:szCs w:val="24"/>
        </w:rPr>
      </w:pPr>
      <w:r>
        <w:rPr>
          <w:sz w:val="24"/>
          <w:szCs w:val="24"/>
        </w:rPr>
        <w:t xml:space="preserve">Continuous or categorical: </w:t>
      </w:r>
    </w:p>
    <w:p w14:paraId="624A6437" w14:textId="77777777" w:rsidR="00FD6B80" w:rsidRPr="006771E3" w:rsidRDefault="00FD6B80">
      <w:pPr>
        <w:pStyle w:val="ListParagraph"/>
        <w:numPr>
          <w:ilvl w:val="0"/>
          <w:numId w:val="74"/>
        </w:numPr>
        <w:rPr>
          <w:sz w:val="24"/>
          <w:szCs w:val="24"/>
        </w:rPr>
      </w:pPr>
      <w:r>
        <w:rPr>
          <w:sz w:val="24"/>
          <w:szCs w:val="24"/>
        </w:rPr>
        <w:t xml:space="preserve">Unit of measure: </w:t>
      </w:r>
    </w:p>
    <w:p w14:paraId="5AF38F8F" w14:textId="77777777" w:rsidR="00FD6B80" w:rsidRDefault="00FD6B80">
      <w:pPr>
        <w:pStyle w:val="ListParagraph"/>
        <w:numPr>
          <w:ilvl w:val="0"/>
          <w:numId w:val="74"/>
        </w:numPr>
        <w:rPr>
          <w:sz w:val="24"/>
          <w:szCs w:val="24"/>
        </w:rPr>
      </w:pPr>
      <w:r>
        <w:rPr>
          <w:sz w:val="24"/>
          <w:szCs w:val="24"/>
        </w:rPr>
        <w:t>Reference category:</w:t>
      </w:r>
    </w:p>
    <w:p w14:paraId="4CD74B46" w14:textId="77777777" w:rsidR="00FD6B80" w:rsidRDefault="00FD6B80">
      <w:pPr>
        <w:pStyle w:val="ListParagraph"/>
        <w:numPr>
          <w:ilvl w:val="0"/>
          <w:numId w:val="74"/>
        </w:numPr>
        <w:rPr>
          <w:sz w:val="24"/>
          <w:szCs w:val="24"/>
        </w:rPr>
      </w:pPr>
      <w:r>
        <w:rPr>
          <w:sz w:val="24"/>
          <w:szCs w:val="24"/>
        </w:rPr>
        <w:t xml:space="preserve">Comment: </w:t>
      </w:r>
    </w:p>
    <w:p w14:paraId="16C9D591" w14:textId="77777777" w:rsidR="008826D5" w:rsidRDefault="008826D5" w:rsidP="009D1C4A">
      <w:pPr>
        <w:rPr>
          <w:sz w:val="24"/>
          <w:szCs w:val="24"/>
        </w:rPr>
      </w:pPr>
    </w:p>
    <w:p w14:paraId="6CF84C76" w14:textId="77777777" w:rsidR="005C5DB2" w:rsidRDefault="005C5DB2" w:rsidP="009D1C4A">
      <w:pPr>
        <w:rPr>
          <w:sz w:val="24"/>
          <w:szCs w:val="24"/>
        </w:rPr>
      </w:pPr>
    </w:p>
    <w:p w14:paraId="167E0072" w14:textId="77777777" w:rsidR="005C5DB2" w:rsidRDefault="005C5DB2" w:rsidP="009D1C4A">
      <w:pPr>
        <w:rPr>
          <w:sz w:val="24"/>
          <w:szCs w:val="24"/>
        </w:rPr>
      </w:pPr>
    </w:p>
    <w:p w14:paraId="0E82114E" w14:textId="77777777" w:rsidR="005C5DB2" w:rsidRDefault="005C5DB2" w:rsidP="009D1C4A">
      <w:pPr>
        <w:rPr>
          <w:sz w:val="24"/>
          <w:szCs w:val="24"/>
        </w:rPr>
      </w:pPr>
    </w:p>
    <w:p w14:paraId="2EFE23DA" w14:textId="77777777" w:rsidR="005C5DB2" w:rsidRDefault="005C5DB2" w:rsidP="009D1C4A">
      <w:pPr>
        <w:rPr>
          <w:sz w:val="24"/>
          <w:szCs w:val="24"/>
        </w:rPr>
      </w:pPr>
    </w:p>
    <w:p w14:paraId="5C7CD08C" w14:textId="77777777" w:rsidR="005C5DB2" w:rsidRDefault="005C5DB2" w:rsidP="009D1C4A">
      <w:pPr>
        <w:rPr>
          <w:sz w:val="24"/>
          <w:szCs w:val="24"/>
        </w:rPr>
      </w:pPr>
    </w:p>
    <w:p w14:paraId="70F467A0" w14:textId="77777777" w:rsidR="005C5DB2" w:rsidRDefault="005C5DB2" w:rsidP="009D1C4A">
      <w:pPr>
        <w:rPr>
          <w:sz w:val="24"/>
          <w:szCs w:val="24"/>
        </w:rPr>
      </w:pPr>
    </w:p>
    <w:p w14:paraId="6C7A65EF" w14:textId="77777777" w:rsidR="005C5DB2" w:rsidRDefault="005C5DB2" w:rsidP="009D1C4A">
      <w:pPr>
        <w:rPr>
          <w:sz w:val="24"/>
          <w:szCs w:val="24"/>
        </w:rPr>
      </w:pPr>
    </w:p>
    <w:p w14:paraId="1CBF6C35" w14:textId="77777777" w:rsidR="005C5DB2" w:rsidRDefault="005C5DB2" w:rsidP="009D1C4A">
      <w:pPr>
        <w:rPr>
          <w:sz w:val="24"/>
          <w:szCs w:val="24"/>
        </w:rPr>
      </w:pPr>
    </w:p>
    <w:p w14:paraId="7F216866" w14:textId="77777777" w:rsidR="005C5DB2" w:rsidRDefault="005C5DB2" w:rsidP="009D1C4A">
      <w:pPr>
        <w:rPr>
          <w:sz w:val="24"/>
          <w:szCs w:val="24"/>
        </w:rPr>
      </w:pPr>
    </w:p>
    <w:p w14:paraId="2F0E5DF1" w14:textId="14212ECE" w:rsidR="00C77067" w:rsidRPr="00D406E5" w:rsidRDefault="003B26F9" w:rsidP="009D1C4A">
      <w:pPr>
        <w:rPr>
          <w:sz w:val="32"/>
          <w:szCs w:val="32"/>
        </w:rPr>
      </w:pPr>
      <w:r w:rsidRPr="00D406E5">
        <w:rPr>
          <w:sz w:val="32"/>
          <w:szCs w:val="32"/>
        </w:rPr>
        <w:lastRenderedPageBreak/>
        <w:t>Questions for August 24th meeting:</w:t>
      </w:r>
    </w:p>
    <w:p w14:paraId="0556A34F" w14:textId="77777777" w:rsidR="00DE6FC6" w:rsidRPr="008F05D9" w:rsidRDefault="00FD0A75" w:rsidP="009D1C4A">
      <w:pPr>
        <w:rPr>
          <w:sz w:val="28"/>
          <w:szCs w:val="28"/>
        </w:rPr>
      </w:pPr>
      <w:r w:rsidRPr="008F05D9">
        <w:rPr>
          <w:sz w:val="28"/>
          <w:szCs w:val="28"/>
        </w:rPr>
        <w:t xml:space="preserve">We have three things remaining: </w:t>
      </w:r>
    </w:p>
    <w:p w14:paraId="7BC142E9" w14:textId="19BEBBD1" w:rsidR="00DE6FC6" w:rsidRPr="008F05D9" w:rsidRDefault="00DE6FC6" w:rsidP="009D1C4A">
      <w:pPr>
        <w:rPr>
          <w:b/>
          <w:bCs/>
          <w:sz w:val="28"/>
          <w:szCs w:val="28"/>
        </w:rPr>
      </w:pPr>
      <w:r w:rsidRPr="008F05D9">
        <w:rPr>
          <w:b/>
          <w:bCs/>
          <w:sz w:val="28"/>
          <w:szCs w:val="28"/>
        </w:rPr>
        <w:t>(1) O</w:t>
      </w:r>
      <w:r w:rsidR="00FD0A75" w:rsidRPr="008F05D9">
        <w:rPr>
          <w:b/>
          <w:bCs/>
          <w:sz w:val="28"/>
          <w:szCs w:val="28"/>
        </w:rPr>
        <w:t>ne progress report due on September 30</w:t>
      </w:r>
      <w:r w:rsidR="00FD0A75" w:rsidRPr="008F05D9">
        <w:rPr>
          <w:b/>
          <w:bCs/>
          <w:sz w:val="28"/>
          <w:szCs w:val="28"/>
          <w:vertAlign w:val="superscript"/>
        </w:rPr>
        <w:t>th</w:t>
      </w:r>
      <w:r w:rsidR="00FD0A75" w:rsidRPr="008F05D9">
        <w:rPr>
          <w:b/>
          <w:bCs/>
          <w:sz w:val="28"/>
          <w:szCs w:val="28"/>
        </w:rPr>
        <w:t xml:space="preserve"> and </w:t>
      </w:r>
    </w:p>
    <w:p w14:paraId="5195FE14" w14:textId="77777777" w:rsidR="00DE6FC6" w:rsidRPr="008F05D9" w:rsidRDefault="00DE6FC6" w:rsidP="009D1C4A">
      <w:pPr>
        <w:rPr>
          <w:b/>
          <w:bCs/>
          <w:color w:val="FF0000"/>
          <w:sz w:val="28"/>
          <w:szCs w:val="28"/>
        </w:rPr>
      </w:pPr>
      <w:r w:rsidRPr="008F05D9">
        <w:rPr>
          <w:b/>
          <w:bCs/>
          <w:color w:val="FF0000"/>
          <w:sz w:val="28"/>
          <w:szCs w:val="28"/>
        </w:rPr>
        <w:t xml:space="preserve">(2) </w:t>
      </w:r>
      <w:r w:rsidR="00FD0A75" w:rsidRPr="008F05D9">
        <w:rPr>
          <w:b/>
          <w:bCs/>
          <w:color w:val="FF0000"/>
          <w:sz w:val="28"/>
          <w:szCs w:val="28"/>
        </w:rPr>
        <w:t>Final report on November 14</w:t>
      </w:r>
      <w:r w:rsidR="00FD0A75" w:rsidRPr="008F05D9">
        <w:rPr>
          <w:b/>
          <w:bCs/>
          <w:color w:val="FF0000"/>
          <w:sz w:val="28"/>
          <w:szCs w:val="28"/>
          <w:vertAlign w:val="superscript"/>
        </w:rPr>
        <w:t>th</w:t>
      </w:r>
      <w:r w:rsidR="00FD0A75" w:rsidRPr="008F05D9">
        <w:rPr>
          <w:b/>
          <w:bCs/>
          <w:color w:val="FF0000"/>
          <w:sz w:val="28"/>
          <w:szCs w:val="28"/>
        </w:rPr>
        <w:t xml:space="preserve"> </w:t>
      </w:r>
    </w:p>
    <w:p w14:paraId="580D4A55" w14:textId="65CF02E0" w:rsidR="00FD0A75" w:rsidRPr="008F05D9" w:rsidRDefault="00DE6FC6" w:rsidP="009D1C4A">
      <w:pPr>
        <w:rPr>
          <w:b/>
          <w:bCs/>
          <w:sz w:val="28"/>
          <w:szCs w:val="28"/>
        </w:rPr>
      </w:pPr>
      <w:r w:rsidRPr="008F05D9">
        <w:rPr>
          <w:b/>
          <w:bCs/>
          <w:sz w:val="28"/>
          <w:szCs w:val="28"/>
        </w:rPr>
        <w:t>(3) A</w:t>
      </w:r>
      <w:r w:rsidR="00FD0A75" w:rsidRPr="008F05D9">
        <w:rPr>
          <w:b/>
          <w:bCs/>
          <w:sz w:val="28"/>
          <w:szCs w:val="28"/>
        </w:rPr>
        <w:t xml:space="preserve"> Capstone </w:t>
      </w:r>
      <w:r w:rsidRPr="008F05D9">
        <w:rPr>
          <w:b/>
          <w:bCs/>
          <w:sz w:val="28"/>
          <w:szCs w:val="28"/>
        </w:rPr>
        <w:t>presentation</w:t>
      </w:r>
      <w:r w:rsidR="00FD0A75" w:rsidRPr="008F05D9">
        <w:rPr>
          <w:b/>
          <w:bCs/>
          <w:sz w:val="28"/>
          <w:szCs w:val="28"/>
        </w:rPr>
        <w:t xml:space="preserve"> on December 15-16</w:t>
      </w:r>
    </w:p>
    <w:p w14:paraId="51AE2D15" w14:textId="0296C3BF" w:rsidR="00450A36" w:rsidRPr="008F05D9" w:rsidRDefault="00450A36" w:rsidP="009D1C4A">
      <w:pPr>
        <w:rPr>
          <w:b/>
          <w:bCs/>
          <w:sz w:val="28"/>
          <w:szCs w:val="28"/>
        </w:rPr>
      </w:pPr>
      <w:r w:rsidRPr="008F05D9">
        <w:rPr>
          <w:b/>
          <w:bCs/>
          <w:sz w:val="28"/>
          <w:szCs w:val="28"/>
        </w:rPr>
        <w:t>Let’s look at the dataset first. After cleaning, we have 10639 persons and 1018 death.</w:t>
      </w:r>
    </w:p>
    <w:p w14:paraId="795F6932" w14:textId="0CB4C903" w:rsidR="00450A36" w:rsidRPr="008F05D9" w:rsidRDefault="00450A36" w:rsidP="009D1C4A">
      <w:pPr>
        <w:rPr>
          <w:b/>
          <w:bCs/>
          <w:sz w:val="28"/>
          <w:szCs w:val="28"/>
        </w:rPr>
      </w:pPr>
      <w:r w:rsidRPr="008F05D9">
        <w:rPr>
          <w:b/>
          <w:bCs/>
          <w:sz w:val="28"/>
          <w:szCs w:val="28"/>
        </w:rPr>
        <w:t>For women, we have 5133, and 385 deaths.</w:t>
      </w:r>
    </w:p>
    <w:p w14:paraId="0E902B0B" w14:textId="3B77CD19" w:rsidR="00450A36" w:rsidRDefault="00450A36" w:rsidP="009D1C4A">
      <w:pPr>
        <w:rPr>
          <w:b/>
          <w:bCs/>
          <w:sz w:val="28"/>
          <w:szCs w:val="28"/>
        </w:rPr>
      </w:pPr>
      <w:r w:rsidRPr="008F05D9">
        <w:rPr>
          <w:b/>
          <w:bCs/>
          <w:sz w:val="28"/>
          <w:szCs w:val="28"/>
        </w:rPr>
        <w:t>For men, we have 5506, and 633 deaths.</w:t>
      </w:r>
    </w:p>
    <w:p w14:paraId="7E041763" w14:textId="7B21AA7F" w:rsidR="003F6F96" w:rsidRDefault="003F6F96" w:rsidP="009D1C4A">
      <w:pPr>
        <w:rPr>
          <w:color w:val="FF0000"/>
          <w:sz w:val="28"/>
          <w:szCs w:val="28"/>
        </w:rPr>
      </w:pPr>
      <w:r w:rsidRPr="003F6F96">
        <w:rPr>
          <w:color w:val="FF0000"/>
          <w:sz w:val="28"/>
          <w:szCs w:val="28"/>
        </w:rPr>
        <w:t>(1) How many specifications are we targeting? In the hurricane paper, it is 1728 and they displayed 300 results. Given that we need to submit a final report in November 14</w:t>
      </w:r>
      <w:r w:rsidRPr="003F6F96">
        <w:rPr>
          <w:color w:val="FF0000"/>
          <w:sz w:val="28"/>
          <w:szCs w:val="28"/>
          <w:vertAlign w:val="superscript"/>
        </w:rPr>
        <w:t>th</w:t>
      </w:r>
      <w:r w:rsidRPr="003F6F96">
        <w:rPr>
          <w:color w:val="FF0000"/>
          <w:sz w:val="28"/>
          <w:szCs w:val="28"/>
        </w:rPr>
        <w:t xml:space="preserve">. </w:t>
      </w:r>
    </w:p>
    <w:p w14:paraId="5596D6C7" w14:textId="2BA9CE72" w:rsidR="0004503C" w:rsidRPr="003F6F96" w:rsidRDefault="0004503C" w:rsidP="009D1C4A">
      <w:pPr>
        <w:rPr>
          <w:color w:val="FF0000"/>
          <w:sz w:val="28"/>
          <w:szCs w:val="28"/>
        </w:rPr>
      </w:pPr>
      <w:r>
        <w:rPr>
          <w:color w:val="FF0000"/>
          <w:sz w:val="28"/>
          <w:szCs w:val="28"/>
        </w:rPr>
        <w:t xml:space="preserve">The package will do that. </w:t>
      </w:r>
      <w:r w:rsidR="00603364">
        <w:rPr>
          <w:color w:val="FF0000"/>
          <w:sz w:val="28"/>
          <w:szCs w:val="28"/>
        </w:rPr>
        <w:t>Time is enough.</w:t>
      </w:r>
    </w:p>
    <w:p w14:paraId="02AA53C4" w14:textId="247B75EA" w:rsidR="00FF7454" w:rsidRDefault="00FF7454" w:rsidP="009D1C4A">
      <w:pPr>
        <w:rPr>
          <w:sz w:val="28"/>
          <w:szCs w:val="28"/>
        </w:rPr>
      </w:pPr>
      <w:r w:rsidRPr="008F05D9">
        <w:rPr>
          <w:sz w:val="28"/>
          <w:szCs w:val="28"/>
        </w:rPr>
        <w:t>(1) Are we using time-dependent cox regression or time-independent cox regression, or both? What kind of statistics I need to record? For example, HR, CI, test statistics, P-value, given that we are using specification curve, it looks like we don’t need CI.</w:t>
      </w:r>
      <w:r w:rsidR="00F14EDB" w:rsidRPr="008F05D9">
        <w:rPr>
          <w:sz w:val="28"/>
          <w:szCs w:val="28"/>
        </w:rPr>
        <w:t xml:space="preserve"> Or we record everything just in case.</w:t>
      </w:r>
    </w:p>
    <w:p w14:paraId="2F6762B5" w14:textId="17AAA8CE" w:rsidR="002E6CFE" w:rsidRPr="008F05D9" w:rsidRDefault="002E6CFE" w:rsidP="009D1C4A">
      <w:pPr>
        <w:rPr>
          <w:sz w:val="28"/>
          <w:szCs w:val="28"/>
        </w:rPr>
      </w:pPr>
      <w:r>
        <w:rPr>
          <w:sz w:val="28"/>
          <w:szCs w:val="28"/>
        </w:rPr>
        <w:t>Time-independent cox regression. HR, CI, P-value</w:t>
      </w:r>
    </w:p>
    <w:p w14:paraId="049BC8DB" w14:textId="77777777" w:rsidR="004E23D9" w:rsidRPr="008F05D9" w:rsidRDefault="00F14EDB" w:rsidP="009D1C4A">
      <w:pPr>
        <w:rPr>
          <w:sz w:val="28"/>
          <w:szCs w:val="28"/>
        </w:rPr>
      </w:pPr>
      <w:r w:rsidRPr="008F05D9">
        <w:rPr>
          <w:sz w:val="28"/>
          <w:szCs w:val="28"/>
        </w:rPr>
        <w:t xml:space="preserve">(2) Which energy model are we using: (1) The unadjusted model which does not adjust for energy </w:t>
      </w:r>
      <w:r w:rsidR="000E1219" w:rsidRPr="008F05D9">
        <w:rPr>
          <w:sz w:val="28"/>
          <w:szCs w:val="28"/>
        </w:rPr>
        <w:t xml:space="preserve">and individual component such as carbohydrates, fats… </w:t>
      </w:r>
      <w:r w:rsidRPr="008F05D9">
        <w:rPr>
          <w:sz w:val="28"/>
          <w:szCs w:val="28"/>
        </w:rPr>
        <w:t xml:space="preserve">(both total and remaining). (2) The all-component model that does not adjust for energy, but adjust for individual component (3) The standard model (or so-called residual model or </w:t>
      </w:r>
      <w:r w:rsidR="00320871" w:rsidRPr="008F05D9">
        <w:rPr>
          <w:sz w:val="28"/>
          <w:szCs w:val="28"/>
        </w:rPr>
        <w:t>so-called</w:t>
      </w:r>
      <w:r w:rsidRPr="008F05D9">
        <w:rPr>
          <w:sz w:val="28"/>
          <w:szCs w:val="28"/>
        </w:rPr>
        <w:t xml:space="preserve"> substitution model) that adjust for total energy. (4) </w:t>
      </w:r>
      <w:r w:rsidR="00320871" w:rsidRPr="008F05D9">
        <w:rPr>
          <w:sz w:val="28"/>
          <w:szCs w:val="28"/>
        </w:rPr>
        <w:t>The multivariable nutrient density model that calculate nutrient exposure into a percentage of total energy and also adjusted for total energy.</w:t>
      </w:r>
      <w:r w:rsidR="00A709F8" w:rsidRPr="008F05D9">
        <w:rPr>
          <w:sz w:val="28"/>
          <w:szCs w:val="28"/>
        </w:rPr>
        <w:t xml:space="preserve"> </w:t>
      </w:r>
    </w:p>
    <w:p w14:paraId="44DEB34F" w14:textId="0A62D412" w:rsidR="00320871" w:rsidRDefault="00A709F8" w:rsidP="009D1C4A">
      <w:pPr>
        <w:rPr>
          <w:sz w:val="28"/>
          <w:szCs w:val="28"/>
        </w:rPr>
      </w:pPr>
      <w:r w:rsidRPr="008F05D9">
        <w:rPr>
          <w:sz w:val="28"/>
          <w:szCs w:val="28"/>
        </w:rPr>
        <w:t xml:space="preserve">By the way, no one use energy partition model. Given that the estimates (HR) have different interpretations </w:t>
      </w:r>
      <w:r w:rsidR="00E02345" w:rsidRPr="008F05D9">
        <w:rPr>
          <w:sz w:val="28"/>
          <w:szCs w:val="28"/>
        </w:rPr>
        <w:t>for</w:t>
      </w:r>
      <w:r w:rsidRPr="008F05D9">
        <w:rPr>
          <w:sz w:val="28"/>
          <w:szCs w:val="28"/>
        </w:rPr>
        <w:t xml:space="preserve"> (1)</w:t>
      </w:r>
      <w:r w:rsidR="004E23D9" w:rsidRPr="008F05D9">
        <w:rPr>
          <w:sz w:val="28"/>
          <w:szCs w:val="28"/>
        </w:rPr>
        <w:t xml:space="preserve"> </w:t>
      </w:r>
      <w:r w:rsidRPr="008F05D9">
        <w:rPr>
          <w:sz w:val="28"/>
          <w:szCs w:val="28"/>
        </w:rPr>
        <w:t>&amp;</w:t>
      </w:r>
      <w:r w:rsidR="004E23D9" w:rsidRPr="008F05D9">
        <w:rPr>
          <w:sz w:val="28"/>
          <w:szCs w:val="28"/>
        </w:rPr>
        <w:t xml:space="preserve"> </w:t>
      </w:r>
      <w:r w:rsidRPr="008F05D9">
        <w:rPr>
          <w:sz w:val="28"/>
          <w:szCs w:val="28"/>
        </w:rPr>
        <w:t>(2) (Total causal effect) and (3) (Average relative causal effect) and (4) (</w:t>
      </w:r>
      <w:r w:rsidR="00E02345" w:rsidRPr="008F05D9">
        <w:rPr>
          <w:sz w:val="28"/>
          <w:szCs w:val="28"/>
        </w:rPr>
        <w:t>A</w:t>
      </w:r>
      <w:r w:rsidRPr="008F05D9">
        <w:rPr>
          <w:sz w:val="28"/>
          <w:szCs w:val="28"/>
        </w:rPr>
        <w:t xml:space="preserve">verage relative causal effect </w:t>
      </w:r>
      <w:r w:rsidRPr="008F05D9">
        <w:rPr>
          <w:sz w:val="28"/>
          <w:szCs w:val="28"/>
        </w:rPr>
        <w:lastRenderedPageBreak/>
        <w:t>rescaled as a proportion of total energy), can we display them altogether in specification curve graph?</w:t>
      </w:r>
      <w:r w:rsidR="00C25350" w:rsidRPr="008F05D9">
        <w:rPr>
          <w:sz w:val="28"/>
          <w:szCs w:val="28"/>
        </w:rPr>
        <w:t xml:space="preserve"> Or we just use (3)</w:t>
      </w:r>
    </w:p>
    <w:p w14:paraId="0C6E5BDB" w14:textId="62F2AA00" w:rsidR="00A1042B" w:rsidRPr="008F05D9" w:rsidRDefault="00A1042B" w:rsidP="009D1C4A">
      <w:pPr>
        <w:rPr>
          <w:sz w:val="28"/>
          <w:szCs w:val="28"/>
        </w:rPr>
      </w:pPr>
      <w:r>
        <w:rPr>
          <w:sz w:val="28"/>
          <w:szCs w:val="28"/>
        </w:rPr>
        <w:t>Yes</w:t>
      </w:r>
      <w:r w:rsidR="00966329">
        <w:rPr>
          <w:sz w:val="28"/>
          <w:szCs w:val="28"/>
        </w:rPr>
        <w:t>, we will pick two most used model.</w:t>
      </w:r>
    </w:p>
    <w:p w14:paraId="55C79FFE" w14:textId="69750E63" w:rsidR="00924E2A" w:rsidRDefault="00924E2A" w:rsidP="009D1C4A">
      <w:pPr>
        <w:rPr>
          <w:sz w:val="28"/>
          <w:szCs w:val="28"/>
        </w:rPr>
      </w:pPr>
      <w:r w:rsidRPr="008F05D9">
        <w:rPr>
          <w:sz w:val="28"/>
          <w:szCs w:val="28"/>
        </w:rPr>
        <w:t>(3) How we treat meat variable, continuous or categorical?</w:t>
      </w:r>
      <w:r w:rsidR="00CE690F" w:rsidRPr="008F05D9">
        <w:rPr>
          <w:sz w:val="28"/>
          <w:szCs w:val="28"/>
        </w:rPr>
        <w:t xml:space="preserve"> And food variable?</w:t>
      </w:r>
      <w:r w:rsidR="003662A1">
        <w:rPr>
          <w:sz w:val="28"/>
          <w:szCs w:val="28"/>
        </w:rPr>
        <w:t xml:space="preserve"> And cholesterol …</w:t>
      </w:r>
    </w:p>
    <w:p w14:paraId="4AB5D311" w14:textId="7C6222C3" w:rsidR="00AA5AFD" w:rsidRPr="008F05D9" w:rsidRDefault="00AA5AFD" w:rsidP="009D1C4A">
      <w:pPr>
        <w:rPr>
          <w:sz w:val="28"/>
          <w:szCs w:val="28"/>
        </w:rPr>
      </w:pPr>
      <w:r>
        <w:rPr>
          <w:sz w:val="28"/>
          <w:szCs w:val="28"/>
        </w:rPr>
        <w:t>For red meat variable, 3 specifications.  For food variable, also 3 specifications.</w:t>
      </w:r>
    </w:p>
    <w:p w14:paraId="774ED668" w14:textId="09FF3AC1" w:rsidR="00CE690F" w:rsidRPr="008F05D9" w:rsidRDefault="00924E2A" w:rsidP="009D1C4A">
      <w:pPr>
        <w:rPr>
          <w:sz w:val="28"/>
          <w:szCs w:val="28"/>
        </w:rPr>
      </w:pPr>
      <w:r w:rsidRPr="008F05D9">
        <w:rPr>
          <w:sz w:val="28"/>
          <w:szCs w:val="28"/>
        </w:rPr>
        <w:t xml:space="preserve">(4) </w:t>
      </w:r>
      <w:r w:rsidR="00CE690F" w:rsidRPr="008F05D9">
        <w:rPr>
          <w:sz w:val="28"/>
          <w:szCs w:val="28"/>
        </w:rPr>
        <w:t xml:space="preserve">How we </w:t>
      </w:r>
      <w:r w:rsidR="007D1104" w:rsidRPr="008F05D9">
        <w:rPr>
          <w:sz w:val="28"/>
          <w:szCs w:val="28"/>
        </w:rPr>
        <w:t>interpret</w:t>
      </w:r>
      <w:r w:rsidR="00CE690F" w:rsidRPr="008F05D9">
        <w:rPr>
          <w:sz w:val="28"/>
          <w:szCs w:val="28"/>
        </w:rPr>
        <w:t xml:space="preserve"> results for standard model</w:t>
      </w:r>
      <w:r w:rsidR="0060214C" w:rsidRPr="008F05D9">
        <w:rPr>
          <w:sz w:val="28"/>
          <w:szCs w:val="28"/>
        </w:rPr>
        <w:t xml:space="preserve"> (substitution model) in terms of ounce equivalent</w:t>
      </w:r>
      <w:r w:rsidR="007D1104" w:rsidRPr="008F05D9">
        <w:rPr>
          <w:sz w:val="28"/>
          <w:szCs w:val="28"/>
        </w:rPr>
        <w:t>:</w:t>
      </w:r>
    </w:p>
    <w:p w14:paraId="22253679" w14:textId="519611C1" w:rsidR="00CE690F" w:rsidRPr="008F05D9" w:rsidRDefault="00CE690F" w:rsidP="009D1C4A">
      <w:pPr>
        <w:rPr>
          <w:sz w:val="28"/>
          <w:szCs w:val="28"/>
        </w:rPr>
      </w:pPr>
      <w:r w:rsidRPr="008F05D9">
        <w:rPr>
          <w:sz w:val="28"/>
          <w:szCs w:val="28"/>
        </w:rPr>
        <w:t xml:space="preserve">      For example, y=a*red meat + b*total energy</w:t>
      </w:r>
    </w:p>
    <w:p w14:paraId="0533E804" w14:textId="31F081E5" w:rsidR="00CE690F" w:rsidRPr="008F05D9" w:rsidRDefault="00CE690F" w:rsidP="009D1C4A">
      <w:pPr>
        <w:rPr>
          <w:sz w:val="28"/>
          <w:szCs w:val="28"/>
        </w:rPr>
      </w:pPr>
      <w:r w:rsidRPr="008F05D9">
        <w:rPr>
          <w:sz w:val="28"/>
          <w:szCs w:val="28"/>
        </w:rPr>
        <w:t xml:space="preserve">      For example, y=a*red meat + b*fruit + c*total energy</w:t>
      </w:r>
    </w:p>
    <w:p w14:paraId="3373A1EB" w14:textId="3F3946CD" w:rsidR="00453D09" w:rsidRDefault="00F3795D" w:rsidP="009D1C4A">
      <w:pPr>
        <w:rPr>
          <w:sz w:val="28"/>
          <w:szCs w:val="28"/>
        </w:rPr>
      </w:pPr>
      <w:r w:rsidRPr="008F05D9">
        <w:rPr>
          <w:sz w:val="28"/>
          <w:szCs w:val="28"/>
        </w:rPr>
        <w:t>This model could also control for total meat intake instead of total energy? Are we doing total meat intake?</w:t>
      </w:r>
    </w:p>
    <w:p w14:paraId="24789CC6" w14:textId="3238BDCC" w:rsidR="006242C8" w:rsidRPr="008F05D9" w:rsidRDefault="006242C8" w:rsidP="009D1C4A">
      <w:pPr>
        <w:rPr>
          <w:sz w:val="28"/>
          <w:szCs w:val="28"/>
        </w:rPr>
      </w:pPr>
      <w:r>
        <w:rPr>
          <w:sz w:val="28"/>
          <w:szCs w:val="28"/>
        </w:rPr>
        <w:t>We don’t use ounce, we covert in grams.</w:t>
      </w:r>
      <w:r w:rsidR="000119B5">
        <w:rPr>
          <w:sz w:val="28"/>
          <w:szCs w:val="28"/>
        </w:rPr>
        <w:t xml:space="preserve"> Only consider total energy for standard model.</w:t>
      </w:r>
    </w:p>
    <w:p w14:paraId="1696C32A" w14:textId="45D60045" w:rsidR="00F3795D" w:rsidRDefault="00F3795D" w:rsidP="009D1C4A">
      <w:pPr>
        <w:rPr>
          <w:sz w:val="28"/>
          <w:szCs w:val="28"/>
        </w:rPr>
      </w:pPr>
      <w:r w:rsidRPr="008F05D9">
        <w:rPr>
          <w:sz w:val="28"/>
          <w:szCs w:val="28"/>
        </w:rPr>
        <w:t xml:space="preserve">(5) </w:t>
      </w:r>
      <w:r w:rsidR="0099493C" w:rsidRPr="008F05D9">
        <w:rPr>
          <w:sz w:val="28"/>
          <w:szCs w:val="28"/>
        </w:rPr>
        <w:t>The standard model (substitution model) and density model could both do leave one out analysis? Do we do leave one out?</w:t>
      </w:r>
    </w:p>
    <w:p w14:paraId="3DD523A5" w14:textId="11D79383" w:rsidR="000119B5" w:rsidRPr="008F05D9" w:rsidRDefault="000119B5" w:rsidP="009D1C4A">
      <w:pPr>
        <w:rPr>
          <w:sz w:val="28"/>
          <w:szCs w:val="28"/>
        </w:rPr>
      </w:pPr>
      <w:r>
        <w:rPr>
          <w:sz w:val="28"/>
          <w:szCs w:val="28"/>
        </w:rPr>
        <w:t>We don’t do leave one out.</w:t>
      </w:r>
    </w:p>
    <w:p w14:paraId="43686F5A" w14:textId="789B966A" w:rsidR="00523B2D" w:rsidRDefault="00523B2D" w:rsidP="009D1C4A">
      <w:pPr>
        <w:rPr>
          <w:sz w:val="28"/>
          <w:szCs w:val="28"/>
        </w:rPr>
      </w:pPr>
      <w:r w:rsidRPr="008F05D9">
        <w:rPr>
          <w:sz w:val="28"/>
          <w:szCs w:val="28"/>
        </w:rPr>
        <w:t>(6) Which interaction are we going to examine?</w:t>
      </w:r>
    </w:p>
    <w:p w14:paraId="03E666EF" w14:textId="647CA155" w:rsidR="008A5BEE" w:rsidRDefault="008A5BEE" w:rsidP="009D1C4A">
      <w:pPr>
        <w:rPr>
          <w:sz w:val="28"/>
          <w:szCs w:val="28"/>
        </w:rPr>
      </w:pPr>
      <w:r>
        <w:rPr>
          <w:sz w:val="28"/>
          <w:szCs w:val="28"/>
        </w:rPr>
        <w:t>Age, sex and BMI.</w:t>
      </w:r>
    </w:p>
    <w:p w14:paraId="1C461944" w14:textId="210F880F" w:rsidR="00AE76C0" w:rsidRDefault="00AE76C0" w:rsidP="009D1C4A">
      <w:pPr>
        <w:rPr>
          <w:sz w:val="28"/>
          <w:szCs w:val="28"/>
        </w:rPr>
      </w:pPr>
      <w:r>
        <w:rPr>
          <w:sz w:val="28"/>
          <w:szCs w:val="28"/>
        </w:rPr>
        <w:t>No interaction.</w:t>
      </w:r>
    </w:p>
    <w:p w14:paraId="6BE36DF4" w14:textId="2C1B963A" w:rsidR="00AE76C0" w:rsidRDefault="00AE76C0" w:rsidP="009D1C4A">
      <w:pPr>
        <w:rPr>
          <w:sz w:val="28"/>
          <w:szCs w:val="28"/>
        </w:rPr>
      </w:pPr>
      <w:r>
        <w:rPr>
          <w:sz w:val="28"/>
          <w:szCs w:val="28"/>
        </w:rPr>
        <w:t>Interaction with age</w:t>
      </w:r>
    </w:p>
    <w:p w14:paraId="3332D16F" w14:textId="38497A70" w:rsidR="00AE76C0" w:rsidRDefault="00AE76C0" w:rsidP="009D1C4A">
      <w:pPr>
        <w:rPr>
          <w:sz w:val="28"/>
          <w:szCs w:val="28"/>
        </w:rPr>
      </w:pPr>
      <w:r>
        <w:rPr>
          <w:sz w:val="28"/>
          <w:szCs w:val="28"/>
        </w:rPr>
        <w:t>Interaction with Sex</w:t>
      </w:r>
    </w:p>
    <w:p w14:paraId="5A9D355E" w14:textId="5BA3535B" w:rsidR="00AE76C0" w:rsidRPr="008F05D9" w:rsidRDefault="00AE76C0" w:rsidP="009D1C4A">
      <w:pPr>
        <w:rPr>
          <w:sz w:val="28"/>
          <w:szCs w:val="28"/>
        </w:rPr>
      </w:pPr>
      <w:r>
        <w:rPr>
          <w:sz w:val="28"/>
          <w:szCs w:val="28"/>
        </w:rPr>
        <w:t>Interaction with BMI</w:t>
      </w:r>
    </w:p>
    <w:p w14:paraId="2F521B97" w14:textId="0D1E459F" w:rsidR="00523B2D" w:rsidRDefault="00523B2D" w:rsidP="009D1C4A">
      <w:pPr>
        <w:rPr>
          <w:sz w:val="28"/>
          <w:szCs w:val="28"/>
        </w:rPr>
      </w:pPr>
      <w:r w:rsidRPr="008F05D9">
        <w:rPr>
          <w:sz w:val="28"/>
          <w:szCs w:val="28"/>
        </w:rPr>
        <w:t>(7) Which subgroup analysis are we going to examine?</w:t>
      </w:r>
    </w:p>
    <w:p w14:paraId="12055979" w14:textId="56486CBE" w:rsidR="00D51C04" w:rsidRDefault="00D51C04" w:rsidP="009D1C4A">
      <w:pPr>
        <w:rPr>
          <w:sz w:val="28"/>
          <w:szCs w:val="28"/>
        </w:rPr>
      </w:pPr>
      <w:r>
        <w:rPr>
          <w:sz w:val="28"/>
          <w:szCs w:val="28"/>
        </w:rPr>
        <w:t>Age Group</w:t>
      </w:r>
    </w:p>
    <w:p w14:paraId="7B08D353" w14:textId="2E6A9859" w:rsidR="00D51C04" w:rsidRDefault="00D51C04" w:rsidP="009D1C4A">
      <w:pPr>
        <w:rPr>
          <w:sz w:val="28"/>
          <w:szCs w:val="28"/>
        </w:rPr>
      </w:pPr>
      <w:r>
        <w:rPr>
          <w:sz w:val="28"/>
          <w:szCs w:val="28"/>
        </w:rPr>
        <w:lastRenderedPageBreak/>
        <w:t>No subgroups for age</w:t>
      </w:r>
    </w:p>
    <w:p w14:paraId="16EB5DF5" w14:textId="732C771F" w:rsidR="00D51C04" w:rsidRDefault="00D51C04" w:rsidP="009D1C4A">
      <w:pPr>
        <w:rPr>
          <w:sz w:val="28"/>
          <w:szCs w:val="28"/>
        </w:rPr>
      </w:pPr>
      <w:r>
        <w:rPr>
          <w:sz w:val="28"/>
          <w:szCs w:val="28"/>
        </w:rPr>
        <w:t>20-30</w:t>
      </w:r>
    </w:p>
    <w:p w14:paraId="0BE2C2F2" w14:textId="5C5D0567" w:rsidR="00D51C04" w:rsidRDefault="00D51C04" w:rsidP="009D1C4A">
      <w:pPr>
        <w:rPr>
          <w:sz w:val="28"/>
          <w:szCs w:val="28"/>
        </w:rPr>
      </w:pPr>
      <w:r>
        <w:rPr>
          <w:sz w:val="28"/>
          <w:szCs w:val="28"/>
        </w:rPr>
        <w:t>30-40</w:t>
      </w:r>
    </w:p>
    <w:p w14:paraId="496DF6D7" w14:textId="2168CA8B" w:rsidR="00D51C04" w:rsidRDefault="00D51C04" w:rsidP="009D1C4A">
      <w:pPr>
        <w:rPr>
          <w:sz w:val="28"/>
          <w:szCs w:val="28"/>
        </w:rPr>
      </w:pPr>
      <w:r>
        <w:rPr>
          <w:sz w:val="28"/>
          <w:szCs w:val="28"/>
        </w:rPr>
        <w:t>…</w:t>
      </w:r>
    </w:p>
    <w:p w14:paraId="2343C3D6" w14:textId="669D3D4D" w:rsidR="00D51C04" w:rsidRDefault="00D51C04" w:rsidP="009D1C4A">
      <w:pPr>
        <w:rPr>
          <w:sz w:val="28"/>
          <w:szCs w:val="28"/>
        </w:rPr>
      </w:pPr>
      <w:r>
        <w:rPr>
          <w:sz w:val="28"/>
          <w:szCs w:val="28"/>
        </w:rPr>
        <w:t>…</w:t>
      </w:r>
    </w:p>
    <w:p w14:paraId="39459FFE" w14:textId="05C045FE" w:rsidR="00D51C04" w:rsidRDefault="00D51C04" w:rsidP="009D1C4A">
      <w:pPr>
        <w:rPr>
          <w:sz w:val="28"/>
          <w:szCs w:val="28"/>
        </w:rPr>
      </w:pPr>
      <w:r>
        <w:rPr>
          <w:sz w:val="28"/>
          <w:szCs w:val="28"/>
        </w:rPr>
        <w:t>Sex</w:t>
      </w:r>
    </w:p>
    <w:p w14:paraId="3C49D4AD" w14:textId="4FCBAD64" w:rsidR="00D51C04" w:rsidRDefault="00D51C04" w:rsidP="009D1C4A">
      <w:pPr>
        <w:rPr>
          <w:sz w:val="28"/>
          <w:szCs w:val="28"/>
        </w:rPr>
      </w:pPr>
      <w:r>
        <w:rPr>
          <w:sz w:val="28"/>
          <w:szCs w:val="28"/>
        </w:rPr>
        <w:t>No subgroups sex</w:t>
      </w:r>
    </w:p>
    <w:p w14:paraId="53C7B084" w14:textId="0572963B" w:rsidR="00D51C04" w:rsidRDefault="00D51C04" w:rsidP="009D1C4A">
      <w:pPr>
        <w:rPr>
          <w:sz w:val="28"/>
          <w:szCs w:val="28"/>
        </w:rPr>
      </w:pPr>
      <w:r>
        <w:rPr>
          <w:sz w:val="28"/>
          <w:szCs w:val="28"/>
        </w:rPr>
        <w:t xml:space="preserve">Male </w:t>
      </w:r>
    </w:p>
    <w:p w14:paraId="372AF330" w14:textId="7EFB4BA5" w:rsidR="00D51C04" w:rsidRPr="008F05D9" w:rsidRDefault="00D51C04" w:rsidP="009D1C4A">
      <w:pPr>
        <w:rPr>
          <w:sz w:val="28"/>
          <w:szCs w:val="28"/>
        </w:rPr>
      </w:pPr>
      <w:r>
        <w:rPr>
          <w:sz w:val="28"/>
          <w:szCs w:val="28"/>
        </w:rPr>
        <w:t>Female</w:t>
      </w:r>
    </w:p>
    <w:p w14:paraId="5C607826" w14:textId="0991FDCB" w:rsidR="00523B2D" w:rsidRDefault="00523B2D" w:rsidP="00523B2D">
      <w:pPr>
        <w:rPr>
          <w:sz w:val="28"/>
          <w:szCs w:val="28"/>
        </w:rPr>
      </w:pPr>
      <w:r w:rsidRPr="008F05D9">
        <w:rPr>
          <w:sz w:val="28"/>
          <w:szCs w:val="28"/>
        </w:rPr>
        <w:t>(8) Do we need to examine proportional hazard assumption each time we run a specification?</w:t>
      </w:r>
    </w:p>
    <w:p w14:paraId="40C20A2C" w14:textId="649A63C2" w:rsidR="00AD1C65" w:rsidRPr="008F05D9" w:rsidRDefault="006E5A7E" w:rsidP="00523B2D">
      <w:pPr>
        <w:rPr>
          <w:sz w:val="28"/>
          <w:szCs w:val="28"/>
        </w:rPr>
      </w:pPr>
      <w:r>
        <w:rPr>
          <w:sz w:val="28"/>
          <w:szCs w:val="28"/>
        </w:rPr>
        <w:t>No.</w:t>
      </w:r>
    </w:p>
    <w:p w14:paraId="3FD76CED" w14:textId="257F5374" w:rsidR="00523B2D" w:rsidRDefault="00523B2D" w:rsidP="00523B2D">
      <w:pPr>
        <w:rPr>
          <w:sz w:val="28"/>
          <w:szCs w:val="28"/>
        </w:rPr>
      </w:pPr>
      <w:r w:rsidRPr="008F05D9">
        <w:rPr>
          <w:sz w:val="28"/>
          <w:szCs w:val="28"/>
        </w:rPr>
        <w:t>(9) Discuss about what is linear trend? Restricted cubic splines?</w:t>
      </w:r>
    </w:p>
    <w:p w14:paraId="20B15652" w14:textId="3B225EAD" w:rsidR="005D5EB2" w:rsidRPr="008F05D9" w:rsidRDefault="005D5EB2" w:rsidP="00523B2D">
      <w:pPr>
        <w:rPr>
          <w:sz w:val="28"/>
          <w:szCs w:val="28"/>
        </w:rPr>
      </w:pPr>
      <w:r>
        <w:rPr>
          <w:sz w:val="28"/>
          <w:szCs w:val="28"/>
        </w:rPr>
        <w:t>We don’t do these.</w:t>
      </w:r>
    </w:p>
    <w:p w14:paraId="2D0A3C72" w14:textId="3096DCBA" w:rsidR="00523B2D" w:rsidRDefault="00523B2D" w:rsidP="00523B2D">
      <w:pPr>
        <w:rPr>
          <w:sz w:val="28"/>
          <w:szCs w:val="28"/>
        </w:rPr>
      </w:pPr>
      <w:r w:rsidRPr="008F05D9">
        <w:rPr>
          <w:sz w:val="28"/>
          <w:szCs w:val="28"/>
        </w:rPr>
        <w:t>(10) Do we do regression calibration?</w:t>
      </w:r>
    </w:p>
    <w:p w14:paraId="269EA928" w14:textId="455EB025" w:rsidR="005D5EB2" w:rsidRPr="008F05D9" w:rsidRDefault="005D5EB2" w:rsidP="00523B2D">
      <w:pPr>
        <w:rPr>
          <w:sz w:val="28"/>
          <w:szCs w:val="28"/>
        </w:rPr>
      </w:pPr>
      <w:r>
        <w:rPr>
          <w:sz w:val="28"/>
          <w:szCs w:val="28"/>
        </w:rPr>
        <w:t>We also do</w:t>
      </w:r>
      <w:r w:rsidR="0075459A">
        <w:rPr>
          <w:sz w:val="28"/>
          <w:szCs w:val="28"/>
        </w:rPr>
        <w:t>n’t do</w:t>
      </w:r>
      <w:r>
        <w:rPr>
          <w:sz w:val="28"/>
          <w:szCs w:val="28"/>
        </w:rPr>
        <w:t xml:space="preserve"> that.</w:t>
      </w:r>
    </w:p>
    <w:p w14:paraId="138FC452" w14:textId="28CA1E29" w:rsidR="00523B2D" w:rsidRDefault="00523B2D" w:rsidP="00523B2D">
      <w:pPr>
        <w:rPr>
          <w:sz w:val="28"/>
          <w:szCs w:val="28"/>
        </w:rPr>
      </w:pPr>
      <w:r w:rsidRPr="008F05D9">
        <w:rPr>
          <w:sz w:val="28"/>
          <w:szCs w:val="28"/>
        </w:rPr>
        <w:t>(11) Do we do imputation or replacing missing value with median? We already discuss that we do complete cases analysis.</w:t>
      </w:r>
    </w:p>
    <w:p w14:paraId="6CF3C9C2" w14:textId="4A8A7710" w:rsidR="005D5EB2" w:rsidRPr="008F05D9" w:rsidRDefault="005D5EB2" w:rsidP="00523B2D">
      <w:pPr>
        <w:rPr>
          <w:sz w:val="28"/>
          <w:szCs w:val="28"/>
        </w:rPr>
      </w:pPr>
      <w:r>
        <w:rPr>
          <w:sz w:val="28"/>
          <w:szCs w:val="28"/>
        </w:rPr>
        <w:t>We don’t do.</w:t>
      </w:r>
    </w:p>
    <w:p w14:paraId="723E4FF3" w14:textId="14FE723D" w:rsidR="00523B2D" w:rsidRPr="008F05D9" w:rsidRDefault="00523B2D" w:rsidP="00523B2D">
      <w:pPr>
        <w:rPr>
          <w:sz w:val="28"/>
          <w:szCs w:val="28"/>
        </w:rPr>
      </w:pPr>
      <w:r w:rsidRPr="008F05D9">
        <w:rPr>
          <w:sz w:val="28"/>
          <w:szCs w:val="28"/>
        </w:rPr>
        <w:t>(12) Definition of total energy</w:t>
      </w:r>
    </w:p>
    <w:p w14:paraId="51CD34DD" w14:textId="70E74AA7" w:rsidR="00523B2D" w:rsidRPr="008F05D9" w:rsidRDefault="00523B2D" w:rsidP="00523B2D">
      <w:pPr>
        <w:rPr>
          <w:sz w:val="28"/>
          <w:szCs w:val="28"/>
        </w:rPr>
      </w:pPr>
      <w:r w:rsidRPr="008F05D9">
        <w:rPr>
          <w:sz w:val="28"/>
          <w:szCs w:val="28"/>
        </w:rPr>
        <w:t xml:space="preserve">I define total energy = Carbohydrate (gm) </w:t>
      </w:r>
      <w:r w:rsidR="00585749" w:rsidRPr="008F05D9">
        <w:rPr>
          <w:sz w:val="28"/>
          <w:szCs w:val="28"/>
        </w:rPr>
        <w:t>+ Dietary</w:t>
      </w:r>
      <w:r w:rsidRPr="008F05D9">
        <w:rPr>
          <w:sz w:val="28"/>
          <w:szCs w:val="28"/>
        </w:rPr>
        <w:t xml:space="preserve"> fiber (gm) + Total saturated fatty acids (gm) + Total monounsaturated fatty acids (gm) + Total polyunsaturated fatty acids (gm) + Cholesterol (mg) + </w:t>
      </w:r>
      <w:r w:rsidR="00585749" w:rsidRPr="008F05D9">
        <w:rPr>
          <w:sz w:val="28"/>
          <w:szCs w:val="28"/>
        </w:rPr>
        <w:t>Total meat (Red meat + Poultry + Seafood) (ounce equivalent)</w:t>
      </w:r>
    </w:p>
    <w:p w14:paraId="5B8E0055" w14:textId="585E2769" w:rsidR="00523B2D" w:rsidRPr="008F05D9" w:rsidRDefault="00523B2D" w:rsidP="00523B2D">
      <w:pPr>
        <w:rPr>
          <w:sz w:val="28"/>
          <w:szCs w:val="28"/>
        </w:rPr>
      </w:pPr>
      <w:r w:rsidRPr="008F05D9">
        <w:rPr>
          <w:sz w:val="28"/>
          <w:szCs w:val="28"/>
        </w:rPr>
        <w:t xml:space="preserve">We are missing consumption of </w:t>
      </w:r>
      <w:r w:rsidR="00585749" w:rsidRPr="008F05D9">
        <w:rPr>
          <w:sz w:val="28"/>
          <w:szCs w:val="28"/>
        </w:rPr>
        <w:t>sugar</w:t>
      </w:r>
      <w:r w:rsidR="00476F85">
        <w:rPr>
          <w:sz w:val="28"/>
          <w:szCs w:val="28"/>
        </w:rPr>
        <w:t xml:space="preserve"> (not included in any paper)</w:t>
      </w:r>
      <w:r w:rsidR="00585749" w:rsidRPr="008F05D9">
        <w:rPr>
          <w:sz w:val="28"/>
          <w:szCs w:val="28"/>
        </w:rPr>
        <w:t>;</w:t>
      </w:r>
      <w:r w:rsidRPr="008F05D9">
        <w:rPr>
          <w:sz w:val="28"/>
          <w:szCs w:val="28"/>
        </w:rPr>
        <w:t xml:space="preserve"> do we need to bring </w:t>
      </w:r>
      <w:r w:rsidR="00585749" w:rsidRPr="008F05D9">
        <w:rPr>
          <w:sz w:val="28"/>
          <w:szCs w:val="28"/>
        </w:rPr>
        <w:t xml:space="preserve">gm or mg </w:t>
      </w:r>
      <w:r w:rsidRPr="008F05D9">
        <w:rPr>
          <w:sz w:val="28"/>
          <w:szCs w:val="28"/>
        </w:rPr>
        <w:t xml:space="preserve">to </w:t>
      </w:r>
      <w:r w:rsidR="00585749" w:rsidRPr="008F05D9">
        <w:rPr>
          <w:sz w:val="28"/>
          <w:szCs w:val="28"/>
        </w:rPr>
        <w:t>kcal.</w:t>
      </w:r>
    </w:p>
    <w:p w14:paraId="2397D023" w14:textId="0BAAE698" w:rsidR="004D687D" w:rsidRDefault="00A55D47" w:rsidP="00A55D47">
      <w:pPr>
        <w:rPr>
          <w:sz w:val="28"/>
          <w:szCs w:val="28"/>
        </w:rPr>
      </w:pPr>
      <w:r w:rsidRPr="008F05D9">
        <w:rPr>
          <w:sz w:val="28"/>
          <w:szCs w:val="28"/>
        </w:rPr>
        <w:lastRenderedPageBreak/>
        <w:t>We need to look at the dataset and discuss. Do we need to bring ounce equivalent or cup equivalent to kcal?</w:t>
      </w:r>
      <w:r w:rsidR="004D687D">
        <w:rPr>
          <w:sz w:val="28"/>
          <w:szCs w:val="28"/>
        </w:rPr>
        <w:t xml:space="preserve"> Gram, cup we leave as it is.</w:t>
      </w:r>
    </w:p>
    <w:p w14:paraId="59E4862B" w14:textId="1B619CC5" w:rsidR="00A55D47" w:rsidRDefault="00A55D47" w:rsidP="00A55D47">
      <w:pPr>
        <w:rPr>
          <w:sz w:val="28"/>
          <w:szCs w:val="28"/>
        </w:rPr>
      </w:pPr>
      <w:r w:rsidRPr="008F05D9">
        <w:rPr>
          <w:sz w:val="28"/>
          <w:szCs w:val="28"/>
        </w:rPr>
        <w:t>Which dietary variables could not be included at the same time? For example, we can include Carbohydrate (gm) + Dietary fiber (gm) + Total saturated fatty acids (gm) + Total monounsaturated fatty acids (gm) + Total polyunsaturated fatty acids (gm) + Cholesterol (mg) + Total meat (Red meat + Poultry + Seafood) (ounce equivalent). Or we can include red meat + poultry + seafood + eggs + nuts and seeds + total diary ….</w:t>
      </w:r>
    </w:p>
    <w:p w14:paraId="0AC7E904" w14:textId="3EAD7D8B" w:rsidR="0032673B" w:rsidRPr="008F05D9" w:rsidRDefault="0032673B" w:rsidP="00A55D47">
      <w:pPr>
        <w:rPr>
          <w:sz w:val="28"/>
          <w:szCs w:val="28"/>
        </w:rPr>
      </w:pPr>
      <w:r>
        <w:rPr>
          <w:sz w:val="28"/>
          <w:szCs w:val="28"/>
        </w:rPr>
        <w:t>We can include both.</w:t>
      </w:r>
    </w:p>
    <w:p w14:paraId="41F07FD2" w14:textId="3D382893" w:rsidR="006339EB" w:rsidRDefault="006339EB" w:rsidP="00A55D47">
      <w:pPr>
        <w:rPr>
          <w:sz w:val="28"/>
          <w:szCs w:val="28"/>
        </w:rPr>
      </w:pPr>
      <w:r w:rsidRPr="008F05D9">
        <w:rPr>
          <w:sz w:val="28"/>
          <w:szCs w:val="28"/>
        </w:rPr>
        <w:t>(13) For other variables, how we decide which one to include or not. For example, BMI, Annual family income and smoking.</w:t>
      </w:r>
      <w:r w:rsidR="00DA043F">
        <w:rPr>
          <w:sz w:val="28"/>
          <w:szCs w:val="28"/>
        </w:rPr>
        <w:t xml:space="preserve"> We could have a </w:t>
      </w:r>
      <w:r w:rsidR="0009004A">
        <w:rPr>
          <w:sz w:val="28"/>
          <w:szCs w:val="28"/>
        </w:rPr>
        <w:t>standard list of non-dietary variables</w:t>
      </w:r>
      <w:r w:rsidR="00DA043F">
        <w:rPr>
          <w:sz w:val="28"/>
          <w:szCs w:val="28"/>
        </w:rPr>
        <w:t xml:space="preserve"> that we always include, and an </w:t>
      </w:r>
      <w:r w:rsidR="0009004A">
        <w:rPr>
          <w:sz w:val="28"/>
          <w:szCs w:val="28"/>
        </w:rPr>
        <w:t>additional list</w:t>
      </w:r>
      <w:r w:rsidR="00DA043F">
        <w:rPr>
          <w:sz w:val="28"/>
          <w:szCs w:val="28"/>
        </w:rPr>
        <w:t xml:space="preserve"> of group</w:t>
      </w:r>
      <w:r w:rsidR="0009004A">
        <w:rPr>
          <w:sz w:val="28"/>
          <w:szCs w:val="28"/>
        </w:rPr>
        <w:t>s</w:t>
      </w:r>
      <w:r w:rsidR="00DA043F">
        <w:rPr>
          <w:sz w:val="28"/>
          <w:szCs w:val="28"/>
        </w:rPr>
        <w:t xml:space="preserve"> of variables we add into standard lists once at a time.</w:t>
      </w:r>
    </w:p>
    <w:p w14:paraId="2E797348" w14:textId="0B41D5CC" w:rsidR="009F7B4B" w:rsidRDefault="009F7B4B" w:rsidP="00A55D47">
      <w:pPr>
        <w:rPr>
          <w:sz w:val="28"/>
          <w:szCs w:val="28"/>
        </w:rPr>
      </w:pPr>
      <w:r>
        <w:rPr>
          <w:sz w:val="28"/>
          <w:szCs w:val="28"/>
        </w:rPr>
        <w:t>Age, sex, smoking.</w:t>
      </w:r>
      <w:r w:rsidR="00E9203A">
        <w:rPr>
          <w:sz w:val="28"/>
          <w:szCs w:val="28"/>
        </w:rPr>
        <w:t xml:space="preserve"> Chirag vibration of effect paper. </w:t>
      </w:r>
      <w:hyperlink r:id="rId9" w:history="1">
        <w:r w:rsidR="00E9203A" w:rsidRPr="0067139C">
          <w:rPr>
            <w:rStyle w:val="Hyperlink"/>
            <w:sz w:val="28"/>
            <w:szCs w:val="28"/>
          </w:rPr>
          <w:t>https://www.ncbi.nlm.nih.gov/pmc/articles/PMC4555355/</w:t>
        </w:r>
      </w:hyperlink>
    </w:p>
    <w:p w14:paraId="64287D99" w14:textId="113E0899" w:rsidR="00E9203A" w:rsidRDefault="00A0331B" w:rsidP="00A55D47">
      <w:pPr>
        <w:rPr>
          <w:sz w:val="28"/>
          <w:szCs w:val="28"/>
        </w:rPr>
      </w:pPr>
      <w:r>
        <w:rPr>
          <w:sz w:val="28"/>
          <w:szCs w:val="28"/>
        </w:rPr>
        <w:t>Red meat</w:t>
      </w:r>
    </w:p>
    <w:p w14:paraId="13DC8B4F" w14:textId="4A1DFFB8" w:rsidR="00A0331B" w:rsidRDefault="00A0331B" w:rsidP="00A55D47">
      <w:pPr>
        <w:rPr>
          <w:sz w:val="28"/>
          <w:szCs w:val="28"/>
        </w:rPr>
      </w:pPr>
      <w:proofErr w:type="spellStart"/>
      <w:r>
        <w:rPr>
          <w:sz w:val="28"/>
          <w:szCs w:val="28"/>
        </w:rPr>
        <w:t>Contious</w:t>
      </w:r>
      <w:proofErr w:type="spellEnd"/>
    </w:p>
    <w:p w14:paraId="7BE81AC5" w14:textId="3C31A4B8" w:rsidR="00A0331B" w:rsidRDefault="00A0331B" w:rsidP="00A55D47">
      <w:pPr>
        <w:rPr>
          <w:sz w:val="28"/>
          <w:szCs w:val="28"/>
        </w:rPr>
      </w:pPr>
      <w:proofErr w:type="spellStart"/>
      <w:r>
        <w:rPr>
          <w:sz w:val="28"/>
          <w:szCs w:val="28"/>
        </w:rPr>
        <w:t>Qunitles</w:t>
      </w:r>
      <w:proofErr w:type="spellEnd"/>
    </w:p>
    <w:p w14:paraId="4B0EBCE2" w14:textId="7B63CC32" w:rsidR="00A0331B" w:rsidRDefault="00A0331B" w:rsidP="00A55D47">
      <w:pPr>
        <w:rPr>
          <w:sz w:val="28"/>
          <w:szCs w:val="28"/>
        </w:rPr>
      </w:pPr>
      <w:proofErr w:type="spellStart"/>
      <w:r>
        <w:rPr>
          <w:sz w:val="28"/>
          <w:szCs w:val="28"/>
        </w:rPr>
        <w:t>Qurtiles</w:t>
      </w:r>
      <w:proofErr w:type="spellEnd"/>
    </w:p>
    <w:p w14:paraId="560DC008" w14:textId="0BF5A651" w:rsidR="00E9203A" w:rsidRDefault="00E9203A" w:rsidP="00A55D47">
      <w:pPr>
        <w:rPr>
          <w:sz w:val="28"/>
          <w:szCs w:val="28"/>
        </w:rPr>
      </w:pPr>
      <w:r>
        <w:rPr>
          <w:sz w:val="28"/>
          <w:szCs w:val="28"/>
        </w:rPr>
        <w:t>Variables</w:t>
      </w:r>
    </w:p>
    <w:p w14:paraId="235B5755" w14:textId="49150C28" w:rsidR="00E9203A" w:rsidRDefault="00E9203A" w:rsidP="00A55D47">
      <w:pPr>
        <w:rPr>
          <w:sz w:val="28"/>
          <w:szCs w:val="28"/>
        </w:rPr>
      </w:pPr>
      <w:r>
        <w:rPr>
          <w:sz w:val="28"/>
          <w:szCs w:val="28"/>
        </w:rPr>
        <w:t>Age + SEX+ SMOKING</w:t>
      </w:r>
      <w:r w:rsidR="00A0331B">
        <w:rPr>
          <w:sz w:val="28"/>
          <w:szCs w:val="28"/>
        </w:rPr>
        <w:t>+ Total energy+ Red meat</w:t>
      </w:r>
    </w:p>
    <w:p w14:paraId="33E882D3" w14:textId="4BCAA1A2" w:rsidR="00E9203A" w:rsidRDefault="00E9203A" w:rsidP="00A55D47">
      <w:pPr>
        <w:rPr>
          <w:sz w:val="28"/>
          <w:szCs w:val="28"/>
        </w:rPr>
      </w:pPr>
      <w:r>
        <w:rPr>
          <w:sz w:val="28"/>
          <w:szCs w:val="28"/>
        </w:rPr>
        <w:t>Exercise</w:t>
      </w:r>
    </w:p>
    <w:p w14:paraId="0B90A77B" w14:textId="434772F6" w:rsidR="00E9203A" w:rsidRDefault="00E9203A" w:rsidP="00A55D47">
      <w:pPr>
        <w:rPr>
          <w:sz w:val="28"/>
          <w:szCs w:val="28"/>
        </w:rPr>
      </w:pPr>
      <w:r>
        <w:rPr>
          <w:sz w:val="28"/>
          <w:szCs w:val="28"/>
        </w:rPr>
        <w:t>Physical activity</w:t>
      </w:r>
    </w:p>
    <w:p w14:paraId="27121598" w14:textId="5C3C8D9D" w:rsidR="00E9203A" w:rsidRDefault="00E9203A" w:rsidP="00A55D47">
      <w:pPr>
        <w:rPr>
          <w:sz w:val="28"/>
          <w:szCs w:val="28"/>
        </w:rPr>
      </w:pPr>
      <w:r>
        <w:rPr>
          <w:sz w:val="28"/>
          <w:szCs w:val="28"/>
        </w:rPr>
        <w:t>….</w:t>
      </w:r>
    </w:p>
    <w:p w14:paraId="1A119947" w14:textId="63664523" w:rsidR="00E9203A" w:rsidRDefault="00E9203A" w:rsidP="00A55D47">
      <w:pPr>
        <w:rPr>
          <w:sz w:val="28"/>
          <w:szCs w:val="28"/>
        </w:rPr>
      </w:pPr>
      <w:r>
        <w:rPr>
          <w:sz w:val="28"/>
          <w:szCs w:val="28"/>
        </w:rPr>
        <w:t>….</w:t>
      </w:r>
    </w:p>
    <w:p w14:paraId="65772FB2" w14:textId="11A503C8" w:rsidR="00E9203A" w:rsidRDefault="00E9203A" w:rsidP="00A55D47">
      <w:pPr>
        <w:rPr>
          <w:sz w:val="28"/>
          <w:szCs w:val="28"/>
        </w:rPr>
      </w:pPr>
      <w:r>
        <w:rPr>
          <w:sz w:val="28"/>
          <w:szCs w:val="28"/>
        </w:rPr>
        <w:t>…</w:t>
      </w:r>
    </w:p>
    <w:p w14:paraId="028ECBC1" w14:textId="21D03694" w:rsidR="00E9203A" w:rsidRDefault="00E9203A" w:rsidP="00A55D47">
      <w:pPr>
        <w:rPr>
          <w:sz w:val="28"/>
          <w:szCs w:val="28"/>
        </w:rPr>
      </w:pPr>
      <w:r>
        <w:rPr>
          <w:sz w:val="28"/>
          <w:szCs w:val="28"/>
        </w:rPr>
        <w:t>….</w:t>
      </w:r>
    </w:p>
    <w:p w14:paraId="412076A5" w14:textId="77777777" w:rsidR="003840F0" w:rsidRPr="003840F0" w:rsidRDefault="003840F0" w:rsidP="003840F0">
      <w:pPr>
        <w:rPr>
          <w:sz w:val="28"/>
          <w:szCs w:val="28"/>
        </w:rPr>
      </w:pPr>
      <w:r>
        <w:rPr>
          <w:sz w:val="28"/>
          <w:szCs w:val="28"/>
        </w:rPr>
        <w:lastRenderedPageBreak/>
        <w:t xml:space="preserve">(14) We also have variation in definition of red meat variable. </w:t>
      </w:r>
      <w:r w:rsidRPr="003840F0">
        <w:rPr>
          <w:sz w:val="28"/>
          <w:szCs w:val="28"/>
        </w:rPr>
        <w:t>BEEF+VEAL</w:t>
      </w:r>
    </w:p>
    <w:p w14:paraId="1574656C" w14:textId="77777777" w:rsidR="003840F0" w:rsidRPr="003840F0" w:rsidRDefault="003840F0" w:rsidP="003840F0">
      <w:pPr>
        <w:rPr>
          <w:sz w:val="28"/>
          <w:szCs w:val="28"/>
        </w:rPr>
      </w:pPr>
      <w:r w:rsidRPr="003840F0">
        <w:rPr>
          <w:sz w:val="28"/>
          <w:szCs w:val="28"/>
        </w:rPr>
        <w:t>BEEF+VEAL+PORK</w:t>
      </w:r>
    </w:p>
    <w:p w14:paraId="2D638CAB" w14:textId="77777777" w:rsidR="003840F0" w:rsidRPr="003840F0" w:rsidRDefault="003840F0" w:rsidP="003840F0">
      <w:pPr>
        <w:rPr>
          <w:sz w:val="28"/>
          <w:szCs w:val="28"/>
        </w:rPr>
      </w:pPr>
      <w:r w:rsidRPr="003840F0">
        <w:rPr>
          <w:sz w:val="28"/>
          <w:szCs w:val="28"/>
        </w:rPr>
        <w:t>BEEF+VEAL+LAMB</w:t>
      </w:r>
    </w:p>
    <w:p w14:paraId="5F184AF2" w14:textId="77777777" w:rsidR="003840F0" w:rsidRPr="003840F0" w:rsidRDefault="003840F0" w:rsidP="003840F0">
      <w:pPr>
        <w:rPr>
          <w:sz w:val="28"/>
          <w:szCs w:val="28"/>
        </w:rPr>
      </w:pPr>
      <w:r w:rsidRPr="003840F0">
        <w:rPr>
          <w:sz w:val="28"/>
          <w:szCs w:val="28"/>
        </w:rPr>
        <w:t>BEEF+VEAL+PORK+LAMB</w:t>
      </w:r>
    </w:p>
    <w:p w14:paraId="56379DA7" w14:textId="1581DB19" w:rsidR="003840F0" w:rsidRDefault="003840F0" w:rsidP="003840F0">
      <w:pPr>
        <w:rPr>
          <w:sz w:val="28"/>
          <w:szCs w:val="28"/>
        </w:rPr>
      </w:pPr>
      <w:r w:rsidRPr="003840F0">
        <w:rPr>
          <w:sz w:val="28"/>
          <w:szCs w:val="28"/>
        </w:rPr>
        <w:t>BEEF+VEAL+PORK+LAMB+GAME MEAT</w:t>
      </w:r>
    </w:p>
    <w:p w14:paraId="31BF0B99" w14:textId="2B73945D" w:rsidR="003840F0" w:rsidRDefault="003840F0" w:rsidP="003840F0">
      <w:pPr>
        <w:rPr>
          <w:sz w:val="28"/>
          <w:szCs w:val="28"/>
        </w:rPr>
      </w:pPr>
      <w:r>
        <w:rPr>
          <w:sz w:val="28"/>
          <w:szCs w:val="28"/>
        </w:rPr>
        <w:t>I suggest we don’t consider it because the calculation is wrong.</w:t>
      </w:r>
    </w:p>
    <w:p w14:paraId="0C0F7EB8" w14:textId="1D89C99D" w:rsidR="003840F3" w:rsidRPr="008F05D9" w:rsidRDefault="003840F3" w:rsidP="003840F0">
      <w:pPr>
        <w:rPr>
          <w:sz w:val="28"/>
          <w:szCs w:val="28"/>
        </w:rPr>
      </w:pPr>
      <w:r>
        <w:rPr>
          <w:sz w:val="28"/>
          <w:szCs w:val="28"/>
        </w:rPr>
        <w:t>Just disregard it</w:t>
      </w:r>
    </w:p>
    <w:p w14:paraId="2C94F09B" w14:textId="3C7EF110" w:rsidR="00786837" w:rsidRPr="008F05D9" w:rsidRDefault="00786837" w:rsidP="009D1C4A">
      <w:pPr>
        <w:rPr>
          <w:b/>
          <w:bCs/>
          <w:sz w:val="28"/>
          <w:szCs w:val="28"/>
        </w:rPr>
      </w:pPr>
      <w:r w:rsidRPr="008F05D9">
        <w:rPr>
          <w:b/>
          <w:bCs/>
          <w:sz w:val="28"/>
          <w:szCs w:val="28"/>
        </w:rPr>
        <w:t>Questions about specification curve:</w:t>
      </w:r>
    </w:p>
    <w:p w14:paraId="55A0FCF2" w14:textId="18887E51" w:rsidR="006802E1" w:rsidRPr="00D530CC" w:rsidRDefault="006802E1" w:rsidP="009D1C4A">
      <w:pPr>
        <w:rPr>
          <w:sz w:val="28"/>
          <w:szCs w:val="28"/>
        </w:rPr>
      </w:pPr>
      <w:r w:rsidRPr="00D530CC">
        <w:rPr>
          <w:sz w:val="28"/>
          <w:szCs w:val="28"/>
        </w:rPr>
        <w:t>(</w:t>
      </w:r>
      <w:r w:rsidR="000C6B46">
        <w:rPr>
          <w:sz w:val="28"/>
          <w:szCs w:val="28"/>
        </w:rPr>
        <w:t>1</w:t>
      </w:r>
      <w:r w:rsidRPr="00D530CC">
        <w:rPr>
          <w:sz w:val="28"/>
          <w:szCs w:val="28"/>
        </w:rPr>
        <w:t xml:space="preserve">) We need to </w:t>
      </w:r>
      <w:r w:rsidR="00613B3D" w:rsidRPr="00D530CC">
        <w:rPr>
          <w:sz w:val="28"/>
          <w:szCs w:val="28"/>
        </w:rPr>
        <w:t>identify the set of theoretically justified, statistically valid and non-redundant specifications, in other words the left panel of the specification graph.</w:t>
      </w:r>
      <w:r w:rsidR="00E84226" w:rsidRPr="00D530CC">
        <w:rPr>
          <w:sz w:val="28"/>
          <w:szCs w:val="28"/>
        </w:rPr>
        <w:t xml:space="preserve"> Refer to analytical decisions document and we need to discuss. Can we be sure they are non-redundant</w:t>
      </w:r>
      <w:r w:rsidR="0097002E" w:rsidRPr="00D530CC">
        <w:rPr>
          <w:sz w:val="28"/>
          <w:szCs w:val="28"/>
        </w:rPr>
        <w:t xml:space="preserve"> with other specifications?</w:t>
      </w:r>
    </w:p>
    <w:p w14:paraId="3972F1D0" w14:textId="4762B002" w:rsidR="00613B3D" w:rsidRDefault="00C3240C" w:rsidP="009D1C4A">
      <w:pPr>
        <w:rPr>
          <w:sz w:val="28"/>
          <w:szCs w:val="28"/>
        </w:rPr>
      </w:pPr>
      <w:r w:rsidRPr="00D530CC">
        <w:rPr>
          <w:noProof/>
          <w:sz w:val="28"/>
          <w:szCs w:val="28"/>
        </w:rPr>
        <w:drawing>
          <wp:inline distT="0" distB="0" distL="0" distR="0" wp14:anchorId="55F6933B" wp14:editId="3090C00B">
            <wp:extent cx="6416053" cy="4229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419324" cy="4231256"/>
                    </a:xfrm>
                    <a:prstGeom prst="rect">
                      <a:avLst/>
                    </a:prstGeom>
                  </pic:spPr>
                </pic:pic>
              </a:graphicData>
            </a:graphic>
          </wp:inline>
        </w:drawing>
      </w:r>
    </w:p>
    <w:p w14:paraId="1BD93B27" w14:textId="6681B38A" w:rsidR="000C6B46" w:rsidRPr="00D530CC" w:rsidRDefault="000C6B46" w:rsidP="009D1C4A">
      <w:pPr>
        <w:rPr>
          <w:sz w:val="28"/>
          <w:szCs w:val="28"/>
        </w:rPr>
      </w:pPr>
      <w:r>
        <w:rPr>
          <w:sz w:val="28"/>
          <w:szCs w:val="28"/>
        </w:rPr>
        <w:lastRenderedPageBreak/>
        <w:t xml:space="preserve">We need a complete list of specifications. We need to draw a </w:t>
      </w:r>
      <w:r w:rsidR="00CA366A">
        <w:rPr>
          <w:sz w:val="28"/>
          <w:szCs w:val="28"/>
        </w:rPr>
        <w:t xml:space="preserve">reasonable </w:t>
      </w:r>
      <w:r>
        <w:rPr>
          <w:sz w:val="28"/>
          <w:szCs w:val="28"/>
        </w:rPr>
        <w:t>template of left panel.</w:t>
      </w:r>
    </w:p>
    <w:p w14:paraId="613BBF62" w14:textId="340E7EDC" w:rsidR="00443424" w:rsidRPr="00D530CC" w:rsidRDefault="00443424" w:rsidP="009D1C4A">
      <w:pPr>
        <w:rPr>
          <w:sz w:val="28"/>
          <w:szCs w:val="28"/>
        </w:rPr>
      </w:pPr>
      <w:r w:rsidRPr="00D530CC">
        <w:rPr>
          <w:sz w:val="28"/>
          <w:szCs w:val="28"/>
        </w:rPr>
        <w:t>(</w:t>
      </w:r>
      <w:r w:rsidR="00A73C70">
        <w:rPr>
          <w:sz w:val="28"/>
          <w:szCs w:val="28"/>
        </w:rPr>
        <w:t>2</w:t>
      </w:r>
      <w:r w:rsidRPr="00D530CC">
        <w:rPr>
          <w:sz w:val="28"/>
          <w:szCs w:val="28"/>
        </w:rPr>
        <w:t>) What is consequential?</w:t>
      </w:r>
      <w:r w:rsidR="00561757" w:rsidRPr="00D530CC">
        <w:rPr>
          <w:sz w:val="28"/>
          <w:szCs w:val="28"/>
        </w:rPr>
        <w:t xml:space="preserve"> Using the above graph.</w:t>
      </w:r>
      <w:r w:rsidR="00782EDD" w:rsidRPr="00D530CC">
        <w:rPr>
          <w:sz w:val="28"/>
          <w:szCs w:val="28"/>
        </w:rPr>
        <w:t xml:space="preserve"> My understanding is that the analytical decisions </w:t>
      </w:r>
      <w:r w:rsidR="00E51872" w:rsidRPr="00D530CC">
        <w:rPr>
          <w:sz w:val="28"/>
          <w:szCs w:val="28"/>
        </w:rPr>
        <w:t xml:space="preserve">or trends </w:t>
      </w:r>
      <w:r w:rsidR="00782EDD" w:rsidRPr="00D530CC">
        <w:rPr>
          <w:sz w:val="28"/>
          <w:szCs w:val="28"/>
        </w:rPr>
        <w:t xml:space="preserve">that </w:t>
      </w:r>
      <w:r w:rsidR="00E51872" w:rsidRPr="00D530CC">
        <w:rPr>
          <w:sz w:val="28"/>
          <w:szCs w:val="28"/>
        </w:rPr>
        <w:t>severely affect the effect estimates</w:t>
      </w:r>
      <w:r w:rsidR="00C07F0C" w:rsidRPr="00D530CC">
        <w:rPr>
          <w:sz w:val="28"/>
          <w:szCs w:val="28"/>
        </w:rPr>
        <w:t xml:space="preserve"> and signs</w:t>
      </w:r>
      <w:r w:rsidR="00E51872" w:rsidRPr="00D530CC">
        <w:rPr>
          <w:sz w:val="28"/>
          <w:szCs w:val="28"/>
        </w:rPr>
        <w:t>?</w:t>
      </w:r>
    </w:p>
    <w:p w14:paraId="3F52CDC7" w14:textId="593C680A" w:rsidR="005C7D78" w:rsidRPr="00D530CC" w:rsidRDefault="005C7D78" w:rsidP="005C7D78">
      <w:pPr>
        <w:jc w:val="both"/>
        <w:rPr>
          <w:sz w:val="28"/>
          <w:szCs w:val="28"/>
        </w:rPr>
      </w:pPr>
      <w:r w:rsidRPr="00D530CC">
        <w:rPr>
          <w:sz w:val="28"/>
          <w:szCs w:val="28"/>
        </w:rPr>
        <w:t>(</w:t>
      </w:r>
      <w:r w:rsidR="00A73C70">
        <w:rPr>
          <w:sz w:val="28"/>
          <w:szCs w:val="28"/>
        </w:rPr>
        <w:t>3</w:t>
      </w:r>
      <w:r w:rsidRPr="00D530CC">
        <w:rPr>
          <w:sz w:val="28"/>
          <w:szCs w:val="28"/>
        </w:rPr>
        <w:t xml:space="preserve">) Let’s discuss operationalizations of the respective constructs in our </w:t>
      </w:r>
      <w:proofErr w:type="spellStart"/>
      <w:r w:rsidR="00557AFB">
        <w:rPr>
          <w:sz w:val="28"/>
          <w:szCs w:val="28"/>
        </w:rPr>
        <w:t>reseach</w:t>
      </w:r>
      <w:proofErr w:type="spellEnd"/>
      <w:r w:rsidRPr="00D530CC">
        <w:rPr>
          <w:sz w:val="28"/>
          <w:szCs w:val="28"/>
        </w:rPr>
        <w:t>:</w:t>
      </w:r>
    </w:p>
    <w:p w14:paraId="144DD59B" w14:textId="21B744AE" w:rsidR="005C7D78" w:rsidRPr="00D530CC" w:rsidRDefault="005C7D78" w:rsidP="005C7D78">
      <w:pPr>
        <w:jc w:val="both"/>
        <w:rPr>
          <w:b/>
          <w:bCs/>
          <w:color w:val="222222"/>
          <w:sz w:val="32"/>
          <w:szCs w:val="32"/>
          <w:shd w:val="clear" w:color="auto" w:fill="FFFFFF"/>
        </w:rPr>
      </w:pPr>
      <w:r w:rsidRPr="00D530CC">
        <w:rPr>
          <w:b/>
          <w:bCs/>
          <w:noProof/>
          <w:color w:val="222222"/>
          <w:sz w:val="32"/>
          <w:szCs w:val="32"/>
          <w:shd w:val="clear" w:color="auto" w:fill="FFFFFF"/>
        </w:rPr>
        <w:drawing>
          <wp:inline distT="0" distB="0" distL="0" distR="0" wp14:anchorId="0ED296F0" wp14:editId="5A64727F">
            <wp:extent cx="5486400" cy="16351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635125"/>
                    </a:xfrm>
                    <a:prstGeom prst="rect">
                      <a:avLst/>
                    </a:prstGeom>
                  </pic:spPr>
                </pic:pic>
              </a:graphicData>
            </a:graphic>
          </wp:inline>
        </w:drawing>
      </w:r>
    </w:p>
    <w:p w14:paraId="37ADE51F" w14:textId="6F81C0BD" w:rsidR="005C7D78" w:rsidRDefault="005C7D78" w:rsidP="009D1C4A">
      <w:pPr>
        <w:rPr>
          <w:sz w:val="28"/>
          <w:szCs w:val="28"/>
        </w:rPr>
      </w:pPr>
      <w:r w:rsidRPr="00D530CC">
        <w:rPr>
          <w:sz w:val="28"/>
          <w:szCs w:val="28"/>
        </w:rPr>
        <w:t>(</w:t>
      </w:r>
      <w:r w:rsidR="00A73C70">
        <w:rPr>
          <w:sz w:val="28"/>
          <w:szCs w:val="28"/>
        </w:rPr>
        <w:t>4</w:t>
      </w:r>
      <w:r w:rsidRPr="00D530CC">
        <w:rPr>
          <w:sz w:val="28"/>
          <w:szCs w:val="28"/>
        </w:rPr>
        <w:t>) It looks like we have three statistics</w:t>
      </w:r>
      <w:r w:rsidR="00220D89" w:rsidRPr="00D530CC">
        <w:rPr>
          <w:sz w:val="28"/>
          <w:szCs w:val="28"/>
        </w:rPr>
        <w:t xml:space="preserve"> to conduct joint statistical inference (considering the full set of reasonable specifications jointly, how inconsistent are the results with the null hypothesis of no effect?)</w:t>
      </w:r>
      <w:r w:rsidRPr="00D530CC">
        <w:rPr>
          <w:sz w:val="28"/>
          <w:szCs w:val="28"/>
        </w:rPr>
        <w:t>: median</w:t>
      </w:r>
      <w:r w:rsidR="00220D89" w:rsidRPr="00D530CC">
        <w:rPr>
          <w:sz w:val="28"/>
          <w:szCs w:val="28"/>
        </w:rPr>
        <w:t xml:space="preserve"> effect size</w:t>
      </w:r>
      <w:r w:rsidRPr="00D530CC">
        <w:rPr>
          <w:sz w:val="28"/>
          <w:szCs w:val="28"/>
        </w:rPr>
        <w:t xml:space="preserve">, proportion of </w:t>
      </w:r>
      <w:r w:rsidR="00220D89" w:rsidRPr="00D530CC">
        <w:rPr>
          <w:sz w:val="28"/>
          <w:szCs w:val="28"/>
        </w:rPr>
        <w:t>significant results, and average Z value, which one do we use?</w:t>
      </w:r>
      <w:r w:rsidR="00901881" w:rsidRPr="00D530CC">
        <w:rPr>
          <w:sz w:val="28"/>
          <w:szCs w:val="28"/>
        </w:rPr>
        <w:t xml:space="preserve"> The author propose report both the second and third.</w:t>
      </w:r>
    </w:p>
    <w:p w14:paraId="5FCBFFC1" w14:textId="24CB633E" w:rsidR="00560751" w:rsidRPr="00D530CC" w:rsidRDefault="00560751" w:rsidP="009D1C4A">
      <w:pPr>
        <w:rPr>
          <w:sz w:val="28"/>
          <w:szCs w:val="28"/>
        </w:rPr>
      </w:pPr>
      <w:r>
        <w:rPr>
          <w:sz w:val="28"/>
          <w:szCs w:val="28"/>
        </w:rPr>
        <w:t xml:space="preserve">Median effect size. </w:t>
      </w:r>
      <w:r w:rsidR="0032247C">
        <w:rPr>
          <w:sz w:val="28"/>
          <w:szCs w:val="28"/>
        </w:rPr>
        <w:t xml:space="preserve">Work around, </w:t>
      </w:r>
      <w:r w:rsidR="00090C4D">
        <w:rPr>
          <w:sz w:val="28"/>
          <w:szCs w:val="28"/>
        </w:rPr>
        <w:t>package.</w:t>
      </w:r>
    </w:p>
    <w:p w14:paraId="32B12BA3" w14:textId="1181C063" w:rsidR="00220D89" w:rsidRPr="00D530CC" w:rsidRDefault="00220D89" w:rsidP="009D1C4A">
      <w:pPr>
        <w:rPr>
          <w:sz w:val="28"/>
          <w:szCs w:val="28"/>
        </w:rPr>
      </w:pPr>
      <w:r w:rsidRPr="00D530CC">
        <w:rPr>
          <w:sz w:val="28"/>
          <w:szCs w:val="28"/>
        </w:rPr>
        <w:t>(</w:t>
      </w:r>
      <w:r w:rsidR="00A73C70">
        <w:rPr>
          <w:sz w:val="28"/>
          <w:szCs w:val="28"/>
        </w:rPr>
        <w:t>5</w:t>
      </w:r>
      <w:r w:rsidRPr="00D530CC">
        <w:rPr>
          <w:sz w:val="28"/>
          <w:szCs w:val="28"/>
        </w:rPr>
        <w:t xml:space="preserve">) There are two </w:t>
      </w:r>
      <w:r w:rsidR="00457F3B" w:rsidRPr="00D530CC">
        <w:rPr>
          <w:sz w:val="28"/>
          <w:szCs w:val="28"/>
        </w:rPr>
        <w:t>separate</w:t>
      </w:r>
      <w:r w:rsidR="00901881" w:rsidRPr="00D530CC">
        <w:rPr>
          <w:sz w:val="28"/>
          <w:szCs w:val="28"/>
        </w:rPr>
        <w:t xml:space="preserve"> categories</w:t>
      </w:r>
      <w:r w:rsidRPr="00D530CC">
        <w:rPr>
          <w:sz w:val="28"/>
          <w:szCs w:val="28"/>
        </w:rPr>
        <w:t xml:space="preserve"> for</w:t>
      </w:r>
      <w:r w:rsidR="00901881" w:rsidRPr="00D530CC">
        <w:rPr>
          <w:sz w:val="28"/>
          <w:szCs w:val="28"/>
        </w:rPr>
        <w:t xml:space="preserve"> joint</w:t>
      </w:r>
      <w:r w:rsidRPr="00D530CC">
        <w:rPr>
          <w:sz w:val="28"/>
          <w:szCs w:val="28"/>
        </w:rPr>
        <w:t xml:space="preserve"> inference: </w:t>
      </w:r>
      <w:r w:rsidR="00457F3B" w:rsidRPr="00D530CC">
        <w:rPr>
          <w:sz w:val="28"/>
          <w:szCs w:val="28"/>
        </w:rPr>
        <w:t xml:space="preserve">experiment data joint inference </w:t>
      </w:r>
      <w:r w:rsidRPr="00D530CC">
        <w:rPr>
          <w:sz w:val="28"/>
          <w:szCs w:val="28"/>
        </w:rPr>
        <w:t>and non-experimental data</w:t>
      </w:r>
      <w:r w:rsidR="00457F3B" w:rsidRPr="00D530CC">
        <w:rPr>
          <w:sz w:val="28"/>
          <w:szCs w:val="28"/>
        </w:rPr>
        <w:t xml:space="preserve"> joint inference</w:t>
      </w:r>
      <w:r w:rsidRPr="00D530CC">
        <w:rPr>
          <w:sz w:val="28"/>
          <w:szCs w:val="28"/>
        </w:rPr>
        <w:t>. Is our data experimental data?</w:t>
      </w:r>
      <w:r w:rsidR="00457F3B" w:rsidRPr="00D530CC">
        <w:rPr>
          <w:sz w:val="28"/>
          <w:szCs w:val="28"/>
        </w:rPr>
        <w:t xml:space="preserve"> We are observational data by the way. I suspect we could not directly shuffle red meat </w:t>
      </w:r>
      <w:r w:rsidR="00BF1218" w:rsidRPr="00D530CC">
        <w:rPr>
          <w:sz w:val="28"/>
          <w:szCs w:val="28"/>
        </w:rPr>
        <w:t xml:space="preserve">consumption variable </w:t>
      </w:r>
      <w:r w:rsidR="00901881" w:rsidRPr="00D530CC">
        <w:rPr>
          <w:sz w:val="28"/>
          <w:szCs w:val="28"/>
        </w:rPr>
        <w:t xml:space="preserve">500 times </w:t>
      </w:r>
      <w:r w:rsidR="00457F3B" w:rsidRPr="00D530CC">
        <w:rPr>
          <w:sz w:val="28"/>
          <w:szCs w:val="28"/>
        </w:rPr>
        <w:t>to get under the null of no effect.</w:t>
      </w:r>
      <w:r w:rsidR="00E66140" w:rsidRPr="00D530CC">
        <w:rPr>
          <w:sz w:val="28"/>
          <w:szCs w:val="28"/>
        </w:rPr>
        <w:t xml:space="preserve"> Because for non-experimental data, covariates are possibly correlated with the predictor of interest (red meat).</w:t>
      </w:r>
    </w:p>
    <w:p w14:paraId="01C15A89" w14:textId="544DC323" w:rsidR="00356624" w:rsidRPr="00D530CC" w:rsidRDefault="00356624" w:rsidP="009D1C4A">
      <w:pPr>
        <w:rPr>
          <w:sz w:val="28"/>
          <w:szCs w:val="28"/>
        </w:rPr>
      </w:pPr>
      <w:r w:rsidRPr="00D530CC">
        <w:rPr>
          <w:sz w:val="28"/>
          <w:szCs w:val="28"/>
        </w:rPr>
        <w:t>(</w:t>
      </w:r>
      <w:r w:rsidR="00A73C70">
        <w:rPr>
          <w:sz w:val="28"/>
          <w:szCs w:val="28"/>
        </w:rPr>
        <w:t>6</w:t>
      </w:r>
      <w:r w:rsidRPr="00D530CC">
        <w:rPr>
          <w:sz w:val="28"/>
          <w:szCs w:val="28"/>
        </w:rPr>
        <w:t xml:space="preserve">) The conduct of </w:t>
      </w:r>
      <w:r w:rsidR="0017401F" w:rsidRPr="00D530CC">
        <w:rPr>
          <w:sz w:val="28"/>
          <w:szCs w:val="28"/>
        </w:rPr>
        <w:t xml:space="preserve">non-experiment data </w:t>
      </w:r>
      <w:r w:rsidRPr="00D530CC">
        <w:rPr>
          <w:sz w:val="28"/>
          <w:szCs w:val="28"/>
        </w:rPr>
        <w:t>joint inference looks like not applicable to cox regression</w:t>
      </w:r>
      <w:r w:rsidR="005E3090" w:rsidRPr="00D530CC">
        <w:rPr>
          <w:sz w:val="28"/>
          <w:szCs w:val="28"/>
        </w:rPr>
        <w:t>. How to Generate K different dependent variables under the null in cox regression?</w:t>
      </w:r>
      <w:r w:rsidR="00D74971" w:rsidRPr="00D530CC">
        <w:rPr>
          <w:sz w:val="28"/>
          <w:szCs w:val="28"/>
        </w:rPr>
        <w:t xml:space="preserve"> What’s dependent variable in cox regression by the way?</w:t>
      </w:r>
    </w:p>
    <w:p w14:paraId="09EEE09E" w14:textId="501BB5A2" w:rsidR="00AB21E3" w:rsidRDefault="00AB21E3" w:rsidP="009D1C4A">
      <w:pPr>
        <w:rPr>
          <w:sz w:val="28"/>
          <w:szCs w:val="28"/>
        </w:rPr>
      </w:pPr>
      <w:r w:rsidRPr="00D530CC">
        <w:rPr>
          <w:sz w:val="28"/>
          <w:szCs w:val="28"/>
        </w:rPr>
        <w:lastRenderedPageBreak/>
        <w:t>(</w:t>
      </w:r>
      <w:r w:rsidR="00A73C70">
        <w:rPr>
          <w:sz w:val="28"/>
          <w:szCs w:val="28"/>
        </w:rPr>
        <w:t>7</w:t>
      </w:r>
      <w:r w:rsidRPr="00D530CC">
        <w:rPr>
          <w:sz w:val="28"/>
          <w:szCs w:val="28"/>
        </w:rPr>
        <w:t>) Need the code for cox regression and the code for plotting specification graph.</w:t>
      </w:r>
    </w:p>
    <w:p w14:paraId="5213EEA7" w14:textId="1BB90B89" w:rsidR="004B5594" w:rsidRPr="00D530CC" w:rsidRDefault="00D279FC" w:rsidP="009D1C4A">
      <w:pPr>
        <w:rPr>
          <w:sz w:val="28"/>
          <w:szCs w:val="28"/>
        </w:rPr>
      </w:pPr>
      <w:r w:rsidRPr="00D279FC">
        <w:rPr>
          <w:sz w:val="28"/>
          <w:szCs w:val="28"/>
        </w:rPr>
        <w:t>https://philippmasur.de/2020/01/02/how-to-do-specification-curve-analyses-in-r-introducing-specr/</w:t>
      </w:r>
    </w:p>
    <w:p w14:paraId="5B594DD5" w14:textId="0C0BC3B1" w:rsidR="004602CA" w:rsidRDefault="004602CA" w:rsidP="004632FA">
      <w:pPr>
        <w:rPr>
          <w:sz w:val="24"/>
          <w:szCs w:val="24"/>
        </w:rPr>
      </w:pPr>
    </w:p>
    <w:p w14:paraId="174BCEAA" w14:textId="52440C4D" w:rsidR="00235341" w:rsidRDefault="00235341" w:rsidP="004632FA">
      <w:pPr>
        <w:rPr>
          <w:sz w:val="24"/>
          <w:szCs w:val="24"/>
        </w:rPr>
      </w:pPr>
    </w:p>
    <w:p w14:paraId="5E3CA6F0" w14:textId="77777777" w:rsidR="00DB4A9B" w:rsidRDefault="00DB4A9B" w:rsidP="00235341">
      <w:pPr>
        <w:rPr>
          <w:b/>
          <w:bCs/>
          <w:sz w:val="32"/>
          <w:szCs w:val="32"/>
        </w:rPr>
      </w:pPr>
    </w:p>
    <w:p w14:paraId="59C2784A" w14:textId="77777777" w:rsidR="00DB4A9B" w:rsidRDefault="00DB4A9B" w:rsidP="00235341">
      <w:pPr>
        <w:rPr>
          <w:b/>
          <w:bCs/>
          <w:sz w:val="32"/>
          <w:szCs w:val="32"/>
        </w:rPr>
      </w:pPr>
    </w:p>
    <w:p w14:paraId="1812ECBB" w14:textId="77777777" w:rsidR="00DB4A9B" w:rsidRDefault="00DB4A9B" w:rsidP="00235341">
      <w:pPr>
        <w:rPr>
          <w:b/>
          <w:bCs/>
          <w:sz w:val="32"/>
          <w:szCs w:val="32"/>
        </w:rPr>
      </w:pPr>
    </w:p>
    <w:p w14:paraId="792CDB07" w14:textId="77777777" w:rsidR="00DB4A9B" w:rsidRDefault="00DB4A9B" w:rsidP="00235341">
      <w:pPr>
        <w:rPr>
          <w:b/>
          <w:bCs/>
          <w:sz w:val="32"/>
          <w:szCs w:val="32"/>
        </w:rPr>
      </w:pPr>
    </w:p>
    <w:p w14:paraId="29607DD3" w14:textId="77777777" w:rsidR="00DB4A9B" w:rsidRDefault="00DB4A9B" w:rsidP="00235341">
      <w:pPr>
        <w:rPr>
          <w:b/>
          <w:bCs/>
          <w:sz w:val="32"/>
          <w:szCs w:val="32"/>
        </w:rPr>
      </w:pPr>
    </w:p>
    <w:p w14:paraId="0FDA93AF" w14:textId="77777777" w:rsidR="00DB4A9B" w:rsidRDefault="00DB4A9B" w:rsidP="00235341">
      <w:pPr>
        <w:rPr>
          <w:b/>
          <w:bCs/>
          <w:sz w:val="32"/>
          <w:szCs w:val="32"/>
        </w:rPr>
      </w:pPr>
    </w:p>
    <w:p w14:paraId="3BA81DDD" w14:textId="77777777" w:rsidR="00DB4A9B" w:rsidRDefault="00DB4A9B" w:rsidP="00235341">
      <w:pPr>
        <w:rPr>
          <w:b/>
          <w:bCs/>
          <w:sz w:val="32"/>
          <w:szCs w:val="32"/>
        </w:rPr>
      </w:pPr>
    </w:p>
    <w:p w14:paraId="63F40631" w14:textId="77777777" w:rsidR="00DB4A9B" w:rsidRDefault="00DB4A9B" w:rsidP="00235341">
      <w:pPr>
        <w:rPr>
          <w:b/>
          <w:bCs/>
          <w:sz w:val="32"/>
          <w:szCs w:val="32"/>
        </w:rPr>
      </w:pPr>
    </w:p>
    <w:p w14:paraId="12C9EE93" w14:textId="77777777" w:rsidR="00DB4A9B" w:rsidRDefault="00DB4A9B" w:rsidP="00235341">
      <w:pPr>
        <w:rPr>
          <w:b/>
          <w:bCs/>
          <w:sz w:val="32"/>
          <w:szCs w:val="32"/>
        </w:rPr>
      </w:pPr>
    </w:p>
    <w:p w14:paraId="061CF43E" w14:textId="77777777" w:rsidR="00DB4A9B" w:rsidRDefault="00DB4A9B" w:rsidP="00235341">
      <w:pPr>
        <w:rPr>
          <w:b/>
          <w:bCs/>
          <w:sz w:val="32"/>
          <w:szCs w:val="32"/>
        </w:rPr>
      </w:pPr>
    </w:p>
    <w:p w14:paraId="6CD7801A" w14:textId="77777777" w:rsidR="00DB4A9B" w:rsidRDefault="00DB4A9B" w:rsidP="00235341">
      <w:pPr>
        <w:rPr>
          <w:b/>
          <w:bCs/>
          <w:sz w:val="32"/>
          <w:szCs w:val="32"/>
        </w:rPr>
      </w:pPr>
    </w:p>
    <w:p w14:paraId="00C0E5A4" w14:textId="77777777" w:rsidR="00DB4A9B" w:rsidRDefault="00DB4A9B" w:rsidP="00235341">
      <w:pPr>
        <w:rPr>
          <w:b/>
          <w:bCs/>
          <w:sz w:val="32"/>
          <w:szCs w:val="32"/>
        </w:rPr>
      </w:pPr>
    </w:p>
    <w:p w14:paraId="5D7D0DAD" w14:textId="77777777" w:rsidR="00DB4A9B" w:rsidRDefault="00DB4A9B" w:rsidP="00235341">
      <w:pPr>
        <w:rPr>
          <w:b/>
          <w:bCs/>
          <w:sz w:val="32"/>
          <w:szCs w:val="32"/>
        </w:rPr>
      </w:pPr>
    </w:p>
    <w:p w14:paraId="2AE2BA1C" w14:textId="77777777" w:rsidR="00DB4A9B" w:rsidRDefault="00DB4A9B" w:rsidP="00235341">
      <w:pPr>
        <w:rPr>
          <w:b/>
          <w:bCs/>
          <w:sz w:val="32"/>
          <w:szCs w:val="32"/>
        </w:rPr>
      </w:pPr>
    </w:p>
    <w:p w14:paraId="4A884B5A" w14:textId="77777777" w:rsidR="00DB4A9B" w:rsidRDefault="00DB4A9B" w:rsidP="00235341">
      <w:pPr>
        <w:rPr>
          <w:b/>
          <w:bCs/>
          <w:sz w:val="32"/>
          <w:szCs w:val="32"/>
        </w:rPr>
      </w:pPr>
    </w:p>
    <w:p w14:paraId="762EB68F" w14:textId="77777777" w:rsidR="00DB4A9B" w:rsidRDefault="00DB4A9B" w:rsidP="00235341">
      <w:pPr>
        <w:rPr>
          <w:b/>
          <w:bCs/>
          <w:sz w:val="32"/>
          <w:szCs w:val="32"/>
        </w:rPr>
      </w:pPr>
    </w:p>
    <w:p w14:paraId="229A9570" w14:textId="77777777" w:rsidR="00DB4A9B" w:rsidRDefault="00DB4A9B" w:rsidP="00235341">
      <w:pPr>
        <w:rPr>
          <w:b/>
          <w:bCs/>
          <w:sz w:val="32"/>
          <w:szCs w:val="32"/>
        </w:rPr>
      </w:pPr>
    </w:p>
    <w:p w14:paraId="58AA6FC1" w14:textId="791E8328" w:rsidR="00235341" w:rsidRPr="00D04DB7" w:rsidRDefault="00235341" w:rsidP="00235341">
      <w:pPr>
        <w:rPr>
          <w:b/>
          <w:bCs/>
          <w:sz w:val="32"/>
          <w:szCs w:val="32"/>
        </w:rPr>
      </w:pPr>
      <w:r w:rsidRPr="00D04DB7">
        <w:rPr>
          <w:b/>
          <w:bCs/>
          <w:sz w:val="32"/>
          <w:szCs w:val="32"/>
        </w:rPr>
        <w:lastRenderedPageBreak/>
        <w:t>Template:</w:t>
      </w:r>
    </w:p>
    <w:p w14:paraId="6B98F4D5" w14:textId="76026DC1" w:rsidR="00474F9A" w:rsidRDefault="00474F9A" w:rsidP="00474F9A">
      <w:pPr>
        <w:rPr>
          <w:sz w:val="24"/>
          <w:szCs w:val="24"/>
        </w:rPr>
      </w:pPr>
      <w:r>
        <w:rPr>
          <w:sz w:val="24"/>
          <w:szCs w:val="24"/>
        </w:rPr>
        <w:t>Energy models</w:t>
      </w:r>
      <w:r w:rsidR="006D643D">
        <w:rPr>
          <w:sz w:val="24"/>
          <w:szCs w:val="24"/>
        </w:rPr>
        <w:t xml:space="preserve"> (2)</w:t>
      </w:r>
    </w:p>
    <w:p w14:paraId="65F577FA" w14:textId="77777777" w:rsidR="00474F9A" w:rsidRDefault="00474F9A">
      <w:pPr>
        <w:pStyle w:val="ListParagraph"/>
        <w:numPr>
          <w:ilvl w:val="0"/>
          <w:numId w:val="75"/>
        </w:numPr>
        <w:rPr>
          <w:sz w:val="24"/>
          <w:szCs w:val="24"/>
        </w:rPr>
      </w:pPr>
      <w:r>
        <w:rPr>
          <w:sz w:val="24"/>
          <w:szCs w:val="24"/>
        </w:rPr>
        <w:t>The Standard (or so-called Residual) model (Relative causal effect)</w:t>
      </w:r>
    </w:p>
    <w:p w14:paraId="24C318BE" w14:textId="499A2900" w:rsidR="00474F9A" w:rsidRPr="00474F9A" w:rsidRDefault="00474F9A">
      <w:pPr>
        <w:pStyle w:val="ListParagraph"/>
        <w:numPr>
          <w:ilvl w:val="0"/>
          <w:numId w:val="75"/>
        </w:numPr>
        <w:rPr>
          <w:sz w:val="24"/>
          <w:szCs w:val="24"/>
        </w:rPr>
      </w:pPr>
      <w:r>
        <w:rPr>
          <w:sz w:val="24"/>
          <w:szCs w:val="24"/>
        </w:rPr>
        <w:t>The multivariable nutrition density model (R</w:t>
      </w:r>
      <w:r w:rsidRPr="00263BB1">
        <w:rPr>
          <w:sz w:val="24"/>
          <w:szCs w:val="24"/>
        </w:rPr>
        <w:t>elative causal effect rescaled as a proportion of total energy)</w:t>
      </w:r>
    </w:p>
    <w:p w14:paraId="6EADE254" w14:textId="4042DEA4" w:rsidR="00235341" w:rsidRDefault="007F689F" w:rsidP="00235341">
      <w:pPr>
        <w:rPr>
          <w:sz w:val="24"/>
          <w:szCs w:val="24"/>
        </w:rPr>
      </w:pPr>
      <w:r>
        <w:rPr>
          <w:sz w:val="24"/>
          <w:szCs w:val="24"/>
        </w:rPr>
        <w:t>Adjusting</w:t>
      </w:r>
      <w:r w:rsidR="00235341">
        <w:rPr>
          <w:sz w:val="24"/>
          <w:szCs w:val="24"/>
        </w:rPr>
        <w:t xml:space="preserve"> variables</w:t>
      </w:r>
      <w:r w:rsidR="006D643D">
        <w:rPr>
          <w:sz w:val="24"/>
          <w:szCs w:val="24"/>
        </w:rPr>
        <w:t xml:space="preserve"> </w:t>
      </w:r>
      <w:r w:rsidR="00E71C20">
        <w:rPr>
          <w:sz w:val="24"/>
          <w:szCs w:val="24"/>
        </w:rPr>
        <w:t>(</w:t>
      </w:r>
      <w:r w:rsidR="007613D5">
        <w:rPr>
          <w:sz w:val="24"/>
          <w:szCs w:val="24"/>
        </w:rPr>
        <w:t>2</w:t>
      </w:r>
      <w:r w:rsidR="007613D5" w:rsidRPr="007613D5">
        <w:rPr>
          <w:sz w:val="24"/>
          <w:szCs w:val="24"/>
          <w:vertAlign w:val="superscript"/>
        </w:rPr>
        <w:t>49</w:t>
      </w:r>
      <w:r w:rsidR="00CD09F5">
        <w:rPr>
          <w:sz w:val="24"/>
          <w:szCs w:val="24"/>
        </w:rPr>
        <w:t>=5.629*10</w:t>
      </w:r>
      <w:r w:rsidR="00CD09F5" w:rsidRPr="00CD09F5">
        <w:rPr>
          <w:sz w:val="24"/>
          <w:szCs w:val="24"/>
          <w:vertAlign w:val="superscript"/>
        </w:rPr>
        <w:t>14</w:t>
      </w:r>
      <w:r w:rsidR="00E71C20">
        <w:rPr>
          <w:sz w:val="24"/>
          <w:szCs w:val="24"/>
        </w:rPr>
        <w:t>)</w:t>
      </w:r>
      <w:r w:rsidR="00423FBC">
        <w:rPr>
          <w:sz w:val="24"/>
          <w:szCs w:val="24"/>
        </w:rPr>
        <w:t xml:space="preserve"> </w:t>
      </w:r>
    </w:p>
    <w:p w14:paraId="404353BC" w14:textId="4CFF3624" w:rsidR="007F689F" w:rsidRDefault="007C0255">
      <w:pPr>
        <w:pStyle w:val="ListParagraph"/>
        <w:numPr>
          <w:ilvl w:val="0"/>
          <w:numId w:val="80"/>
        </w:numPr>
        <w:rPr>
          <w:sz w:val="24"/>
          <w:szCs w:val="24"/>
        </w:rPr>
      </w:pPr>
      <w:r>
        <w:rPr>
          <w:sz w:val="24"/>
          <w:szCs w:val="24"/>
        </w:rPr>
        <w:t xml:space="preserve">Standard lists: </w:t>
      </w:r>
      <w:r w:rsidR="006D643D">
        <w:rPr>
          <w:sz w:val="24"/>
          <w:szCs w:val="24"/>
        </w:rPr>
        <w:t>red</w:t>
      </w:r>
      <w:r w:rsidR="004E00ED">
        <w:rPr>
          <w:sz w:val="24"/>
          <w:szCs w:val="24"/>
        </w:rPr>
        <w:t xml:space="preserve"> meat</w:t>
      </w:r>
      <w:r w:rsidR="006D643D">
        <w:rPr>
          <w:sz w:val="24"/>
          <w:szCs w:val="24"/>
        </w:rPr>
        <w:t xml:space="preserve">, </w:t>
      </w:r>
      <w:r w:rsidR="004E00ED">
        <w:rPr>
          <w:sz w:val="24"/>
          <w:szCs w:val="24"/>
        </w:rPr>
        <w:t>a</w:t>
      </w:r>
      <w:r>
        <w:rPr>
          <w:sz w:val="24"/>
          <w:szCs w:val="24"/>
        </w:rPr>
        <w:t>ge</w:t>
      </w:r>
      <w:r w:rsidR="006D643D">
        <w:rPr>
          <w:sz w:val="24"/>
          <w:szCs w:val="24"/>
        </w:rPr>
        <w:t xml:space="preserve"> (continuous)</w:t>
      </w:r>
      <w:r>
        <w:rPr>
          <w:sz w:val="24"/>
          <w:szCs w:val="24"/>
        </w:rPr>
        <w:t>, sex, smoking, total energy</w:t>
      </w:r>
      <w:r w:rsidR="00151972">
        <w:rPr>
          <w:sz w:val="24"/>
          <w:szCs w:val="24"/>
        </w:rPr>
        <w:t xml:space="preserve">, if only women selected, then </w:t>
      </w:r>
      <w:r w:rsidR="00C860AC">
        <w:rPr>
          <w:sz w:val="24"/>
          <w:szCs w:val="24"/>
        </w:rPr>
        <w:t xml:space="preserve">menopausal status, use of hormone therapy, parity, </w:t>
      </w:r>
      <w:r w:rsidR="00C860AC" w:rsidRPr="00C860AC">
        <w:rPr>
          <w:sz w:val="24"/>
          <w:szCs w:val="24"/>
        </w:rPr>
        <w:t>oral contraceptive use</w:t>
      </w:r>
      <w:r w:rsidR="00C860AC">
        <w:rPr>
          <w:sz w:val="24"/>
          <w:szCs w:val="24"/>
        </w:rPr>
        <w:t xml:space="preserve"> is automatically adjusted.</w:t>
      </w:r>
    </w:p>
    <w:p w14:paraId="5AF6C34A" w14:textId="7792BF58" w:rsidR="007C0255" w:rsidRDefault="007C0255">
      <w:pPr>
        <w:pStyle w:val="ListParagraph"/>
        <w:numPr>
          <w:ilvl w:val="0"/>
          <w:numId w:val="80"/>
        </w:numPr>
        <w:rPr>
          <w:sz w:val="24"/>
          <w:szCs w:val="24"/>
        </w:rPr>
      </w:pPr>
      <w:r>
        <w:rPr>
          <w:sz w:val="24"/>
          <w:szCs w:val="24"/>
        </w:rPr>
        <w:t>+</w:t>
      </w:r>
      <w:r w:rsidR="006D643D">
        <w:rPr>
          <w:sz w:val="24"/>
          <w:szCs w:val="24"/>
        </w:rPr>
        <w:t xml:space="preserve"> Years of entering cohort</w:t>
      </w:r>
    </w:p>
    <w:p w14:paraId="0A79A3EF" w14:textId="2E917A55" w:rsidR="006D643D" w:rsidRDefault="006D643D">
      <w:pPr>
        <w:pStyle w:val="ListParagraph"/>
        <w:numPr>
          <w:ilvl w:val="0"/>
          <w:numId w:val="80"/>
        </w:numPr>
        <w:rPr>
          <w:sz w:val="24"/>
          <w:szCs w:val="24"/>
        </w:rPr>
      </w:pPr>
      <w:r>
        <w:rPr>
          <w:sz w:val="24"/>
          <w:szCs w:val="24"/>
        </w:rPr>
        <w:t xml:space="preserve">+ </w:t>
      </w:r>
      <w:r w:rsidRPr="006D643D">
        <w:rPr>
          <w:sz w:val="24"/>
          <w:szCs w:val="24"/>
        </w:rPr>
        <w:t>Race/Ethnicity</w:t>
      </w:r>
    </w:p>
    <w:p w14:paraId="1E0ECFEB" w14:textId="193656CE" w:rsidR="006D643D" w:rsidRDefault="00E71C20">
      <w:pPr>
        <w:pStyle w:val="ListParagraph"/>
        <w:numPr>
          <w:ilvl w:val="0"/>
          <w:numId w:val="80"/>
        </w:numPr>
        <w:rPr>
          <w:sz w:val="24"/>
          <w:szCs w:val="24"/>
        </w:rPr>
      </w:pPr>
      <w:r>
        <w:rPr>
          <w:sz w:val="24"/>
          <w:szCs w:val="24"/>
        </w:rPr>
        <w:t>+ Education</w:t>
      </w:r>
    </w:p>
    <w:p w14:paraId="54ACE79D" w14:textId="44A621FA" w:rsidR="00E71C20" w:rsidRDefault="00E71C20">
      <w:pPr>
        <w:pStyle w:val="ListParagraph"/>
        <w:numPr>
          <w:ilvl w:val="0"/>
          <w:numId w:val="80"/>
        </w:numPr>
        <w:rPr>
          <w:sz w:val="24"/>
          <w:szCs w:val="24"/>
        </w:rPr>
      </w:pPr>
      <w:r>
        <w:rPr>
          <w:sz w:val="24"/>
          <w:szCs w:val="24"/>
        </w:rPr>
        <w:t>+ Martial Status</w:t>
      </w:r>
    </w:p>
    <w:p w14:paraId="34725ED2" w14:textId="00871800"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Alcohol consumption (continuous</w:t>
      </w:r>
      <w:r w:rsidR="00422F40" w:rsidRPr="00422F40">
        <w:rPr>
          <w:color w:val="000000" w:themeColor="text1"/>
          <w:sz w:val="24"/>
          <w:szCs w:val="24"/>
        </w:rPr>
        <w:t>)</w:t>
      </w:r>
    </w:p>
    <w:p w14:paraId="59B06794" w14:textId="58DB7046"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Alcohol consumption (categorical)</w:t>
      </w:r>
    </w:p>
    <w:p w14:paraId="61A5EBD8" w14:textId="75CB51E0" w:rsidR="00E71C20" w:rsidRDefault="00E71C20">
      <w:pPr>
        <w:pStyle w:val="ListParagraph"/>
        <w:numPr>
          <w:ilvl w:val="0"/>
          <w:numId w:val="80"/>
        </w:numPr>
        <w:rPr>
          <w:sz w:val="24"/>
          <w:szCs w:val="24"/>
        </w:rPr>
      </w:pPr>
      <w:r>
        <w:rPr>
          <w:sz w:val="24"/>
          <w:szCs w:val="24"/>
        </w:rPr>
        <w:t>+ Occupation</w:t>
      </w:r>
    </w:p>
    <w:p w14:paraId="1410E541" w14:textId="5B2A2613" w:rsidR="00E71C20" w:rsidRDefault="00E71C20">
      <w:pPr>
        <w:pStyle w:val="ListParagraph"/>
        <w:numPr>
          <w:ilvl w:val="0"/>
          <w:numId w:val="80"/>
        </w:numPr>
        <w:rPr>
          <w:sz w:val="24"/>
          <w:szCs w:val="24"/>
        </w:rPr>
      </w:pPr>
      <w:r>
        <w:rPr>
          <w:sz w:val="24"/>
          <w:szCs w:val="24"/>
        </w:rPr>
        <w:t xml:space="preserve">+ </w:t>
      </w:r>
      <w:r w:rsidR="00752813">
        <w:rPr>
          <w:sz w:val="24"/>
          <w:szCs w:val="24"/>
        </w:rPr>
        <w:t>Physical a</w:t>
      </w:r>
      <w:r>
        <w:rPr>
          <w:sz w:val="24"/>
          <w:szCs w:val="24"/>
        </w:rPr>
        <w:t>ctivity</w:t>
      </w:r>
    </w:p>
    <w:p w14:paraId="514D55B7" w14:textId="7683446A" w:rsidR="00E71C20" w:rsidRDefault="00E71C20">
      <w:pPr>
        <w:pStyle w:val="ListParagraph"/>
        <w:numPr>
          <w:ilvl w:val="0"/>
          <w:numId w:val="80"/>
        </w:numPr>
        <w:rPr>
          <w:sz w:val="24"/>
          <w:szCs w:val="24"/>
        </w:rPr>
      </w:pPr>
      <w:r>
        <w:rPr>
          <w:sz w:val="24"/>
          <w:szCs w:val="24"/>
        </w:rPr>
        <w:t>+ Sedentary lifestyle</w:t>
      </w:r>
    </w:p>
    <w:p w14:paraId="24E483D5" w14:textId="6C691154" w:rsidR="00E71C20" w:rsidRDefault="00E71C20">
      <w:pPr>
        <w:pStyle w:val="ListParagraph"/>
        <w:numPr>
          <w:ilvl w:val="0"/>
          <w:numId w:val="80"/>
        </w:numPr>
        <w:rPr>
          <w:sz w:val="24"/>
          <w:szCs w:val="24"/>
        </w:rPr>
      </w:pPr>
      <w:r>
        <w:rPr>
          <w:sz w:val="24"/>
          <w:szCs w:val="24"/>
        </w:rPr>
        <w:t>+ Sleep hours</w:t>
      </w:r>
    </w:p>
    <w:p w14:paraId="15CAA9B9" w14:textId="2E065548"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Annual family income</w:t>
      </w:r>
    </w:p>
    <w:p w14:paraId="44026D3E" w14:textId="0AC944EE" w:rsidR="00E71C20" w:rsidRPr="00610559" w:rsidRDefault="00E71C20">
      <w:pPr>
        <w:pStyle w:val="ListParagraph"/>
        <w:numPr>
          <w:ilvl w:val="0"/>
          <w:numId w:val="80"/>
        </w:numPr>
        <w:rPr>
          <w:color w:val="000000" w:themeColor="text1"/>
          <w:sz w:val="24"/>
          <w:szCs w:val="24"/>
        </w:rPr>
      </w:pPr>
      <w:r w:rsidRPr="00610559">
        <w:rPr>
          <w:color w:val="000000" w:themeColor="text1"/>
          <w:sz w:val="24"/>
          <w:szCs w:val="24"/>
        </w:rPr>
        <w:t>+ Socioeconomic status</w:t>
      </w:r>
    </w:p>
    <w:p w14:paraId="65BD06E1" w14:textId="46BB3976" w:rsidR="00E71C20" w:rsidRPr="00422F40" w:rsidRDefault="00E71C20">
      <w:pPr>
        <w:pStyle w:val="ListParagraph"/>
        <w:numPr>
          <w:ilvl w:val="0"/>
          <w:numId w:val="80"/>
        </w:numPr>
        <w:rPr>
          <w:color w:val="000000" w:themeColor="text1"/>
          <w:sz w:val="24"/>
          <w:szCs w:val="24"/>
        </w:rPr>
      </w:pPr>
      <w:r w:rsidRPr="00422F40">
        <w:rPr>
          <w:color w:val="000000" w:themeColor="text1"/>
          <w:sz w:val="24"/>
          <w:szCs w:val="24"/>
        </w:rPr>
        <w:t>+ BMI (continuous</w:t>
      </w:r>
      <w:r w:rsidR="00422F40" w:rsidRPr="00422F40">
        <w:rPr>
          <w:color w:val="000000" w:themeColor="text1"/>
          <w:sz w:val="24"/>
          <w:szCs w:val="24"/>
        </w:rPr>
        <w:t>)</w:t>
      </w:r>
    </w:p>
    <w:p w14:paraId="17983385" w14:textId="1B76A348" w:rsidR="00422F40" w:rsidRPr="00422F40" w:rsidRDefault="00422F40">
      <w:pPr>
        <w:pStyle w:val="ListParagraph"/>
        <w:numPr>
          <w:ilvl w:val="0"/>
          <w:numId w:val="80"/>
        </w:numPr>
        <w:rPr>
          <w:color w:val="000000" w:themeColor="text1"/>
          <w:sz w:val="24"/>
          <w:szCs w:val="24"/>
        </w:rPr>
      </w:pPr>
      <w:r w:rsidRPr="00422F40">
        <w:rPr>
          <w:color w:val="000000" w:themeColor="text1"/>
          <w:sz w:val="24"/>
          <w:szCs w:val="24"/>
        </w:rPr>
        <w:t>+ BMI (categorical)</w:t>
      </w:r>
    </w:p>
    <w:p w14:paraId="7551362B" w14:textId="522FC7AE" w:rsidR="00E71C20" w:rsidRDefault="00E71C20">
      <w:pPr>
        <w:pStyle w:val="ListParagraph"/>
        <w:numPr>
          <w:ilvl w:val="0"/>
          <w:numId w:val="80"/>
        </w:numPr>
        <w:rPr>
          <w:sz w:val="24"/>
          <w:szCs w:val="24"/>
        </w:rPr>
      </w:pPr>
      <w:r>
        <w:rPr>
          <w:sz w:val="24"/>
          <w:szCs w:val="24"/>
        </w:rPr>
        <w:t>+ Systolic blood pressure</w:t>
      </w:r>
    </w:p>
    <w:p w14:paraId="0E0C4D09" w14:textId="7D0C50DB" w:rsidR="00E71C20" w:rsidRDefault="00E71C20">
      <w:pPr>
        <w:pStyle w:val="ListParagraph"/>
        <w:numPr>
          <w:ilvl w:val="0"/>
          <w:numId w:val="80"/>
        </w:numPr>
        <w:rPr>
          <w:sz w:val="24"/>
          <w:szCs w:val="24"/>
        </w:rPr>
      </w:pPr>
      <w:r>
        <w:rPr>
          <w:sz w:val="24"/>
          <w:szCs w:val="24"/>
        </w:rPr>
        <w:t>+ General health condition</w:t>
      </w:r>
    </w:p>
    <w:p w14:paraId="5C86D0E7" w14:textId="5C2065E6"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cholesterolemia</w:t>
      </w:r>
    </w:p>
    <w:p w14:paraId="61F20983" w14:textId="5F3435CF" w:rsidR="00E71C20" w:rsidRDefault="00E71C20">
      <w:pPr>
        <w:pStyle w:val="ListParagraph"/>
        <w:numPr>
          <w:ilvl w:val="0"/>
          <w:numId w:val="80"/>
        </w:numPr>
        <w:rPr>
          <w:sz w:val="24"/>
          <w:szCs w:val="24"/>
        </w:rPr>
      </w:pPr>
      <w:r>
        <w:rPr>
          <w:sz w:val="24"/>
          <w:szCs w:val="24"/>
        </w:rPr>
        <w:t xml:space="preserve">+ </w:t>
      </w:r>
      <w:r w:rsidRPr="00E71C20">
        <w:rPr>
          <w:sz w:val="24"/>
          <w:szCs w:val="24"/>
        </w:rPr>
        <w:t>History of hypertension</w:t>
      </w:r>
    </w:p>
    <w:p w14:paraId="71013CCF" w14:textId="1CC3DD7E" w:rsidR="00E71C20" w:rsidRDefault="00E71C20">
      <w:pPr>
        <w:pStyle w:val="ListParagraph"/>
        <w:numPr>
          <w:ilvl w:val="0"/>
          <w:numId w:val="80"/>
        </w:numPr>
        <w:rPr>
          <w:sz w:val="24"/>
          <w:szCs w:val="24"/>
        </w:rPr>
      </w:pPr>
      <w:r>
        <w:rPr>
          <w:sz w:val="24"/>
          <w:szCs w:val="24"/>
        </w:rPr>
        <w:t>+ History of diabetes</w:t>
      </w:r>
    </w:p>
    <w:p w14:paraId="2114EBAA" w14:textId="758839B8" w:rsidR="00E71C20" w:rsidRDefault="00E46232">
      <w:pPr>
        <w:pStyle w:val="ListParagraph"/>
        <w:numPr>
          <w:ilvl w:val="0"/>
          <w:numId w:val="80"/>
        </w:numPr>
        <w:rPr>
          <w:sz w:val="24"/>
          <w:szCs w:val="24"/>
        </w:rPr>
      </w:pPr>
      <w:r>
        <w:rPr>
          <w:sz w:val="24"/>
          <w:szCs w:val="24"/>
        </w:rPr>
        <w:t>+ History of depression</w:t>
      </w:r>
    </w:p>
    <w:p w14:paraId="061B2FA0" w14:textId="7568CBEC" w:rsidR="00E46232" w:rsidRPr="0076138B" w:rsidRDefault="00E46232">
      <w:pPr>
        <w:pStyle w:val="ListParagraph"/>
        <w:numPr>
          <w:ilvl w:val="0"/>
          <w:numId w:val="80"/>
        </w:numPr>
        <w:rPr>
          <w:color w:val="000000" w:themeColor="text1"/>
          <w:sz w:val="24"/>
          <w:szCs w:val="24"/>
        </w:rPr>
      </w:pPr>
      <w:r w:rsidRPr="0076138B">
        <w:rPr>
          <w:color w:val="000000" w:themeColor="text1"/>
          <w:sz w:val="24"/>
          <w:szCs w:val="24"/>
        </w:rPr>
        <w:t>+ History of cardiovascular disease</w:t>
      </w:r>
    </w:p>
    <w:p w14:paraId="1B07D9DC" w14:textId="75F4A764" w:rsidR="00E46232" w:rsidRDefault="00E46232">
      <w:pPr>
        <w:pStyle w:val="ListParagraph"/>
        <w:numPr>
          <w:ilvl w:val="0"/>
          <w:numId w:val="80"/>
        </w:numPr>
        <w:rPr>
          <w:sz w:val="24"/>
          <w:szCs w:val="24"/>
        </w:rPr>
      </w:pPr>
      <w:r>
        <w:rPr>
          <w:sz w:val="24"/>
          <w:szCs w:val="24"/>
        </w:rPr>
        <w:t>+ History of cancer</w:t>
      </w:r>
    </w:p>
    <w:p w14:paraId="45C6A4FC" w14:textId="47F057EF" w:rsidR="00E46232" w:rsidRDefault="00E46232">
      <w:pPr>
        <w:pStyle w:val="ListParagraph"/>
        <w:numPr>
          <w:ilvl w:val="0"/>
          <w:numId w:val="80"/>
        </w:numPr>
        <w:rPr>
          <w:sz w:val="24"/>
          <w:szCs w:val="24"/>
        </w:rPr>
      </w:pPr>
      <w:r>
        <w:rPr>
          <w:sz w:val="24"/>
          <w:szCs w:val="24"/>
        </w:rPr>
        <w:t>+ Family history of diabetes</w:t>
      </w:r>
    </w:p>
    <w:p w14:paraId="6A6A4F8D" w14:textId="7E5C7431" w:rsidR="00E46232" w:rsidRDefault="00E46232">
      <w:pPr>
        <w:pStyle w:val="ListParagraph"/>
        <w:numPr>
          <w:ilvl w:val="0"/>
          <w:numId w:val="80"/>
        </w:numPr>
        <w:rPr>
          <w:sz w:val="24"/>
          <w:szCs w:val="24"/>
        </w:rPr>
      </w:pPr>
      <w:r>
        <w:rPr>
          <w:sz w:val="24"/>
          <w:szCs w:val="24"/>
        </w:rPr>
        <w:t xml:space="preserve">+ </w:t>
      </w:r>
      <w:r w:rsidRPr="00E46232">
        <w:rPr>
          <w:sz w:val="24"/>
          <w:szCs w:val="24"/>
        </w:rPr>
        <w:t>Family history of myocardial infraction</w:t>
      </w:r>
    </w:p>
    <w:p w14:paraId="3BE286DE" w14:textId="212858E5" w:rsidR="00E46232" w:rsidRDefault="00E46232">
      <w:pPr>
        <w:pStyle w:val="ListParagraph"/>
        <w:numPr>
          <w:ilvl w:val="0"/>
          <w:numId w:val="80"/>
        </w:numPr>
        <w:rPr>
          <w:sz w:val="24"/>
          <w:szCs w:val="24"/>
        </w:rPr>
      </w:pPr>
      <w:r>
        <w:rPr>
          <w:sz w:val="24"/>
          <w:szCs w:val="24"/>
        </w:rPr>
        <w:t>+ Use of Aspirin</w:t>
      </w:r>
    </w:p>
    <w:p w14:paraId="66980FB0" w14:textId="6EAE59A2" w:rsidR="00E46232" w:rsidRDefault="00E46232">
      <w:pPr>
        <w:pStyle w:val="ListParagraph"/>
        <w:numPr>
          <w:ilvl w:val="0"/>
          <w:numId w:val="80"/>
        </w:numPr>
        <w:rPr>
          <w:sz w:val="24"/>
          <w:szCs w:val="24"/>
        </w:rPr>
      </w:pPr>
      <w:r>
        <w:rPr>
          <w:sz w:val="24"/>
          <w:szCs w:val="24"/>
        </w:rPr>
        <w:t>+ Use of Ibuprofen</w:t>
      </w:r>
    </w:p>
    <w:p w14:paraId="31B183A1" w14:textId="23DFFECB" w:rsidR="00E46232" w:rsidRDefault="00E46232">
      <w:pPr>
        <w:pStyle w:val="ListParagraph"/>
        <w:numPr>
          <w:ilvl w:val="0"/>
          <w:numId w:val="80"/>
        </w:numPr>
        <w:rPr>
          <w:sz w:val="24"/>
          <w:szCs w:val="24"/>
        </w:rPr>
      </w:pPr>
      <w:r>
        <w:rPr>
          <w:sz w:val="24"/>
          <w:szCs w:val="24"/>
        </w:rPr>
        <w:t>+ Use of Opium</w:t>
      </w:r>
    </w:p>
    <w:p w14:paraId="633E75C7" w14:textId="10BAE516" w:rsidR="0001785B" w:rsidRPr="0001785B" w:rsidRDefault="0001785B" w:rsidP="0001785B">
      <w:pPr>
        <w:pStyle w:val="ListParagraph"/>
        <w:numPr>
          <w:ilvl w:val="0"/>
          <w:numId w:val="80"/>
        </w:numPr>
        <w:rPr>
          <w:color w:val="000000" w:themeColor="text1"/>
          <w:sz w:val="24"/>
          <w:szCs w:val="24"/>
        </w:rPr>
      </w:pPr>
      <w:r w:rsidRPr="008544AB">
        <w:rPr>
          <w:color w:val="000000" w:themeColor="text1"/>
          <w:sz w:val="24"/>
          <w:szCs w:val="24"/>
        </w:rPr>
        <w:t>+ Use of statin</w:t>
      </w:r>
    </w:p>
    <w:p w14:paraId="4776697A" w14:textId="6C3EFFDA" w:rsidR="00E46232" w:rsidRDefault="00E46232">
      <w:pPr>
        <w:pStyle w:val="ListParagraph"/>
        <w:numPr>
          <w:ilvl w:val="0"/>
          <w:numId w:val="80"/>
        </w:numPr>
        <w:rPr>
          <w:sz w:val="24"/>
          <w:szCs w:val="24"/>
        </w:rPr>
      </w:pPr>
      <w:r>
        <w:rPr>
          <w:sz w:val="24"/>
          <w:szCs w:val="24"/>
        </w:rPr>
        <w:lastRenderedPageBreak/>
        <w:t xml:space="preserve">+ Use of </w:t>
      </w:r>
      <w:r w:rsidR="00C361FE" w:rsidRPr="00C361FE">
        <w:rPr>
          <w:sz w:val="24"/>
          <w:szCs w:val="24"/>
        </w:rPr>
        <w:t>Valsartan</w:t>
      </w:r>
    </w:p>
    <w:p w14:paraId="2D38FC54" w14:textId="5FE63C74" w:rsidR="00E46232" w:rsidRDefault="00C361FE">
      <w:pPr>
        <w:pStyle w:val="ListParagraph"/>
        <w:numPr>
          <w:ilvl w:val="0"/>
          <w:numId w:val="80"/>
        </w:numPr>
        <w:rPr>
          <w:sz w:val="24"/>
          <w:szCs w:val="24"/>
        </w:rPr>
      </w:pPr>
      <w:r>
        <w:rPr>
          <w:sz w:val="24"/>
          <w:szCs w:val="24"/>
        </w:rPr>
        <w:t>+ On special diet</w:t>
      </w:r>
    </w:p>
    <w:p w14:paraId="1EAA24AE" w14:textId="342B7348" w:rsidR="00C361FE" w:rsidRPr="008544AB" w:rsidRDefault="00C361FE">
      <w:pPr>
        <w:pStyle w:val="ListParagraph"/>
        <w:numPr>
          <w:ilvl w:val="0"/>
          <w:numId w:val="80"/>
        </w:numPr>
        <w:rPr>
          <w:color w:val="000000" w:themeColor="text1"/>
          <w:sz w:val="24"/>
          <w:szCs w:val="24"/>
        </w:rPr>
      </w:pPr>
      <w:r w:rsidRPr="008544AB">
        <w:rPr>
          <w:color w:val="000000" w:themeColor="text1"/>
          <w:sz w:val="24"/>
          <w:szCs w:val="24"/>
        </w:rPr>
        <w:t xml:space="preserve">+ Dietary supplement use </w:t>
      </w:r>
    </w:p>
    <w:p w14:paraId="17D95EFA" w14:textId="2744AB29" w:rsidR="00CC2BEB" w:rsidRDefault="00CC2BEB">
      <w:pPr>
        <w:pStyle w:val="ListParagraph"/>
        <w:numPr>
          <w:ilvl w:val="0"/>
          <w:numId w:val="80"/>
        </w:numPr>
        <w:rPr>
          <w:sz w:val="24"/>
          <w:szCs w:val="24"/>
        </w:rPr>
      </w:pPr>
      <w:r>
        <w:rPr>
          <w:sz w:val="24"/>
          <w:szCs w:val="24"/>
        </w:rPr>
        <w:t>+ Cured meat</w:t>
      </w:r>
    </w:p>
    <w:p w14:paraId="106718F1" w14:textId="4E4D951B" w:rsidR="00CC2BEB" w:rsidRDefault="00CC2BEB">
      <w:pPr>
        <w:pStyle w:val="ListParagraph"/>
        <w:numPr>
          <w:ilvl w:val="0"/>
          <w:numId w:val="80"/>
        </w:numPr>
        <w:rPr>
          <w:sz w:val="24"/>
          <w:szCs w:val="24"/>
        </w:rPr>
      </w:pPr>
      <w:r>
        <w:rPr>
          <w:sz w:val="24"/>
          <w:szCs w:val="24"/>
        </w:rPr>
        <w:t>+ Poultry</w:t>
      </w:r>
    </w:p>
    <w:p w14:paraId="5ECA64A1" w14:textId="77777777" w:rsidR="009B7259" w:rsidRDefault="009B7259" w:rsidP="009B7259">
      <w:pPr>
        <w:pStyle w:val="ListParagraph"/>
        <w:numPr>
          <w:ilvl w:val="0"/>
          <w:numId w:val="80"/>
        </w:numPr>
        <w:rPr>
          <w:sz w:val="24"/>
          <w:szCs w:val="24"/>
        </w:rPr>
      </w:pPr>
      <w:r>
        <w:rPr>
          <w:sz w:val="24"/>
          <w:szCs w:val="24"/>
        </w:rPr>
        <w:t>+ Fruit</w:t>
      </w:r>
    </w:p>
    <w:p w14:paraId="115E03F4" w14:textId="55601554" w:rsidR="009B7259" w:rsidRPr="009B7259" w:rsidRDefault="009B7259" w:rsidP="009B7259">
      <w:pPr>
        <w:pStyle w:val="ListParagraph"/>
        <w:numPr>
          <w:ilvl w:val="0"/>
          <w:numId w:val="80"/>
        </w:numPr>
        <w:rPr>
          <w:sz w:val="24"/>
          <w:szCs w:val="24"/>
        </w:rPr>
      </w:pPr>
      <w:r>
        <w:rPr>
          <w:sz w:val="24"/>
          <w:szCs w:val="24"/>
        </w:rPr>
        <w:t>+ Total Vegetables</w:t>
      </w:r>
    </w:p>
    <w:p w14:paraId="27959642" w14:textId="32D0BA7E" w:rsidR="00CC2BEB" w:rsidRDefault="00CC2BEB">
      <w:pPr>
        <w:pStyle w:val="ListParagraph"/>
        <w:numPr>
          <w:ilvl w:val="0"/>
          <w:numId w:val="80"/>
        </w:numPr>
        <w:rPr>
          <w:sz w:val="24"/>
          <w:szCs w:val="24"/>
        </w:rPr>
      </w:pPr>
      <w:r>
        <w:rPr>
          <w:sz w:val="24"/>
          <w:szCs w:val="24"/>
        </w:rPr>
        <w:t>+ Seafood</w:t>
      </w:r>
    </w:p>
    <w:p w14:paraId="5061642E" w14:textId="51595AAC" w:rsidR="00CC2BEB" w:rsidRDefault="00CC2BEB">
      <w:pPr>
        <w:pStyle w:val="ListParagraph"/>
        <w:numPr>
          <w:ilvl w:val="0"/>
          <w:numId w:val="80"/>
        </w:numPr>
        <w:rPr>
          <w:sz w:val="24"/>
          <w:szCs w:val="24"/>
        </w:rPr>
      </w:pPr>
      <w:r>
        <w:rPr>
          <w:sz w:val="24"/>
          <w:szCs w:val="24"/>
        </w:rPr>
        <w:t>+ Whole grains</w:t>
      </w:r>
    </w:p>
    <w:p w14:paraId="6BF86B92" w14:textId="05FD93E3" w:rsidR="00CC2BEB" w:rsidRDefault="00097006">
      <w:pPr>
        <w:pStyle w:val="ListParagraph"/>
        <w:numPr>
          <w:ilvl w:val="0"/>
          <w:numId w:val="80"/>
        </w:numPr>
        <w:rPr>
          <w:sz w:val="24"/>
          <w:szCs w:val="24"/>
        </w:rPr>
      </w:pPr>
      <w:r>
        <w:rPr>
          <w:sz w:val="24"/>
          <w:szCs w:val="24"/>
        </w:rPr>
        <w:t>+ Eggs</w:t>
      </w:r>
    </w:p>
    <w:p w14:paraId="6C1F1725" w14:textId="2675123F" w:rsidR="00097006" w:rsidRDefault="00097006">
      <w:pPr>
        <w:pStyle w:val="ListParagraph"/>
        <w:numPr>
          <w:ilvl w:val="0"/>
          <w:numId w:val="80"/>
        </w:numPr>
        <w:rPr>
          <w:sz w:val="24"/>
          <w:szCs w:val="24"/>
        </w:rPr>
      </w:pPr>
      <w:r>
        <w:rPr>
          <w:sz w:val="24"/>
          <w:szCs w:val="24"/>
        </w:rPr>
        <w:t>+ Nuts and Seeds</w:t>
      </w:r>
    </w:p>
    <w:p w14:paraId="7449BFD1" w14:textId="47AEFE36" w:rsidR="00097006" w:rsidRDefault="00097006">
      <w:pPr>
        <w:pStyle w:val="ListParagraph"/>
        <w:numPr>
          <w:ilvl w:val="0"/>
          <w:numId w:val="80"/>
        </w:numPr>
        <w:rPr>
          <w:sz w:val="24"/>
          <w:szCs w:val="24"/>
        </w:rPr>
      </w:pPr>
      <w:r>
        <w:rPr>
          <w:sz w:val="24"/>
          <w:szCs w:val="24"/>
        </w:rPr>
        <w:t>+ Legumes</w:t>
      </w:r>
    </w:p>
    <w:p w14:paraId="1F5B2D31" w14:textId="01F25A71" w:rsidR="00097006" w:rsidRPr="008544AB" w:rsidRDefault="00097006">
      <w:pPr>
        <w:pStyle w:val="ListParagraph"/>
        <w:numPr>
          <w:ilvl w:val="0"/>
          <w:numId w:val="80"/>
        </w:numPr>
        <w:rPr>
          <w:color w:val="000000" w:themeColor="text1"/>
          <w:sz w:val="24"/>
          <w:szCs w:val="24"/>
        </w:rPr>
      </w:pPr>
      <w:r w:rsidRPr="008544AB">
        <w:rPr>
          <w:color w:val="000000" w:themeColor="text1"/>
          <w:sz w:val="24"/>
          <w:szCs w:val="24"/>
        </w:rPr>
        <w:t xml:space="preserve">+ Total Diary </w:t>
      </w:r>
    </w:p>
    <w:p w14:paraId="64391F5F" w14:textId="4BBC3038" w:rsidR="00097006" w:rsidRDefault="00097006">
      <w:pPr>
        <w:pStyle w:val="ListParagraph"/>
        <w:numPr>
          <w:ilvl w:val="0"/>
          <w:numId w:val="80"/>
        </w:numPr>
        <w:rPr>
          <w:sz w:val="24"/>
          <w:szCs w:val="24"/>
        </w:rPr>
      </w:pPr>
      <w:r>
        <w:rPr>
          <w:sz w:val="24"/>
          <w:szCs w:val="24"/>
        </w:rPr>
        <w:t>+ Total Carbohydrates</w:t>
      </w:r>
    </w:p>
    <w:p w14:paraId="0D92A08D" w14:textId="326ACB43" w:rsidR="00097006" w:rsidRDefault="00097006">
      <w:pPr>
        <w:pStyle w:val="ListParagraph"/>
        <w:numPr>
          <w:ilvl w:val="0"/>
          <w:numId w:val="80"/>
        </w:numPr>
        <w:rPr>
          <w:sz w:val="24"/>
          <w:szCs w:val="24"/>
        </w:rPr>
      </w:pPr>
      <w:r>
        <w:rPr>
          <w:sz w:val="24"/>
          <w:szCs w:val="24"/>
        </w:rPr>
        <w:t>+ Total Dietary Fiber</w:t>
      </w:r>
    </w:p>
    <w:p w14:paraId="46049FA8" w14:textId="770F9D2C" w:rsidR="00097006" w:rsidRDefault="00097006">
      <w:pPr>
        <w:pStyle w:val="ListParagraph"/>
        <w:numPr>
          <w:ilvl w:val="0"/>
          <w:numId w:val="80"/>
        </w:numPr>
        <w:rPr>
          <w:sz w:val="24"/>
          <w:szCs w:val="24"/>
        </w:rPr>
      </w:pPr>
      <w:r>
        <w:rPr>
          <w:sz w:val="24"/>
          <w:szCs w:val="24"/>
        </w:rPr>
        <w:t xml:space="preserve">+ </w:t>
      </w:r>
      <w:r w:rsidRPr="00097006">
        <w:rPr>
          <w:sz w:val="24"/>
          <w:szCs w:val="24"/>
        </w:rPr>
        <w:t>Total saturated fatty acids</w:t>
      </w:r>
    </w:p>
    <w:p w14:paraId="2D0DA1DD" w14:textId="306F6B33" w:rsidR="00097006" w:rsidRDefault="00097006">
      <w:pPr>
        <w:pStyle w:val="ListParagraph"/>
        <w:numPr>
          <w:ilvl w:val="0"/>
          <w:numId w:val="80"/>
        </w:numPr>
        <w:rPr>
          <w:sz w:val="24"/>
          <w:szCs w:val="24"/>
        </w:rPr>
      </w:pPr>
      <w:r>
        <w:rPr>
          <w:sz w:val="24"/>
          <w:szCs w:val="24"/>
        </w:rPr>
        <w:t xml:space="preserve">+ </w:t>
      </w:r>
      <w:r w:rsidRPr="00097006">
        <w:rPr>
          <w:sz w:val="24"/>
          <w:szCs w:val="24"/>
        </w:rPr>
        <w:t>Total monounsaturated fatty acids</w:t>
      </w:r>
    </w:p>
    <w:p w14:paraId="3D70520D" w14:textId="158B6208" w:rsidR="00097006" w:rsidRDefault="00097006">
      <w:pPr>
        <w:pStyle w:val="ListParagraph"/>
        <w:numPr>
          <w:ilvl w:val="0"/>
          <w:numId w:val="80"/>
        </w:numPr>
        <w:rPr>
          <w:sz w:val="24"/>
          <w:szCs w:val="24"/>
        </w:rPr>
      </w:pPr>
      <w:r>
        <w:rPr>
          <w:sz w:val="24"/>
          <w:szCs w:val="24"/>
        </w:rPr>
        <w:t xml:space="preserve">+ </w:t>
      </w:r>
      <w:r w:rsidRPr="00097006">
        <w:rPr>
          <w:sz w:val="24"/>
          <w:szCs w:val="24"/>
        </w:rPr>
        <w:t>Total polyunsaturated fatty acids</w:t>
      </w:r>
    </w:p>
    <w:p w14:paraId="1F3C7E36" w14:textId="37A92F7E" w:rsidR="00097006" w:rsidRDefault="00097006">
      <w:pPr>
        <w:pStyle w:val="ListParagraph"/>
        <w:numPr>
          <w:ilvl w:val="0"/>
          <w:numId w:val="80"/>
        </w:numPr>
        <w:rPr>
          <w:sz w:val="24"/>
          <w:szCs w:val="24"/>
        </w:rPr>
      </w:pPr>
      <w:r>
        <w:rPr>
          <w:sz w:val="24"/>
          <w:szCs w:val="24"/>
        </w:rPr>
        <w:t xml:space="preserve">+ Total </w:t>
      </w:r>
      <w:r w:rsidRPr="00097006">
        <w:rPr>
          <w:sz w:val="24"/>
          <w:szCs w:val="24"/>
        </w:rPr>
        <w:t>Cholesterol</w:t>
      </w:r>
    </w:p>
    <w:p w14:paraId="708FD068" w14:textId="6172590F" w:rsidR="00097006" w:rsidRDefault="00097006">
      <w:pPr>
        <w:pStyle w:val="ListParagraph"/>
        <w:numPr>
          <w:ilvl w:val="0"/>
          <w:numId w:val="80"/>
        </w:numPr>
        <w:rPr>
          <w:sz w:val="24"/>
          <w:szCs w:val="24"/>
        </w:rPr>
      </w:pPr>
      <w:r>
        <w:rPr>
          <w:sz w:val="24"/>
          <w:szCs w:val="24"/>
        </w:rPr>
        <w:t xml:space="preserve">+ Total </w:t>
      </w:r>
      <w:r w:rsidRPr="00097006">
        <w:rPr>
          <w:sz w:val="24"/>
          <w:szCs w:val="24"/>
        </w:rPr>
        <w:t>Magnesium</w:t>
      </w:r>
    </w:p>
    <w:p w14:paraId="3F593F2C" w14:textId="6C96A1D8" w:rsidR="00855A05" w:rsidRDefault="00855A05" w:rsidP="00855A05">
      <w:pPr>
        <w:rPr>
          <w:sz w:val="24"/>
          <w:szCs w:val="24"/>
        </w:rPr>
      </w:pPr>
      <w:r>
        <w:rPr>
          <w:sz w:val="24"/>
          <w:szCs w:val="24"/>
        </w:rPr>
        <w:t xml:space="preserve">Variable Type of </w:t>
      </w:r>
      <w:r w:rsidR="00C92C23">
        <w:rPr>
          <w:sz w:val="24"/>
          <w:szCs w:val="24"/>
        </w:rPr>
        <w:t>red meat</w:t>
      </w:r>
      <w:r w:rsidR="005E518A">
        <w:rPr>
          <w:sz w:val="24"/>
          <w:szCs w:val="24"/>
        </w:rPr>
        <w:t xml:space="preserve"> (3)</w:t>
      </w:r>
    </w:p>
    <w:p w14:paraId="7AAEE933" w14:textId="0E1EF024" w:rsidR="00855A05" w:rsidRDefault="005E0085">
      <w:pPr>
        <w:pStyle w:val="ListParagraph"/>
        <w:numPr>
          <w:ilvl w:val="0"/>
          <w:numId w:val="78"/>
        </w:numPr>
        <w:rPr>
          <w:sz w:val="24"/>
          <w:szCs w:val="24"/>
        </w:rPr>
      </w:pPr>
      <w:r>
        <w:rPr>
          <w:sz w:val="24"/>
          <w:szCs w:val="24"/>
        </w:rPr>
        <w:t>Q</w:t>
      </w:r>
      <w:r w:rsidRPr="005E0085">
        <w:rPr>
          <w:sz w:val="24"/>
          <w:szCs w:val="24"/>
        </w:rPr>
        <w:t>uintiles</w:t>
      </w:r>
    </w:p>
    <w:p w14:paraId="53EF4598" w14:textId="01B90E3E" w:rsidR="005E0085" w:rsidRDefault="005E0085">
      <w:pPr>
        <w:pStyle w:val="ListParagraph"/>
        <w:numPr>
          <w:ilvl w:val="0"/>
          <w:numId w:val="78"/>
        </w:numPr>
        <w:rPr>
          <w:sz w:val="24"/>
          <w:szCs w:val="24"/>
        </w:rPr>
      </w:pPr>
      <w:r>
        <w:rPr>
          <w:sz w:val="24"/>
          <w:szCs w:val="24"/>
        </w:rPr>
        <w:t>Quartiles</w:t>
      </w:r>
    </w:p>
    <w:p w14:paraId="33640B14" w14:textId="44702C88" w:rsidR="005E0085" w:rsidRPr="00855A05" w:rsidRDefault="00A87492">
      <w:pPr>
        <w:pStyle w:val="ListParagraph"/>
        <w:numPr>
          <w:ilvl w:val="0"/>
          <w:numId w:val="78"/>
        </w:numPr>
        <w:rPr>
          <w:sz w:val="24"/>
          <w:szCs w:val="24"/>
        </w:rPr>
      </w:pPr>
      <w:r>
        <w:rPr>
          <w:sz w:val="24"/>
          <w:szCs w:val="24"/>
        </w:rPr>
        <w:t>Continuous</w:t>
      </w:r>
    </w:p>
    <w:p w14:paraId="732676B2" w14:textId="009A5DA3" w:rsidR="00235341" w:rsidRDefault="00235341" w:rsidP="00235341">
      <w:pPr>
        <w:rPr>
          <w:sz w:val="24"/>
          <w:szCs w:val="24"/>
        </w:rPr>
      </w:pPr>
      <w:r>
        <w:rPr>
          <w:sz w:val="24"/>
          <w:szCs w:val="24"/>
        </w:rPr>
        <w:t>Interactions</w:t>
      </w:r>
      <w:r w:rsidR="005E518A">
        <w:rPr>
          <w:sz w:val="24"/>
          <w:szCs w:val="24"/>
        </w:rPr>
        <w:t xml:space="preserve"> (4)</w:t>
      </w:r>
    </w:p>
    <w:p w14:paraId="25A47297" w14:textId="66A97A08" w:rsidR="00235341" w:rsidRDefault="00A87492">
      <w:pPr>
        <w:pStyle w:val="ListParagraph"/>
        <w:numPr>
          <w:ilvl w:val="0"/>
          <w:numId w:val="76"/>
        </w:numPr>
        <w:rPr>
          <w:sz w:val="24"/>
          <w:szCs w:val="24"/>
        </w:rPr>
      </w:pPr>
      <w:r>
        <w:rPr>
          <w:sz w:val="24"/>
          <w:szCs w:val="24"/>
        </w:rPr>
        <w:t>No interaction included</w:t>
      </w:r>
    </w:p>
    <w:p w14:paraId="30CCE24C" w14:textId="625AAC5A" w:rsidR="00235341" w:rsidRDefault="00235341">
      <w:pPr>
        <w:pStyle w:val="ListParagraph"/>
        <w:numPr>
          <w:ilvl w:val="0"/>
          <w:numId w:val="76"/>
        </w:numPr>
        <w:rPr>
          <w:sz w:val="24"/>
          <w:szCs w:val="24"/>
        </w:rPr>
      </w:pPr>
      <w:r>
        <w:rPr>
          <w:sz w:val="24"/>
          <w:szCs w:val="24"/>
        </w:rPr>
        <w:t xml:space="preserve">Include interaction </w:t>
      </w:r>
      <w:r w:rsidR="00A87492">
        <w:rPr>
          <w:sz w:val="24"/>
          <w:szCs w:val="24"/>
        </w:rPr>
        <w:t xml:space="preserve">only </w:t>
      </w:r>
      <w:r>
        <w:rPr>
          <w:sz w:val="24"/>
          <w:szCs w:val="24"/>
        </w:rPr>
        <w:t xml:space="preserve">with </w:t>
      </w:r>
      <w:r w:rsidR="00A87492">
        <w:rPr>
          <w:sz w:val="24"/>
          <w:szCs w:val="24"/>
        </w:rPr>
        <w:t>age</w:t>
      </w:r>
    </w:p>
    <w:p w14:paraId="4B92E0FF" w14:textId="0FC26851" w:rsidR="00A87492" w:rsidRDefault="00A87492">
      <w:pPr>
        <w:pStyle w:val="ListParagraph"/>
        <w:numPr>
          <w:ilvl w:val="0"/>
          <w:numId w:val="76"/>
        </w:numPr>
        <w:rPr>
          <w:sz w:val="24"/>
          <w:szCs w:val="24"/>
        </w:rPr>
      </w:pPr>
      <w:r>
        <w:rPr>
          <w:sz w:val="24"/>
          <w:szCs w:val="24"/>
        </w:rPr>
        <w:t>Include interaction only with sex</w:t>
      </w:r>
    </w:p>
    <w:p w14:paraId="3028AAAB" w14:textId="71C40CA9" w:rsidR="00A87492" w:rsidRDefault="00A87492">
      <w:pPr>
        <w:pStyle w:val="ListParagraph"/>
        <w:numPr>
          <w:ilvl w:val="0"/>
          <w:numId w:val="76"/>
        </w:numPr>
        <w:rPr>
          <w:sz w:val="24"/>
          <w:szCs w:val="24"/>
        </w:rPr>
      </w:pPr>
      <w:r>
        <w:rPr>
          <w:sz w:val="24"/>
          <w:szCs w:val="24"/>
        </w:rPr>
        <w:t>Include interaction only with BMI</w:t>
      </w:r>
    </w:p>
    <w:p w14:paraId="3D8C4A22" w14:textId="11FDA930" w:rsidR="00235341" w:rsidRDefault="00235341" w:rsidP="00235341">
      <w:pPr>
        <w:rPr>
          <w:sz w:val="24"/>
          <w:szCs w:val="24"/>
        </w:rPr>
      </w:pPr>
      <w:r>
        <w:rPr>
          <w:sz w:val="24"/>
          <w:szCs w:val="24"/>
        </w:rPr>
        <w:t>Subgroups (</w:t>
      </w:r>
      <w:r w:rsidR="00A87492">
        <w:rPr>
          <w:sz w:val="24"/>
          <w:szCs w:val="24"/>
        </w:rPr>
        <w:t>Age</w:t>
      </w:r>
      <w:r>
        <w:rPr>
          <w:sz w:val="24"/>
          <w:szCs w:val="24"/>
        </w:rPr>
        <w:t>)</w:t>
      </w:r>
      <w:r w:rsidR="005E518A">
        <w:rPr>
          <w:sz w:val="24"/>
          <w:szCs w:val="24"/>
        </w:rPr>
        <w:t xml:space="preserve"> (7)</w:t>
      </w:r>
    </w:p>
    <w:p w14:paraId="36C85EE7" w14:textId="3A6522E3" w:rsidR="00A87492" w:rsidRDefault="00A87492">
      <w:pPr>
        <w:pStyle w:val="ListParagraph"/>
        <w:numPr>
          <w:ilvl w:val="0"/>
          <w:numId w:val="79"/>
        </w:numPr>
        <w:rPr>
          <w:sz w:val="24"/>
          <w:szCs w:val="24"/>
        </w:rPr>
      </w:pPr>
      <w:r>
        <w:rPr>
          <w:sz w:val="24"/>
          <w:szCs w:val="24"/>
        </w:rPr>
        <w:t>All age</w:t>
      </w:r>
    </w:p>
    <w:p w14:paraId="54F83F59" w14:textId="1C0AC1C4" w:rsidR="00A87492" w:rsidRDefault="00A87492">
      <w:pPr>
        <w:pStyle w:val="ListParagraph"/>
        <w:numPr>
          <w:ilvl w:val="0"/>
          <w:numId w:val="79"/>
        </w:numPr>
        <w:rPr>
          <w:sz w:val="24"/>
          <w:szCs w:val="24"/>
        </w:rPr>
      </w:pPr>
      <w:r>
        <w:rPr>
          <w:sz w:val="24"/>
          <w:szCs w:val="24"/>
        </w:rPr>
        <w:t>20-29 years old</w:t>
      </w:r>
    </w:p>
    <w:p w14:paraId="63B82D48" w14:textId="02F7F4DE" w:rsidR="00A87492" w:rsidRDefault="00A87492">
      <w:pPr>
        <w:pStyle w:val="ListParagraph"/>
        <w:numPr>
          <w:ilvl w:val="0"/>
          <w:numId w:val="79"/>
        </w:numPr>
        <w:rPr>
          <w:sz w:val="24"/>
          <w:szCs w:val="24"/>
        </w:rPr>
      </w:pPr>
      <w:r>
        <w:rPr>
          <w:sz w:val="24"/>
          <w:szCs w:val="24"/>
        </w:rPr>
        <w:t>30-39 years old</w:t>
      </w:r>
    </w:p>
    <w:p w14:paraId="7D79AD21" w14:textId="7D735496" w:rsidR="00A87492" w:rsidRDefault="00A87492">
      <w:pPr>
        <w:pStyle w:val="ListParagraph"/>
        <w:numPr>
          <w:ilvl w:val="0"/>
          <w:numId w:val="79"/>
        </w:numPr>
        <w:rPr>
          <w:sz w:val="24"/>
          <w:szCs w:val="24"/>
        </w:rPr>
      </w:pPr>
      <w:r>
        <w:rPr>
          <w:sz w:val="24"/>
          <w:szCs w:val="24"/>
        </w:rPr>
        <w:t>40-49 years old</w:t>
      </w:r>
    </w:p>
    <w:p w14:paraId="4C80F7CD" w14:textId="65664164" w:rsidR="00A87492" w:rsidRDefault="00A87492">
      <w:pPr>
        <w:pStyle w:val="ListParagraph"/>
        <w:numPr>
          <w:ilvl w:val="0"/>
          <w:numId w:val="79"/>
        </w:numPr>
        <w:rPr>
          <w:sz w:val="24"/>
          <w:szCs w:val="24"/>
        </w:rPr>
      </w:pPr>
      <w:r>
        <w:rPr>
          <w:sz w:val="24"/>
          <w:szCs w:val="24"/>
        </w:rPr>
        <w:t>50-59 years old</w:t>
      </w:r>
    </w:p>
    <w:p w14:paraId="1EE77D23" w14:textId="0D470660" w:rsidR="00A87492" w:rsidRDefault="00A87492">
      <w:pPr>
        <w:pStyle w:val="ListParagraph"/>
        <w:numPr>
          <w:ilvl w:val="0"/>
          <w:numId w:val="79"/>
        </w:numPr>
        <w:rPr>
          <w:sz w:val="24"/>
          <w:szCs w:val="24"/>
        </w:rPr>
      </w:pPr>
      <w:r>
        <w:rPr>
          <w:sz w:val="24"/>
          <w:szCs w:val="24"/>
        </w:rPr>
        <w:t>60-69 years old</w:t>
      </w:r>
    </w:p>
    <w:p w14:paraId="78CC5608" w14:textId="4F14E68A" w:rsidR="00A87492" w:rsidRPr="00A87492" w:rsidRDefault="00B32E73">
      <w:pPr>
        <w:pStyle w:val="ListParagraph"/>
        <w:numPr>
          <w:ilvl w:val="0"/>
          <w:numId w:val="79"/>
        </w:numPr>
        <w:rPr>
          <w:sz w:val="24"/>
          <w:szCs w:val="24"/>
        </w:rPr>
      </w:pPr>
      <w:r>
        <w:rPr>
          <w:sz w:val="24"/>
          <w:szCs w:val="24"/>
        </w:rPr>
        <w:lastRenderedPageBreak/>
        <w:t>70-79 years old</w:t>
      </w:r>
    </w:p>
    <w:p w14:paraId="193208CA" w14:textId="5360E932" w:rsidR="00235341" w:rsidRDefault="00235341" w:rsidP="00235341">
      <w:pPr>
        <w:rPr>
          <w:sz w:val="24"/>
          <w:szCs w:val="24"/>
        </w:rPr>
      </w:pPr>
      <w:r>
        <w:rPr>
          <w:sz w:val="24"/>
          <w:szCs w:val="24"/>
        </w:rPr>
        <w:t>Subgroups (</w:t>
      </w:r>
      <w:r w:rsidR="00D15B62">
        <w:rPr>
          <w:sz w:val="24"/>
          <w:szCs w:val="24"/>
        </w:rPr>
        <w:t>Sex</w:t>
      </w:r>
      <w:r>
        <w:rPr>
          <w:sz w:val="24"/>
          <w:szCs w:val="24"/>
        </w:rPr>
        <w:t>)</w:t>
      </w:r>
      <w:r w:rsidR="005E518A">
        <w:rPr>
          <w:sz w:val="24"/>
          <w:szCs w:val="24"/>
        </w:rPr>
        <w:t xml:space="preserve"> (3)</w:t>
      </w:r>
    </w:p>
    <w:p w14:paraId="2F87F8B0" w14:textId="085FE123" w:rsidR="00235341" w:rsidRDefault="00D15B62">
      <w:pPr>
        <w:pStyle w:val="ListParagraph"/>
        <w:numPr>
          <w:ilvl w:val="0"/>
          <w:numId w:val="77"/>
        </w:numPr>
        <w:rPr>
          <w:sz w:val="24"/>
          <w:szCs w:val="24"/>
        </w:rPr>
      </w:pPr>
      <w:r>
        <w:rPr>
          <w:sz w:val="24"/>
          <w:szCs w:val="24"/>
        </w:rPr>
        <w:t>All sex</w:t>
      </w:r>
    </w:p>
    <w:p w14:paraId="0E5C4079" w14:textId="5C00EC51" w:rsidR="00235341" w:rsidRDefault="00D15B62">
      <w:pPr>
        <w:pStyle w:val="ListParagraph"/>
        <w:numPr>
          <w:ilvl w:val="0"/>
          <w:numId w:val="77"/>
        </w:numPr>
        <w:rPr>
          <w:sz w:val="24"/>
          <w:szCs w:val="24"/>
        </w:rPr>
      </w:pPr>
      <w:r>
        <w:rPr>
          <w:sz w:val="24"/>
          <w:szCs w:val="24"/>
        </w:rPr>
        <w:t>Male</w:t>
      </w:r>
    </w:p>
    <w:p w14:paraId="2A76C854" w14:textId="49D7A8D3" w:rsidR="00D15B62" w:rsidRPr="00D15B62" w:rsidRDefault="00D15B62">
      <w:pPr>
        <w:pStyle w:val="ListParagraph"/>
        <w:numPr>
          <w:ilvl w:val="0"/>
          <w:numId w:val="77"/>
        </w:numPr>
        <w:rPr>
          <w:sz w:val="24"/>
          <w:szCs w:val="24"/>
        </w:rPr>
      </w:pPr>
      <w:r>
        <w:rPr>
          <w:sz w:val="24"/>
          <w:szCs w:val="24"/>
        </w:rPr>
        <w:t>Female</w:t>
      </w:r>
    </w:p>
    <w:p w14:paraId="4BED21CA" w14:textId="6336315A" w:rsidR="00DB4A9B" w:rsidRDefault="00DB4A9B" w:rsidP="004632FA">
      <w:pPr>
        <w:rPr>
          <w:sz w:val="24"/>
          <w:szCs w:val="24"/>
        </w:rPr>
      </w:pPr>
    </w:p>
    <w:p w14:paraId="311023E9" w14:textId="0DCF2892" w:rsidR="00DB4A9B" w:rsidRDefault="00DB4A9B" w:rsidP="004632FA">
      <w:pPr>
        <w:rPr>
          <w:sz w:val="24"/>
          <w:szCs w:val="24"/>
        </w:rPr>
      </w:pPr>
      <w:r>
        <w:rPr>
          <w:sz w:val="24"/>
          <w:szCs w:val="24"/>
        </w:rPr>
        <w:t>Questions for September 2th meeting:</w:t>
      </w:r>
    </w:p>
    <w:p w14:paraId="5F54170C" w14:textId="7AE893B1" w:rsidR="00D7034B" w:rsidRPr="00D7034B" w:rsidRDefault="00D7034B" w:rsidP="004632FA">
      <w:pPr>
        <w:rPr>
          <w:color w:val="FF0000"/>
          <w:sz w:val="24"/>
          <w:szCs w:val="24"/>
        </w:rPr>
      </w:pPr>
      <w:r w:rsidRPr="00D7034B">
        <w:rPr>
          <w:color w:val="FF0000"/>
          <w:sz w:val="24"/>
          <w:szCs w:val="24"/>
        </w:rPr>
        <w:t>We now have 2*5.629*3*4*7*3</w:t>
      </w:r>
      <w:r>
        <w:rPr>
          <w:color w:val="FF0000"/>
          <w:sz w:val="24"/>
          <w:szCs w:val="24"/>
        </w:rPr>
        <w:t>*10^14</w:t>
      </w:r>
      <w:r w:rsidRPr="00D7034B">
        <w:rPr>
          <w:color w:val="FF0000"/>
          <w:sz w:val="24"/>
          <w:szCs w:val="24"/>
        </w:rPr>
        <w:t>=645*10^14 specifications, is it too much?</w:t>
      </w:r>
    </w:p>
    <w:p w14:paraId="147A84DA" w14:textId="777A6B01" w:rsidR="00DB4A9B" w:rsidRDefault="00502BB7" w:rsidP="004632FA">
      <w:pPr>
        <w:rPr>
          <w:color w:val="FF0000"/>
          <w:sz w:val="24"/>
          <w:szCs w:val="24"/>
        </w:rPr>
      </w:pPr>
      <w:r>
        <w:rPr>
          <w:sz w:val="24"/>
          <w:szCs w:val="24"/>
        </w:rPr>
        <w:t>(1) Can we decide if we want to use energy density model? If yes, then which variables are we going to divide by total energy?</w:t>
      </w:r>
      <w:r w:rsidR="00A133DF">
        <w:rPr>
          <w:sz w:val="24"/>
          <w:szCs w:val="24"/>
        </w:rPr>
        <w:t xml:space="preserve"> Just red meat.</w:t>
      </w:r>
      <w:r w:rsidR="00017FC6">
        <w:rPr>
          <w:sz w:val="24"/>
          <w:szCs w:val="24"/>
        </w:rPr>
        <w:t xml:space="preserve"> </w:t>
      </w:r>
      <w:r w:rsidR="00017FC6" w:rsidRPr="00017FC6">
        <w:rPr>
          <w:color w:val="FF0000"/>
          <w:sz w:val="24"/>
          <w:szCs w:val="24"/>
        </w:rPr>
        <w:t>100/2000 Gram/kcal increase</w:t>
      </w:r>
      <w:r w:rsidR="00017FC6">
        <w:rPr>
          <w:color w:val="FF0000"/>
          <w:sz w:val="24"/>
          <w:szCs w:val="24"/>
        </w:rPr>
        <w:t xml:space="preserve"> continuous</w:t>
      </w:r>
    </w:p>
    <w:p w14:paraId="370532C4" w14:textId="0EE0E5A4" w:rsidR="00017FC6" w:rsidRDefault="00017FC6" w:rsidP="004632FA">
      <w:pPr>
        <w:rPr>
          <w:sz w:val="24"/>
          <w:szCs w:val="24"/>
        </w:rPr>
      </w:pPr>
      <w:r>
        <w:rPr>
          <w:sz w:val="24"/>
          <w:szCs w:val="24"/>
        </w:rPr>
        <w:t>100 Gram increase if continuous</w:t>
      </w:r>
    </w:p>
    <w:p w14:paraId="64D67056" w14:textId="387C8F0D" w:rsidR="00017FC6" w:rsidRPr="00017FC6" w:rsidRDefault="00017FC6" w:rsidP="004632FA">
      <w:pPr>
        <w:rPr>
          <w:color w:val="FF0000"/>
          <w:sz w:val="24"/>
          <w:szCs w:val="24"/>
        </w:rPr>
      </w:pPr>
      <w:r>
        <w:rPr>
          <w:sz w:val="24"/>
          <w:szCs w:val="24"/>
        </w:rPr>
        <w:t>Highest vs. lowest reference category.</w:t>
      </w:r>
    </w:p>
    <w:p w14:paraId="75120674" w14:textId="196C7617" w:rsidR="00610559" w:rsidRDefault="00610559" w:rsidP="004632FA">
      <w:pPr>
        <w:rPr>
          <w:sz w:val="24"/>
          <w:szCs w:val="24"/>
        </w:rPr>
      </w:pPr>
      <w:r>
        <w:rPr>
          <w:sz w:val="24"/>
          <w:szCs w:val="24"/>
        </w:rPr>
        <w:t>(2) Can we decide the template and reduce specifications?</w:t>
      </w:r>
      <w:r w:rsidR="00C63B2A">
        <w:rPr>
          <w:sz w:val="24"/>
          <w:szCs w:val="24"/>
        </w:rPr>
        <w:t xml:space="preserve"> Do we need to combine something? Or delete something?</w:t>
      </w:r>
      <w:r>
        <w:rPr>
          <w:sz w:val="24"/>
          <w:szCs w:val="24"/>
        </w:rPr>
        <w:t xml:space="preserve"> </w:t>
      </w:r>
      <w:r w:rsidR="00C91A99">
        <w:rPr>
          <w:sz w:val="24"/>
          <w:szCs w:val="24"/>
        </w:rPr>
        <w:t>We do random sampling</w:t>
      </w:r>
      <w:r w:rsidR="00A61FCB">
        <w:rPr>
          <w:sz w:val="24"/>
          <w:szCs w:val="24"/>
        </w:rPr>
        <w:t xml:space="preserve"> of all variable combinations</w:t>
      </w:r>
    </w:p>
    <w:p w14:paraId="70FB0DDE" w14:textId="6A5002B8" w:rsidR="00A91C91" w:rsidRDefault="00A91C91" w:rsidP="004632FA">
      <w:pPr>
        <w:rPr>
          <w:sz w:val="24"/>
          <w:szCs w:val="24"/>
        </w:rPr>
      </w:pPr>
    </w:p>
    <w:p w14:paraId="1A853D77" w14:textId="12C8EA66" w:rsidR="00A91C91" w:rsidRDefault="00000000" w:rsidP="004632FA">
      <w:pPr>
        <w:rPr>
          <w:b/>
          <w:bCs/>
          <w:sz w:val="24"/>
          <w:szCs w:val="24"/>
        </w:rPr>
      </w:pPr>
      <w:hyperlink r:id="rId12" w:history="1">
        <w:r w:rsidR="0092718A" w:rsidRPr="00521D7D">
          <w:rPr>
            <w:rStyle w:val="Hyperlink"/>
            <w:b/>
            <w:bCs/>
            <w:sz w:val="24"/>
            <w:szCs w:val="24"/>
          </w:rPr>
          <w:t>https://gs.mcmaster.ca/program/health-research-methodology/</w:t>
        </w:r>
      </w:hyperlink>
    </w:p>
    <w:p w14:paraId="4F071F95" w14:textId="20FA763F" w:rsidR="0092718A" w:rsidRDefault="0092718A" w:rsidP="004632FA">
      <w:pPr>
        <w:rPr>
          <w:b/>
          <w:bCs/>
          <w:sz w:val="24"/>
          <w:szCs w:val="24"/>
        </w:rPr>
      </w:pPr>
    </w:p>
    <w:p w14:paraId="1A28B505" w14:textId="77777777" w:rsidR="00FC7886" w:rsidRDefault="00FC7886" w:rsidP="004632FA">
      <w:pPr>
        <w:rPr>
          <w:sz w:val="24"/>
          <w:szCs w:val="24"/>
        </w:rPr>
      </w:pPr>
    </w:p>
    <w:p w14:paraId="10959391" w14:textId="77777777" w:rsidR="00FC7886" w:rsidRDefault="00FC7886" w:rsidP="004632FA">
      <w:pPr>
        <w:rPr>
          <w:sz w:val="24"/>
          <w:szCs w:val="24"/>
        </w:rPr>
      </w:pPr>
    </w:p>
    <w:p w14:paraId="35E5480D" w14:textId="77777777" w:rsidR="00FC7886" w:rsidRDefault="00FC7886" w:rsidP="004632FA">
      <w:pPr>
        <w:rPr>
          <w:sz w:val="24"/>
          <w:szCs w:val="24"/>
        </w:rPr>
      </w:pPr>
    </w:p>
    <w:p w14:paraId="717F23E7" w14:textId="77777777" w:rsidR="00FC7886" w:rsidRDefault="00FC7886" w:rsidP="004632FA">
      <w:pPr>
        <w:rPr>
          <w:sz w:val="24"/>
          <w:szCs w:val="24"/>
        </w:rPr>
      </w:pPr>
    </w:p>
    <w:p w14:paraId="23223BF2" w14:textId="77777777" w:rsidR="00FC7886" w:rsidRDefault="00FC7886" w:rsidP="004632FA">
      <w:pPr>
        <w:rPr>
          <w:sz w:val="24"/>
          <w:szCs w:val="24"/>
        </w:rPr>
      </w:pPr>
    </w:p>
    <w:p w14:paraId="22D366EC" w14:textId="77777777" w:rsidR="00FC7886" w:rsidRDefault="00FC7886" w:rsidP="004632FA">
      <w:pPr>
        <w:rPr>
          <w:sz w:val="24"/>
          <w:szCs w:val="24"/>
        </w:rPr>
      </w:pPr>
    </w:p>
    <w:p w14:paraId="251D4C7A" w14:textId="77777777" w:rsidR="00FC7886" w:rsidRDefault="00FC7886" w:rsidP="004632FA">
      <w:pPr>
        <w:rPr>
          <w:sz w:val="24"/>
          <w:szCs w:val="24"/>
        </w:rPr>
      </w:pPr>
    </w:p>
    <w:p w14:paraId="0B07198A" w14:textId="77777777" w:rsidR="00FC7886" w:rsidRDefault="00FC7886" w:rsidP="004632FA">
      <w:pPr>
        <w:rPr>
          <w:sz w:val="24"/>
          <w:szCs w:val="24"/>
        </w:rPr>
      </w:pPr>
    </w:p>
    <w:p w14:paraId="78028CB8" w14:textId="77777777" w:rsidR="00FC7886" w:rsidRDefault="00FC7886" w:rsidP="004632FA">
      <w:pPr>
        <w:rPr>
          <w:sz w:val="24"/>
          <w:szCs w:val="24"/>
        </w:rPr>
      </w:pPr>
    </w:p>
    <w:p w14:paraId="0DDD3267" w14:textId="77777777" w:rsidR="00FC7886" w:rsidRDefault="00FC7886" w:rsidP="004632FA">
      <w:pPr>
        <w:rPr>
          <w:sz w:val="24"/>
          <w:szCs w:val="24"/>
        </w:rPr>
      </w:pPr>
    </w:p>
    <w:p w14:paraId="21710EB3" w14:textId="77777777" w:rsidR="00FC7886" w:rsidRDefault="00FC7886" w:rsidP="004632FA">
      <w:pPr>
        <w:rPr>
          <w:sz w:val="24"/>
          <w:szCs w:val="24"/>
        </w:rPr>
      </w:pPr>
    </w:p>
    <w:p w14:paraId="43971BB0" w14:textId="26568962" w:rsidR="0092718A" w:rsidRDefault="0092718A" w:rsidP="004632FA">
      <w:pPr>
        <w:rPr>
          <w:sz w:val="24"/>
          <w:szCs w:val="24"/>
        </w:rPr>
      </w:pPr>
      <w:r w:rsidRPr="00DA4219">
        <w:rPr>
          <w:sz w:val="24"/>
          <w:szCs w:val="24"/>
        </w:rPr>
        <w:lastRenderedPageBreak/>
        <w:t>Questions for September 9</w:t>
      </w:r>
      <w:r w:rsidRPr="00DA4219">
        <w:rPr>
          <w:sz w:val="24"/>
          <w:szCs w:val="24"/>
          <w:vertAlign w:val="superscript"/>
        </w:rPr>
        <w:t>th</w:t>
      </w:r>
      <w:r w:rsidRPr="00DA4219">
        <w:rPr>
          <w:sz w:val="24"/>
          <w:szCs w:val="24"/>
        </w:rPr>
        <w:t xml:space="preserve"> meeting:</w:t>
      </w:r>
    </w:p>
    <w:p w14:paraId="60E14586" w14:textId="70EA21B8" w:rsidR="004B6937" w:rsidRDefault="004B6937" w:rsidP="004632FA">
      <w:pPr>
        <w:rPr>
          <w:sz w:val="24"/>
          <w:szCs w:val="24"/>
        </w:rPr>
      </w:pPr>
      <w:r>
        <w:rPr>
          <w:sz w:val="24"/>
          <w:szCs w:val="24"/>
        </w:rPr>
        <w:t xml:space="preserve">We </w:t>
      </w:r>
      <w:r w:rsidR="00DF5DA9">
        <w:rPr>
          <w:sz w:val="24"/>
          <w:szCs w:val="24"/>
        </w:rPr>
        <w:t>now could make</w:t>
      </w:r>
      <w:r>
        <w:rPr>
          <w:sz w:val="24"/>
          <w:szCs w:val="24"/>
        </w:rPr>
        <w:t xml:space="preserve"> 16</w:t>
      </w:r>
      <w:r w:rsidR="00DF5DA9">
        <w:rPr>
          <w:sz w:val="24"/>
          <w:szCs w:val="24"/>
        </w:rPr>
        <w:t>8</w:t>
      </w:r>
      <w:r>
        <w:rPr>
          <w:sz w:val="24"/>
          <w:szCs w:val="24"/>
        </w:rPr>
        <w:t>0 specifications</w:t>
      </w:r>
      <w:r w:rsidR="0016132C">
        <w:rPr>
          <w:sz w:val="24"/>
          <w:szCs w:val="24"/>
        </w:rPr>
        <w:t xml:space="preserve"> (1 meat variable type * 2 models * 4 interactions * 10 combination</w:t>
      </w:r>
      <w:r w:rsidR="003E6E0E">
        <w:rPr>
          <w:sz w:val="24"/>
          <w:szCs w:val="24"/>
        </w:rPr>
        <w:t>s</w:t>
      </w:r>
      <w:r w:rsidR="0016132C">
        <w:rPr>
          <w:sz w:val="24"/>
          <w:szCs w:val="24"/>
        </w:rPr>
        <w:t xml:space="preserve"> of adjusting variables * 3 sex * 7 age)</w:t>
      </w:r>
      <w:r>
        <w:rPr>
          <w:sz w:val="24"/>
          <w:szCs w:val="24"/>
        </w:rPr>
        <w:t xml:space="preserve"> so far, treating meat variable as continuous and used two models: standard model and density model.</w:t>
      </w:r>
    </w:p>
    <w:p w14:paraId="517BCE16" w14:textId="299F7531" w:rsidR="00F277A7" w:rsidRDefault="0092718A" w:rsidP="004632FA">
      <w:pPr>
        <w:rPr>
          <w:sz w:val="24"/>
          <w:szCs w:val="24"/>
        </w:rPr>
      </w:pPr>
      <w:r w:rsidRPr="00DA4219">
        <w:rPr>
          <w:sz w:val="24"/>
          <w:szCs w:val="24"/>
        </w:rPr>
        <w:t xml:space="preserve">(1) </w:t>
      </w:r>
      <w:r w:rsidR="00FC7886">
        <w:rPr>
          <w:sz w:val="24"/>
          <w:szCs w:val="24"/>
        </w:rPr>
        <w:t>C</w:t>
      </w:r>
      <w:r w:rsidR="001F21BD">
        <w:rPr>
          <w:sz w:val="24"/>
          <w:szCs w:val="24"/>
        </w:rPr>
        <w:t>o</w:t>
      </w:r>
      <w:r w:rsidRPr="00DA4219">
        <w:rPr>
          <w:sz w:val="24"/>
          <w:szCs w:val="24"/>
        </w:rPr>
        <w:t>nvergence problem</w:t>
      </w:r>
      <w:r w:rsidR="00587D2C">
        <w:rPr>
          <w:sz w:val="24"/>
          <w:szCs w:val="24"/>
        </w:rPr>
        <w:t xml:space="preserve"> sometimes does not converge, </w:t>
      </w:r>
      <w:r w:rsidR="00FC7886">
        <w:rPr>
          <w:sz w:val="24"/>
          <w:szCs w:val="24"/>
        </w:rPr>
        <w:t xml:space="preserve">leading to HR to be very </w:t>
      </w:r>
      <w:proofErr w:type="spellStart"/>
      <w:r w:rsidR="00FC7886">
        <w:rPr>
          <w:sz w:val="24"/>
          <w:szCs w:val="24"/>
        </w:rPr>
        <w:t>very</w:t>
      </w:r>
      <w:proofErr w:type="spellEnd"/>
      <w:r w:rsidR="00FC7886">
        <w:rPr>
          <w:sz w:val="24"/>
          <w:szCs w:val="24"/>
        </w:rPr>
        <w:t xml:space="preserve"> big (10^6) and </w:t>
      </w:r>
      <w:r w:rsidR="00587D2C">
        <w:rPr>
          <w:sz w:val="24"/>
          <w:szCs w:val="24"/>
        </w:rPr>
        <w:t xml:space="preserve">sometimes converge </w:t>
      </w:r>
      <w:r w:rsidR="00FC7886">
        <w:rPr>
          <w:sz w:val="24"/>
          <w:szCs w:val="24"/>
        </w:rPr>
        <w:t>but the confidence interval is huge. By the way, do we need to plot confidence interval in the graph, I suspect not, because we are using different models (standard, density) and the CI is not comparable in graph.</w:t>
      </w:r>
    </w:p>
    <w:p w14:paraId="6A627A12" w14:textId="458DC5F6" w:rsidR="00F277A7" w:rsidRDefault="00F277A7" w:rsidP="004632FA">
      <w:pPr>
        <w:rPr>
          <w:sz w:val="24"/>
          <w:szCs w:val="24"/>
        </w:rPr>
      </w:pPr>
      <w:r w:rsidRPr="00F277A7">
        <w:rPr>
          <w:sz w:val="24"/>
          <w:szCs w:val="24"/>
        </w:rPr>
        <w:t>sparse data bias</w:t>
      </w:r>
    </w:p>
    <w:p w14:paraId="6AF04834" w14:textId="113968C0" w:rsidR="00AE0653" w:rsidRDefault="00AE0653" w:rsidP="004632FA">
      <w:pPr>
        <w:rPr>
          <w:sz w:val="24"/>
          <w:szCs w:val="24"/>
        </w:rPr>
      </w:pPr>
      <w:r w:rsidRPr="00AE0653">
        <w:rPr>
          <w:sz w:val="24"/>
          <w:szCs w:val="24"/>
        </w:rPr>
        <w:t>https://www.bmj.com/content/352/bmj.i1981#:~:text=Sparse%20data%20bias%3A%20the%20bias,total%20sample%20size%20appears%20large.</w:t>
      </w:r>
    </w:p>
    <w:p w14:paraId="6F3DC60C" w14:textId="1399CB7C" w:rsidR="00FC7886" w:rsidRDefault="00FC7886" w:rsidP="004632FA">
      <w:pPr>
        <w:rPr>
          <w:sz w:val="24"/>
          <w:szCs w:val="24"/>
        </w:rPr>
      </w:pPr>
      <w:r>
        <w:rPr>
          <w:sz w:val="24"/>
          <w:szCs w:val="24"/>
        </w:rPr>
        <w:t>(2) Technical question: Is th</w:t>
      </w:r>
      <w:r w:rsidR="00DC6324">
        <w:rPr>
          <w:sz w:val="24"/>
          <w:szCs w:val="24"/>
        </w:rPr>
        <w:t>is how we do</w:t>
      </w:r>
      <w:r>
        <w:rPr>
          <w:sz w:val="24"/>
          <w:szCs w:val="24"/>
        </w:rPr>
        <w:t xml:space="preserve"> cox regression model </w:t>
      </w:r>
    </w:p>
    <w:p w14:paraId="015DA5C6" w14:textId="1FD7FEEF" w:rsidR="00FC7886" w:rsidRDefault="00FC7886" w:rsidP="004632FA">
      <w:pPr>
        <w:rPr>
          <w:sz w:val="24"/>
          <w:szCs w:val="24"/>
        </w:rPr>
      </w:pPr>
      <w:proofErr w:type="spellStart"/>
      <w:r>
        <w:rPr>
          <w:sz w:val="24"/>
          <w:szCs w:val="24"/>
        </w:rPr>
        <w:t>Coxph</w:t>
      </w:r>
      <w:proofErr w:type="spellEnd"/>
      <w:r>
        <w:rPr>
          <w:sz w:val="24"/>
          <w:szCs w:val="24"/>
        </w:rPr>
        <w:t>(</w:t>
      </w:r>
      <w:proofErr w:type="spellStart"/>
      <w:r>
        <w:rPr>
          <w:sz w:val="24"/>
          <w:szCs w:val="24"/>
        </w:rPr>
        <w:t>Surv</w:t>
      </w:r>
      <w:proofErr w:type="spellEnd"/>
      <w:r>
        <w:rPr>
          <w:sz w:val="24"/>
          <w:szCs w:val="24"/>
        </w:rPr>
        <w:t>(follow-</w:t>
      </w:r>
      <w:proofErr w:type="spellStart"/>
      <w:r>
        <w:rPr>
          <w:sz w:val="24"/>
          <w:szCs w:val="24"/>
        </w:rPr>
        <w:t>up,event</w:t>
      </w:r>
      <w:proofErr w:type="spellEnd"/>
      <w:r>
        <w:rPr>
          <w:sz w:val="24"/>
          <w:szCs w:val="24"/>
        </w:rPr>
        <w:t>)~variables, data=Data, ties=”Breslow”)?</w:t>
      </w:r>
      <w:r w:rsidR="00CF10B0">
        <w:rPr>
          <w:sz w:val="24"/>
          <w:szCs w:val="24"/>
        </w:rPr>
        <w:t xml:space="preserve"> </w:t>
      </w:r>
    </w:p>
    <w:p w14:paraId="3C5BD8FD" w14:textId="4CE8A0F8" w:rsidR="00CF10B0" w:rsidRDefault="00CF10B0" w:rsidP="004632FA">
      <w:pPr>
        <w:rPr>
          <w:sz w:val="24"/>
          <w:szCs w:val="24"/>
        </w:rPr>
      </w:pPr>
      <w:r>
        <w:rPr>
          <w:sz w:val="24"/>
          <w:szCs w:val="24"/>
        </w:rPr>
        <w:t>I will use default</w:t>
      </w:r>
    </w:p>
    <w:p w14:paraId="5F858ACB" w14:textId="377F7D08" w:rsidR="00882D27" w:rsidRDefault="00FC7886" w:rsidP="004632FA">
      <w:pPr>
        <w:rPr>
          <w:sz w:val="24"/>
          <w:szCs w:val="24"/>
        </w:rPr>
      </w:pPr>
      <w:r>
        <w:rPr>
          <w:sz w:val="24"/>
          <w:szCs w:val="24"/>
        </w:rPr>
        <w:t>(3)</w:t>
      </w:r>
      <w:r w:rsidR="006823FD">
        <w:rPr>
          <w:sz w:val="24"/>
          <w:szCs w:val="24"/>
        </w:rPr>
        <w:t xml:space="preserve"> </w:t>
      </w:r>
      <w:r w:rsidR="00882D27">
        <w:rPr>
          <w:sz w:val="24"/>
          <w:szCs w:val="24"/>
        </w:rPr>
        <w:t>Technical question:</w:t>
      </w:r>
    </w:p>
    <w:p w14:paraId="05352900" w14:textId="5E82EB30" w:rsidR="00FC7886" w:rsidRDefault="006823FD" w:rsidP="004632FA">
      <w:pPr>
        <w:rPr>
          <w:sz w:val="24"/>
          <w:szCs w:val="24"/>
        </w:rPr>
      </w:pPr>
      <w:r w:rsidRPr="00CF10B0">
        <w:rPr>
          <w:sz w:val="24"/>
          <w:szCs w:val="24"/>
          <w:u w:val="single"/>
        </w:rPr>
        <w:t xml:space="preserve">How can I include the meat variable as quartile variable in cox. It looks like I could not factorize </w:t>
      </w:r>
      <w:r w:rsidR="00046C05" w:rsidRPr="00CF10B0">
        <w:rPr>
          <w:sz w:val="24"/>
          <w:szCs w:val="24"/>
          <w:u w:val="single"/>
        </w:rPr>
        <w:t xml:space="preserve">the variable and include it directly in </w:t>
      </w:r>
      <w:proofErr w:type="spellStart"/>
      <w:r w:rsidR="00046C05" w:rsidRPr="00CF10B0">
        <w:rPr>
          <w:sz w:val="24"/>
          <w:szCs w:val="24"/>
        </w:rPr>
        <w:t>run_spec</w:t>
      </w:r>
      <w:proofErr w:type="spellEnd"/>
      <w:r w:rsidR="00046C05" w:rsidRPr="00CF10B0">
        <w:rPr>
          <w:sz w:val="24"/>
          <w:szCs w:val="24"/>
        </w:rPr>
        <w:t>()</w:t>
      </w:r>
      <w:r w:rsidR="00046C05" w:rsidRPr="00CF10B0">
        <w:rPr>
          <w:sz w:val="24"/>
          <w:szCs w:val="24"/>
          <w:u w:val="single"/>
        </w:rPr>
        <w:t xml:space="preserve"> function because this function could not extract 4</w:t>
      </w:r>
      <w:r w:rsidR="00046C05" w:rsidRPr="00CF10B0">
        <w:rPr>
          <w:sz w:val="24"/>
          <w:szCs w:val="24"/>
          <w:u w:val="single"/>
          <w:vertAlign w:val="superscript"/>
        </w:rPr>
        <w:t>th</w:t>
      </w:r>
      <w:r w:rsidR="00046C05" w:rsidRPr="00CF10B0">
        <w:rPr>
          <w:sz w:val="24"/>
          <w:szCs w:val="24"/>
          <w:u w:val="single"/>
        </w:rPr>
        <w:t xml:space="preserve"> quartile coefficient vs reference</w:t>
      </w:r>
      <w:r w:rsidR="00046C05">
        <w:rPr>
          <w:sz w:val="24"/>
          <w:szCs w:val="24"/>
        </w:rPr>
        <w:t xml:space="preserve"> automatically. In the case, my understanding is to create 3 binary variables, X1, X2, X3 each denote the person is in 4</w:t>
      </w:r>
      <w:r w:rsidR="00046C05" w:rsidRPr="00046C05">
        <w:rPr>
          <w:sz w:val="24"/>
          <w:szCs w:val="24"/>
          <w:vertAlign w:val="superscript"/>
        </w:rPr>
        <w:t>th</w:t>
      </w:r>
      <w:r w:rsidR="00046C05">
        <w:rPr>
          <w:sz w:val="24"/>
          <w:szCs w:val="24"/>
        </w:rPr>
        <w:t>, 3</w:t>
      </w:r>
      <w:r w:rsidR="00046C05" w:rsidRPr="00046C05">
        <w:rPr>
          <w:sz w:val="24"/>
          <w:szCs w:val="24"/>
          <w:vertAlign w:val="superscript"/>
        </w:rPr>
        <w:t>rd</w:t>
      </w:r>
      <w:r w:rsidR="00046C05">
        <w:rPr>
          <w:sz w:val="24"/>
          <w:szCs w:val="24"/>
        </w:rPr>
        <w:t>, 2</w:t>
      </w:r>
      <w:r w:rsidR="00046C05" w:rsidRPr="00046C05">
        <w:rPr>
          <w:sz w:val="24"/>
          <w:szCs w:val="24"/>
          <w:vertAlign w:val="superscript"/>
        </w:rPr>
        <w:t>nd</w:t>
      </w:r>
      <w:r w:rsidR="00046C05">
        <w:rPr>
          <w:sz w:val="24"/>
          <w:szCs w:val="24"/>
        </w:rPr>
        <w:t xml:space="preserve"> quartile and not and include it in the model so that the </w:t>
      </w:r>
      <w:proofErr w:type="spellStart"/>
      <w:r w:rsidR="00046C05">
        <w:rPr>
          <w:sz w:val="24"/>
          <w:szCs w:val="24"/>
        </w:rPr>
        <w:t>run_spec</w:t>
      </w:r>
      <w:proofErr w:type="spellEnd"/>
      <w:r w:rsidR="00046C05">
        <w:rPr>
          <w:sz w:val="24"/>
          <w:szCs w:val="24"/>
        </w:rPr>
        <w:t>() could directly extract X1 coefficient and that what we want.</w:t>
      </w:r>
    </w:p>
    <w:p w14:paraId="55EED8CE" w14:textId="11B0DD01" w:rsidR="00A65550" w:rsidRDefault="00A65550" w:rsidP="004632FA">
      <w:pPr>
        <w:rPr>
          <w:sz w:val="24"/>
          <w:szCs w:val="24"/>
        </w:rPr>
      </w:pPr>
    </w:p>
    <w:p w14:paraId="491B1C8B" w14:textId="3022EEA4" w:rsidR="00DB22D2" w:rsidRDefault="00DB22D2" w:rsidP="004632FA">
      <w:pPr>
        <w:rPr>
          <w:sz w:val="24"/>
          <w:szCs w:val="24"/>
        </w:rPr>
      </w:pPr>
    </w:p>
    <w:p w14:paraId="4729E3DE" w14:textId="0B2FE4C6" w:rsidR="00DB22D2" w:rsidRDefault="00DB22D2" w:rsidP="004632FA">
      <w:pPr>
        <w:rPr>
          <w:sz w:val="24"/>
          <w:szCs w:val="24"/>
        </w:rPr>
      </w:pPr>
      <w:r>
        <w:rPr>
          <w:sz w:val="24"/>
          <w:szCs w:val="24"/>
        </w:rPr>
        <w:t>What I achieved so far:</w:t>
      </w:r>
    </w:p>
    <w:p w14:paraId="47683F52" w14:textId="3C0D8070" w:rsidR="00DB22D2" w:rsidRDefault="00DB22D2" w:rsidP="00DB22D2">
      <w:pPr>
        <w:pStyle w:val="ListParagraph"/>
        <w:numPr>
          <w:ilvl w:val="0"/>
          <w:numId w:val="81"/>
        </w:numPr>
        <w:rPr>
          <w:sz w:val="24"/>
          <w:szCs w:val="24"/>
        </w:rPr>
      </w:pPr>
      <w:r>
        <w:rPr>
          <w:sz w:val="24"/>
          <w:szCs w:val="24"/>
        </w:rPr>
        <w:t>I examined meat variable as continuous and two models: standard model and density model. Looks like the standard error is different in these two models?</w:t>
      </w:r>
    </w:p>
    <w:p w14:paraId="40DA5094" w14:textId="08F881BC" w:rsidR="00DB22D2" w:rsidRDefault="00DB22D2" w:rsidP="00DB22D2">
      <w:pPr>
        <w:pStyle w:val="ListParagraph"/>
        <w:numPr>
          <w:ilvl w:val="0"/>
          <w:numId w:val="81"/>
        </w:numPr>
        <w:rPr>
          <w:sz w:val="24"/>
          <w:szCs w:val="24"/>
        </w:rPr>
      </w:pPr>
      <w:r>
        <w:rPr>
          <w:sz w:val="24"/>
          <w:szCs w:val="24"/>
        </w:rPr>
        <w:t>Included interaction, here one thing need</w:t>
      </w:r>
      <w:r w:rsidR="001F21BD">
        <w:rPr>
          <w:sz w:val="24"/>
          <w:szCs w:val="24"/>
        </w:rPr>
        <w:t>s</w:t>
      </w:r>
      <w:r>
        <w:rPr>
          <w:sz w:val="24"/>
          <w:szCs w:val="24"/>
        </w:rPr>
        <w:t xml:space="preserve"> to pay attention to is when we are doing subgroup analysis for sex, for example Female, including interaction with sex is meaningless.</w:t>
      </w:r>
    </w:p>
    <w:p w14:paraId="523EA6FF" w14:textId="3E286E5F" w:rsidR="00DB22D2" w:rsidRDefault="001F21BD" w:rsidP="00DB22D2">
      <w:pPr>
        <w:pStyle w:val="ListParagraph"/>
        <w:numPr>
          <w:ilvl w:val="0"/>
          <w:numId w:val="81"/>
        </w:numPr>
        <w:rPr>
          <w:sz w:val="24"/>
          <w:szCs w:val="24"/>
        </w:rPr>
      </w:pPr>
      <w:r>
        <w:rPr>
          <w:sz w:val="24"/>
          <w:szCs w:val="24"/>
        </w:rPr>
        <w:t xml:space="preserve">I created a function that could randomly sample variables and include them in the model as adjusting variables. Number in the graph correspond to variable names and I have a list of all variables labeled as 1-48. I also added a complexity that alcohol (continuous) and alcohol (categorical) will not be included at the </w:t>
      </w:r>
      <w:r>
        <w:rPr>
          <w:sz w:val="24"/>
          <w:szCs w:val="24"/>
        </w:rPr>
        <w:lastRenderedPageBreak/>
        <w:t>same time and BMI (continuous) and BMI (categorical) will not be included at the same time.</w:t>
      </w:r>
    </w:p>
    <w:p w14:paraId="301EFB45" w14:textId="679F5275" w:rsidR="001F21BD" w:rsidRDefault="001F21BD" w:rsidP="00DB22D2">
      <w:pPr>
        <w:pStyle w:val="ListParagraph"/>
        <w:numPr>
          <w:ilvl w:val="0"/>
          <w:numId w:val="81"/>
        </w:numPr>
        <w:rPr>
          <w:sz w:val="24"/>
          <w:szCs w:val="24"/>
        </w:rPr>
      </w:pPr>
      <w:r>
        <w:rPr>
          <w:sz w:val="24"/>
          <w:szCs w:val="24"/>
        </w:rPr>
        <w:t>For female subgroup analysis, we also adjust for menopausal status, oral contraceptive use, parity and hormone therapy use. For male and all sex, these are not adjusted for cox regression.</w:t>
      </w:r>
    </w:p>
    <w:p w14:paraId="662B42BF" w14:textId="77A8874C" w:rsidR="001F21BD" w:rsidRDefault="001F21BD" w:rsidP="001F21BD">
      <w:pPr>
        <w:rPr>
          <w:sz w:val="24"/>
          <w:szCs w:val="24"/>
        </w:rPr>
      </w:pPr>
    </w:p>
    <w:p w14:paraId="23D081A3" w14:textId="77777777" w:rsidR="004B6937" w:rsidRDefault="004B6937" w:rsidP="001F21BD">
      <w:pPr>
        <w:rPr>
          <w:sz w:val="24"/>
          <w:szCs w:val="24"/>
        </w:rPr>
      </w:pPr>
    </w:p>
    <w:p w14:paraId="175B600E" w14:textId="49502CB9" w:rsidR="001F21BD" w:rsidRDefault="001F21BD" w:rsidP="001F21BD">
      <w:pPr>
        <w:rPr>
          <w:sz w:val="24"/>
          <w:szCs w:val="24"/>
        </w:rPr>
      </w:pPr>
      <w:r>
        <w:rPr>
          <w:sz w:val="24"/>
          <w:szCs w:val="24"/>
        </w:rPr>
        <w:t>Next thing to do:</w:t>
      </w:r>
    </w:p>
    <w:p w14:paraId="15B0BFD5" w14:textId="110A082F" w:rsidR="004B6937" w:rsidRDefault="004B6937" w:rsidP="004B6937">
      <w:pPr>
        <w:pStyle w:val="ListParagraph"/>
        <w:numPr>
          <w:ilvl w:val="0"/>
          <w:numId w:val="82"/>
        </w:numPr>
        <w:rPr>
          <w:sz w:val="24"/>
          <w:szCs w:val="24"/>
        </w:rPr>
      </w:pPr>
      <w:r>
        <w:rPr>
          <w:sz w:val="24"/>
          <w:szCs w:val="24"/>
        </w:rPr>
        <w:t xml:space="preserve">Treat meat variable as quartile and quintiles </w:t>
      </w:r>
    </w:p>
    <w:p w14:paraId="48E8AEDE" w14:textId="0B519FAD" w:rsidR="004B6937" w:rsidRDefault="004B6937" w:rsidP="004B6937">
      <w:pPr>
        <w:pStyle w:val="ListParagraph"/>
        <w:numPr>
          <w:ilvl w:val="0"/>
          <w:numId w:val="82"/>
        </w:numPr>
        <w:rPr>
          <w:sz w:val="24"/>
          <w:szCs w:val="24"/>
        </w:rPr>
      </w:pPr>
      <w:r>
        <w:rPr>
          <w:sz w:val="24"/>
          <w:szCs w:val="24"/>
        </w:rPr>
        <w:t>Rerun two models</w:t>
      </w:r>
    </w:p>
    <w:p w14:paraId="55676DF6" w14:textId="0A8D1191" w:rsidR="006930B3" w:rsidRDefault="006930B3" w:rsidP="006930B3">
      <w:pPr>
        <w:rPr>
          <w:sz w:val="24"/>
          <w:szCs w:val="24"/>
        </w:rPr>
      </w:pPr>
    </w:p>
    <w:p w14:paraId="7EE44C1B" w14:textId="77777777" w:rsidR="00C03877" w:rsidRDefault="00C03877" w:rsidP="006930B3">
      <w:pPr>
        <w:rPr>
          <w:sz w:val="24"/>
          <w:szCs w:val="24"/>
        </w:rPr>
      </w:pPr>
    </w:p>
    <w:p w14:paraId="5B031A02" w14:textId="77777777" w:rsidR="00C03877" w:rsidRDefault="00C03877" w:rsidP="006930B3">
      <w:pPr>
        <w:rPr>
          <w:sz w:val="24"/>
          <w:szCs w:val="24"/>
        </w:rPr>
      </w:pPr>
    </w:p>
    <w:p w14:paraId="0A8D4910" w14:textId="77777777" w:rsidR="00C03877" w:rsidRDefault="00C03877" w:rsidP="006930B3">
      <w:pPr>
        <w:rPr>
          <w:sz w:val="24"/>
          <w:szCs w:val="24"/>
        </w:rPr>
      </w:pPr>
    </w:p>
    <w:p w14:paraId="3DF79937" w14:textId="77777777" w:rsidR="00C03877" w:rsidRDefault="00C03877" w:rsidP="006930B3">
      <w:pPr>
        <w:rPr>
          <w:sz w:val="24"/>
          <w:szCs w:val="24"/>
        </w:rPr>
      </w:pPr>
    </w:p>
    <w:p w14:paraId="2F1FD481" w14:textId="77777777" w:rsidR="00C03877" w:rsidRDefault="00C03877" w:rsidP="006930B3">
      <w:pPr>
        <w:rPr>
          <w:sz w:val="24"/>
          <w:szCs w:val="24"/>
        </w:rPr>
      </w:pPr>
    </w:p>
    <w:p w14:paraId="6539F713" w14:textId="77777777" w:rsidR="00C03877" w:rsidRDefault="00C03877" w:rsidP="006930B3">
      <w:pPr>
        <w:rPr>
          <w:sz w:val="24"/>
          <w:szCs w:val="24"/>
        </w:rPr>
      </w:pPr>
    </w:p>
    <w:p w14:paraId="548B53A8" w14:textId="77777777" w:rsidR="00C03877" w:rsidRDefault="00C03877" w:rsidP="006930B3">
      <w:pPr>
        <w:rPr>
          <w:sz w:val="24"/>
          <w:szCs w:val="24"/>
        </w:rPr>
      </w:pPr>
    </w:p>
    <w:p w14:paraId="4B6A6932" w14:textId="77777777" w:rsidR="00C03877" w:rsidRDefault="00C03877" w:rsidP="006930B3">
      <w:pPr>
        <w:rPr>
          <w:sz w:val="24"/>
          <w:szCs w:val="24"/>
        </w:rPr>
      </w:pPr>
    </w:p>
    <w:p w14:paraId="13C62C59" w14:textId="77777777" w:rsidR="00C03877" w:rsidRDefault="00C03877" w:rsidP="006930B3">
      <w:pPr>
        <w:rPr>
          <w:sz w:val="24"/>
          <w:szCs w:val="24"/>
        </w:rPr>
      </w:pPr>
    </w:p>
    <w:p w14:paraId="7AB2605E" w14:textId="77777777" w:rsidR="00C03877" w:rsidRDefault="00C03877" w:rsidP="006930B3">
      <w:pPr>
        <w:rPr>
          <w:sz w:val="24"/>
          <w:szCs w:val="24"/>
        </w:rPr>
      </w:pPr>
    </w:p>
    <w:p w14:paraId="1EBE3C7B" w14:textId="77777777" w:rsidR="00C03877" w:rsidRDefault="00C03877" w:rsidP="006930B3">
      <w:pPr>
        <w:rPr>
          <w:sz w:val="24"/>
          <w:szCs w:val="24"/>
        </w:rPr>
      </w:pPr>
    </w:p>
    <w:p w14:paraId="70E8EC1A" w14:textId="77777777" w:rsidR="00C03877" w:rsidRDefault="00C03877" w:rsidP="006930B3">
      <w:pPr>
        <w:rPr>
          <w:sz w:val="24"/>
          <w:szCs w:val="24"/>
        </w:rPr>
      </w:pPr>
    </w:p>
    <w:p w14:paraId="2389A460" w14:textId="77777777" w:rsidR="00C03877" w:rsidRDefault="00C03877" w:rsidP="006930B3">
      <w:pPr>
        <w:rPr>
          <w:sz w:val="24"/>
          <w:szCs w:val="24"/>
        </w:rPr>
      </w:pPr>
    </w:p>
    <w:p w14:paraId="5D718CCD" w14:textId="77777777" w:rsidR="00C03877" w:rsidRDefault="00C03877" w:rsidP="006930B3">
      <w:pPr>
        <w:rPr>
          <w:sz w:val="24"/>
          <w:szCs w:val="24"/>
        </w:rPr>
      </w:pPr>
    </w:p>
    <w:p w14:paraId="1AB0E6FE" w14:textId="77777777" w:rsidR="00C03877" w:rsidRDefault="00C03877" w:rsidP="006930B3">
      <w:pPr>
        <w:rPr>
          <w:sz w:val="24"/>
          <w:szCs w:val="24"/>
        </w:rPr>
      </w:pPr>
    </w:p>
    <w:p w14:paraId="2FDCF1CD" w14:textId="77777777" w:rsidR="00C03877" w:rsidRDefault="00C03877" w:rsidP="006930B3">
      <w:pPr>
        <w:rPr>
          <w:sz w:val="24"/>
          <w:szCs w:val="24"/>
        </w:rPr>
      </w:pPr>
    </w:p>
    <w:p w14:paraId="703BF18C" w14:textId="77777777" w:rsidR="00C03877" w:rsidRDefault="00C03877" w:rsidP="006930B3">
      <w:pPr>
        <w:rPr>
          <w:sz w:val="24"/>
          <w:szCs w:val="24"/>
        </w:rPr>
      </w:pPr>
    </w:p>
    <w:p w14:paraId="2D48465C" w14:textId="77777777" w:rsidR="00C03877" w:rsidRDefault="00C03877" w:rsidP="006930B3">
      <w:pPr>
        <w:rPr>
          <w:sz w:val="24"/>
          <w:szCs w:val="24"/>
        </w:rPr>
      </w:pPr>
    </w:p>
    <w:p w14:paraId="60E79288" w14:textId="46AE7195" w:rsidR="006930B3" w:rsidRDefault="006930B3" w:rsidP="006930B3">
      <w:pPr>
        <w:rPr>
          <w:sz w:val="24"/>
          <w:szCs w:val="24"/>
        </w:rPr>
      </w:pPr>
      <w:r>
        <w:rPr>
          <w:sz w:val="24"/>
          <w:szCs w:val="24"/>
        </w:rPr>
        <w:lastRenderedPageBreak/>
        <w:t>Questions for 9.16 meeting:</w:t>
      </w:r>
    </w:p>
    <w:p w14:paraId="37E0CEFC" w14:textId="2657066D" w:rsidR="00C03877" w:rsidRPr="00C03877" w:rsidRDefault="00C03877" w:rsidP="006930B3">
      <w:pPr>
        <w:rPr>
          <w:b/>
          <w:bCs/>
          <w:sz w:val="24"/>
          <w:szCs w:val="24"/>
        </w:rPr>
      </w:pPr>
      <w:r w:rsidRPr="00C03877">
        <w:rPr>
          <w:b/>
          <w:bCs/>
          <w:sz w:val="24"/>
          <w:szCs w:val="24"/>
        </w:rPr>
        <w:t xml:space="preserve">5000 specifications </w:t>
      </w:r>
      <w:r w:rsidR="000834B6" w:rsidRPr="00C03877">
        <w:rPr>
          <w:b/>
          <w:bCs/>
          <w:sz w:val="24"/>
          <w:szCs w:val="24"/>
        </w:rPr>
        <w:t>need</w:t>
      </w:r>
      <w:r w:rsidRPr="00C03877">
        <w:rPr>
          <w:b/>
          <w:bCs/>
          <w:sz w:val="24"/>
          <w:szCs w:val="24"/>
        </w:rPr>
        <w:t xml:space="preserve"> 10 minutes for my computer to run.</w:t>
      </w:r>
    </w:p>
    <w:p w14:paraId="7426E5EA" w14:textId="496BE076" w:rsidR="006930B3" w:rsidRDefault="006930B3" w:rsidP="006930B3">
      <w:pPr>
        <w:rPr>
          <w:sz w:val="24"/>
          <w:szCs w:val="24"/>
        </w:rPr>
      </w:pPr>
      <w:r>
        <w:rPr>
          <w:sz w:val="24"/>
          <w:szCs w:val="24"/>
        </w:rPr>
        <w:t>(1) How to interpret HR when there is a</w:t>
      </w:r>
      <w:r w:rsidR="00BA7F1C">
        <w:rPr>
          <w:sz w:val="24"/>
          <w:szCs w:val="24"/>
        </w:rPr>
        <w:t>n</w:t>
      </w:r>
      <w:r>
        <w:rPr>
          <w:sz w:val="24"/>
          <w:szCs w:val="24"/>
        </w:rPr>
        <w:t xml:space="preserve"> interaction term?</w:t>
      </w:r>
    </w:p>
    <w:p w14:paraId="27FA5278" w14:textId="6C94B63B" w:rsidR="00940076" w:rsidRDefault="00BA7F1C" w:rsidP="006930B3">
      <w:pPr>
        <w:rPr>
          <w:sz w:val="24"/>
          <w:szCs w:val="24"/>
        </w:rPr>
      </w:pPr>
      <w:r>
        <w:rPr>
          <w:sz w:val="24"/>
          <w:szCs w:val="24"/>
        </w:rPr>
        <w:t>For example:</w:t>
      </w:r>
      <w:r w:rsidR="00940076">
        <w:rPr>
          <w:sz w:val="24"/>
          <w:szCs w:val="24"/>
        </w:rPr>
        <w:t xml:space="preserve"> Denote X to be quartile of red meat</w:t>
      </w:r>
    </w:p>
    <w:p w14:paraId="6B9010DD" w14:textId="027D9CF0" w:rsidR="00BA7F1C" w:rsidRDefault="00BA7F1C" w:rsidP="006930B3">
      <w:pPr>
        <w:rPr>
          <w:sz w:val="24"/>
          <w:szCs w:val="24"/>
        </w:rPr>
      </w:pPr>
      <w:r>
        <w:rPr>
          <w:sz w:val="24"/>
          <w:szCs w:val="24"/>
        </w:rPr>
        <w:t>ln(Hazard)=b</w:t>
      </w:r>
      <w:r w:rsidRPr="00940076">
        <w:rPr>
          <w:sz w:val="24"/>
          <w:szCs w:val="24"/>
          <w:vertAlign w:val="subscript"/>
        </w:rPr>
        <w:t>0</w:t>
      </w:r>
      <w:r>
        <w:rPr>
          <w:sz w:val="24"/>
          <w:szCs w:val="24"/>
        </w:rPr>
        <w:t>X</w:t>
      </w:r>
      <w:r w:rsidRPr="00940076">
        <w:rPr>
          <w:sz w:val="24"/>
          <w:szCs w:val="24"/>
          <w:vertAlign w:val="subscript"/>
        </w:rPr>
        <w:t>2</w:t>
      </w:r>
      <w:r>
        <w:rPr>
          <w:sz w:val="24"/>
          <w:szCs w:val="24"/>
        </w:rPr>
        <w:t>+b</w:t>
      </w:r>
      <w:r w:rsidRPr="00940076">
        <w:rPr>
          <w:sz w:val="24"/>
          <w:szCs w:val="24"/>
          <w:vertAlign w:val="subscript"/>
        </w:rPr>
        <w:t>1</w:t>
      </w:r>
      <w:r>
        <w:rPr>
          <w:sz w:val="24"/>
          <w:szCs w:val="24"/>
        </w:rPr>
        <w:t>X</w:t>
      </w:r>
      <w:r w:rsidRPr="00940076">
        <w:rPr>
          <w:sz w:val="24"/>
          <w:szCs w:val="24"/>
          <w:vertAlign w:val="subscript"/>
        </w:rPr>
        <w:t>3</w:t>
      </w:r>
      <w:r>
        <w:rPr>
          <w:sz w:val="24"/>
          <w:szCs w:val="24"/>
        </w:rPr>
        <w:t>+b</w:t>
      </w:r>
      <w:r w:rsidRPr="00940076">
        <w:rPr>
          <w:sz w:val="24"/>
          <w:szCs w:val="24"/>
          <w:vertAlign w:val="subscript"/>
        </w:rPr>
        <w:t>2</w:t>
      </w:r>
      <w:r>
        <w:rPr>
          <w:sz w:val="24"/>
          <w:szCs w:val="24"/>
        </w:rPr>
        <w:t>X</w:t>
      </w:r>
      <w:r w:rsidRPr="00940076">
        <w:rPr>
          <w:sz w:val="24"/>
          <w:szCs w:val="24"/>
          <w:vertAlign w:val="subscript"/>
        </w:rPr>
        <w:t>4</w:t>
      </w:r>
      <w:r>
        <w:rPr>
          <w:sz w:val="24"/>
          <w:szCs w:val="24"/>
        </w:rPr>
        <w:t>+b</w:t>
      </w:r>
      <w:r w:rsidRPr="00940076">
        <w:rPr>
          <w:sz w:val="24"/>
          <w:szCs w:val="24"/>
          <w:vertAlign w:val="subscript"/>
        </w:rPr>
        <w:t>3</w:t>
      </w:r>
      <w:r>
        <w:rPr>
          <w:sz w:val="24"/>
          <w:szCs w:val="24"/>
        </w:rPr>
        <w:t>X</w:t>
      </w:r>
      <w:r w:rsidRPr="00940076">
        <w:rPr>
          <w:sz w:val="24"/>
          <w:szCs w:val="24"/>
          <w:vertAlign w:val="subscript"/>
        </w:rPr>
        <w:t>2</w:t>
      </w:r>
      <w:r>
        <w:rPr>
          <w:sz w:val="24"/>
          <w:szCs w:val="24"/>
        </w:rPr>
        <w:t>*BMI+b</w:t>
      </w:r>
      <w:r w:rsidRPr="00940076">
        <w:rPr>
          <w:sz w:val="24"/>
          <w:szCs w:val="24"/>
          <w:vertAlign w:val="subscript"/>
        </w:rPr>
        <w:t>4</w:t>
      </w:r>
      <w:r>
        <w:rPr>
          <w:sz w:val="24"/>
          <w:szCs w:val="24"/>
        </w:rPr>
        <w:t>X</w:t>
      </w:r>
      <w:r w:rsidRPr="00940076">
        <w:rPr>
          <w:sz w:val="24"/>
          <w:szCs w:val="24"/>
          <w:vertAlign w:val="subscript"/>
        </w:rPr>
        <w:t>3</w:t>
      </w:r>
      <w:r>
        <w:rPr>
          <w:sz w:val="24"/>
          <w:szCs w:val="24"/>
        </w:rPr>
        <w:t>*BMI+b</w:t>
      </w:r>
      <w:r w:rsidRPr="00940076">
        <w:rPr>
          <w:sz w:val="24"/>
          <w:szCs w:val="24"/>
          <w:vertAlign w:val="subscript"/>
        </w:rPr>
        <w:t>5</w:t>
      </w:r>
      <w:r>
        <w:rPr>
          <w:sz w:val="24"/>
          <w:szCs w:val="24"/>
        </w:rPr>
        <w:t>X</w:t>
      </w:r>
      <w:r w:rsidRPr="00940076">
        <w:rPr>
          <w:sz w:val="24"/>
          <w:szCs w:val="24"/>
          <w:vertAlign w:val="subscript"/>
        </w:rPr>
        <w:t>4</w:t>
      </w:r>
      <w:r>
        <w:rPr>
          <w:sz w:val="24"/>
          <w:szCs w:val="24"/>
        </w:rPr>
        <w:t>*BMI+b</w:t>
      </w:r>
      <w:r w:rsidRPr="00940076">
        <w:rPr>
          <w:sz w:val="24"/>
          <w:szCs w:val="24"/>
          <w:vertAlign w:val="subscript"/>
        </w:rPr>
        <w:t>6</w:t>
      </w:r>
      <w:r>
        <w:rPr>
          <w:sz w:val="24"/>
          <w:szCs w:val="24"/>
        </w:rPr>
        <w:t>*BMI+….</w:t>
      </w:r>
    </w:p>
    <w:p w14:paraId="1A477D03" w14:textId="36E88FBB" w:rsidR="00BA7F1C" w:rsidRDefault="00BA7F1C" w:rsidP="006930B3">
      <w:pPr>
        <w:rPr>
          <w:sz w:val="24"/>
          <w:szCs w:val="24"/>
        </w:rPr>
      </w:pPr>
      <w:r>
        <w:rPr>
          <w:sz w:val="24"/>
          <w:szCs w:val="24"/>
        </w:rPr>
        <w:t>Then the hazard of the 4</w:t>
      </w:r>
      <w:r w:rsidRPr="00BA7F1C">
        <w:rPr>
          <w:sz w:val="24"/>
          <w:szCs w:val="24"/>
          <w:vertAlign w:val="superscript"/>
        </w:rPr>
        <w:t>th</w:t>
      </w:r>
      <w:r>
        <w:rPr>
          <w:sz w:val="24"/>
          <w:szCs w:val="24"/>
        </w:rPr>
        <w:t xml:space="preserve"> quartile will be</w:t>
      </w:r>
    </w:p>
    <w:p w14:paraId="12DEC524" w14:textId="6D999A4E" w:rsidR="00BA7F1C" w:rsidRDefault="00BA7F1C" w:rsidP="006930B3">
      <w:pPr>
        <w:rPr>
          <w:sz w:val="24"/>
          <w:szCs w:val="24"/>
        </w:rPr>
      </w:pPr>
      <w:r>
        <w:rPr>
          <w:sz w:val="24"/>
          <w:szCs w:val="24"/>
        </w:rPr>
        <w:t>ln(Hazard)=b</w:t>
      </w:r>
      <w:r w:rsidRPr="00940076">
        <w:rPr>
          <w:sz w:val="24"/>
          <w:szCs w:val="24"/>
          <w:vertAlign w:val="subscript"/>
        </w:rPr>
        <w:t>2</w:t>
      </w:r>
      <w:r>
        <w:rPr>
          <w:sz w:val="24"/>
          <w:szCs w:val="24"/>
        </w:rPr>
        <w:t>+b</w:t>
      </w:r>
      <w:r w:rsidRPr="00940076">
        <w:rPr>
          <w:sz w:val="24"/>
          <w:szCs w:val="24"/>
          <w:vertAlign w:val="subscript"/>
        </w:rPr>
        <w:t>5</w:t>
      </w:r>
      <w:r>
        <w:rPr>
          <w:sz w:val="24"/>
          <w:szCs w:val="24"/>
        </w:rPr>
        <w:t>*BMI+b</w:t>
      </w:r>
      <w:r w:rsidRPr="00940076">
        <w:rPr>
          <w:sz w:val="24"/>
          <w:szCs w:val="24"/>
          <w:vertAlign w:val="subscript"/>
        </w:rPr>
        <w:t>6</w:t>
      </w:r>
      <w:r>
        <w:rPr>
          <w:sz w:val="24"/>
          <w:szCs w:val="24"/>
        </w:rPr>
        <w:t>*BMI+……</w:t>
      </w:r>
    </w:p>
    <w:p w14:paraId="38C18D42" w14:textId="018CB078" w:rsidR="00BA7F1C" w:rsidRDefault="00BA7F1C" w:rsidP="006930B3">
      <w:pPr>
        <w:rPr>
          <w:sz w:val="24"/>
          <w:szCs w:val="24"/>
        </w:rPr>
      </w:pPr>
      <w:r>
        <w:rPr>
          <w:sz w:val="24"/>
          <w:szCs w:val="24"/>
        </w:rPr>
        <w:t>The reference quartile will be</w:t>
      </w:r>
    </w:p>
    <w:p w14:paraId="0D5A8FCA" w14:textId="3996531C" w:rsidR="00BA7F1C" w:rsidRDefault="00BA7F1C" w:rsidP="006930B3">
      <w:pPr>
        <w:rPr>
          <w:sz w:val="24"/>
          <w:szCs w:val="24"/>
        </w:rPr>
      </w:pPr>
      <w:r>
        <w:rPr>
          <w:sz w:val="24"/>
          <w:szCs w:val="24"/>
        </w:rPr>
        <w:t>ln(Hazard)=b</w:t>
      </w:r>
      <w:r w:rsidRPr="00940076">
        <w:rPr>
          <w:sz w:val="24"/>
          <w:szCs w:val="24"/>
          <w:vertAlign w:val="subscript"/>
        </w:rPr>
        <w:t>6</w:t>
      </w:r>
      <w:r>
        <w:rPr>
          <w:sz w:val="24"/>
          <w:szCs w:val="24"/>
        </w:rPr>
        <w:t>*BMI</w:t>
      </w:r>
    </w:p>
    <w:p w14:paraId="56FF24A0" w14:textId="21D3B7ED" w:rsidR="00BA7F1C" w:rsidRDefault="00BA7F1C" w:rsidP="006930B3">
      <w:pPr>
        <w:rPr>
          <w:sz w:val="24"/>
          <w:szCs w:val="24"/>
        </w:rPr>
      </w:pPr>
      <w:r>
        <w:rPr>
          <w:sz w:val="24"/>
          <w:szCs w:val="24"/>
        </w:rPr>
        <w:t>Then the hazard ratio will be ln(HR)=b2+b5*BMI where b2 is the coefficient corresponds to 4</w:t>
      </w:r>
      <w:r w:rsidRPr="00BA7F1C">
        <w:rPr>
          <w:sz w:val="24"/>
          <w:szCs w:val="24"/>
          <w:vertAlign w:val="superscript"/>
        </w:rPr>
        <w:t>th</w:t>
      </w:r>
      <w:r>
        <w:rPr>
          <w:sz w:val="24"/>
          <w:szCs w:val="24"/>
        </w:rPr>
        <w:t xml:space="preserve"> quartile and b5 is the coefficient corresponds to interaction term of 4</w:t>
      </w:r>
      <w:r w:rsidRPr="00BA7F1C">
        <w:rPr>
          <w:sz w:val="24"/>
          <w:szCs w:val="24"/>
          <w:vertAlign w:val="superscript"/>
        </w:rPr>
        <w:t>th</w:t>
      </w:r>
      <w:r>
        <w:rPr>
          <w:sz w:val="24"/>
          <w:szCs w:val="24"/>
        </w:rPr>
        <w:t xml:space="preserve"> quartile and BMI. It looks like the </w:t>
      </w:r>
      <w:r w:rsidRPr="00D44AEA">
        <w:rPr>
          <w:b/>
          <w:bCs/>
          <w:sz w:val="24"/>
          <w:szCs w:val="24"/>
        </w:rPr>
        <w:t>HR=exp(b2+b5*BMI)</w:t>
      </w:r>
      <w:r>
        <w:rPr>
          <w:sz w:val="24"/>
          <w:szCs w:val="24"/>
        </w:rPr>
        <w:t xml:space="preserve"> changes with BMI when comparing 4</w:t>
      </w:r>
      <w:r w:rsidRPr="00BA7F1C">
        <w:rPr>
          <w:sz w:val="24"/>
          <w:szCs w:val="24"/>
          <w:vertAlign w:val="superscript"/>
        </w:rPr>
        <w:t>th</w:t>
      </w:r>
      <w:r>
        <w:rPr>
          <w:sz w:val="24"/>
          <w:szCs w:val="24"/>
        </w:rPr>
        <w:t xml:space="preserve"> quartile with lowest quartile</w:t>
      </w:r>
      <w:r w:rsidR="00481677">
        <w:rPr>
          <w:sz w:val="24"/>
          <w:szCs w:val="24"/>
        </w:rPr>
        <w:t xml:space="preserve"> when there is a</w:t>
      </w:r>
      <w:r w:rsidR="00F3454E">
        <w:rPr>
          <w:sz w:val="24"/>
          <w:szCs w:val="24"/>
        </w:rPr>
        <w:t>n</w:t>
      </w:r>
      <w:r w:rsidR="00481677">
        <w:rPr>
          <w:sz w:val="24"/>
          <w:szCs w:val="24"/>
        </w:rPr>
        <w:t xml:space="preserve"> interaction term, in this case, can we still plot HR</w:t>
      </w:r>
      <w:r w:rsidR="00167DBA">
        <w:rPr>
          <w:sz w:val="24"/>
          <w:szCs w:val="24"/>
        </w:rPr>
        <w:t xml:space="preserve"> (actually we plotted exp(b2)… disregarded b5*BMI)</w:t>
      </w:r>
      <w:r w:rsidR="00481677">
        <w:rPr>
          <w:sz w:val="24"/>
          <w:szCs w:val="24"/>
        </w:rPr>
        <w:t>?</w:t>
      </w:r>
      <w:r w:rsidR="00D5727D">
        <w:rPr>
          <w:sz w:val="24"/>
          <w:szCs w:val="24"/>
        </w:rPr>
        <w:t xml:space="preserve"> Do we still need to include interaction term for sex and age?</w:t>
      </w:r>
    </w:p>
    <w:p w14:paraId="5243CF45" w14:textId="703B40C7" w:rsidR="008E3E1A" w:rsidRDefault="008E3E1A" w:rsidP="006930B3">
      <w:pPr>
        <w:rPr>
          <w:sz w:val="24"/>
          <w:szCs w:val="24"/>
        </w:rPr>
      </w:pPr>
      <w:r>
        <w:rPr>
          <w:sz w:val="24"/>
          <w:szCs w:val="24"/>
        </w:rPr>
        <w:t>In other words, if there is a interaction term, that means HR changes over age, sex, BMI so there is no single value to be plotted in specification graph.</w:t>
      </w:r>
    </w:p>
    <w:p w14:paraId="2C30F31A" w14:textId="01C4DA8B" w:rsidR="007D6CD8" w:rsidRDefault="007D6CD8" w:rsidP="006930B3">
      <w:pPr>
        <w:rPr>
          <w:sz w:val="24"/>
          <w:szCs w:val="24"/>
        </w:rPr>
      </w:pPr>
      <w:r>
        <w:rPr>
          <w:sz w:val="24"/>
          <w:szCs w:val="24"/>
        </w:rPr>
        <w:t>Remove interaction.</w:t>
      </w:r>
    </w:p>
    <w:p w14:paraId="60EF377A" w14:textId="344AA9CD" w:rsidR="00102375" w:rsidRDefault="00102375" w:rsidP="006930B3">
      <w:pPr>
        <w:rPr>
          <w:sz w:val="24"/>
          <w:szCs w:val="24"/>
        </w:rPr>
      </w:pPr>
      <w:r>
        <w:rPr>
          <w:sz w:val="24"/>
          <w:szCs w:val="24"/>
        </w:rPr>
        <w:t xml:space="preserve">(2) What are the green lines? </w:t>
      </w:r>
      <w:r w:rsidR="00CB4FCE">
        <w:rPr>
          <w:sz w:val="24"/>
          <w:szCs w:val="24"/>
        </w:rPr>
        <w:t>This is because all the lines are stacked.</w:t>
      </w:r>
      <w:r w:rsidR="00C85175">
        <w:rPr>
          <w:sz w:val="24"/>
          <w:szCs w:val="24"/>
        </w:rPr>
        <w:t xml:space="preserve"> Need to make graph bigger then the lines could be separated and green line disappear.</w:t>
      </w:r>
    </w:p>
    <w:p w14:paraId="2F60F5D0" w14:textId="26E1C94B" w:rsidR="000F4779" w:rsidRDefault="000F4779" w:rsidP="006930B3">
      <w:pPr>
        <w:rPr>
          <w:sz w:val="24"/>
          <w:szCs w:val="24"/>
        </w:rPr>
      </w:pPr>
      <w:r>
        <w:rPr>
          <w:sz w:val="24"/>
          <w:szCs w:val="24"/>
        </w:rPr>
        <w:t>This not a problem.</w:t>
      </w:r>
    </w:p>
    <w:p w14:paraId="6E150C07" w14:textId="350AD0A8" w:rsidR="0006366F" w:rsidRDefault="0006366F" w:rsidP="006930B3">
      <w:pPr>
        <w:rPr>
          <w:sz w:val="24"/>
          <w:szCs w:val="24"/>
        </w:rPr>
      </w:pPr>
      <w:r>
        <w:rPr>
          <w:sz w:val="24"/>
          <w:szCs w:val="24"/>
        </w:rPr>
        <w:t>(</w:t>
      </w:r>
      <w:r w:rsidR="00C85175">
        <w:rPr>
          <w:sz w:val="24"/>
          <w:szCs w:val="24"/>
        </w:rPr>
        <w:t>3</w:t>
      </w:r>
      <w:r>
        <w:rPr>
          <w:sz w:val="24"/>
          <w:szCs w:val="24"/>
        </w:rPr>
        <w:t xml:space="preserve">) </w:t>
      </w:r>
      <w:r w:rsidR="003A2687">
        <w:rPr>
          <w:sz w:val="24"/>
          <w:szCs w:val="24"/>
        </w:rPr>
        <w:t xml:space="preserve">Ties: </w:t>
      </w:r>
      <w:r w:rsidRPr="0006366F">
        <w:rPr>
          <w:sz w:val="24"/>
          <w:szCs w:val="24"/>
        </w:rPr>
        <w:t xml:space="preserve">a character string specifying the method for tie handling. If there are no tied death times all the methods are equivalent. Nearly all Cox regression programs use the Breslow method by default, but not this one. The </w:t>
      </w:r>
      <w:proofErr w:type="spellStart"/>
      <w:r w:rsidRPr="0006366F">
        <w:rPr>
          <w:sz w:val="24"/>
          <w:szCs w:val="24"/>
        </w:rPr>
        <w:t>Efron</w:t>
      </w:r>
      <w:proofErr w:type="spellEnd"/>
      <w:r w:rsidRPr="0006366F">
        <w:rPr>
          <w:sz w:val="24"/>
          <w:szCs w:val="24"/>
        </w:rPr>
        <w:t xml:space="preserve"> approximation is used as the default here, it is more accurate when dealing with tied death times, and is as efficient computationally. The “exact partial likelihood” is equivalent to a conditional logistic model, and is appropriate when the times are a small set of discrete values. See further below.</w:t>
      </w:r>
    </w:p>
    <w:p w14:paraId="7AF37E4A" w14:textId="527715E5" w:rsidR="0064739A" w:rsidRDefault="0064739A" w:rsidP="006930B3">
      <w:pPr>
        <w:rPr>
          <w:sz w:val="24"/>
          <w:szCs w:val="24"/>
        </w:rPr>
      </w:pPr>
      <w:r>
        <w:rPr>
          <w:sz w:val="24"/>
          <w:szCs w:val="24"/>
        </w:rPr>
        <w:t xml:space="preserve">We will use the </w:t>
      </w:r>
      <w:proofErr w:type="spellStart"/>
      <w:r>
        <w:rPr>
          <w:sz w:val="24"/>
          <w:szCs w:val="24"/>
        </w:rPr>
        <w:t>efron</w:t>
      </w:r>
      <w:proofErr w:type="spellEnd"/>
      <w:r>
        <w:rPr>
          <w:sz w:val="24"/>
          <w:szCs w:val="24"/>
        </w:rPr>
        <w:t>.</w:t>
      </w:r>
      <w:r w:rsidR="00E61B9C">
        <w:rPr>
          <w:sz w:val="24"/>
          <w:szCs w:val="24"/>
        </w:rPr>
        <w:t xml:space="preserve"> Default.</w:t>
      </w:r>
    </w:p>
    <w:p w14:paraId="48B43991" w14:textId="4A4D02FF" w:rsidR="007F09D6" w:rsidRDefault="00EB342D" w:rsidP="006930B3">
      <w:pPr>
        <w:rPr>
          <w:sz w:val="24"/>
          <w:szCs w:val="24"/>
        </w:rPr>
      </w:pPr>
      <w:r>
        <w:rPr>
          <w:sz w:val="24"/>
          <w:szCs w:val="24"/>
        </w:rPr>
        <w:t>(</w:t>
      </w:r>
      <w:r w:rsidR="00C85175">
        <w:rPr>
          <w:sz w:val="24"/>
          <w:szCs w:val="24"/>
        </w:rPr>
        <w:t>4</w:t>
      </w:r>
      <w:r>
        <w:rPr>
          <w:sz w:val="24"/>
          <w:szCs w:val="24"/>
        </w:rPr>
        <w:t xml:space="preserve">) Let’s check the term age in cox model, I used continuous version, is it ok? Or do we need </w:t>
      </w:r>
      <w:proofErr w:type="spellStart"/>
      <w:r>
        <w:rPr>
          <w:sz w:val="24"/>
          <w:szCs w:val="24"/>
        </w:rPr>
        <w:t>age_group</w:t>
      </w:r>
      <w:proofErr w:type="spellEnd"/>
      <w:r>
        <w:rPr>
          <w:sz w:val="24"/>
          <w:szCs w:val="24"/>
        </w:rPr>
        <w:t>?</w:t>
      </w:r>
    </w:p>
    <w:p w14:paraId="0778C6E2" w14:textId="1105C676" w:rsidR="00952115" w:rsidRDefault="00952115" w:rsidP="006930B3">
      <w:pPr>
        <w:rPr>
          <w:sz w:val="24"/>
          <w:szCs w:val="24"/>
        </w:rPr>
      </w:pPr>
      <w:r>
        <w:rPr>
          <w:sz w:val="24"/>
          <w:szCs w:val="24"/>
        </w:rPr>
        <w:t>Use continuous age</w:t>
      </w:r>
    </w:p>
    <w:p w14:paraId="5D398862" w14:textId="3B19D3A0" w:rsidR="007F09D6" w:rsidRDefault="007F09D6" w:rsidP="006930B3">
      <w:pPr>
        <w:rPr>
          <w:sz w:val="24"/>
          <w:szCs w:val="24"/>
        </w:rPr>
      </w:pPr>
      <w:r>
        <w:rPr>
          <w:sz w:val="24"/>
          <w:szCs w:val="24"/>
        </w:rPr>
        <w:lastRenderedPageBreak/>
        <w:t>(</w:t>
      </w:r>
      <w:r w:rsidR="00C85175">
        <w:rPr>
          <w:sz w:val="24"/>
          <w:szCs w:val="24"/>
        </w:rPr>
        <w:t>5</w:t>
      </w:r>
      <w:r>
        <w:rPr>
          <w:sz w:val="24"/>
          <w:szCs w:val="24"/>
        </w:rPr>
        <w:t xml:space="preserve">) The distribution of death is below: We have 10649 people and 1021 death. </w:t>
      </w:r>
    </w:p>
    <w:p w14:paraId="60B18EB2" w14:textId="1115F973" w:rsidR="00E47AAE" w:rsidRDefault="00E47AAE" w:rsidP="006930B3">
      <w:pPr>
        <w:rPr>
          <w:sz w:val="24"/>
          <w:szCs w:val="24"/>
        </w:rPr>
      </w:pPr>
      <w:r>
        <w:rPr>
          <w:sz w:val="24"/>
          <w:szCs w:val="24"/>
        </w:rPr>
        <w:t>The distribution of total people:</w:t>
      </w:r>
    </w:p>
    <w:p w14:paraId="130F61B5" w14:textId="161330A1" w:rsidR="00E47AAE" w:rsidRDefault="00E47AAE" w:rsidP="006930B3">
      <w:pPr>
        <w:rPr>
          <w:sz w:val="24"/>
          <w:szCs w:val="24"/>
        </w:rPr>
      </w:pPr>
      <w:r>
        <w:rPr>
          <w:noProof/>
          <w:sz w:val="24"/>
          <w:szCs w:val="24"/>
        </w:rPr>
        <w:drawing>
          <wp:inline distT="0" distB="0" distL="0" distR="0" wp14:anchorId="793D51F9" wp14:editId="57D49E6F">
            <wp:extent cx="3452159" cy="16422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2159" cy="1642252"/>
                    </a:xfrm>
                    <a:prstGeom prst="rect">
                      <a:avLst/>
                    </a:prstGeom>
                  </pic:spPr>
                </pic:pic>
              </a:graphicData>
            </a:graphic>
          </wp:inline>
        </w:drawing>
      </w:r>
    </w:p>
    <w:p w14:paraId="70A127FB" w14:textId="249E4A4F" w:rsidR="007F09D6" w:rsidRDefault="007F09D6" w:rsidP="006930B3">
      <w:pPr>
        <w:rPr>
          <w:sz w:val="24"/>
          <w:szCs w:val="24"/>
        </w:rPr>
      </w:pPr>
      <w:r>
        <w:rPr>
          <w:noProof/>
          <w:sz w:val="24"/>
          <w:szCs w:val="24"/>
        </w:rPr>
        <w:drawing>
          <wp:inline distT="0" distB="0" distL="0" distR="0" wp14:anchorId="01E4A7F9" wp14:editId="2DCB0240">
            <wp:extent cx="3635055" cy="19623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5055" cy="1962320"/>
                    </a:xfrm>
                    <a:prstGeom prst="rect">
                      <a:avLst/>
                    </a:prstGeom>
                  </pic:spPr>
                </pic:pic>
              </a:graphicData>
            </a:graphic>
          </wp:inline>
        </w:drawing>
      </w:r>
    </w:p>
    <w:p w14:paraId="67957C36" w14:textId="0B9634B2" w:rsidR="00A601C9" w:rsidRDefault="00A601C9" w:rsidP="006930B3">
      <w:pPr>
        <w:rPr>
          <w:sz w:val="24"/>
          <w:szCs w:val="24"/>
        </w:rPr>
      </w:pPr>
      <w:r>
        <w:rPr>
          <w:sz w:val="24"/>
          <w:szCs w:val="24"/>
        </w:rPr>
        <w:t>Combine into 20-39, 40-59, 60-79</w:t>
      </w:r>
    </w:p>
    <w:p w14:paraId="7FD14D34" w14:textId="51180840" w:rsidR="007F09D6" w:rsidRDefault="000B544C" w:rsidP="006930B3">
      <w:pPr>
        <w:rPr>
          <w:sz w:val="24"/>
          <w:szCs w:val="24"/>
        </w:rPr>
      </w:pPr>
      <w:r>
        <w:rPr>
          <w:sz w:val="24"/>
          <w:szCs w:val="24"/>
        </w:rPr>
        <w:t>(</w:t>
      </w:r>
      <w:r w:rsidR="00C85175">
        <w:rPr>
          <w:sz w:val="24"/>
          <w:szCs w:val="24"/>
        </w:rPr>
        <w:t>6</w:t>
      </w:r>
      <w:r>
        <w:rPr>
          <w:sz w:val="24"/>
          <w:szCs w:val="24"/>
        </w:rPr>
        <w:t xml:space="preserve">) It looks like HR could be very large </w:t>
      </w:r>
      <w:r w:rsidR="001217F6">
        <w:rPr>
          <w:sz w:val="24"/>
          <w:szCs w:val="24"/>
        </w:rPr>
        <w:t xml:space="preserve">(convergence problem) </w:t>
      </w:r>
      <w:r>
        <w:rPr>
          <w:sz w:val="24"/>
          <w:szCs w:val="24"/>
        </w:rPr>
        <w:t>and even if it is small, confidence interval would be very large which makes the graph unreadable if we also plot confidence interval</w:t>
      </w:r>
      <w:r w:rsidR="00EC6EC9">
        <w:rPr>
          <w:sz w:val="24"/>
          <w:szCs w:val="24"/>
        </w:rPr>
        <w:t>. For example, HR=0.4 which is reasonable but CI=(0.05,33) , 33 is so large that if we plot that on the graph, then all other HR would centered</w:t>
      </w:r>
      <w:r w:rsidR="007D6392">
        <w:rPr>
          <w:sz w:val="24"/>
          <w:szCs w:val="24"/>
        </w:rPr>
        <w:t xml:space="preserve"> (flat line)</w:t>
      </w:r>
      <w:r w:rsidR="00EC6EC9">
        <w:rPr>
          <w:sz w:val="24"/>
          <w:szCs w:val="24"/>
        </w:rPr>
        <w:t xml:space="preserve"> around 1 and the graph is ugly.</w:t>
      </w:r>
      <w:r w:rsidR="00814263">
        <w:rPr>
          <w:sz w:val="24"/>
          <w:szCs w:val="24"/>
        </w:rPr>
        <w:t xml:space="preserve"> </w:t>
      </w:r>
    </w:p>
    <w:p w14:paraId="69880E8B" w14:textId="7FADF3B2" w:rsidR="00A817DA" w:rsidRDefault="00A817DA" w:rsidP="006930B3">
      <w:pPr>
        <w:rPr>
          <w:sz w:val="24"/>
          <w:szCs w:val="24"/>
        </w:rPr>
      </w:pPr>
      <w:r>
        <w:rPr>
          <w:sz w:val="24"/>
          <w:szCs w:val="24"/>
        </w:rPr>
        <w:t>(</w:t>
      </w:r>
      <w:r w:rsidR="00C85175">
        <w:rPr>
          <w:sz w:val="24"/>
          <w:szCs w:val="24"/>
        </w:rPr>
        <w:t>7</w:t>
      </w:r>
      <w:r>
        <w:rPr>
          <w:sz w:val="24"/>
          <w:szCs w:val="24"/>
        </w:rPr>
        <w:t>) What is a good HR range 0.2-2, What is a reasonable CI range</w:t>
      </w:r>
      <w:r w:rsidR="00532FAD">
        <w:rPr>
          <w:sz w:val="24"/>
          <w:szCs w:val="24"/>
        </w:rPr>
        <w:t xml:space="preserve"> 0-3.5?</w:t>
      </w:r>
    </w:p>
    <w:p w14:paraId="4F6AFF41" w14:textId="1A70FB91" w:rsidR="005B499E" w:rsidRDefault="005B499E" w:rsidP="006930B3">
      <w:pPr>
        <w:rPr>
          <w:sz w:val="24"/>
          <w:szCs w:val="24"/>
        </w:rPr>
      </w:pPr>
      <w:r>
        <w:rPr>
          <w:sz w:val="24"/>
          <w:szCs w:val="24"/>
        </w:rPr>
        <w:t>CI:0.2-5 use CI to filter all results</w:t>
      </w:r>
    </w:p>
    <w:p w14:paraId="50E217F0" w14:textId="5D7ECD6F" w:rsidR="00B46DAB" w:rsidRPr="00B46DAB" w:rsidRDefault="00EB342D" w:rsidP="00B46DAB">
      <w:pPr>
        <w:rPr>
          <w:b/>
          <w:bCs/>
          <w:sz w:val="24"/>
          <w:szCs w:val="24"/>
        </w:rPr>
      </w:pPr>
      <w:r>
        <w:rPr>
          <w:sz w:val="24"/>
          <w:szCs w:val="24"/>
        </w:rPr>
        <w:t>(</w:t>
      </w:r>
      <w:r w:rsidR="00C85175">
        <w:rPr>
          <w:sz w:val="24"/>
          <w:szCs w:val="24"/>
        </w:rPr>
        <w:t>8</w:t>
      </w:r>
      <w:r>
        <w:rPr>
          <w:sz w:val="24"/>
          <w:szCs w:val="24"/>
        </w:rPr>
        <w:t>)</w:t>
      </w:r>
      <w:r w:rsidR="00B46DAB">
        <w:rPr>
          <w:sz w:val="24"/>
          <w:szCs w:val="24"/>
        </w:rPr>
        <w:t xml:space="preserve"> </w:t>
      </w:r>
      <w:r w:rsidR="00B46DAB" w:rsidRPr="00B46DAB">
        <w:rPr>
          <w:b/>
          <w:bCs/>
          <w:sz w:val="24"/>
          <w:szCs w:val="24"/>
        </w:rPr>
        <w:t>Error messages 1:</w:t>
      </w:r>
    </w:p>
    <w:p w14:paraId="4F3CA107" w14:textId="2868A374" w:rsidR="00B46DAB" w:rsidRPr="00B46DAB" w:rsidRDefault="00B46DAB" w:rsidP="00B46DAB">
      <w:pPr>
        <w:rPr>
          <w:sz w:val="24"/>
          <w:szCs w:val="24"/>
        </w:rPr>
      </w:pPr>
      <w:r>
        <w:rPr>
          <w:sz w:val="24"/>
          <w:szCs w:val="24"/>
        </w:rPr>
        <w:t xml:space="preserve">1: </w:t>
      </w:r>
      <w:r w:rsidRPr="00B46DAB">
        <w:rPr>
          <w:sz w:val="24"/>
          <w:szCs w:val="24"/>
        </w:rPr>
        <w:t>Problem while computing `res = map2(.</w:t>
      </w:r>
      <w:proofErr w:type="spellStart"/>
      <w:r w:rsidRPr="00B46DAB">
        <w:rPr>
          <w:sz w:val="24"/>
          <w:szCs w:val="24"/>
        </w:rPr>
        <w:t>data$model</w:t>
      </w:r>
      <w:proofErr w:type="spellEnd"/>
      <w:r w:rsidRPr="00B46DAB">
        <w:rPr>
          <w:sz w:val="24"/>
          <w:szCs w:val="24"/>
        </w:rPr>
        <w:t>, formula, ~</w:t>
      </w:r>
      <w:proofErr w:type="spellStart"/>
      <w:r w:rsidRPr="00B46DAB">
        <w:rPr>
          <w:sz w:val="24"/>
          <w:szCs w:val="24"/>
        </w:rPr>
        <w:t>do.call</w:t>
      </w:r>
      <w:proofErr w:type="spellEnd"/>
      <w:r w:rsidRPr="00B46DAB">
        <w:rPr>
          <w:sz w:val="24"/>
          <w:szCs w:val="24"/>
        </w:rPr>
        <w:t xml:space="preserve">(.x, list(data = </w:t>
      </w:r>
      <w:proofErr w:type="spellStart"/>
      <w:r w:rsidRPr="00B46DAB">
        <w:rPr>
          <w:sz w:val="24"/>
          <w:szCs w:val="24"/>
        </w:rPr>
        <w:t>df</w:t>
      </w:r>
      <w:proofErr w:type="spellEnd"/>
      <w:r w:rsidRPr="00B46DAB">
        <w:rPr>
          <w:sz w:val="24"/>
          <w:szCs w:val="24"/>
        </w:rPr>
        <w:t>, formula =.y)))`.</w:t>
      </w:r>
    </w:p>
    <w:p w14:paraId="76AAE798" w14:textId="01E0021C" w:rsidR="00B46DAB" w:rsidRPr="00B46DAB" w:rsidRDefault="00B46DAB" w:rsidP="00B46DAB">
      <w:pPr>
        <w:rPr>
          <w:sz w:val="24"/>
          <w:szCs w:val="24"/>
        </w:rPr>
      </w:pPr>
      <w:proofErr w:type="spellStart"/>
      <w:r w:rsidRPr="00B46DAB">
        <w:rPr>
          <w:sz w:val="24"/>
          <w:szCs w:val="24"/>
        </w:rPr>
        <w:t>i</w:t>
      </w:r>
      <w:proofErr w:type="spellEnd"/>
      <w:r w:rsidRPr="00B46DAB">
        <w:rPr>
          <w:sz w:val="24"/>
          <w:szCs w:val="24"/>
        </w:rPr>
        <w:t xml:space="preserve"> </w:t>
      </w:r>
      <w:proofErr w:type="spellStart"/>
      <w:r w:rsidRPr="00B46DAB">
        <w:rPr>
          <w:sz w:val="24"/>
          <w:szCs w:val="24"/>
        </w:rPr>
        <w:t>Loglik</w:t>
      </w:r>
      <w:proofErr w:type="spellEnd"/>
      <w:r w:rsidRPr="00B46DAB">
        <w:rPr>
          <w:sz w:val="24"/>
          <w:szCs w:val="24"/>
        </w:rPr>
        <w:t xml:space="preserve"> converged before variable 5,6,7,8,24 ; coefficient may be infinite.</w:t>
      </w:r>
    </w:p>
    <w:p w14:paraId="759AAAD9" w14:textId="51535070" w:rsidR="00B46DAB" w:rsidRPr="00B46DAB" w:rsidRDefault="00B46DAB" w:rsidP="00B46DAB">
      <w:pPr>
        <w:rPr>
          <w:sz w:val="24"/>
          <w:szCs w:val="24"/>
        </w:rPr>
      </w:pPr>
      <w:r w:rsidRPr="00B46DAB">
        <w:rPr>
          <w:sz w:val="24"/>
          <w:szCs w:val="24"/>
        </w:rPr>
        <w:t>41: Problem while computing `res = map2(.</w:t>
      </w:r>
      <w:proofErr w:type="spellStart"/>
      <w:r w:rsidRPr="00B46DAB">
        <w:rPr>
          <w:sz w:val="24"/>
          <w:szCs w:val="24"/>
        </w:rPr>
        <w:t>data$model</w:t>
      </w:r>
      <w:proofErr w:type="spellEnd"/>
      <w:r w:rsidRPr="00B46DAB">
        <w:rPr>
          <w:sz w:val="24"/>
          <w:szCs w:val="24"/>
        </w:rPr>
        <w:t>, formula, ~</w:t>
      </w:r>
      <w:proofErr w:type="spellStart"/>
      <w:r w:rsidRPr="00B46DAB">
        <w:rPr>
          <w:sz w:val="24"/>
          <w:szCs w:val="24"/>
        </w:rPr>
        <w:t>do.call</w:t>
      </w:r>
      <w:proofErr w:type="spellEnd"/>
      <w:r w:rsidRPr="00B46DAB">
        <w:rPr>
          <w:sz w:val="24"/>
          <w:szCs w:val="24"/>
        </w:rPr>
        <w:t xml:space="preserve">(.x, list(data = </w:t>
      </w:r>
      <w:proofErr w:type="spellStart"/>
      <w:r w:rsidRPr="00B46DAB">
        <w:rPr>
          <w:sz w:val="24"/>
          <w:szCs w:val="24"/>
        </w:rPr>
        <w:t>df</w:t>
      </w:r>
      <w:proofErr w:type="spellEnd"/>
      <w:r w:rsidRPr="00B46DAB">
        <w:rPr>
          <w:sz w:val="24"/>
          <w:szCs w:val="24"/>
        </w:rPr>
        <w:t>, formula =.y)))`.</w:t>
      </w:r>
    </w:p>
    <w:p w14:paraId="499934AD" w14:textId="77777777" w:rsidR="00B46DAB" w:rsidRPr="00B46DAB" w:rsidRDefault="00B46DAB" w:rsidP="00B46DAB">
      <w:pPr>
        <w:rPr>
          <w:sz w:val="24"/>
          <w:szCs w:val="24"/>
        </w:rPr>
      </w:pPr>
      <w:proofErr w:type="spellStart"/>
      <w:r w:rsidRPr="00B46DAB">
        <w:rPr>
          <w:sz w:val="24"/>
          <w:szCs w:val="24"/>
        </w:rPr>
        <w:lastRenderedPageBreak/>
        <w:t>i</w:t>
      </w:r>
      <w:proofErr w:type="spellEnd"/>
      <w:r w:rsidRPr="00B46DAB">
        <w:rPr>
          <w:sz w:val="24"/>
          <w:szCs w:val="24"/>
        </w:rPr>
        <w:t xml:space="preserve"> Ran out of iterations and did not converge</w:t>
      </w:r>
    </w:p>
    <w:p w14:paraId="46E83048" w14:textId="67B5735A" w:rsidR="007C2116" w:rsidRPr="007C2116" w:rsidRDefault="007C2116" w:rsidP="006930B3">
      <w:pPr>
        <w:rPr>
          <w:b/>
          <w:bCs/>
          <w:sz w:val="24"/>
          <w:szCs w:val="24"/>
        </w:rPr>
      </w:pPr>
      <w:r w:rsidRPr="007C2116">
        <w:rPr>
          <w:b/>
          <w:bCs/>
          <w:sz w:val="24"/>
          <w:szCs w:val="24"/>
        </w:rPr>
        <w:t>Error message</w:t>
      </w:r>
      <w:r w:rsidR="00B46DAB">
        <w:rPr>
          <w:b/>
          <w:bCs/>
          <w:sz w:val="24"/>
          <w:szCs w:val="24"/>
        </w:rPr>
        <w:t xml:space="preserve"> 2</w:t>
      </w:r>
      <w:r w:rsidRPr="007C2116">
        <w:rPr>
          <w:b/>
          <w:bCs/>
          <w:sz w:val="24"/>
          <w:szCs w:val="24"/>
        </w:rPr>
        <w:t>:</w:t>
      </w:r>
    </w:p>
    <w:p w14:paraId="270D5264" w14:textId="77777777" w:rsidR="007C2116" w:rsidRPr="007C2116" w:rsidRDefault="007C2116" w:rsidP="007C2116">
      <w:pPr>
        <w:rPr>
          <w:sz w:val="24"/>
          <w:szCs w:val="24"/>
        </w:rPr>
      </w:pPr>
      <w:r w:rsidRPr="007C2116">
        <w:rPr>
          <w:sz w:val="24"/>
          <w:szCs w:val="24"/>
        </w:rPr>
        <w:t xml:space="preserve">not finite in </w:t>
      </w:r>
      <w:proofErr w:type="spellStart"/>
      <w:r w:rsidRPr="007C2116">
        <w:rPr>
          <w:sz w:val="24"/>
          <w:szCs w:val="24"/>
        </w:rPr>
        <w:t>coxph.wtest</w:t>
      </w:r>
      <w:proofErr w:type="spellEnd"/>
    </w:p>
    <w:p w14:paraId="451E9514" w14:textId="77777777" w:rsidR="007C2116" w:rsidRPr="007C2116" w:rsidRDefault="007C2116" w:rsidP="007C2116">
      <w:pPr>
        <w:rPr>
          <w:sz w:val="24"/>
          <w:szCs w:val="24"/>
        </w:rPr>
      </w:pPr>
      <w:r w:rsidRPr="007C2116">
        <w:rPr>
          <w:sz w:val="24"/>
          <w:szCs w:val="24"/>
        </w:rPr>
        <w:t xml:space="preserve">                  UNPROCESSED_RED_MEAT_DENSITY_QUINTILE_5th </w:t>
      </w:r>
    </w:p>
    <w:p w14:paraId="4149F66F" w14:textId="77777777" w:rsidR="007C2116" w:rsidRPr="007C2116" w:rsidRDefault="007C2116" w:rsidP="007C2116">
      <w:pPr>
        <w:rPr>
          <w:sz w:val="24"/>
          <w:szCs w:val="24"/>
        </w:rPr>
      </w:pPr>
      <w:r w:rsidRPr="007C2116">
        <w:rPr>
          <w:sz w:val="24"/>
          <w:szCs w:val="24"/>
        </w:rPr>
        <w:t xml:space="preserve">                                               -271.1683648 </w:t>
      </w:r>
    </w:p>
    <w:p w14:paraId="4D7FD5D1" w14:textId="77777777" w:rsidR="007C2116" w:rsidRPr="007C2116" w:rsidRDefault="007C2116" w:rsidP="007C2116">
      <w:pPr>
        <w:rPr>
          <w:sz w:val="24"/>
          <w:szCs w:val="24"/>
        </w:rPr>
      </w:pPr>
      <w:r w:rsidRPr="007C2116">
        <w:rPr>
          <w:sz w:val="24"/>
          <w:szCs w:val="24"/>
        </w:rPr>
        <w:t xml:space="preserve">EDUCATION9-11th Grade (Includes 12th grade with no diploma) </w:t>
      </w:r>
    </w:p>
    <w:p w14:paraId="3C3A966E" w14:textId="77777777" w:rsidR="007C2116" w:rsidRPr="007C2116" w:rsidRDefault="007C2116" w:rsidP="007C2116">
      <w:pPr>
        <w:rPr>
          <w:sz w:val="24"/>
          <w:szCs w:val="24"/>
        </w:rPr>
      </w:pPr>
      <w:r w:rsidRPr="007C2116">
        <w:rPr>
          <w:sz w:val="24"/>
          <w:szCs w:val="24"/>
        </w:rPr>
        <w:t xml:space="preserve">                                               -106.3790473 </w:t>
      </w:r>
    </w:p>
    <w:p w14:paraId="2EA9DC31"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EDUCATIONHigh</w:t>
      </w:r>
      <w:proofErr w:type="spellEnd"/>
      <w:r w:rsidRPr="007C2116">
        <w:rPr>
          <w:sz w:val="24"/>
          <w:szCs w:val="24"/>
        </w:rPr>
        <w:t xml:space="preserve"> School Grad/GED or Equivalent </w:t>
      </w:r>
    </w:p>
    <w:p w14:paraId="457122A9" w14:textId="77777777" w:rsidR="007C2116" w:rsidRPr="007C2116" w:rsidRDefault="007C2116" w:rsidP="007C2116">
      <w:pPr>
        <w:rPr>
          <w:sz w:val="24"/>
          <w:szCs w:val="24"/>
        </w:rPr>
      </w:pPr>
      <w:r w:rsidRPr="007C2116">
        <w:rPr>
          <w:sz w:val="24"/>
          <w:szCs w:val="24"/>
        </w:rPr>
        <w:t xml:space="preserve">                                               -202.4553133 </w:t>
      </w:r>
    </w:p>
    <w:p w14:paraId="204B8596"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EDUCATIONSome</w:t>
      </w:r>
      <w:proofErr w:type="spellEnd"/>
      <w:r w:rsidRPr="007C2116">
        <w:rPr>
          <w:sz w:val="24"/>
          <w:szCs w:val="24"/>
        </w:rPr>
        <w:t xml:space="preserve"> College or AA degree </w:t>
      </w:r>
    </w:p>
    <w:p w14:paraId="0C509D51" w14:textId="77777777" w:rsidR="007C2116" w:rsidRPr="007C2116" w:rsidRDefault="007C2116" w:rsidP="007C2116">
      <w:pPr>
        <w:rPr>
          <w:sz w:val="24"/>
          <w:szCs w:val="24"/>
        </w:rPr>
      </w:pPr>
      <w:r w:rsidRPr="007C2116">
        <w:rPr>
          <w:sz w:val="24"/>
          <w:szCs w:val="24"/>
        </w:rPr>
        <w:t xml:space="preserve">                                               -109.5290369 </w:t>
      </w:r>
    </w:p>
    <w:p w14:paraId="0BAFED64"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EDUCATIONCollege</w:t>
      </w:r>
      <w:proofErr w:type="spellEnd"/>
      <w:r w:rsidRPr="007C2116">
        <w:rPr>
          <w:sz w:val="24"/>
          <w:szCs w:val="24"/>
        </w:rPr>
        <w:t xml:space="preserve"> Graduate or above </w:t>
      </w:r>
    </w:p>
    <w:p w14:paraId="7732DB4F" w14:textId="77777777" w:rsidR="007C2116" w:rsidRPr="007C2116" w:rsidRDefault="007C2116" w:rsidP="007C2116">
      <w:pPr>
        <w:rPr>
          <w:sz w:val="24"/>
          <w:szCs w:val="24"/>
        </w:rPr>
      </w:pPr>
      <w:r w:rsidRPr="007C2116">
        <w:rPr>
          <w:sz w:val="24"/>
          <w:szCs w:val="24"/>
        </w:rPr>
        <w:t xml:space="preserve">                                                -86.4583873 </w:t>
      </w:r>
    </w:p>
    <w:p w14:paraId="75145890"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ARTIAL_STATUSMarried</w:t>
      </w:r>
      <w:proofErr w:type="spellEnd"/>
      <w:r w:rsidRPr="007C2116">
        <w:rPr>
          <w:sz w:val="24"/>
          <w:szCs w:val="24"/>
        </w:rPr>
        <w:t xml:space="preserve"> </w:t>
      </w:r>
    </w:p>
    <w:p w14:paraId="289677B0" w14:textId="77777777" w:rsidR="007C2116" w:rsidRPr="007C2116" w:rsidRDefault="007C2116" w:rsidP="007C2116">
      <w:pPr>
        <w:rPr>
          <w:sz w:val="24"/>
          <w:szCs w:val="24"/>
        </w:rPr>
      </w:pPr>
      <w:r w:rsidRPr="007C2116">
        <w:rPr>
          <w:sz w:val="24"/>
          <w:szCs w:val="24"/>
        </w:rPr>
        <w:t xml:space="preserve">                                                515.6514415 </w:t>
      </w:r>
    </w:p>
    <w:p w14:paraId="2F7A59A7"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ARTIAL_STATUSWidowed</w:t>
      </w:r>
      <w:proofErr w:type="spellEnd"/>
      <w:r w:rsidRPr="007C2116">
        <w:rPr>
          <w:sz w:val="24"/>
          <w:szCs w:val="24"/>
        </w:rPr>
        <w:t xml:space="preserve"> </w:t>
      </w:r>
    </w:p>
    <w:p w14:paraId="03CE36C9" w14:textId="77777777" w:rsidR="007C2116" w:rsidRPr="007C2116" w:rsidRDefault="007C2116" w:rsidP="007C2116">
      <w:pPr>
        <w:rPr>
          <w:sz w:val="24"/>
          <w:szCs w:val="24"/>
        </w:rPr>
      </w:pPr>
      <w:r w:rsidRPr="007C2116">
        <w:rPr>
          <w:sz w:val="24"/>
          <w:szCs w:val="24"/>
        </w:rPr>
        <w:t xml:space="preserve">                                                534.0874191 </w:t>
      </w:r>
    </w:p>
    <w:p w14:paraId="19186BB4"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ARTIAL_STATUSDivorced</w:t>
      </w:r>
      <w:proofErr w:type="spellEnd"/>
      <w:r w:rsidRPr="007C2116">
        <w:rPr>
          <w:sz w:val="24"/>
          <w:szCs w:val="24"/>
        </w:rPr>
        <w:t xml:space="preserve"> </w:t>
      </w:r>
    </w:p>
    <w:p w14:paraId="58E89216" w14:textId="77777777" w:rsidR="007C2116" w:rsidRPr="007C2116" w:rsidRDefault="007C2116" w:rsidP="007C2116">
      <w:pPr>
        <w:rPr>
          <w:sz w:val="24"/>
          <w:szCs w:val="24"/>
        </w:rPr>
      </w:pPr>
      <w:r w:rsidRPr="007C2116">
        <w:rPr>
          <w:sz w:val="24"/>
          <w:szCs w:val="24"/>
        </w:rPr>
        <w:t xml:space="preserve">                                                495.9344904 </w:t>
      </w:r>
    </w:p>
    <w:p w14:paraId="6D392A95"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ARTIAL_STATUSSeparated</w:t>
      </w:r>
      <w:proofErr w:type="spellEnd"/>
      <w:r w:rsidRPr="007C2116">
        <w:rPr>
          <w:sz w:val="24"/>
          <w:szCs w:val="24"/>
        </w:rPr>
        <w:t xml:space="preserve"> </w:t>
      </w:r>
    </w:p>
    <w:p w14:paraId="4523991B" w14:textId="77777777" w:rsidR="007C2116" w:rsidRPr="007C2116" w:rsidRDefault="007C2116" w:rsidP="007C2116">
      <w:pPr>
        <w:rPr>
          <w:sz w:val="24"/>
          <w:szCs w:val="24"/>
        </w:rPr>
      </w:pPr>
      <w:r w:rsidRPr="007C2116">
        <w:rPr>
          <w:sz w:val="24"/>
          <w:szCs w:val="24"/>
        </w:rPr>
        <w:t xml:space="preserve">                                                249.2214402 </w:t>
      </w:r>
    </w:p>
    <w:p w14:paraId="01B567C5"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ARTIAL_STATUSLiving</w:t>
      </w:r>
      <w:proofErr w:type="spellEnd"/>
      <w:r w:rsidRPr="007C2116">
        <w:rPr>
          <w:sz w:val="24"/>
          <w:szCs w:val="24"/>
        </w:rPr>
        <w:t xml:space="preserve"> with partner </w:t>
      </w:r>
    </w:p>
    <w:p w14:paraId="275AA492" w14:textId="77777777" w:rsidR="007C2116" w:rsidRPr="007C2116" w:rsidRDefault="007C2116" w:rsidP="007C2116">
      <w:pPr>
        <w:rPr>
          <w:sz w:val="24"/>
          <w:szCs w:val="24"/>
        </w:rPr>
      </w:pPr>
      <w:r w:rsidRPr="007C2116">
        <w:rPr>
          <w:sz w:val="24"/>
          <w:szCs w:val="24"/>
        </w:rPr>
        <w:t xml:space="preserve">                                                522.8473790 </w:t>
      </w:r>
    </w:p>
    <w:p w14:paraId="5B682AC3" w14:textId="77777777" w:rsidR="007C2116" w:rsidRPr="007C2116" w:rsidRDefault="007C2116" w:rsidP="007C2116">
      <w:pPr>
        <w:rPr>
          <w:sz w:val="24"/>
          <w:szCs w:val="24"/>
        </w:rPr>
      </w:pPr>
      <w:r w:rsidRPr="007C2116">
        <w:rPr>
          <w:sz w:val="24"/>
          <w:szCs w:val="24"/>
        </w:rPr>
        <w:t xml:space="preserve">                                          ALCOHOL_CONTINOUS </w:t>
      </w:r>
    </w:p>
    <w:p w14:paraId="463D74C0" w14:textId="77777777" w:rsidR="007C2116" w:rsidRPr="007C2116" w:rsidRDefault="007C2116" w:rsidP="007C2116">
      <w:pPr>
        <w:rPr>
          <w:sz w:val="24"/>
          <w:szCs w:val="24"/>
        </w:rPr>
      </w:pPr>
      <w:r w:rsidRPr="007C2116">
        <w:rPr>
          <w:sz w:val="24"/>
          <w:szCs w:val="24"/>
        </w:rPr>
        <w:t xml:space="preserve">                                                 35.8746496 </w:t>
      </w:r>
    </w:p>
    <w:p w14:paraId="3EB4B188"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OCCUPATIONPart</w:t>
      </w:r>
      <w:proofErr w:type="spellEnd"/>
      <w:r w:rsidRPr="007C2116">
        <w:rPr>
          <w:sz w:val="24"/>
          <w:szCs w:val="24"/>
        </w:rPr>
        <w:t xml:space="preserve"> time worker </w:t>
      </w:r>
    </w:p>
    <w:p w14:paraId="350B88B2" w14:textId="77777777" w:rsidR="007C2116" w:rsidRPr="007C2116" w:rsidRDefault="007C2116" w:rsidP="007C2116">
      <w:pPr>
        <w:rPr>
          <w:sz w:val="24"/>
          <w:szCs w:val="24"/>
        </w:rPr>
      </w:pPr>
      <w:r w:rsidRPr="007C2116">
        <w:rPr>
          <w:sz w:val="24"/>
          <w:szCs w:val="24"/>
        </w:rPr>
        <w:t xml:space="preserve">                                               -122.8047304 </w:t>
      </w:r>
    </w:p>
    <w:p w14:paraId="1687E9C9" w14:textId="77777777" w:rsidR="007C2116" w:rsidRPr="007C2116" w:rsidRDefault="007C2116" w:rsidP="007C2116">
      <w:pPr>
        <w:rPr>
          <w:sz w:val="24"/>
          <w:szCs w:val="24"/>
        </w:rPr>
      </w:pPr>
      <w:r w:rsidRPr="007C2116">
        <w:rPr>
          <w:sz w:val="24"/>
          <w:szCs w:val="24"/>
        </w:rPr>
        <w:lastRenderedPageBreak/>
        <w:t xml:space="preserve">                                 </w:t>
      </w:r>
      <w:proofErr w:type="spellStart"/>
      <w:r w:rsidRPr="007C2116">
        <w:rPr>
          <w:sz w:val="24"/>
          <w:szCs w:val="24"/>
        </w:rPr>
        <w:t>OCCUPATIONFull</w:t>
      </w:r>
      <w:proofErr w:type="spellEnd"/>
      <w:r w:rsidRPr="007C2116">
        <w:rPr>
          <w:sz w:val="24"/>
          <w:szCs w:val="24"/>
        </w:rPr>
        <w:t xml:space="preserve"> time worker </w:t>
      </w:r>
    </w:p>
    <w:p w14:paraId="772084AE" w14:textId="77777777" w:rsidR="007C2116" w:rsidRPr="007C2116" w:rsidRDefault="007C2116" w:rsidP="007C2116">
      <w:pPr>
        <w:rPr>
          <w:sz w:val="24"/>
          <w:szCs w:val="24"/>
        </w:rPr>
      </w:pPr>
      <w:r w:rsidRPr="007C2116">
        <w:rPr>
          <w:sz w:val="24"/>
          <w:szCs w:val="24"/>
        </w:rPr>
        <w:t xml:space="preserve">                                                 25.5523000 </w:t>
      </w:r>
    </w:p>
    <w:p w14:paraId="358EFE0C" w14:textId="77777777" w:rsidR="007C2116" w:rsidRPr="007C2116" w:rsidRDefault="007C2116" w:rsidP="007C2116">
      <w:pPr>
        <w:rPr>
          <w:sz w:val="24"/>
          <w:szCs w:val="24"/>
        </w:rPr>
      </w:pPr>
      <w:r w:rsidRPr="007C2116">
        <w:rPr>
          <w:sz w:val="24"/>
          <w:szCs w:val="24"/>
        </w:rPr>
        <w:t xml:space="preserve">                                       SLEEP&gt;=9 hours/night </w:t>
      </w:r>
    </w:p>
    <w:p w14:paraId="49B4EF7F" w14:textId="77777777" w:rsidR="007C2116" w:rsidRPr="007C2116" w:rsidRDefault="007C2116" w:rsidP="007C2116">
      <w:pPr>
        <w:rPr>
          <w:sz w:val="24"/>
          <w:szCs w:val="24"/>
        </w:rPr>
      </w:pPr>
      <w:r w:rsidRPr="007C2116">
        <w:rPr>
          <w:sz w:val="24"/>
          <w:szCs w:val="24"/>
        </w:rPr>
        <w:t xml:space="preserve">                                                207.0075789 </w:t>
      </w:r>
    </w:p>
    <w:p w14:paraId="3D54AC82" w14:textId="77777777" w:rsidR="007C2116" w:rsidRPr="007C2116" w:rsidRDefault="007C2116" w:rsidP="007C2116">
      <w:pPr>
        <w:rPr>
          <w:sz w:val="24"/>
          <w:szCs w:val="24"/>
        </w:rPr>
      </w:pPr>
      <w:r w:rsidRPr="007C2116">
        <w:rPr>
          <w:sz w:val="24"/>
          <w:szCs w:val="24"/>
        </w:rPr>
        <w:t xml:space="preserve">                                       SLEEP5-8 hours/night </w:t>
      </w:r>
    </w:p>
    <w:p w14:paraId="746ADB1A" w14:textId="77777777" w:rsidR="007C2116" w:rsidRPr="007C2116" w:rsidRDefault="007C2116" w:rsidP="007C2116">
      <w:pPr>
        <w:rPr>
          <w:sz w:val="24"/>
          <w:szCs w:val="24"/>
        </w:rPr>
      </w:pPr>
      <w:r w:rsidRPr="007C2116">
        <w:rPr>
          <w:sz w:val="24"/>
          <w:szCs w:val="24"/>
        </w:rPr>
        <w:t xml:space="preserve">                                                 64.3375233 </w:t>
      </w:r>
    </w:p>
    <w:p w14:paraId="42647985" w14:textId="77777777" w:rsidR="007C2116" w:rsidRPr="007C2116" w:rsidRDefault="007C2116" w:rsidP="007C2116">
      <w:pPr>
        <w:rPr>
          <w:sz w:val="24"/>
          <w:szCs w:val="24"/>
        </w:rPr>
      </w:pPr>
      <w:r w:rsidRPr="007C2116">
        <w:rPr>
          <w:sz w:val="24"/>
          <w:szCs w:val="24"/>
        </w:rPr>
        <w:t xml:space="preserve">                            FAMILY_INCOME$15,000 to $34,999 </w:t>
      </w:r>
    </w:p>
    <w:p w14:paraId="2396AD93" w14:textId="77777777" w:rsidR="007C2116" w:rsidRPr="007C2116" w:rsidRDefault="007C2116" w:rsidP="007C2116">
      <w:pPr>
        <w:rPr>
          <w:sz w:val="24"/>
          <w:szCs w:val="24"/>
        </w:rPr>
      </w:pPr>
      <w:r w:rsidRPr="007C2116">
        <w:rPr>
          <w:sz w:val="24"/>
          <w:szCs w:val="24"/>
        </w:rPr>
        <w:t xml:space="preserve">                                               -283.4929370 </w:t>
      </w:r>
    </w:p>
    <w:p w14:paraId="668D941A" w14:textId="77777777" w:rsidR="007C2116" w:rsidRPr="007C2116" w:rsidRDefault="007C2116" w:rsidP="007C2116">
      <w:pPr>
        <w:rPr>
          <w:sz w:val="24"/>
          <w:szCs w:val="24"/>
        </w:rPr>
      </w:pPr>
      <w:r w:rsidRPr="007C2116">
        <w:rPr>
          <w:sz w:val="24"/>
          <w:szCs w:val="24"/>
        </w:rPr>
        <w:t xml:space="preserve">                            FAMILY_INCOME$35,000 to $64,999 </w:t>
      </w:r>
    </w:p>
    <w:p w14:paraId="60779005" w14:textId="77777777" w:rsidR="007C2116" w:rsidRPr="007C2116" w:rsidRDefault="007C2116" w:rsidP="007C2116">
      <w:pPr>
        <w:rPr>
          <w:sz w:val="24"/>
          <w:szCs w:val="24"/>
        </w:rPr>
      </w:pPr>
      <w:r w:rsidRPr="007C2116">
        <w:rPr>
          <w:sz w:val="24"/>
          <w:szCs w:val="24"/>
        </w:rPr>
        <w:t xml:space="preserve">                                               -307.2908428 </w:t>
      </w:r>
    </w:p>
    <w:p w14:paraId="65DD0334" w14:textId="77777777" w:rsidR="007C2116" w:rsidRPr="007C2116" w:rsidRDefault="007C2116" w:rsidP="007C2116">
      <w:pPr>
        <w:rPr>
          <w:sz w:val="24"/>
          <w:szCs w:val="24"/>
        </w:rPr>
      </w:pPr>
      <w:r w:rsidRPr="007C2116">
        <w:rPr>
          <w:sz w:val="24"/>
          <w:szCs w:val="24"/>
        </w:rPr>
        <w:t xml:space="preserve">                  FAMILY_INCOME$65,000 to $100,000 and Over </w:t>
      </w:r>
    </w:p>
    <w:p w14:paraId="6AD0D79A" w14:textId="77777777" w:rsidR="007C2116" w:rsidRPr="007C2116" w:rsidRDefault="007C2116" w:rsidP="007C2116">
      <w:pPr>
        <w:rPr>
          <w:sz w:val="24"/>
          <w:szCs w:val="24"/>
        </w:rPr>
      </w:pPr>
      <w:r w:rsidRPr="007C2116">
        <w:rPr>
          <w:sz w:val="24"/>
          <w:szCs w:val="24"/>
        </w:rPr>
        <w:t xml:space="preserve">                                                -91.8447325 </w:t>
      </w:r>
    </w:p>
    <w:p w14:paraId="68EC167E" w14:textId="77777777" w:rsidR="007C2116" w:rsidRPr="007C2116" w:rsidRDefault="007C2116" w:rsidP="007C2116">
      <w:pPr>
        <w:rPr>
          <w:sz w:val="24"/>
          <w:szCs w:val="24"/>
        </w:rPr>
      </w:pPr>
      <w:r w:rsidRPr="007C2116">
        <w:rPr>
          <w:sz w:val="24"/>
          <w:szCs w:val="24"/>
        </w:rPr>
        <w:t xml:space="preserve">                                              BMI_CONTINOUS </w:t>
      </w:r>
    </w:p>
    <w:p w14:paraId="4427E12D" w14:textId="77777777" w:rsidR="007C2116" w:rsidRPr="007C2116" w:rsidRDefault="007C2116" w:rsidP="007C2116">
      <w:pPr>
        <w:rPr>
          <w:sz w:val="24"/>
          <w:szCs w:val="24"/>
        </w:rPr>
      </w:pPr>
      <w:r w:rsidRPr="007C2116">
        <w:rPr>
          <w:sz w:val="24"/>
          <w:szCs w:val="24"/>
        </w:rPr>
        <w:t xml:space="preserve">                                                  6.8562338 </w:t>
      </w:r>
    </w:p>
    <w:p w14:paraId="48F6496C"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YSTOLIC_BLOOD_PRESSURELower</w:t>
      </w:r>
      <w:proofErr w:type="spellEnd"/>
      <w:r w:rsidRPr="007C2116">
        <w:rPr>
          <w:sz w:val="24"/>
          <w:szCs w:val="24"/>
        </w:rPr>
        <w:t xml:space="preserve">-middle </w:t>
      </w:r>
    </w:p>
    <w:p w14:paraId="2B6B986A" w14:textId="77777777" w:rsidR="007C2116" w:rsidRPr="007C2116" w:rsidRDefault="007C2116" w:rsidP="007C2116">
      <w:pPr>
        <w:rPr>
          <w:sz w:val="24"/>
          <w:szCs w:val="24"/>
        </w:rPr>
      </w:pPr>
      <w:r w:rsidRPr="007C2116">
        <w:rPr>
          <w:sz w:val="24"/>
          <w:szCs w:val="24"/>
        </w:rPr>
        <w:t xml:space="preserve">                                               -174.6085217 </w:t>
      </w:r>
    </w:p>
    <w:p w14:paraId="59C2EEBA"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YSTOLIC_BLOOD_PRESSUREMiddle</w:t>
      </w:r>
      <w:proofErr w:type="spellEnd"/>
      <w:r w:rsidRPr="007C2116">
        <w:rPr>
          <w:sz w:val="24"/>
          <w:szCs w:val="24"/>
        </w:rPr>
        <w:t xml:space="preserve"> </w:t>
      </w:r>
    </w:p>
    <w:p w14:paraId="264D35B5" w14:textId="77777777" w:rsidR="007C2116" w:rsidRPr="007C2116" w:rsidRDefault="007C2116" w:rsidP="007C2116">
      <w:pPr>
        <w:rPr>
          <w:sz w:val="24"/>
          <w:szCs w:val="24"/>
        </w:rPr>
      </w:pPr>
      <w:r w:rsidRPr="007C2116">
        <w:rPr>
          <w:sz w:val="24"/>
          <w:szCs w:val="24"/>
        </w:rPr>
        <w:t xml:space="preserve">                                               -128.3704400 </w:t>
      </w:r>
    </w:p>
    <w:p w14:paraId="7B1215F3"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YSTOLIC_BLOOD_PRESSUREUpper</w:t>
      </w:r>
      <w:proofErr w:type="spellEnd"/>
      <w:r w:rsidRPr="007C2116">
        <w:rPr>
          <w:sz w:val="24"/>
          <w:szCs w:val="24"/>
        </w:rPr>
        <w:t xml:space="preserve">-middle </w:t>
      </w:r>
    </w:p>
    <w:p w14:paraId="7FE10A21" w14:textId="77777777" w:rsidR="007C2116" w:rsidRPr="007C2116" w:rsidRDefault="007C2116" w:rsidP="007C2116">
      <w:pPr>
        <w:rPr>
          <w:sz w:val="24"/>
          <w:szCs w:val="24"/>
        </w:rPr>
      </w:pPr>
      <w:r w:rsidRPr="007C2116">
        <w:rPr>
          <w:sz w:val="24"/>
          <w:szCs w:val="24"/>
        </w:rPr>
        <w:t xml:space="preserve">                                                 12.4184518 </w:t>
      </w:r>
    </w:p>
    <w:p w14:paraId="774E81C1"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YSTOLIC_BLOOD_PRESSUREHigh</w:t>
      </w:r>
      <w:proofErr w:type="spellEnd"/>
      <w:r w:rsidRPr="007C2116">
        <w:rPr>
          <w:sz w:val="24"/>
          <w:szCs w:val="24"/>
        </w:rPr>
        <w:t xml:space="preserve"> </w:t>
      </w:r>
    </w:p>
    <w:p w14:paraId="19D4CD5D" w14:textId="77777777" w:rsidR="007C2116" w:rsidRPr="007C2116" w:rsidRDefault="007C2116" w:rsidP="007C2116">
      <w:pPr>
        <w:rPr>
          <w:sz w:val="24"/>
          <w:szCs w:val="24"/>
        </w:rPr>
      </w:pPr>
      <w:r w:rsidRPr="007C2116">
        <w:rPr>
          <w:sz w:val="24"/>
          <w:szCs w:val="24"/>
        </w:rPr>
        <w:t xml:space="preserve">                                               -425.5585885 </w:t>
      </w:r>
    </w:p>
    <w:p w14:paraId="13D73331"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HISTORY_OF_HYPERCHOLESTEROLEMIAYes</w:t>
      </w:r>
      <w:proofErr w:type="spellEnd"/>
      <w:r w:rsidRPr="007C2116">
        <w:rPr>
          <w:sz w:val="24"/>
          <w:szCs w:val="24"/>
        </w:rPr>
        <w:t xml:space="preserve"> </w:t>
      </w:r>
    </w:p>
    <w:p w14:paraId="41D3A070" w14:textId="77777777" w:rsidR="007C2116" w:rsidRPr="007C2116" w:rsidRDefault="007C2116" w:rsidP="007C2116">
      <w:pPr>
        <w:rPr>
          <w:sz w:val="24"/>
          <w:szCs w:val="24"/>
        </w:rPr>
      </w:pPr>
      <w:r w:rsidRPr="007C2116">
        <w:rPr>
          <w:sz w:val="24"/>
          <w:szCs w:val="24"/>
        </w:rPr>
        <w:t xml:space="preserve">                                                -14.0905636 </w:t>
      </w:r>
    </w:p>
    <w:p w14:paraId="6EBEC705"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HISTORY_OF_HYPERTENSIONYes</w:t>
      </w:r>
      <w:proofErr w:type="spellEnd"/>
      <w:r w:rsidRPr="007C2116">
        <w:rPr>
          <w:sz w:val="24"/>
          <w:szCs w:val="24"/>
        </w:rPr>
        <w:t xml:space="preserve"> </w:t>
      </w:r>
    </w:p>
    <w:p w14:paraId="27E5FEF5" w14:textId="77777777" w:rsidR="007C2116" w:rsidRPr="007C2116" w:rsidRDefault="007C2116" w:rsidP="007C2116">
      <w:pPr>
        <w:rPr>
          <w:sz w:val="24"/>
          <w:szCs w:val="24"/>
        </w:rPr>
      </w:pPr>
      <w:r w:rsidRPr="007C2116">
        <w:rPr>
          <w:sz w:val="24"/>
          <w:szCs w:val="24"/>
        </w:rPr>
        <w:t xml:space="preserve">                                                 99.8302771 </w:t>
      </w:r>
    </w:p>
    <w:p w14:paraId="3D72C576"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HISTORY_OF_DIABETESYes</w:t>
      </w:r>
      <w:proofErr w:type="spellEnd"/>
      <w:r w:rsidRPr="007C2116">
        <w:rPr>
          <w:sz w:val="24"/>
          <w:szCs w:val="24"/>
        </w:rPr>
        <w:t xml:space="preserve"> </w:t>
      </w:r>
    </w:p>
    <w:p w14:paraId="770E0C24" w14:textId="77777777" w:rsidR="007C2116" w:rsidRPr="007C2116" w:rsidRDefault="007C2116" w:rsidP="007C2116">
      <w:pPr>
        <w:rPr>
          <w:sz w:val="24"/>
          <w:szCs w:val="24"/>
        </w:rPr>
      </w:pPr>
      <w:r w:rsidRPr="007C2116">
        <w:rPr>
          <w:sz w:val="24"/>
          <w:szCs w:val="24"/>
        </w:rPr>
        <w:lastRenderedPageBreak/>
        <w:t xml:space="preserve">                                                 82.6452140 </w:t>
      </w:r>
    </w:p>
    <w:p w14:paraId="70F4BDD5"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HISTORY_OF_CARDIOVASCULAR_DISEASEYes</w:t>
      </w:r>
      <w:proofErr w:type="spellEnd"/>
      <w:r w:rsidRPr="007C2116">
        <w:rPr>
          <w:sz w:val="24"/>
          <w:szCs w:val="24"/>
        </w:rPr>
        <w:t xml:space="preserve"> </w:t>
      </w:r>
    </w:p>
    <w:p w14:paraId="78237ED9" w14:textId="77777777" w:rsidR="007C2116" w:rsidRPr="007C2116" w:rsidRDefault="007C2116" w:rsidP="007C2116">
      <w:pPr>
        <w:rPr>
          <w:sz w:val="24"/>
          <w:szCs w:val="24"/>
        </w:rPr>
      </w:pPr>
      <w:r w:rsidRPr="007C2116">
        <w:rPr>
          <w:sz w:val="24"/>
          <w:szCs w:val="24"/>
        </w:rPr>
        <w:t xml:space="preserve">                                                393.6891371 </w:t>
      </w:r>
    </w:p>
    <w:p w14:paraId="04C64F62"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FAMILY_HISTORY_OF_MYOCARDIAL_INFRACTIONYes</w:t>
      </w:r>
      <w:proofErr w:type="spellEnd"/>
      <w:r w:rsidRPr="007C2116">
        <w:rPr>
          <w:sz w:val="24"/>
          <w:szCs w:val="24"/>
        </w:rPr>
        <w:t xml:space="preserve"> </w:t>
      </w:r>
    </w:p>
    <w:p w14:paraId="46E02284" w14:textId="77777777" w:rsidR="007C2116" w:rsidRPr="007C2116" w:rsidRDefault="007C2116" w:rsidP="007C2116">
      <w:pPr>
        <w:rPr>
          <w:sz w:val="24"/>
          <w:szCs w:val="24"/>
        </w:rPr>
      </w:pPr>
      <w:r w:rsidRPr="007C2116">
        <w:rPr>
          <w:sz w:val="24"/>
          <w:szCs w:val="24"/>
        </w:rPr>
        <w:t xml:space="preserve">                                                210.1669080 </w:t>
      </w:r>
    </w:p>
    <w:p w14:paraId="1F98F979"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IBUPROFENYes</w:t>
      </w:r>
      <w:proofErr w:type="spellEnd"/>
      <w:r w:rsidRPr="007C2116">
        <w:rPr>
          <w:sz w:val="24"/>
          <w:szCs w:val="24"/>
        </w:rPr>
        <w:t xml:space="preserve"> </w:t>
      </w:r>
    </w:p>
    <w:p w14:paraId="4AA7506D" w14:textId="77777777" w:rsidR="007C2116" w:rsidRPr="007C2116" w:rsidRDefault="007C2116" w:rsidP="007C2116">
      <w:pPr>
        <w:rPr>
          <w:sz w:val="24"/>
          <w:szCs w:val="24"/>
        </w:rPr>
      </w:pPr>
      <w:r w:rsidRPr="007C2116">
        <w:rPr>
          <w:sz w:val="24"/>
          <w:szCs w:val="24"/>
        </w:rPr>
        <w:t xml:space="preserve">                                               -370.2862655 </w:t>
      </w:r>
    </w:p>
    <w:p w14:paraId="0FC54BA7"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OPIUMYes</w:t>
      </w:r>
      <w:proofErr w:type="spellEnd"/>
      <w:r w:rsidRPr="007C2116">
        <w:rPr>
          <w:sz w:val="24"/>
          <w:szCs w:val="24"/>
        </w:rPr>
        <w:t xml:space="preserve"> </w:t>
      </w:r>
    </w:p>
    <w:p w14:paraId="1EF40848" w14:textId="77777777" w:rsidR="007C2116" w:rsidRPr="007C2116" w:rsidRDefault="007C2116" w:rsidP="007C2116">
      <w:pPr>
        <w:rPr>
          <w:sz w:val="24"/>
          <w:szCs w:val="24"/>
        </w:rPr>
      </w:pPr>
      <w:r w:rsidRPr="007C2116">
        <w:rPr>
          <w:sz w:val="24"/>
          <w:szCs w:val="24"/>
        </w:rPr>
        <w:t xml:space="preserve">                                                544.2334227 </w:t>
      </w:r>
    </w:p>
    <w:p w14:paraId="12EE77FE"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ON_SPECIAL_DIETYes</w:t>
      </w:r>
      <w:proofErr w:type="spellEnd"/>
      <w:r w:rsidRPr="007C2116">
        <w:rPr>
          <w:sz w:val="24"/>
          <w:szCs w:val="24"/>
        </w:rPr>
        <w:t xml:space="preserve"> </w:t>
      </w:r>
    </w:p>
    <w:p w14:paraId="617E09D6" w14:textId="77777777" w:rsidR="007C2116" w:rsidRPr="007C2116" w:rsidRDefault="007C2116" w:rsidP="007C2116">
      <w:pPr>
        <w:rPr>
          <w:sz w:val="24"/>
          <w:szCs w:val="24"/>
        </w:rPr>
      </w:pPr>
      <w:r w:rsidRPr="007C2116">
        <w:rPr>
          <w:sz w:val="24"/>
          <w:szCs w:val="24"/>
        </w:rPr>
        <w:t xml:space="preserve">                                               -180.2163435 </w:t>
      </w:r>
    </w:p>
    <w:p w14:paraId="3B4C4A48"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DIETARY_SUPPLEMENTYes</w:t>
      </w:r>
      <w:proofErr w:type="spellEnd"/>
      <w:r w:rsidRPr="007C2116">
        <w:rPr>
          <w:sz w:val="24"/>
          <w:szCs w:val="24"/>
        </w:rPr>
        <w:t xml:space="preserve"> </w:t>
      </w:r>
    </w:p>
    <w:p w14:paraId="78CA8970" w14:textId="77777777" w:rsidR="007C2116" w:rsidRPr="007C2116" w:rsidRDefault="007C2116" w:rsidP="007C2116">
      <w:pPr>
        <w:rPr>
          <w:sz w:val="24"/>
          <w:szCs w:val="24"/>
        </w:rPr>
      </w:pPr>
      <w:r w:rsidRPr="007C2116">
        <w:rPr>
          <w:sz w:val="24"/>
          <w:szCs w:val="24"/>
        </w:rPr>
        <w:t xml:space="preserve">                                                -64.1900147 </w:t>
      </w:r>
    </w:p>
    <w:p w14:paraId="0D07935D" w14:textId="77777777" w:rsidR="007C2116" w:rsidRPr="007C2116" w:rsidRDefault="007C2116" w:rsidP="007C2116">
      <w:pPr>
        <w:rPr>
          <w:sz w:val="24"/>
          <w:szCs w:val="24"/>
        </w:rPr>
      </w:pPr>
      <w:r w:rsidRPr="007C2116">
        <w:rPr>
          <w:sz w:val="24"/>
          <w:szCs w:val="24"/>
        </w:rPr>
        <w:t xml:space="preserve">                                             PROCESSED_MEAT </w:t>
      </w:r>
    </w:p>
    <w:p w14:paraId="76AD0C0E" w14:textId="77777777" w:rsidR="007C2116" w:rsidRPr="007C2116" w:rsidRDefault="007C2116" w:rsidP="007C2116">
      <w:pPr>
        <w:rPr>
          <w:sz w:val="24"/>
          <w:szCs w:val="24"/>
        </w:rPr>
      </w:pPr>
      <w:r w:rsidRPr="007C2116">
        <w:rPr>
          <w:sz w:val="24"/>
          <w:szCs w:val="24"/>
        </w:rPr>
        <w:t xml:space="preserve">                                                 -0.4761753 </w:t>
      </w:r>
    </w:p>
    <w:p w14:paraId="67B47AE8" w14:textId="77777777" w:rsidR="007C2116" w:rsidRPr="007C2116" w:rsidRDefault="007C2116" w:rsidP="007C2116">
      <w:pPr>
        <w:rPr>
          <w:sz w:val="24"/>
          <w:szCs w:val="24"/>
        </w:rPr>
      </w:pPr>
      <w:r w:rsidRPr="007C2116">
        <w:rPr>
          <w:sz w:val="24"/>
          <w:szCs w:val="24"/>
        </w:rPr>
        <w:t xml:space="preserve">                                                    POULTRY </w:t>
      </w:r>
    </w:p>
    <w:p w14:paraId="11DC0002" w14:textId="77777777" w:rsidR="007C2116" w:rsidRPr="007C2116" w:rsidRDefault="007C2116" w:rsidP="007C2116">
      <w:pPr>
        <w:rPr>
          <w:sz w:val="24"/>
          <w:szCs w:val="24"/>
        </w:rPr>
      </w:pPr>
      <w:r w:rsidRPr="007C2116">
        <w:rPr>
          <w:sz w:val="24"/>
          <w:szCs w:val="24"/>
        </w:rPr>
        <w:t xml:space="preserve">                                                  0.1104745 </w:t>
      </w:r>
    </w:p>
    <w:p w14:paraId="3FF90B84" w14:textId="77777777" w:rsidR="007C2116" w:rsidRPr="007C2116" w:rsidRDefault="007C2116" w:rsidP="007C2116">
      <w:pPr>
        <w:rPr>
          <w:sz w:val="24"/>
          <w:szCs w:val="24"/>
        </w:rPr>
      </w:pPr>
      <w:r w:rsidRPr="007C2116">
        <w:rPr>
          <w:sz w:val="24"/>
          <w:szCs w:val="24"/>
        </w:rPr>
        <w:t xml:space="preserve">                                                     FRUITS </w:t>
      </w:r>
    </w:p>
    <w:p w14:paraId="503BA909" w14:textId="77777777" w:rsidR="007C2116" w:rsidRPr="007C2116" w:rsidRDefault="007C2116" w:rsidP="007C2116">
      <w:pPr>
        <w:rPr>
          <w:sz w:val="24"/>
          <w:szCs w:val="24"/>
        </w:rPr>
      </w:pPr>
      <w:r w:rsidRPr="007C2116">
        <w:rPr>
          <w:sz w:val="24"/>
          <w:szCs w:val="24"/>
        </w:rPr>
        <w:t xml:space="preserve">                                                -51.0801772 </w:t>
      </w:r>
    </w:p>
    <w:p w14:paraId="1BD08F32" w14:textId="77777777" w:rsidR="007C2116" w:rsidRPr="007C2116" w:rsidRDefault="007C2116" w:rsidP="007C2116">
      <w:pPr>
        <w:rPr>
          <w:sz w:val="24"/>
          <w:szCs w:val="24"/>
        </w:rPr>
      </w:pPr>
      <w:r w:rsidRPr="007C2116">
        <w:rPr>
          <w:sz w:val="24"/>
          <w:szCs w:val="24"/>
        </w:rPr>
        <w:t xml:space="preserve">                                                 VEGETABLES </w:t>
      </w:r>
    </w:p>
    <w:p w14:paraId="2B122B3C" w14:textId="77777777" w:rsidR="007C2116" w:rsidRPr="007C2116" w:rsidRDefault="007C2116" w:rsidP="007C2116">
      <w:pPr>
        <w:rPr>
          <w:sz w:val="24"/>
          <w:szCs w:val="24"/>
        </w:rPr>
      </w:pPr>
      <w:r w:rsidRPr="007C2116">
        <w:rPr>
          <w:sz w:val="24"/>
          <w:szCs w:val="24"/>
        </w:rPr>
        <w:t xml:space="preserve">                                                -68.7595193 </w:t>
      </w:r>
    </w:p>
    <w:p w14:paraId="73116DDE" w14:textId="77777777" w:rsidR="007C2116" w:rsidRPr="007C2116" w:rsidRDefault="007C2116" w:rsidP="007C2116">
      <w:pPr>
        <w:rPr>
          <w:sz w:val="24"/>
          <w:szCs w:val="24"/>
        </w:rPr>
      </w:pPr>
      <w:r w:rsidRPr="007C2116">
        <w:rPr>
          <w:sz w:val="24"/>
          <w:szCs w:val="24"/>
        </w:rPr>
        <w:t xml:space="preserve">                                                    SEAFOOD </w:t>
      </w:r>
    </w:p>
    <w:p w14:paraId="7EB0CC04" w14:textId="77777777" w:rsidR="007C2116" w:rsidRPr="007C2116" w:rsidRDefault="007C2116" w:rsidP="007C2116">
      <w:pPr>
        <w:rPr>
          <w:sz w:val="24"/>
          <w:szCs w:val="24"/>
        </w:rPr>
      </w:pPr>
      <w:r w:rsidRPr="007C2116">
        <w:rPr>
          <w:sz w:val="24"/>
          <w:szCs w:val="24"/>
        </w:rPr>
        <w:t xml:space="preserve">                                                 -0.6195621 </w:t>
      </w:r>
    </w:p>
    <w:p w14:paraId="5F8FA4B8" w14:textId="77777777" w:rsidR="007C2116" w:rsidRPr="007C2116" w:rsidRDefault="007C2116" w:rsidP="007C2116">
      <w:pPr>
        <w:rPr>
          <w:sz w:val="24"/>
          <w:szCs w:val="24"/>
        </w:rPr>
      </w:pPr>
      <w:r w:rsidRPr="007C2116">
        <w:rPr>
          <w:sz w:val="24"/>
          <w:szCs w:val="24"/>
        </w:rPr>
        <w:t xml:space="preserve">                                                       EGGS </w:t>
      </w:r>
    </w:p>
    <w:p w14:paraId="24AF1D02" w14:textId="77777777" w:rsidR="007C2116" w:rsidRPr="007C2116" w:rsidRDefault="007C2116" w:rsidP="007C2116">
      <w:pPr>
        <w:rPr>
          <w:sz w:val="24"/>
          <w:szCs w:val="24"/>
        </w:rPr>
      </w:pPr>
      <w:r w:rsidRPr="007C2116">
        <w:rPr>
          <w:sz w:val="24"/>
          <w:szCs w:val="24"/>
        </w:rPr>
        <w:t xml:space="preserve">                                                  0.3482046 </w:t>
      </w:r>
    </w:p>
    <w:p w14:paraId="6CF89A5C" w14:textId="77777777" w:rsidR="007C2116" w:rsidRPr="007C2116" w:rsidRDefault="007C2116" w:rsidP="007C2116">
      <w:pPr>
        <w:rPr>
          <w:sz w:val="24"/>
          <w:szCs w:val="24"/>
        </w:rPr>
      </w:pPr>
      <w:r w:rsidRPr="007C2116">
        <w:rPr>
          <w:sz w:val="24"/>
          <w:szCs w:val="24"/>
        </w:rPr>
        <w:t xml:space="preserve">                                                TOTAL_DAIRY </w:t>
      </w:r>
    </w:p>
    <w:p w14:paraId="1846A3F3" w14:textId="77777777" w:rsidR="007C2116" w:rsidRPr="007C2116" w:rsidRDefault="007C2116" w:rsidP="007C2116">
      <w:pPr>
        <w:rPr>
          <w:sz w:val="24"/>
          <w:szCs w:val="24"/>
        </w:rPr>
      </w:pPr>
      <w:r w:rsidRPr="007C2116">
        <w:rPr>
          <w:sz w:val="24"/>
          <w:szCs w:val="24"/>
        </w:rPr>
        <w:t xml:space="preserve">                                                 56.0156608 </w:t>
      </w:r>
    </w:p>
    <w:p w14:paraId="690C63BD" w14:textId="77777777" w:rsidR="007C2116" w:rsidRPr="007C2116" w:rsidRDefault="007C2116" w:rsidP="007C2116">
      <w:pPr>
        <w:rPr>
          <w:sz w:val="24"/>
          <w:szCs w:val="24"/>
        </w:rPr>
      </w:pPr>
      <w:r w:rsidRPr="007C2116">
        <w:rPr>
          <w:sz w:val="24"/>
          <w:szCs w:val="24"/>
        </w:rPr>
        <w:lastRenderedPageBreak/>
        <w:t xml:space="preserve">                                              CARBOHYDRATES </w:t>
      </w:r>
    </w:p>
    <w:p w14:paraId="1B5B27EC" w14:textId="77777777" w:rsidR="007C2116" w:rsidRPr="007C2116" w:rsidRDefault="007C2116" w:rsidP="007C2116">
      <w:pPr>
        <w:rPr>
          <w:sz w:val="24"/>
          <w:szCs w:val="24"/>
        </w:rPr>
      </w:pPr>
      <w:r w:rsidRPr="007C2116">
        <w:rPr>
          <w:sz w:val="24"/>
          <w:szCs w:val="24"/>
        </w:rPr>
        <w:t xml:space="preserve">                                                  0.8957703 </w:t>
      </w:r>
    </w:p>
    <w:p w14:paraId="13174F8B" w14:textId="77777777" w:rsidR="007C2116" w:rsidRPr="007C2116" w:rsidRDefault="007C2116" w:rsidP="007C2116">
      <w:pPr>
        <w:rPr>
          <w:sz w:val="24"/>
          <w:szCs w:val="24"/>
        </w:rPr>
      </w:pPr>
      <w:r w:rsidRPr="007C2116">
        <w:rPr>
          <w:sz w:val="24"/>
          <w:szCs w:val="24"/>
        </w:rPr>
        <w:t xml:space="preserve">                                 MONOUNSATURATED_FATTY_ACID </w:t>
      </w:r>
    </w:p>
    <w:p w14:paraId="005353ED" w14:textId="77777777" w:rsidR="007C2116" w:rsidRPr="007C2116" w:rsidRDefault="007C2116" w:rsidP="007C2116">
      <w:pPr>
        <w:rPr>
          <w:sz w:val="24"/>
          <w:szCs w:val="24"/>
        </w:rPr>
      </w:pPr>
      <w:r w:rsidRPr="007C2116">
        <w:rPr>
          <w:sz w:val="24"/>
          <w:szCs w:val="24"/>
        </w:rPr>
        <w:t xml:space="preserve">                                                  2.3392483 </w:t>
      </w:r>
    </w:p>
    <w:p w14:paraId="17C76911" w14:textId="77777777" w:rsidR="007C2116" w:rsidRPr="007C2116" w:rsidRDefault="007C2116" w:rsidP="007C2116">
      <w:pPr>
        <w:rPr>
          <w:sz w:val="24"/>
          <w:szCs w:val="24"/>
        </w:rPr>
      </w:pPr>
      <w:r w:rsidRPr="007C2116">
        <w:rPr>
          <w:sz w:val="24"/>
          <w:szCs w:val="24"/>
        </w:rPr>
        <w:t xml:space="preserve">                  UNPROCESSED_RED_MEAT_DENSITY_QUINTILE_2nd </w:t>
      </w:r>
    </w:p>
    <w:p w14:paraId="58166CF8" w14:textId="77777777" w:rsidR="007C2116" w:rsidRPr="007C2116" w:rsidRDefault="007C2116" w:rsidP="007C2116">
      <w:pPr>
        <w:rPr>
          <w:sz w:val="24"/>
          <w:szCs w:val="24"/>
        </w:rPr>
      </w:pPr>
      <w:r w:rsidRPr="007C2116">
        <w:rPr>
          <w:sz w:val="24"/>
          <w:szCs w:val="24"/>
        </w:rPr>
        <w:t xml:space="preserve">                                                -76.4107756 </w:t>
      </w:r>
    </w:p>
    <w:p w14:paraId="6F5F4C59" w14:textId="77777777" w:rsidR="007C2116" w:rsidRPr="007C2116" w:rsidRDefault="007C2116" w:rsidP="007C2116">
      <w:pPr>
        <w:rPr>
          <w:sz w:val="24"/>
          <w:szCs w:val="24"/>
        </w:rPr>
      </w:pPr>
      <w:r w:rsidRPr="007C2116">
        <w:rPr>
          <w:sz w:val="24"/>
          <w:szCs w:val="24"/>
        </w:rPr>
        <w:t xml:space="preserve">                  UNPROCESSED_RED_MEAT_DENSITY_QUINTILE_3rd </w:t>
      </w:r>
    </w:p>
    <w:p w14:paraId="3600F814" w14:textId="77777777" w:rsidR="007C2116" w:rsidRPr="007C2116" w:rsidRDefault="007C2116" w:rsidP="007C2116">
      <w:pPr>
        <w:rPr>
          <w:sz w:val="24"/>
          <w:szCs w:val="24"/>
        </w:rPr>
      </w:pPr>
      <w:r w:rsidRPr="007C2116">
        <w:rPr>
          <w:sz w:val="24"/>
          <w:szCs w:val="24"/>
        </w:rPr>
        <w:t xml:space="preserve">                                               -139.8655151 </w:t>
      </w:r>
    </w:p>
    <w:p w14:paraId="5E39F9F2" w14:textId="77777777" w:rsidR="007C2116" w:rsidRPr="007C2116" w:rsidRDefault="007C2116" w:rsidP="007C2116">
      <w:pPr>
        <w:rPr>
          <w:sz w:val="24"/>
          <w:szCs w:val="24"/>
        </w:rPr>
      </w:pPr>
      <w:r w:rsidRPr="007C2116">
        <w:rPr>
          <w:sz w:val="24"/>
          <w:szCs w:val="24"/>
        </w:rPr>
        <w:t xml:space="preserve">                  UNPROCESSED_RED_MEAT_DENSITY_QUINTILE_4th </w:t>
      </w:r>
    </w:p>
    <w:p w14:paraId="71369B38" w14:textId="77777777" w:rsidR="007C2116" w:rsidRPr="007C2116" w:rsidRDefault="007C2116" w:rsidP="007C2116">
      <w:pPr>
        <w:rPr>
          <w:sz w:val="24"/>
          <w:szCs w:val="24"/>
        </w:rPr>
      </w:pPr>
      <w:r w:rsidRPr="007C2116">
        <w:rPr>
          <w:sz w:val="24"/>
          <w:szCs w:val="24"/>
        </w:rPr>
        <w:t xml:space="preserve">                                                -54.1545541 </w:t>
      </w:r>
    </w:p>
    <w:p w14:paraId="56ED992C" w14:textId="77777777" w:rsidR="007C2116" w:rsidRPr="007C2116" w:rsidRDefault="007C2116" w:rsidP="007C2116">
      <w:pPr>
        <w:rPr>
          <w:sz w:val="24"/>
          <w:szCs w:val="24"/>
        </w:rPr>
      </w:pPr>
      <w:r w:rsidRPr="007C2116">
        <w:rPr>
          <w:sz w:val="24"/>
          <w:szCs w:val="24"/>
        </w:rPr>
        <w:t xml:space="preserve">                                             AGE_CONTINIOUS </w:t>
      </w:r>
    </w:p>
    <w:p w14:paraId="741A0120" w14:textId="77777777" w:rsidR="007C2116" w:rsidRPr="007C2116" w:rsidRDefault="007C2116" w:rsidP="007C2116">
      <w:pPr>
        <w:rPr>
          <w:sz w:val="24"/>
          <w:szCs w:val="24"/>
        </w:rPr>
      </w:pPr>
      <w:r w:rsidRPr="007C2116">
        <w:rPr>
          <w:sz w:val="24"/>
          <w:szCs w:val="24"/>
        </w:rPr>
        <w:t xml:space="preserve">                                                -18.3156700 </w:t>
      </w:r>
    </w:p>
    <w:p w14:paraId="24AA2828"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GENDERMale</w:t>
      </w:r>
      <w:proofErr w:type="spellEnd"/>
      <w:r w:rsidRPr="007C2116">
        <w:rPr>
          <w:sz w:val="24"/>
          <w:szCs w:val="24"/>
        </w:rPr>
        <w:t xml:space="preserve"> </w:t>
      </w:r>
    </w:p>
    <w:p w14:paraId="2ED34001" w14:textId="77777777" w:rsidR="007C2116" w:rsidRPr="007C2116" w:rsidRDefault="007C2116" w:rsidP="007C2116">
      <w:pPr>
        <w:rPr>
          <w:sz w:val="24"/>
          <w:szCs w:val="24"/>
        </w:rPr>
      </w:pPr>
      <w:r w:rsidRPr="007C2116">
        <w:rPr>
          <w:sz w:val="24"/>
          <w:szCs w:val="24"/>
        </w:rPr>
        <w:t xml:space="preserve">                                                  0.0000000 </w:t>
      </w:r>
    </w:p>
    <w:p w14:paraId="794B260D"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MOKINGModerate</w:t>
      </w:r>
      <w:proofErr w:type="spellEnd"/>
      <w:r w:rsidRPr="007C2116">
        <w:rPr>
          <w:sz w:val="24"/>
          <w:szCs w:val="24"/>
        </w:rPr>
        <w:t xml:space="preserve"> smoker </w:t>
      </w:r>
    </w:p>
    <w:p w14:paraId="52FFA9B2" w14:textId="77777777" w:rsidR="007C2116" w:rsidRPr="007C2116" w:rsidRDefault="007C2116" w:rsidP="007C2116">
      <w:pPr>
        <w:rPr>
          <w:sz w:val="24"/>
          <w:szCs w:val="24"/>
        </w:rPr>
      </w:pPr>
      <w:r w:rsidRPr="007C2116">
        <w:rPr>
          <w:sz w:val="24"/>
          <w:szCs w:val="24"/>
        </w:rPr>
        <w:t xml:space="preserve">                                                267.1594203 </w:t>
      </w:r>
    </w:p>
    <w:p w14:paraId="351DFDF0"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SMOKINGHeavy</w:t>
      </w:r>
      <w:proofErr w:type="spellEnd"/>
      <w:r w:rsidRPr="007C2116">
        <w:rPr>
          <w:sz w:val="24"/>
          <w:szCs w:val="24"/>
        </w:rPr>
        <w:t xml:space="preserve"> smoker </w:t>
      </w:r>
    </w:p>
    <w:p w14:paraId="5AA3A5B8" w14:textId="77777777" w:rsidR="007C2116" w:rsidRPr="007C2116" w:rsidRDefault="007C2116" w:rsidP="007C2116">
      <w:pPr>
        <w:rPr>
          <w:sz w:val="24"/>
          <w:szCs w:val="24"/>
        </w:rPr>
      </w:pPr>
      <w:r w:rsidRPr="007C2116">
        <w:rPr>
          <w:sz w:val="24"/>
          <w:szCs w:val="24"/>
        </w:rPr>
        <w:t xml:space="preserve">                                                296.6299216 </w:t>
      </w:r>
    </w:p>
    <w:p w14:paraId="53197343" w14:textId="77777777" w:rsidR="007C2116" w:rsidRPr="007C2116" w:rsidRDefault="007C2116" w:rsidP="007C2116">
      <w:pPr>
        <w:rPr>
          <w:sz w:val="24"/>
          <w:szCs w:val="24"/>
        </w:rPr>
      </w:pPr>
      <w:r w:rsidRPr="007C2116">
        <w:rPr>
          <w:sz w:val="24"/>
          <w:szCs w:val="24"/>
        </w:rPr>
        <w:t xml:space="preserve">                                               TOTAL_ENERGY </w:t>
      </w:r>
    </w:p>
    <w:p w14:paraId="1267AF01" w14:textId="77777777" w:rsidR="007C2116" w:rsidRPr="007C2116" w:rsidRDefault="007C2116" w:rsidP="007C2116">
      <w:pPr>
        <w:rPr>
          <w:sz w:val="24"/>
          <w:szCs w:val="24"/>
        </w:rPr>
      </w:pPr>
      <w:r w:rsidRPr="007C2116">
        <w:rPr>
          <w:sz w:val="24"/>
          <w:szCs w:val="24"/>
        </w:rPr>
        <w:t xml:space="preserve">                                                 -0.0736314 </w:t>
      </w:r>
    </w:p>
    <w:p w14:paraId="2EB16ECA"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MENOPAUSAL_STATUSPostmenopausal</w:t>
      </w:r>
      <w:proofErr w:type="spellEnd"/>
      <w:r w:rsidRPr="007C2116">
        <w:rPr>
          <w:sz w:val="24"/>
          <w:szCs w:val="24"/>
        </w:rPr>
        <w:t xml:space="preserve"> </w:t>
      </w:r>
    </w:p>
    <w:p w14:paraId="67F4026A" w14:textId="77777777" w:rsidR="007C2116" w:rsidRPr="007C2116" w:rsidRDefault="007C2116" w:rsidP="007C2116">
      <w:pPr>
        <w:rPr>
          <w:sz w:val="24"/>
          <w:szCs w:val="24"/>
        </w:rPr>
      </w:pPr>
      <w:r w:rsidRPr="007C2116">
        <w:rPr>
          <w:sz w:val="24"/>
          <w:szCs w:val="24"/>
        </w:rPr>
        <w:t xml:space="preserve">                                               -338.1229130 </w:t>
      </w:r>
    </w:p>
    <w:p w14:paraId="170D7DD8"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HORMONE_THERAPY_USEYes</w:t>
      </w:r>
      <w:proofErr w:type="spellEnd"/>
      <w:r w:rsidRPr="007C2116">
        <w:rPr>
          <w:sz w:val="24"/>
          <w:szCs w:val="24"/>
        </w:rPr>
        <w:t xml:space="preserve"> </w:t>
      </w:r>
    </w:p>
    <w:p w14:paraId="7BA17911" w14:textId="77777777" w:rsidR="007C2116" w:rsidRPr="007C2116" w:rsidRDefault="007C2116" w:rsidP="007C2116">
      <w:pPr>
        <w:rPr>
          <w:sz w:val="24"/>
          <w:szCs w:val="24"/>
        </w:rPr>
      </w:pPr>
      <w:r w:rsidRPr="007C2116">
        <w:rPr>
          <w:sz w:val="24"/>
          <w:szCs w:val="24"/>
        </w:rPr>
        <w:t xml:space="preserve">                                                 59.4189208 </w:t>
      </w:r>
    </w:p>
    <w:p w14:paraId="7CAE8AD1"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PARITYParous</w:t>
      </w:r>
      <w:proofErr w:type="spellEnd"/>
      <w:r w:rsidRPr="007C2116">
        <w:rPr>
          <w:sz w:val="24"/>
          <w:szCs w:val="24"/>
        </w:rPr>
        <w:t xml:space="preserve"> </w:t>
      </w:r>
    </w:p>
    <w:p w14:paraId="4F1067B0" w14:textId="77777777" w:rsidR="007C2116" w:rsidRPr="007C2116" w:rsidRDefault="007C2116" w:rsidP="007C2116">
      <w:pPr>
        <w:rPr>
          <w:sz w:val="24"/>
          <w:szCs w:val="24"/>
        </w:rPr>
      </w:pPr>
      <w:r w:rsidRPr="007C2116">
        <w:rPr>
          <w:sz w:val="24"/>
          <w:szCs w:val="24"/>
        </w:rPr>
        <w:t xml:space="preserve">                                                -97.1931570 </w:t>
      </w:r>
    </w:p>
    <w:p w14:paraId="4366BD34" w14:textId="77777777" w:rsidR="007C2116" w:rsidRPr="007C2116" w:rsidRDefault="007C2116" w:rsidP="007C2116">
      <w:pPr>
        <w:rPr>
          <w:sz w:val="24"/>
          <w:szCs w:val="24"/>
        </w:rPr>
      </w:pPr>
      <w:r w:rsidRPr="007C2116">
        <w:rPr>
          <w:sz w:val="24"/>
          <w:szCs w:val="24"/>
        </w:rPr>
        <w:t xml:space="preserve">                                  </w:t>
      </w:r>
      <w:proofErr w:type="spellStart"/>
      <w:r w:rsidRPr="007C2116">
        <w:rPr>
          <w:sz w:val="24"/>
          <w:szCs w:val="24"/>
        </w:rPr>
        <w:t>ORAL_CONTRACEPTIVE_USEYes</w:t>
      </w:r>
      <w:proofErr w:type="spellEnd"/>
      <w:r w:rsidRPr="007C2116">
        <w:rPr>
          <w:sz w:val="24"/>
          <w:szCs w:val="24"/>
        </w:rPr>
        <w:t xml:space="preserve"> </w:t>
      </w:r>
    </w:p>
    <w:p w14:paraId="57754DCE" w14:textId="77777777" w:rsidR="007C2116" w:rsidRPr="007C2116" w:rsidRDefault="007C2116" w:rsidP="007C2116">
      <w:pPr>
        <w:rPr>
          <w:sz w:val="24"/>
          <w:szCs w:val="24"/>
        </w:rPr>
      </w:pPr>
      <w:r w:rsidRPr="007C2116">
        <w:rPr>
          <w:sz w:val="24"/>
          <w:szCs w:val="24"/>
        </w:rPr>
        <w:lastRenderedPageBreak/>
        <w:t xml:space="preserve">                                                132.1679087 </w:t>
      </w:r>
    </w:p>
    <w:p w14:paraId="4A36B07A" w14:textId="77777777" w:rsidR="007C2116" w:rsidRPr="007C2116" w:rsidRDefault="007C2116" w:rsidP="007C2116">
      <w:pPr>
        <w:rPr>
          <w:sz w:val="24"/>
          <w:szCs w:val="24"/>
        </w:rPr>
      </w:pPr>
      <w:r w:rsidRPr="007C2116">
        <w:rPr>
          <w:sz w:val="24"/>
          <w:szCs w:val="24"/>
        </w:rPr>
        <w:t xml:space="preserve">      [,1] [,2] [,3] [,4] [,5] [,6] [,7] [,8] [,9] [,10] [,11]    [,12]   [,13]    [,14]    [,15]</w:t>
      </w:r>
    </w:p>
    <w:p w14:paraId="2F1D0D97" w14:textId="77777777" w:rsidR="007C2116" w:rsidRPr="007C2116" w:rsidRDefault="007C2116" w:rsidP="007C2116">
      <w:pPr>
        <w:rPr>
          <w:sz w:val="24"/>
          <w:szCs w:val="24"/>
        </w:rPr>
      </w:pPr>
      <w:r w:rsidRPr="007C2116">
        <w:rPr>
          <w:sz w:val="24"/>
          <w:szCs w:val="24"/>
        </w:rPr>
        <w:t xml:space="preserve"> [1,]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089F2875" w14:textId="77777777" w:rsidR="007C2116" w:rsidRPr="007C2116" w:rsidRDefault="007C2116" w:rsidP="007C2116">
      <w:pPr>
        <w:rPr>
          <w:sz w:val="24"/>
          <w:szCs w:val="24"/>
        </w:rPr>
      </w:pPr>
      <w:r w:rsidRPr="007C2116">
        <w:rPr>
          <w:sz w:val="24"/>
          <w:szCs w:val="24"/>
        </w:rPr>
        <w:t xml:space="preserve"> [2,]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5CDFD8BC" w14:textId="77777777" w:rsidR="007C2116" w:rsidRPr="007C2116" w:rsidRDefault="007C2116" w:rsidP="007C2116">
      <w:pPr>
        <w:rPr>
          <w:sz w:val="24"/>
          <w:szCs w:val="24"/>
        </w:rPr>
      </w:pPr>
      <w:r w:rsidRPr="007C2116">
        <w:rPr>
          <w:sz w:val="24"/>
          <w:szCs w:val="24"/>
        </w:rPr>
        <w:t xml:space="preserve"> [3,]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128A8209" w14:textId="77777777" w:rsidR="007C2116" w:rsidRPr="007C2116" w:rsidRDefault="007C2116" w:rsidP="007C2116">
      <w:pPr>
        <w:rPr>
          <w:sz w:val="24"/>
          <w:szCs w:val="24"/>
        </w:rPr>
      </w:pPr>
      <w:r w:rsidRPr="007C2116">
        <w:rPr>
          <w:sz w:val="24"/>
          <w:szCs w:val="24"/>
        </w:rPr>
        <w:t xml:space="preserve"> [4,]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66AB4FA9" w14:textId="77777777" w:rsidR="007C2116" w:rsidRPr="007C2116" w:rsidRDefault="007C2116" w:rsidP="007C2116">
      <w:pPr>
        <w:rPr>
          <w:sz w:val="24"/>
          <w:szCs w:val="24"/>
        </w:rPr>
      </w:pPr>
      <w:r w:rsidRPr="007C2116">
        <w:rPr>
          <w:sz w:val="24"/>
          <w:szCs w:val="24"/>
        </w:rPr>
        <w:t xml:space="preserve"> [5,]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551BEFAB" w14:textId="77777777" w:rsidR="007C2116" w:rsidRPr="007C2116" w:rsidRDefault="007C2116" w:rsidP="007C2116">
      <w:pPr>
        <w:rPr>
          <w:sz w:val="24"/>
          <w:szCs w:val="24"/>
        </w:rPr>
      </w:pPr>
      <w:r w:rsidRPr="007C2116">
        <w:rPr>
          <w:sz w:val="24"/>
          <w:szCs w:val="24"/>
        </w:rPr>
        <w:t xml:space="preserve"> [6,]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2BC654D4" w14:textId="77777777" w:rsidR="007C2116" w:rsidRPr="007C2116" w:rsidRDefault="007C2116" w:rsidP="007C2116">
      <w:pPr>
        <w:rPr>
          <w:sz w:val="24"/>
          <w:szCs w:val="24"/>
        </w:rPr>
      </w:pPr>
      <w:r w:rsidRPr="007C2116">
        <w:rPr>
          <w:sz w:val="24"/>
          <w:szCs w:val="24"/>
        </w:rPr>
        <w:t xml:space="preserve"> [7,]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72B11D75" w14:textId="77777777" w:rsidR="007C2116" w:rsidRPr="007C2116" w:rsidRDefault="007C2116" w:rsidP="007C2116">
      <w:pPr>
        <w:rPr>
          <w:sz w:val="24"/>
          <w:szCs w:val="24"/>
        </w:rPr>
      </w:pPr>
      <w:r w:rsidRPr="007C2116">
        <w:rPr>
          <w:sz w:val="24"/>
          <w:szCs w:val="24"/>
        </w:rPr>
        <w:t xml:space="preserve"> [8,]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0FC4068C" w14:textId="77777777" w:rsidR="007C2116" w:rsidRPr="007C2116" w:rsidRDefault="007C2116" w:rsidP="007C2116">
      <w:pPr>
        <w:rPr>
          <w:sz w:val="24"/>
          <w:szCs w:val="24"/>
        </w:rPr>
      </w:pPr>
      <w:r w:rsidRPr="007C2116">
        <w:rPr>
          <w:sz w:val="24"/>
          <w:szCs w:val="24"/>
        </w:rPr>
        <w:t xml:space="preserve"> [9,]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6E3BD1D8" w14:textId="77777777" w:rsidR="007C2116" w:rsidRPr="007C2116" w:rsidRDefault="007C2116" w:rsidP="007C2116">
      <w:pPr>
        <w:rPr>
          <w:sz w:val="24"/>
          <w:szCs w:val="24"/>
        </w:rPr>
      </w:pPr>
      <w:r w:rsidRPr="007C2116">
        <w:rPr>
          <w:sz w:val="24"/>
          <w:szCs w:val="24"/>
        </w:rPr>
        <w:t xml:space="preserve">[10,]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07EE3306" w14:textId="77777777" w:rsidR="007C2116" w:rsidRPr="007C2116" w:rsidRDefault="007C2116" w:rsidP="007C2116">
      <w:pPr>
        <w:rPr>
          <w:sz w:val="24"/>
          <w:szCs w:val="24"/>
        </w:rPr>
      </w:pPr>
      <w:r w:rsidRPr="007C2116">
        <w:rPr>
          <w:sz w:val="24"/>
          <w:szCs w:val="24"/>
        </w:rPr>
        <w:t xml:space="preserve">[11,]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w:t>
      </w:r>
      <w:proofErr w:type="spellStart"/>
      <w:r w:rsidRPr="007C2116">
        <w:rPr>
          <w:sz w:val="24"/>
          <w:szCs w:val="24"/>
        </w:rPr>
        <w:t>NaN</w:t>
      </w:r>
      <w:proofErr w:type="spellEnd"/>
      <w:r w:rsidRPr="007C2116">
        <w:rPr>
          <w:sz w:val="24"/>
          <w:szCs w:val="24"/>
        </w:rPr>
        <w:t xml:space="preserve">     0.00 0.00000 0.000000 0.000000</w:t>
      </w:r>
    </w:p>
    <w:p w14:paraId="582821DA" w14:textId="77777777" w:rsidR="007C2116" w:rsidRPr="007C2116" w:rsidRDefault="007C2116" w:rsidP="007C2116">
      <w:pPr>
        <w:rPr>
          <w:sz w:val="24"/>
          <w:szCs w:val="24"/>
        </w:rPr>
      </w:pPr>
      <w:r w:rsidRPr="007C2116">
        <w:rPr>
          <w:sz w:val="24"/>
          <w:szCs w:val="24"/>
        </w:rPr>
        <w:t>[12,]    0    0    0    0    0    0    0    0    0     0     0 38609.79 0.00000 0.000000 0.000000</w:t>
      </w:r>
    </w:p>
    <w:p w14:paraId="16A79CA3" w14:textId="77777777" w:rsidR="007C2116" w:rsidRPr="007C2116" w:rsidRDefault="007C2116" w:rsidP="007C2116">
      <w:pPr>
        <w:rPr>
          <w:sz w:val="24"/>
          <w:szCs w:val="24"/>
        </w:rPr>
      </w:pPr>
      <w:r w:rsidRPr="007C2116">
        <w:rPr>
          <w:sz w:val="24"/>
          <w:szCs w:val="24"/>
        </w:rPr>
        <w:t>[13,]    0    0    0    0    0    0    0    0    0     0     0     0.00 1.39719 0.000000 0.000000</w:t>
      </w:r>
    </w:p>
    <w:p w14:paraId="3730D708" w14:textId="77777777" w:rsidR="007C2116" w:rsidRPr="007C2116" w:rsidRDefault="007C2116" w:rsidP="007C2116">
      <w:pPr>
        <w:rPr>
          <w:sz w:val="24"/>
          <w:szCs w:val="24"/>
        </w:rPr>
      </w:pPr>
      <w:r w:rsidRPr="007C2116">
        <w:rPr>
          <w:sz w:val="24"/>
          <w:szCs w:val="24"/>
        </w:rPr>
        <w:t>[14,]    0    0    0    0    0    0    0    0    0     0     0     0.00 0.00000 1.444429 0.000000</w:t>
      </w:r>
    </w:p>
    <w:p w14:paraId="67B62220" w14:textId="77777777" w:rsidR="007C2116" w:rsidRPr="007C2116" w:rsidRDefault="007C2116" w:rsidP="007C2116">
      <w:pPr>
        <w:rPr>
          <w:sz w:val="24"/>
          <w:szCs w:val="24"/>
        </w:rPr>
      </w:pPr>
      <w:r w:rsidRPr="007C2116">
        <w:rPr>
          <w:sz w:val="24"/>
          <w:szCs w:val="24"/>
        </w:rPr>
        <w:t>[15,]    0    0    0    0    0    0    0    0    0     0     0     0.00 0.00000 0.000000 1.438164</w:t>
      </w:r>
    </w:p>
    <w:p w14:paraId="514805C2" w14:textId="77777777" w:rsidR="007C2116" w:rsidRPr="007C2116" w:rsidRDefault="007C2116" w:rsidP="007C2116">
      <w:pPr>
        <w:rPr>
          <w:sz w:val="24"/>
          <w:szCs w:val="24"/>
        </w:rPr>
      </w:pPr>
      <w:r w:rsidRPr="007C2116">
        <w:rPr>
          <w:sz w:val="24"/>
          <w:szCs w:val="24"/>
        </w:rPr>
        <w:t>[16,]    0    0    0    0    0    0    0    0    0     0     0     0.00 0.00000 0.000000 0.000000</w:t>
      </w:r>
    </w:p>
    <w:p w14:paraId="5311BF0A" w14:textId="77777777" w:rsidR="007C2116" w:rsidRPr="007C2116" w:rsidRDefault="007C2116" w:rsidP="007C2116">
      <w:pPr>
        <w:rPr>
          <w:sz w:val="24"/>
          <w:szCs w:val="24"/>
        </w:rPr>
      </w:pPr>
      <w:r w:rsidRPr="007C2116">
        <w:rPr>
          <w:sz w:val="24"/>
          <w:szCs w:val="24"/>
        </w:rPr>
        <w:t>[17,]    0    0    0    0    0    0    0    0    0     0     0     0.00 0.00000 0.000000 0.000000</w:t>
      </w:r>
    </w:p>
    <w:p w14:paraId="6ADABB1F" w14:textId="77777777" w:rsidR="007C2116" w:rsidRPr="007C2116" w:rsidRDefault="007C2116" w:rsidP="007C2116">
      <w:pPr>
        <w:rPr>
          <w:sz w:val="24"/>
          <w:szCs w:val="24"/>
        </w:rPr>
      </w:pPr>
      <w:r w:rsidRPr="007C2116">
        <w:rPr>
          <w:sz w:val="24"/>
          <w:szCs w:val="24"/>
        </w:rPr>
        <w:t>[18,]    0    0    0    0    0    0    0    0    0     0     0     0.00 0.00000 0.000000 0.000000</w:t>
      </w:r>
    </w:p>
    <w:p w14:paraId="644981F4" w14:textId="77777777" w:rsidR="007C2116" w:rsidRPr="007C2116" w:rsidRDefault="007C2116" w:rsidP="007C2116">
      <w:pPr>
        <w:rPr>
          <w:sz w:val="24"/>
          <w:szCs w:val="24"/>
        </w:rPr>
      </w:pPr>
      <w:r w:rsidRPr="007C2116">
        <w:rPr>
          <w:sz w:val="24"/>
          <w:szCs w:val="24"/>
        </w:rPr>
        <w:lastRenderedPageBreak/>
        <w:t xml:space="preserve">         [,16]    [,17]    [,18]       [,19]    [,20]    [,21]    [,22]    [,23]    [,24]    [,25]</w:t>
      </w:r>
    </w:p>
    <w:p w14:paraId="730B6AD8" w14:textId="77777777" w:rsidR="007C2116" w:rsidRPr="007C2116" w:rsidRDefault="007C2116" w:rsidP="007C2116">
      <w:pPr>
        <w:rPr>
          <w:sz w:val="24"/>
          <w:szCs w:val="24"/>
        </w:rPr>
      </w:pPr>
      <w:r w:rsidRPr="007C2116">
        <w:rPr>
          <w:sz w:val="24"/>
          <w:szCs w:val="24"/>
        </w:rPr>
        <w:t xml:space="preserve"> [1,] 0.000000 0.000000 0.000000 0.000000000  0.00000  0.00000 0.000000        0 0.000000  0.00000</w:t>
      </w:r>
    </w:p>
    <w:p w14:paraId="180ECE51" w14:textId="77777777" w:rsidR="007C2116" w:rsidRPr="007C2116" w:rsidRDefault="007C2116" w:rsidP="007C2116">
      <w:pPr>
        <w:rPr>
          <w:sz w:val="24"/>
          <w:szCs w:val="24"/>
        </w:rPr>
      </w:pPr>
      <w:r w:rsidRPr="007C2116">
        <w:rPr>
          <w:sz w:val="24"/>
          <w:szCs w:val="24"/>
        </w:rPr>
        <w:t xml:space="preserve"> [2,] 0.000000 0.000000 0.000000 0.000000000  0.00000  0.00000 0.000000        0 0.000000  0.00000</w:t>
      </w:r>
    </w:p>
    <w:p w14:paraId="0B0DB7FF" w14:textId="77777777" w:rsidR="007C2116" w:rsidRPr="007C2116" w:rsidRDefault="007C2116" w:rsidP="007C2116">
      <w:pPr>
        <w:rPr>
          <w:sz w:val="24"/>
          <w:szCs w:val="24"/>
        </w:rPr>
      </w:pPr>
      <w:r w:rsidRPr="007C2116">
        <w:rPr>
          <w:sz w:val="24"/>
          <w:szCs w:val="24"/>
        </w:rPr>
        <w:t xml:space="preserve"> [3,] 0.000000 0.000000 0.000000 0.000000000  0.00000  0.00000 0.000000        0 0.000000  0.00000</w:t>
      </w:r>
    </w:p>
    <w:p w14:paraId="28585874" w14:textId="77777777" w:rsidR="007C2116" w:rsidRPr="007C2116" w:rsidRDefault="007C2116" w:rsidP="007C2116">
      <w:pPr>
        <w:rPr>
          <w:sz w:val="24"/>
          <w:szCs w:val="24"/>
        </w:rPr>
      </w:pPr>
      <w:r w:rsidRPr="007C2116">
        <w:rPr>
          <w:sz w:val="24"/>
          <w:szCs w:val="24"/>
        </w:rPr>
        <w:t xml:space="preserve"> [4,] 0.000000 0.000000 0.000000 0.000000000  0.00000  0.00000 0.000000        0 0.000000  0.00000</w:t>
      </w:r>
    </w:p>
    <w:p w14:paraId="60461110" w14:textId="77777777" w:rsidR="007C2116" w:rsidRPr="007C2116" w:rsidRDefault="007C2116" w:rsidP="007C2116">
      <w:pPr>
        <w:rPr>
          <w:sz w:val="24"/>
          <w:szCs w:val="24"/>
        </w:rPr>
      </w:pPr>
      <w:r w:rsidRPr="007C2116">
        <w:rPr>
          <w:sz w:val="24"/>
          <w:szCs w:val="24"/>
        </w:rPr>
        <w:t xml:space="preserve"> [5,] 0.000000 0.000000 0.000000 0.000000000  0.00000  0.00000 0.000000        0 0.000000  0.00000</w:t>
      </w:r>
    </w:p>
    <w:p w14:paraId="7B09721E" w14:textId="77777777" w:rsidR="007C2116" w:rsidRPr="007C2116" w:rsidRDefault="007C2116" w:rsidP="007C2116">
      <w:pPr>
        <w:rPr>
          <w:sz w:val="24"/>
          <w:szCs w:val="24"/>
        </w:rPr>
      </w:pPr>
      <w:r w:rsidRPr="007C2116">
        <w:rPr>
          <w:sz w:val="24"/>
          <w:szCs w:val="24"/>
        </w:rPr>
        <w:t xml:space="preserve"> [6,] 0.000000 0.000000 0.000000 0.000000000  0.00000  0.00000 0.000000        0 0.000000  0.00000</w:t>
      </w:r>
    </w:p>
    <w:p w14:paraId="346BEAE6" w14:textId="77777777" w:rsidR="007C2116" w:rsidRPr="007C2116" w:rsidRDefault="007C2116" w:rsidP="007C2116">
      <w:pPr>
        <w:rPr>
          <w:sz w:val="24"/>
          <w:szCs w:val="24"/>
        </w:rPr>
      </w:pPr>
      <w:r w:rsidRPr="007C2116">
        <w:rPr>
          <w:sz w:val="24"/>
          <w:szCs w:val="24"/>
        </w:rPr>
        <w:t xml:space="preserve"> [7,] 0.000000 0.000000 0.000000 0.000000000  0.00000  0.00000 0.000000        0 0.000000  0.00000</w:t>
      </w:r>
    </w:p>
    <w:p w14:paraId="2B1F5917" w14:textId="77777777" w:rsidR="007C2116" w:rsidRPr="007C2116" w:rsidRDefault="007C2116" w:rsidP="007C2116">
      <w:pPr>
        <w:rPr>
          <w:sz w:val="24"/>
          <w:szCs w:val="24"/>
        </w:rPr>
      </w:pPr>
      <w:r w:rsidRPr="007C2116">
        <w:rPr>
          <w:sz w:val="24"/>
          <w:szCs w:val="24"/>
        </w:rPr>
        <w:t xml:space="preserve"> [8,] 0.000000 0.000000 0.000000 0.000000000  0.00000  0.00000 0.000000        0 0.000000  0.00000</w:t>
      </w:r>
    </w:p>
    <w:p w14:paraId="6CA99188" w14:textId="77777777" w:rsidR="007C2116" w:rsidRPr="007C2116" w:rsidRDefault="007C2116" w:rsidP="007C2116">
      <w:pPr>
        <w:rPr>
          <w:sz w:val="24"/>
          <w:szCs w:val="24"/>
        </w:rPr>
      </w:pPr>
      <w:r w:rsidRPr="007C2116">
        <w:rPr>
          <w:sz w:val="24"/>
          <w:szCs w:val="24"/>
        </w:rPr>
        <w:t xml:space="preserve"> [9,] 0.000000 0.000000 0.000000 0.000000000  0.00000  0.00000 0.000000        0 0.000000  0.00000</w:t>
      </w:r>
    </w:p>
    <w:p w14:paraId="404107DE" w14:textId="77777777" w:rsidR="007C2116" w:rsidRPr="007C2116" w:rsidRDefault="007C2116" w:rsidP="007C2116">
      <w:pPr>
        <w:rPr>
          <w:sz w:val="24"/>
          <w:szCs w:val="24"/>
        </w:rPr>
      </w:pPr>
      <w:r w:rsidRPr="007C2116">
        <w:rPr>
          <w:sz w:val="24"/>
          <w:szCs w:val="24"/>
        </w:rPr>
        <w:t>[10,] 0.000000 0.000000 0.000000 0.000000000  0.00000  0.00000 0.000000        0 0.000000  0.00000</w:t>
      </w:r>
    </w:p>
    <w:p w14:paraId="19D79410" w14:textId="77777777" w:rsidR="007C2116" w:rsidRPr="007C2116" w:rsidRDefault="007C2116" w:rsidP="007C2116">
      <w:pPr>
        <w:rPr>
          <w:sz w:val="24"/>
          <w:szCs w:val="24"/>
        </w:rPr>
      </w:pPr>
      <w:r w:rsidRPr="007C2116">
        <w:rPr>
          <w:sz w:val="24"/>
          <w:szCs w:val="24"/>
        </w:rPr>
        <w:t>[11,] 0.000000 0.000000 0.000000 0.000000000  0.00000  0.00000 0.000000        0 0.000000  0.00000</w:t>
      </w:r>
    </w:p>
    <w:p w14:paraId="7E57D711" w14:textId="77777777" w:rsidR="007C2116" w:rsidRPr="007C2116" w:rsidRDefault="007C2116" w:rsidP="007C2116">
      <w:pPr>
        <w:rPr>
          <w:sz w:val="24"/>
          <w:szCs w:val="24"/>
        </w:rPr>
      </w:pPr>
      <w:r w:rsidRPr="007C2116">
        <w:rPr>
          <w:sz w:val="24"/>
          <w:szCs w:val="24"/>
        </w:rPr>
        <w:t>[12,] 0.000000 0.000000 0.000000 0.000000000  0.00000  0.00000 0.000000        0 0.000000  0.00000</w:t>
      </w:r>
    </w:p>
    <w:p w14:paraId="0AE29C4B" w14:textId="77777777" w:rsidR="007C2116" w:rsidRPr="007C2116" w:rsidRDefault="007C2116" w:rsidP="007C2116">
      <w:pPr>
        <w:rPr>
          <w:sz w:val="24"/>
          <w:szCs w:val="24"/>
        </w:rPr>
      </w:pPr>
      <w:r w:rsidRPr="007C2116">
        <w:rPr>
          <w:sz w:val="24"/>
          <w:szCs w:val="24"/>
        </w:rPr>
        <w:t>[13,] 0.000000 0.000000 0.000000 0.000000000  0.00000  0.00000 0.000000        0 0.000000  0.00000</w:t>
      </w:r>
    </w:p>
    <w:p w14:paraId="32929920" w14:textId="77777777" w:rsidR="007C2116" w:rsidRPr="007C2116" w:rsidRDefault="007C2116" w:rsidP="007C2116">
      <w:pPr>
        <w:rPr>
          <w:sz w:val="24"/>
          <w:szCs w:val="24"/>
        </w:rPr>
      </w:pPr>
      <w:r w:rsidRPr="007C2116">
        <w:rPr>
          <w:sz w:val="24"/>
          <w:szCs w:val="24"/>
        </w:rPr>
        <w:t>[14,] 0.000000 0.000000 0.000000 0.000000000  0.00000  0.00000 0.000000        0 0.000000  0.00000</w:t>
      </w:r>
    </w:p>
    <w:p w14:paraId="3D093D16" w14:textId="77777777" w:rsidR="007C2116" w:rsidRPr="007C2116" w:rsidRDefault="007C2116" w:rsidP="007C2116">
      <w:pPr>
        <w:rPr>
          <w:sz w:val="24"/>
          <w:szCs w:val="24"/>
        </w:rPr>
      </w:pPr>
      <w:r w:rsidRPr="007C2116">
        <w:rPr>
          <w:sz w:val="24"/>
          <w:szCs w:val="24"/>
        </w:rPr>
        <w:t>[15,] 0.000000 0.000000 0.000000 0.000000000  0.00000  0.00000 0.000000        0 0.000000  0.00000</w:t>
      </w:r>
    </w:p>
    <w:p w14:paraId="26795461" w14:textId="77777777" w:rsidR="007C2116" w:rsidRPr="007C2116" w:rsidRDefault="007C2116" w:rsidP="007C2116">
      <w:pPr>
        <w:rPr>
          <w:sz w:val="24"/>
          <w:szCs w:val="24"/>
        </w:rPr>
      </w:pPr>
      <w:r w:rsidRPr="007C2116">
        <w:rPr>
          <w:sz w:val="24"/>
          <w:szCs w:val="24"/>
        </w:rPr>
        <w:lastRenderedPageBreak/>
        <w:t>[16,] 1.429136 0.000000 0.000000 0.000000000  0.00000  0.00000 0.000000        0 0.000000  0.00000</w:t>
      </w:r>
    </w:p>
    <w:p w14:paraId="17A6C97C" w14:textId="77777777" w:rsidR="007C2116" w:rsidRPr="007C2116" w:rsidRDefault="007C2116" w:rsidP="007C2116">
      <w:pPr>
        <w:rPr>
          <w:sz w:val="24"/>
          <w:szCs w:val="24"/>
        </w:rPr>
      </w:pPr>
      <w:r w:rsidRPr="007C2116">
        <w:rPr>
          <w:sz w:val="24"/>
          <w:szCs w:val="24"/>
        </w:rPr>
        <w:t>[17,] 0.000000 1.476943 0.000000 0.000000000  0.00000  0.00000 0.000000        0 0.000000  0.00000</w:t>
      </w:r>
    </w:p>
    <w:p w14:paraId="748C4F05" w14:textId="77777777" w:rsidR="007C2116" w:rsidRPr="007C2116" w:rsidRDefault="007C2116" w:rsidP="007C2116">
      <w:pPr>
        <w:rPr>
          <w:sz w:val="24"/>
          <w:szCs w:val="24"/>
        </w:rPr>
      </w:pPr>
      <w:r w:rsidRPr="007C2116">
        <w:rPr>
          <w:sz w:val="24"/>
          <w:szCs w:val="24"/>
        </w:rPr>
        <w:t>[18,] 0.000000 0.000000 1.396534 0.000000000  0.00000  0.00000 0.000000        0 0.000000  0.00000</w:t>
      </w:r>
    </w:p>
    <w:p w14:paraId="45C05CC4" w14:textId="77777777" w:rsidR="007C2116" w:rsidRPr="007C2116" w:rsidRDefault="007C2116" w:rsidP="007C2116">
      <w:pPr>
        <w:rPr>
          <w:sz w:val="24"/>
          <w:szCs w:val="24"/>
        </w:rPr>
      </w:pPr>
      <w:r w:rsidRPr="007C2116">
        <w:rPr>
          <w:sz w:val="24"/>
          <w:szCs w:val="24"/>
        </w:rPr>
        <w:t xml:space="preserve">         [,26]    [,27]    [,28]    [,29]       [,30]    [,31]    [,32]      [,33]        [,34]</w:t>
      </w:r>
    </w:p>
    <w:p w14:paraId="7FB39F0B" w14:textId="77777777" w:rsidR="007C2116" w:rsidRPr="007C2116" w:rsidRDefault="007C2116" w:rsidP="007C2116">
      <w:pPr>
        <w:rPr>
          <w:sz w:val="24"/>
          <w:szCs w:val="24"/>
        </w:rPr>
      </w:pPr>
      <w:r w:rsidRPr="007C2116">
        <w:rPr>
          <w:sz w:val="24"/>
          <w:szCs w:val="24"/>
        </w:rPr>
        <w:t xml:space="preserve"> [1,]   0.0000    0.000 0.000000        0           0   0.0000  0.00000 0.00000000 0.000000e+00</w:t>
      </w:r>
    </w:p>
    <w:p w14:paraId="28E97304" w14:textId="77777777" w:rsidR="007C2116" w:rsidRPr="007C2116" w:rsidRDefault="007C2116" w:rsidP="007C2116">
      <w:pPr>
        <w:rPr>
          <w:sz w:val="24"/>
          <w:szCs w:val="24"/>
        </w:rPr>
      </w:pPr>
      <w:r w:rsidRPr="007C2116">
        <w:rPr>
          <w:sz w:val="24"/>
          <w:szCs w:val="24"/>
        </w:rPr>
        <w:t xml:space="preserve"> [2,]   0.0000    0.000 0.000000        0           0   0.0000  0.00000 0.00000000 0.000000e+00</w:t>
      </w:r>
    </w:p>
    <w:p w14:paraId="1EEE2A69" w14:textId="77777777" w:rsidR="007C2116" w:rsidRPr="007C2116" w:rsidRDefault="007C2116" w:rsidP="007C2116">
      <w:pPr>
        <w:rPr>
          <w:sz w:val="24"/>
          <w:szCs w:val="24"/>
        </w:rPr>
      </w:pPr>
      <w:r w:rsidRPr="007C2116">
        <w:rPr>
          <w:sz w:val="24"/>
          <w:szCs w:val="24"/>
        </w:rPr>
        <w:t xml:space="preserve"> [3,]   0.0000    0.000 0.000000        0           0   0.0000  0.00000 0.00000000 0.000000e+00</w:t>
      </w:r>
    </w:p>
    <w:p w14:paraId="31DDBC56" w14:textId="77777777" w:rsidR="007C2116" w:rsidRPr="007C2116" w:rsidRDefault="007C2116" w:rsidP="007C2116">
      <w:pPr>
        <w:rPr>
          <w:sz w:val="24"/>
          <w:szCs w:val="24"/>
        </w:rPr>
      </w:pPr>
      <w:r w:rsidRPr="007C2116">
        <w:rPr>
          <w:sz w:val="24"/>
          <w:szCs w:val="24"/>
        </w:rPr>
        <w:t xml:space="preserve"> [4,]   0.0000    0.000 0.000000        0           0   0.0000  0.00000 0.00000000 0.000000e+00</w:t>
      </w:r>
    </w:p>
    <w:p w14:paraId="228EFFF1" w14:textId="77777777" w:rsidR="007C2116" w:rsidRPr="007C2116" w:rsidRDefault="007C2116" w:rsidP="007C2116">
      <w:pPr>
        <w:rPr>
          <w:sz w:val="24"/>
          <w:szCs w:val="24"/>
        </w:rPr>
      </w:pPr>
      <w:r w:rsidRPr="007C2116">
        <w:rPr>
          <w:sz w:val="24"/>
          <w:szCs w:val="24"/>
        </w:rPr>
        <w:t xml:space="preserve"> [5,]   0.0000    0.000 0.000000        0           0   0.0000  0.00000 0.00000000 0.000000e+00</w:t>
      </w:r>
    </w:p>
    <w:p w14:paraId="62FD8C14" w14:textId="77777777" w:rsidR="007C2116" w:rsidRPr="007C2116" w:rsidRDefault="007C2116" w:rsidP="007C2116">
      <w:pPr>
        <w:rPr>
          <w:sz w:val="24"/>
          <w:szCs w:val="24"/>
        </w:rPr>
      </w:pPr>
      <w:r w:rsidRPr="007C2116">
        <w:rPr>
          <w:sz w:val="24"/>
          <w:szCs w:val="24"/>
        </w:rPr>
        <w:t xml:space="preserve"> [6,]   0.0000    0.000 0.000000        0           0   0.0000  0.00000 0.00000000 0.000000e+00</w:t>
      </w:r>
    </w:p>
    <w:p w14:paraId="33F3B8B4" w14:textId="77777777" w:rsidR="007C2116" w:rsidRPr="007C2116" w:rsidRDefault="007C2116" w:rsidP="007C2116">
      <w:pPr>
        <w:rPr>
          <w:sz w:val="24"/>
          <w:szCs w:val="24"/>
        </w:rPr>
      </w:pPr>
      <w:r w:rsidRPr="007C2116">
        <w:rPr>
          <w:sz w:val="24"/>
          <w:szCs w:val="24"/>
        </w:rPr>
        <w:t xml:space="preserve"> [7,]   0.0000    0.000 0.000000        0           0   0.0000  0.00000 0.00000000 0.000000e+00</w:t>
      </w:r>
    </w:p>
    <w:p w14:paraId="28019846" w14:textId="77777777" w:rsidR="007C2116" w:rsidRPr="007C2116" w:rsidRDefault="007C2116" w:rsidP="007C2116">
      <w:pPr>
        <w:rPr>
          <w:sz w:val="24"/>
          <w:szCs w:val="24"/>
        </w:rPr>
      </w:pPr>
      <w:r w:rsidRPr="007C2116">
        <w:rPr>
          <w:sz w:val="24"/>
          <w:szCs w:val="24"/>
        </w:rPr>
        <w:t xml:space="preserve"> [8,]   0.0000    0.000 0.000000        0           0   0.0000  0.00000 0.00000000 0.000000e+00</w:t>
      </w:r>
    </w:p>
    <w:p w14:paraId="603B88D3" w14:textId="77777777" w:rsidR="007C2116" w:rsidRPr="007C2116" w:rsidRDefault="007C2116" w:rsidP="007C2116">
      <w:pPr>
        <w:rPr>
          <w:sz w:val="24"/>
          <w:szCs w:val="24"/>
        </w:rPr>
      </w:pPr>
      <w:r w:rsidRPr="007C2116">
        <w:rPr>
          <w:sz w:val="24"/>
          <w:szCs w:val="24"/>
        </w:rPr>
        <w:t xml:space="preserve"> [9,]   0.0000    0.000 0.000000        0           0   0.0000  0.00000 0.00000000 0.000000e+00</w:t>
      </w:r>
    </w:p>
    <w:p w14:paraId="66FCE6DC" w14:textId="77777777" w:rsidR="007C2116" w:rsidRPr="007C2116" w:rsidRDefault="007C2116" w:rsidP="007C2116">
      <w:pPr>
        <w:rPr>
          <w:sz w:val="24"/>
          <w:szCs w:val="24"/>
        </w:rPr>
      </w:pPr>
      <w:r w:rsidRPr="007C2116">
        <w:rPr>
          <w:sz w:val="24"/>
          <w:szCs w:val="24"/>
        </w:rPr>
        <w:t>[10,]   0.0000    0.000 0.000000        0           0   0.0000  0.00000 0.00000000 0.000000e+00</w:t>
      </w:r>
    </w:p>
    <w:p w14:paraId="0F316875" w14:textId="77777777" w:rsidR="007C2116" w:rsidRPr="007C2116" w:rsidRDefault="007C2116" w:rsidP="007C2116">
      <w:pPr>
        <w:rPr>
          <w:sz w:val="24"/>
          <w:szCs w:val="24"/>
        </w:rPr>
      </w:pPr>
      <w:r w:rsidRPr="007C2116">
        <w:rPr>
          <w:sz w:val="24"/>
          <w:szCs w:val="24"/>
        </w:rPr>
        <w:t>[11,]   0.0000    0.000 0.000000        0           0   0.0000  0.00000 0.00000000 0.000000e+00</w:t>
      </w:r>
    </w:p>
    <w:p w14:paraId="7580FE82" w14:textId="77777777" w:rsidR="007C2116" w:rsidRPr="007C2116" w:rsidRDefault="007C2116" w:rsidP="007C2116">
      <w:pPr>
        <w:rPr>
          <w:sz w:val="24"/>
          <w:szCs w:val="24"/>
        </w:rPr>
      </w:pPr>
      <w:r w:rsidRPr="007C2116">
        <w:rPr>
          <w:sz w:val="24"/>
          <w:szCs w:val="24"/>
        </w:rPr>
        <w:t>[12,]   0.0000    0.000 0.000000        0           0   0.0000  0.00000 0.00000000 0.000000e+00</w:t>
      </w:r>
    </w:p>
    <w:p w14:paraId="70B0AF4B" w14:textId="77777777" w:rsidR="007C2116" w:rsidRPr="007C2116" w:rsidRDefault="007C2116" w:rsidP="007C2116">
      <w:pPr>
        <w:rPr>
          <w:sz w:val="24"/>
          <w:szCs w:val="24"/>
        </w:rPr>
      </w:pPr>
      <w:r w:rsidRPr="007C2116">
        <w:rPr>
          <w:sz w:val="24"/>
          <w:szCs w:val="24"/>
        </w:rPr>
        <w:t>[13,]   0.0000    0.000 0.000000        0           0   0.0000  0.00000 0.00000000 0.000000e+00</w:t>
      </w:r>
    </w:p>
    <w:p w14:paraId="4541CA01" w14:textId="77777777" w:rsidR="007C2116" w:rsidRPr="007C2116" w:rsidRDefault="007C2116" w:rsidP="007C2116">
      <w:pPr>
        <w:rPr>
          <w:sz w:val="24"/>
          <w:szCs w:val="24"/>
        </w:rPr>
      </w:pPr>
      <w:r w:rsidRPr="007C2116">
        <w:rPr>
          <w:sz w:val="24"/>
          <w:szCs w:val="24"/>
        </w:rPr>
        <w:t>[14,]   0.0000    0.000 0.000000        0           0   0.0000  0.00000 0.00000000 0.000000e+00</w:t>
      </w:r>
    </w:p>
    <w:p w14:paraId="07EF68A6" w14:textId="77777777" w:rsidR="007C2116" w:rsidRPr="007C2116" w:rsidRDefault="007C2116" w:rsidP="007C2116">
      <w:pPr>
        <w:rPr>
          <w:sz w:val="24"/>
          <w:szCs w:val="24"/>
        </w:rPr>
      </w:pPr>
      <w:r w:rsidRPr="007C2116">
        <w:rPr>
          <w:sz w:val="24"/>
          <w:szCs w:val="24"/>
        </w:rPr>
        <w:t>[15,]   0.0000    0.000 0.000000        0           0   0.0000  0.00000 0.00000000 0.000000e+00</w:t>
      </w:r>
    </w:p>
    <w:p w14:paraId="068E6B72" w14:textId="77777777" w:rsidR="007C2116" w:rsidRPr="007C2116" w:rsidRDefault="007C2116" w:rsidP="007C2116">
      <w:pPr>
        <w:rPr>
          <w:sz w:val="24"/>
          <w:szCs w:val="24"/>
        </w:rPr>
      </w:pPr>
      <w:r w:rsidRPr="007C2116">
        <w:rPr>
          <w:sz w:val="24"/>
          <w:szCs w:val="24"/>
        </w:rPr>
        <w:t>[16,]   0.0000    0.000 0.000000        0           0   0.0000  0.00000 0.00000000 0.000000e+00</w:t>
      </w:r>
    </w:p>
    <w:p w14:paraId="20BC9E4D" w14:textId="77777777" w:rsidR="007C2116" w:rsidRPr="007C2116" w:rsidRDefault="007C2116" w:rsidP="007C2116">
      <w:pPr>
        <w:rPr>
          <w:sz w:val="24"/>
          <w:szCs w:val="24"/>
        </w:rPr>
      </w:pPr>
      <w:r w:rsidRPr="007C2116">
        <w:rPr>
          <w:sz w:val="24"/>
          <w:szCs w:val="24"/>
        </w:rPr>
        <w:lastRenderedPageBreak/>
        <w:t>[17,]   0.0000    0.000 0.000000        0           0   0.0000  0.00000 0.00000000 0.000000e+00</w:t>
      </w:r>
    </w:p>
    <w:p w14:paraId="7F11B80D" w14:textId="77777777" w:rsidR="007C2116" w:rsidRPr="007C2116" w:rsidRDefault="007C2116" w:rsidP="007C2116">
      <w:pPr>
        <w:rPr>
          <w:sz w:val="24"/>
          <w:szCs w:val="24"/>
        </w:rPr>
      </w:pPr>
      <w:r w:rsidRPr="007C2116">
        <w:rPr>
          <w:sz w:val="24"/>
          <w:szCs w:val="24"/>
        </w:rPr>
        <w:t>[18,]   0.0000    0.000 0.000000        0           0   0.0000  0.00000 0.00000000 0.000000e+00</w:t>
      </w:r>
    </w:p>
    <w:p w14:paraId="65CEC0E2" w14:textId="77777777" w:rsidR="007C2116" w:rsidRPr="007C2116" w:rsidRDefault="007C2116" w:rsidP="007C2116">
      <w:pPr>
        <w:rPr>
          <w:sz w:val="24"/>
          <w:szCs w:val="24"/>
        </w:rPr>
      </w:pPr>
      <w:r w:rsidRPr="007C2116">
        <w:rPr>
          <w:sz w:val="24"/>
          <w:szCs w:val="24"/>
        </w:rPr>
        <w:t xml:space="preserve">         [,35]    [,36]       [,37]       [,38]     [,39]        [,40]       [,41]    [,42]    [,43]</w:t>
      </w:r>
    </w:p>
    <w:p w14:paraId="47CA892D" w14:textId="77777777" w:rsidR="007C2116" w:rsidRPr="007C2116" w:rsidRDefault="007C2116" w:rsidP="007C2116">
      <w:pPr>
        <w:rPr>
          <w:sz w:val="24"/>
          <w:szCs w:val="24"/>
        </w:rPr>
      </w:pPr>
      <w:r w:rsidRPr="007C2116">
        <w:rPr>
          <w:sz w:val="24"/>
          <w:szCs w:val="24"/>
        </w:rPr>
        <w:t xml:space="preserve"> [1,]  0.00000 0.000000 0.000000000 0.000000000 0.0000000 0.000000e+00 0.000000000 0.000000  0.00000</w:t>
      </w:r>
    </w:p>
    <w:p w14:paraId="3FFD4C7A" w14:textId="77777777" w:rsidR="007C2116" w:rsidRPr="007C2116" w:rsidRDefault="007C2116" w:rsidP="007C2116">
      <w:pPr>
        <w:rPr>
          <w:sz w:val="24"/>
          <w:szCs w:val="24"/>
        </w:rPr>
      </w:pPr>
      <w:r w:rsidRPr="007C2116">
        <w:rPr>
          <w:sz w:val="24"/>
          <w:szCs w:val="24"/>
        </w:rPr>
        <w:t xml:space="preserve"> [2,]  0.00000 0.000000 0.000000000 0.000000000 0.0000000 0.000000e+00 0.000000000 0.000000  0.00000</w:t>
      </w:r>
    </w:p>
    <w:p w14:paraId="736BC8F2" w14:textId="77777777" w:rsidR="007C2116" w:rsidRPr="007C2116" w:rsidRDefault="007C2116" w:rsidP="007C2116">
      <w:pPr>
        <w:rPr>
          <w:sz w:val="24"/>
          <w:szCs w:val="24"/>
        </w:rPr>
      </w:pPr>
      <w:r w:rsidRPr="007C2116">
        <w:rPr>
          <w:sz w:val="24"/>
          <w:szCs w:val="24"/>
        </w:rPr>
        <w:t xml:space="preserve"> [3,]  0.00000 0.000000 0.000000000 0.000000000 0.0000000 0.000000e+00 0.000000000 0.000000  0.00000</w:t>
      </w:r>
    </w:p>
    <w:p w14:paraId="0908E9F2" w14:textId="77777777" w:rsidR="007C2116" w:rsidRPr="007C2116" w:rsidRDefault="007C2116" w:rsidP="007C2116">
      <w:pPr>
        <w:rPr>
          <w:sz w:val="24"/>
          <w:szCs w:val="24"/>
        </w:rPr>
      </w:pPr>
      <w:r w:rsidRPr="007C2116">
        <w:rPr>
          <w:sz w:val="24"/>
          <w:szCs w:val="24"/>
        </w:rPr>
        <w:t xml:space="preserve"> [4,]  0.00000 0.000000 0.000000000 0.000000000 0.0000000 0.000000e+00 0.000000000 0.000000  0.00000</w:t>
      </w:r>
    </w:p>
    <w:p w14:paraId="3603B079" w14:textId="77777777" w:rsidR="007C2116" w:rsidRPr="007C2116" w:rsidRDefault="007C2116" w:rsidP="007C2116">
      <w:pPr>
        <w:rPr>
          <w:sz w:val="24"/>
          <w:szCs w:val="24"/>
        </w:rPr>
      </w:pPr>
      <w:r w:rsidRPr="007C2116">
        <w:rPr>
          <w:sz w:val="24"/>
          <w:szCs w:val="24"/>
        </w:rPr>
        <w:t xml:space="preserve"> [5,]  0.00000 0.000000 0.000000000 0.000000000 0.0000000 0.000000e+00 0.000000000 0.000000  0.00000</w:t>
      </w:r>
    </w:p>
    <w:p w14:paraId="4695D757" w14:textId="77777777" w:rsidR="007C2116" w:rsidRPr="007C2116" w:rsidRDefault="007C2116" w:rsidP="007C2116">
      <w:pPr>
        <w:rPr>
          <w:sz w:val="24"/>
          <w:szCs w:val="24"/>
        </w:rPr>
      </w:pPr>
      <w:r w:rsidRPr="007C2116">
        <w:rPr>
          <w:sz w:val="24"/>
          <w:szCs w:val="24"/>
        </w:rPr>
        <w:t xml:space="preserve"> [6,]  0.00000 0.000000 0.000000000 0.000000000 0.0000000 0.000000e+00 0.000000000 0.000000  0.00000</w:t>
      </w:r>
    </w:p>
    <w:p w14:paraId="7D730615" w14:textId="77777777" w:rsidR="007C2116" w:rsidRPr="007C2116" w:rsidRDefault="007C2116" w:rsidP="007C2116">
      <w:pPr>
        <w:rPr>
          <w:sz w:val="24"/>
          <w:szCs w:val="24"/>
        </w:rPr>
      </w:pPr>
      <w:r w:rsidRPr="007C2116">
        <w:rPr>
          <w:sz w:val="24"/>
          <w:szCs w:val="24"/>
        </w:rPr>
        <w:t xml:space="preserve"> [7,]  0.00000 0.000000 0.000000000 0.000000000 0.0000000 0.000000e+00 0.000000000 0.000000  0.00000</w:t>
      </w:r>
    </w:p>
    <w:p w14:paraId="40BD5FE5" w14:textId="77777777" w:rsidR="007C2116" w:rsidRPr="007C2116" w:rsidRDefault="007C2116" w:rsidP="007C2116">
      <w:pPr>
        <w:rPr>
          <w:sz w:val="24"/>
          <w:szCs w:val="24"/>
        </w:rPr>
      </w:pPr>
      <w:r w:rsidRPr="007C2116">
        <w:rPr>
          <w:sz w:val="24"/>
          <w:szCs w:val="24"/>
        </w:rPr>
        <w:t xml:space="preserve"> [8,]  0.00000 0.000000 0.000000000 0.000000000 0.0000000 0.000000e+00 0.000000000 0.000000  0.00000</w:t>
      </w:r>
    </w:p>
    <w:p w14:paraId="3C14AF3B" w14:textId="77777777" w:rsidR="007C2116" w:rsidRPr="007C2116" w:rsidRDefault="007C2116" w:rsidP="007C2116">
      <w:pPr>
        <w:rPr>
          <w:sz w:val="24"/>
          <w:szCs w:val="24"/>
        </w:rPr>
      </w:pPr>
      <w:r w:rsidRPr="007C2116">
        <w:rPr>
          <w:sz w:val="24"/>
          <w:szCs w:val="24"/>
        </w:rPr>
        <w:t xml:space="preserve"> [9,]  0.00000 0.000000 0.000000000 0.000000000 0.0000000 0.000000e+00 0.000000000 0.000000  0.00000</w:t>
      </w:r>
    </w:p>
    <w:p w14:paraId="00933883" w14:textId="77777777" w:rsidR="007C2116" w:rsidRPr="007C2116" w:rsidRDefault="007C2116" w:rsidP="007C2116">
      <w:pPr>
        <w:rPr>
          <w:sz w:val="24"/>
          <w:szCs w:val="24"/>
        </w:rPr>
      </w:pPr>
      <w:r w:rsidRPr="007C2116">
        <w:rPr>
          <w:sz w:val="24"/>
          <w:szCs w:val="24"/>
        </w:rPr>
        <w:t>[10,]  0.00000 0.000000 0.000000000 0.000000000 0.0000000 0.000000e+00 0.000000000 0.000000  0.00000</w:t>
      </w:r>
    </w:p>
    <w:p w14:paraId="2AEBB768" w14:textId="77777777" w:rsidR="007C2116" w:rsidRPr="007C2116" w:rsidRDefault="007C2116" w:rsidP="007C2116">
      <w:pPr>
        <w:rPr>
          <w:sz w:val="24"/>
          <w:szCs w:val="24"/>
        </w:rPr>
      </w:pPr>
      <w:r w:rsidRPr="007C2116">
        <w:rPr>
          <w:sz w:val="24"/>
          <w:szCs w:val="24"/>
        </w:rPr>
        <w:t>[11,]  0.00000 0.000000 0.000000000 0.000000000 0.0000000 0.000000e+00 0.000000000 0.000000  0.00000</w:t>
      </w:r>
    </w:p>
    <w:p w14:paraId="2FE7E501" w14:textId="77777777" w:rsidR="007C2116" w:rsidRPr="007C2116" w:rsidRDefault="007C2116" w:rsidP="007C2116">
      <w:pPr>
        <w:rPr>
          <w:sz w:val="24"/>
          <w:szCs w:val="24"/>
        </w:rPr>
      </w:pPr>
      <w:r w:rsidRPr="007C2116">
        <w:rPr>
          <w:sz w:val="24"/>
          <w:szCs w:val="24"/>
        </w:rPr>
        <w:t>[12,]  0.00000 0.000000 0.000000000 0.000000000 0.0000000 0.000000e+00 0.000000000 0.000000  0.00000</w:t>
      </w:r>
    </w:p>
    <w:p w14:paraId="6E491CA2" w14:textId="77777777" w:rsidR="007C2116" w:rsidRPr="007C2116" w:rsidRDefault="007C2116" w:rsidP="007C2116">
      <w:pPr>
        <w:rPr>
          <w:sz w:val="24"/>
          <w:szCs w:val="24"/>
        </w:rPr>
      </w:pPr>
      <w:r w:rsidRPr="007C2116">
        <w:rPr>
          <w:sz w:val="24"/>
          <w:szCs w:val="24"/>
        </w:rPr>
        <w:t>[13,]  0.00000 0.000000 0.000000000 0.000000000 0.0000000 0.000000e+00 0.000000000 0.000000  0.00000</w:t>
      </w:r>
    </w:p>
    <w:p w14:paraId="05DC5D11" w14:textId="77777777" w:rsidR="007C2116" w:rsidRPr="007C2116" w:rsidRDefault="007C2116" w:rsidP="007C2116">
      <w:pPr>
        <w:rPr>
          <w:sz w:val="24"/>
          <w:szCs w:val="24"/>
        </w:rPr>
      </w:pPr>
      <w:r w:rsidRPr="007C2116">
        <w:rPr>
          <w:sz w:val="24"/>
          <w:szCs w:val="24"/>
        </w:rPr>
        <w:lastRenderedPageBreak/>
        <w:t>[14,]  0.00000 0.000000 0.000000000 0.000000000 0.0000000 0.000000e+00 0.000000000 0.000000  0.00000</w:t>
      </w:r>
    </w:p>
    <w:p w14:paraId="71EB07C0" w14:textId="77777777" w:rsidR="007C2116" w:rsidRPr="007C2116" w:rsidRDefault="007C2116" w:rsidP="007C2116">
      <w:pPr>
        <w:rPr>
          <w:sz w:val="24"/>
          <w:szCs w:val="24"/>
        </w:rPr>
      </w:pPr>
      <w:r w:rsidRPr="007C2116">
        <w:rPr>
          <w:sz w:val="24"/>
          <w:szCs w:val="24"/>
        </w:rPr>
        <w:t>[15,]  0.00000 0.000000 0.000000000 0.000000000 0.0000000 0.000000e+00 0.000000000 0.000000  0.00000</w:t>
      </w:r>
    </w:p>
    <w:p w14:paraId="609541E4" w14:textId="77777777" w:rsidR="007C2116" w:rsidRPr="007C2116" w:rsidRDefault="007C2116" w:rsidP="007C2116">
      <w:pPr>
        <w:rPr>
          <w:sz w:val="24"/>
          <w:szCs w:val="24"/>
        </w:rPr>
      </w:pPr>
      <w:r w:rsidRPr="007C2116">
        <w:rPr>
          <w:sz w:val="24"/>
          <w:szCs w:val="24"/>
        </w:rPr>
        <w:t>[16,]  0.00000 0.000000 0.000000000 0.000000000 0.0000000 0.000000e+00 0.000000000 0.000000  0.00000</w:t>
      </w:r>
    </w:p>
    <w:p w14:paraId="590DAC75" w14:textId="77777777" w:rsidR="007C2116" w:rsidRPr="007C2116" w:rsidRDefault="007C2116" w:rsidP="007C2116">
      <w:pPr>
        <w:rPr>
          <w:sz w:val="24"/>
          <w:szCs w:val="24"/>
        </w:rPr>
      </w:pPr>
      <w:r w:rsidRPr="007C2116">
        <w:rPr>
          <w:sz w:val="24"/>
          <w:szCs w:val="24"/>
        </w:rPr>
        <w:t>[17,]  0.00000 0.000000 0.000000000 0.000000000 0.0000000 0.000000e+00 0.000000000 0.000000  0.00000</w:t>
      </w:r>
    </w:p>
    <w:p w14:paraId="7C9DDC2B" w14:textId="77777777" w:rsidR="007C2116" w:rsidRPr="007C2116" w:rsidRDefault="007C2116" w:rsidP="007C2116">
      <w:pPr>
        <w:rPr>
          <w:sz w:val="24"/>
          <w:szCs w:val="24"/>
        </w:rPr>
      </w:pPr>
      <w:r w:rsidRPr="007C2116">
        <w:rPr>
          <w:sz w:val="24"/>
          <w:szCs w:val="24"/>
        </w:rPr>
        <w:t>[18,]  0.00000 0.000000 0.000000000 0.000000000 0.0000000 0.000000e+00 0.000000000 0.000000  0.00000</w:t>
      </w:r>
    </w:p>
    <w:p w14:paraId="4F144B64" w14:textId="77777777" w:rsidR="007C2116" w:rsidRPr="007C2116" w:rsidRDefault="007C2116" w:rsidP="007C2116">
      <w:pPr>
        <w:rPr>
          <w:sz w:val="24"/>
          <w:szCs w:val="24"/>
        </w:rPr>
      </w:pPr>
      <w:r w:rsidRPr="007C2116">
        <w:rPr>
          <w:sz w:val="24"/>
          <w:szCs w:val="24"/>
        </w:rPr>
        <w:t xml:space="preserve">        [,44]     [,45] [,46]   [,47]   [,48]        [,49]    [,50]    [,51]    [,52]    [,53]</w:t>
      </w:r>
    </w:p>
    <w:p w14:paraId="589D1936" w14:textId="77777777" w:rsidR="007C2116" w:rsidRPr="007C2116" w:rsidRDefault="007C2116" w:rsidP="007C2116">
      <w:pPr>
        <w:rPr>
          <w:sz w:val="24"/>
          <w:szCs w:val="24"/>
        </w:rPr>
      </w:pPr>
      <w:r w:rsidRPr="007C2116">
        <w:rPr>
          <w:sz w:val="24"/>
          <w:szCs w:val="24"/>
        </w:rPr>
        <w:t xml:space="preserve"> [1,] 0.00000 0.0000000     0  0.0000 0.00000 0.000000e+00      0.0   0.0000 0.000000 0.000000</w:t>
      </w:r>
    </w:p>
    <w:p w14:paraId="1DDD1D50" w14:textId="77777777" w:rsidR="007C2116" w:rsidRPr="007C2116" w:rsidRDefault="007C2116" w:rsidP="007C2116">
      <w:pPr>
        <w:rPr>
          <w:sz w:val="24"/>
          <w:szCs w:val="24"/>
        </w:rPr>
      </w:pPr>
      <w:r w:rsidRPr="007C2116">
        <w:rPr>
          <w:sz w:val="24"/>
          <w:szCs w:val="24"/>
        </w:rPr>
        <w:t xml:space="preserve"> [2,] 0.00000 0.0000000     0  0.0000 0.00000 0.000000e+00      0.0   0.0000 0.000000 0.000000</w:t>
      </w:r>
    </w:p>
    <w:p w14:paraId="46BA40BB" w14:textId="77777777" w:rsidR="007C2116" w:rsidRPr="007C2116" w:rsidRDefault="007C2116" w:rsidP="007C2116">
      <w:pPr>
        <w:rPr>
          <w:sz w:val="24"/>
          <w:szCs w:val="24"/>
        </w:rPr>
      </w:pPr>
      <w:r w:rsidRPr="007C2116">
        <w:rPr>
          <w:sz w:val="24"/>
          <w:szCs w:val="24"/>
        </w:rPr>
        <w:t xml:space="preserve"> [3,] 0.00000 0.0000000     0  0.0000 0.00000 0.000000e+00      0.0   0.0000 0.000000 0.000000</w:t>
      </w:r>
    </w:p>
    <w:p w14:paraId="72522863" w14:textId="77777777" w:rsidR="007C2116" w:rsidRPr="007C2116" w:rsidRDefault="007C2116" w:rsidP="007C2116">
      <w:pPr>
        <w:rPr>
          <w:sz w:val="24"/>
          <w:szCs w:val="24"/>
        </w:rPr>
      </w:pPr>
      <w:r w:rsidRPr="007C2116">
        <w:rPr>
          <w:sz w:val="24"/>
          <w:szCs w:val="24"/>
        </w:rPr>
        <w:t xml:space="preserve"> [4,] 0.00000 0.0000000     0  0.0000 0.00000 0.000000e+00      0.0   0.0000 0.000000 0.000000</w:t>
      </w:r>
    </w:p>
    <w:p w14:paraId="54E451BA" w14:textId="77777777" w:rsidR="007C2116" w:rsidRPr="007C2116" w:rsidRDefault="007C2116" w:rsidP="007C2116">
      <w:pPr>
        <w:rPr>
          <w:sz w:val="24"/>
          <w:szCs w:val="24"/>
        </w:rPr>
      </w:pPr>
      <w:r w:rsidRPr="007C2116">
        <w:rPr>
          <w:sz w:val="24"/>
          <w:szCs w:val="24"/>
        </w:rPr>
        <w:t xml:space="preserve"> [5,] 0.00000 0.0000000     0  0.0000 0.00000 0.000000e+00      0.0   0.0000 0.000000 0.000000</w:t>
      </w:r>
    </w:p>
    <w:p w14:paraId="56203ED6" w14:textId="77777777" w:rsidR="007C2116" w:rsidRPr="007C2116" w:rsidRDefault="007C2116" w:rsidP="007C2116">
      <w:pPr>
        <w:rPr>
          <w:sz w:val="24"/>
          <w:szCs w:val="24"/>
        </w:rPr>
      </w:pPr>
      <w:r w:rsidRPr="007C2116">
        <w:rPr>
          <w:sz w:val="24"/>
          <w:szCs w:val="24"/>
        </w:rPr>
        <w:t xml:space="preserve"> [6,] 0.00000 0.0000000     0  0.0000 0.00000 0.000000e+00      0.0   0.0000 0.000000 0.000000</w:t>
      </w:r>
    </w:p>
    <w:p w14:paraId="2E1771A8" w14:textId="77777777" w:rsidR="007C2116" w:rsidRPr="007C2116" w:rsidRDefault="007C2116" w:rsidP="007C2116">
      <w:pPr>
        <w:rPr>
          <w:sz w:val="24"/>
          <w:szCs w:val="24"/>
        </w:rPr>
      </w:pPr>
      <w:r w:rsidRPr="007C2116">
        <w:rPr>
          <w:sz w:val="24"/>
          <w:szCs w:val="24"/>
        </w:rPr>
        <w:t xml:space="preserve"> [7,] 0.00000 0.0000000     0  0.0000 0.00000 0.000000e+00      0.0   0.0000 0.000000 0.000000</w:t>
      </w:r>
    </w:p>
    <w:p w14:paraId="547012AC" w14:textId="77777777" w:rsidR="007C2116" w:rsidRPr="007C2116" w:rsidRDefault="007C2116" w:rsidP="007C2116">
      <w:pPr>
        <w:rPr>
          <w:sz w:val="24"/>
          <w:szCs w:val="24"/>
        </w:rPr>
      </w:pPr>
      <w:r w:rsidRPr="007C2116">
        <w:rPr>
          <w:sz w:val="24"/>
          <w:szCs w:val="24"/>
        </w:rPr>
        <w:t xml:space="preserve"> [8,] 0.00000 0.0000000     0  0.0000 0.00000 0.000000e+00      0.0   0.0000 0.000000 0.000000</w:t>
      </w:r>
    </w:p>
    <w:p w14:paraId="6A8925C0" w14:textId="77777777" w:rsidR="007C2116" w:rsidRPr="007C2116" w:rsidRDefault="007C2116" w:rsidP="007C2116">
      <w:pPr>
        <w:rPr>
          <w:sz w:val="24"/>
          <w:szCs w:val="24"/>
        </w:rPr>
      </w:pPr>
      <w:r w:rsidRPr="007C2116">
        <w:rPr>
          <w:sz w:val="24"/>
          <w:szCs w:val="24"/>
        </w:rPr>
        <w:t xml:space="preserve"> [9,] 0.00000 0.0000000     0  0.0000 0.00000 0.000000e+00      0.0   0.0000 0.000000 0.000000</w:t>
      </w:r>
    </w:p>
    <w:p w14:paraId="2A7A2BB7" w14:textId="77777777" w:rsidR="007C2116" w:rsidRPr="007C2116" w:rsidRDefault="007C2116" w:rsidP="007C2116">
      <w:pPr>
        <w:rPr>
          <w:sz w:val="24"/>
          <w:szCs w:val="24"/>
        </w:rPr>
      </w:pPr>
      <w:r w:rsidRPr="007C2116">
        <w:rPr>
          <w:sz w:val="24"/>
          <w:szCs w:val="24"/>
        </w:rPr>
        <w:t>[10,] 0.00000 0.0000000     0  0.0000 0.00000 0.000000e+00      0.0   0.0000 0.000000 0.000000</w:t>
      </w:r>
    </w:p>
    <w:p w14:paraId="2BEBD3B7" w14:textId="77777777" w:rsidR="007C2116" w:rsidRPr="007C2116" w:rsidRDefault="007C2116" w:rsidP="007C2116">
      <w:pPr>
        <w:rPr>
          <w:sz w:val="24"/>
          <w:szCs w:val="24"/>
        </w:rPr>
      </w:pPr>
      <w:r w:rsidRPr="007C2116">
        <w:rPr>
          <w:sz w:val="24"/>
          <w:szCs w:val="24"/>
        </w:rPr>
        <w:lastRenderedPageBreak/>
        <w:t>[11,] 0.00000 0.0000000     0  0.0000 0.00000 0.000000e+00      0.0   0.0000 0.000000 0.000000</w:t>
      </w:r>
    </w:p>
    <w:p w14:paraId="1125CADB" w14:textId="77777777" w:rsidR="007C2116" w:rsidRPr="007C2116" w:rsidRDefault="007C2116" w:rsidP="007C2116">
      <w:pPr>
        <w:rPr>
          <w:sz w:val="24"/>
          <w:szCs w:val="24"/>
        </w:rPr>
      </w:pPr>
      <w:r w:rsidRPr="007C2116">
        <w:rPr>
          <w:sz w:val="24"/>
          <w:szCs w:val="24"/>
        </w:rPr>
        <w:t>[12,] 0.00000 0.0000000     0  0.0000 0.00000 0.000000e+00      0.0   0.0000 0.000000 0.000000</w:t>
      </w:r>
    </w:p>
    <w:p w14:paraId="71E3EFF3" w14:textId="77777777" w:rsidR="007C2116" w:rsidRPr="007C2116" w:rsidRDefault="007C2116" w:rsidP="007C2116">
      <w:pPr>
        <w:rPr>
          <w:sz w:val="24"/>
          <w:szCs w:val="24"/>
        </w:rPr>
      </w:pPr>
      <w:r w:rsidRPr="007C2116">
        <w:rPr>
          <w:sz w:val="24"/>
          <w:szCs w:val="24"/>
        </w:rPr>
        <w:t>[13,] 0.00000 0.0000000     0  0.0000 0.00000 0.000000e+00      0.0   0.0000 0.000000 0.000000</w:t>
      </w:r>
    </w:p>
    <w:p w14:paraId="5079268D" w14:textId="77777777" w:rsidR="007C2116" w:rsidRPr="007C2116" w:rsidRDefault="007C2116" w:rsidP="007C2116">
      <w:pPr>
        <w:rPr>
          <w:sz w:val="24"/>
          <w:szCs w:val="24"/>
        </w:rPr>
      </w:pPr>
      <w:r w:rsidRPr="007C2116">
        <w:rPr>
          <w:sz w:val="24"/>
          <w:szCs w:val="24"/>
        </w:rPr>
        <w:t>[14,] 0.00000 0.0000000     0  0.0000 0.00000 0.000000e+00      0.0   0.0000 0.000000 0.000000</w:t>
      </w:r>
    </w:p>
    <w:p w14:paraId="52C8D101" w14:textId="77777777" w:rsidR="007C2116" w:rsidRPr="007C2116" w:rsidRDefault="007C2116" w:rsidP="007C2116">
      <w:pPr>
        <w:rPr>
          <w:sz w:val="24"/>
          <w:szCs w:val="24"/>
        </w:rPr>
      </w:pPr>
      <w:r w:rsidRPr="007C2116">
        <w:rPr>
          <w:sz w:val="24"/>
          <w:szCs w:val="24"/>
        </w:rPr>
        <w:t>[15,] 0.00000 0.0000000     0  0.0000 0.00000 0.000000e+00      0.0   0.0000 0.000000 0.000000</w:t>
      </w:r>
    </w:p>
    <w:p w14:paraId="7D06EEC6" w14:textId="77777777" w:rsidR="007C2116" w:rsidRPr="007C2116" w:rsidRDefault="007C2116" w:rsidP="007C2116">
      <w:pPr>
        <w:rPr>
          <w:sz w:val="24"/>
          <w:szCs w:val="24"/>
        </w:rPr>
      </w:pPr>
      <w:r w:rsidRPr="007C2116">
        <w:rPr>
          <w:sz w:val="24"/>
          <w:szCs w:val="24"/>
        </w:rPr>
        <w:t>[16,] 0.00000 0.0000000     0  0.0000 0.00000 0.000000e+00      0.0   0.0000 0.000000 0.000000</w:t>
      </w:r>
    </w:p>
    <w:p w14:paraId="0E0312DA" w14:textId="77777777" w:rsidR="007C2116" w:rsidRPr="007C2116" w:rsidRDefault="007C2116" w:rsidP="007C2116">
      <w:pPr>
        <w:rPr>
          <w:sz w:val="24"/>
          <w:szCs w:val="24"/>
        </w:rPr>
      </w:pPr>
      <w:r w:rsidRPr="007C2116">
        <w:rPr>
          <w:sz w:val="24"/>
          <w:szCs w:val="24"/>
        </w:rPr>
        <w:t>[17,] 0.00000 0.0000000     0  0.0000 0.00000 0.000000e+00      0.0   0.0000 0.000000 0.000000</w:t>
      </w:r>
    </w:p>
    <w:p w14:paraId="26F6DE7C" w14:textId="77777777" w:rsidR="007C2116" w:rsidRPr="007C2116" w:rsidRDefault="007C2116" w:rsidP="007C2116">
      <w:pPr>
        <w:rPr>
          <w:sz w:val="24"/>
          <w:szCs w:val="24"/>
        </w:rPr>
      </w:pPr>
      <w:r w:rsidRPr="007C2116">
        <w:rPr>
          <w:sz w:val="24"/>
          <w:szCs w:val="24"/>
        </w:rPr>
        <w:t>[18,] 0.00000 0.0000000     0  0.0000 0.00000 0.000000e+00      0.0   0.0000 0.000000 0.000000</w:t>
      </w:r>
    </w:p>
    <w:p w14:paraId="5D5FA7CE" w14:textId="67C1F1BE" w:rsidR="007C2116" w:rsidRPr="006930B3" w:rsidRDefault="007C2116" w:rsidP="007C2116">
      <w:pPr>
        <w:rPr>
          <w:sz w:val="24"/>
          <w:szCs w:val="24"/>
        </w:rPr>
      </w:pPr>
      <w:r w:rsidRPr="007C2116">
        <w:rPr>
          <w:sz w:val="24"/>
          <w:szCs w:val="24"/>
        </w:rPr>
        <w:t xml:space="preserve"> [ reached </w:t>
      </w:r>
      <w:proofErr w:type="spellStart"/>
      <w:r w:rsidRPr="007C2116">
        <w:rPr>
          <w:sz w:val="24"/>
          <w:szCs w:val="24"/>
        </w:rPr>
        <w:t>getOption</w:t>
      </w:r>
      <w:proofErr w:type="spellEnd"/>
      <w:r w:rsidRPr="007C2116">
        <w:rPr>
          <w:sz w:val="24"/>
          <w:szCs w:val="24"/>
        </w:rPr>
        <w:t>("</w:t>
      </w:r>
      <w:proofErr w:type="spellStart"/>
      <w:r w:rsidRPr="007C2116">
        <w:rPr>
          <w:sz w:val="24"/>
          <w:szCs w:val="24"/>
        </w:rPr>
        <w:t>max.print</w:t>
      </w:r>
      <w:proofErr w:type="spellEnd"/>
      <w:r w:rsidRPr="007C2116">
        <w:rPr>
          <w:sz w:val="24"/>
          <w:szCs w:val="24"/>
        </w:rPr>
        <w:t>") -- omitted 35 rows ]</w:t>
      </w:r>
    </w:p>
    <w:p w14:paraId="2190A561" w14:textId="1794E5CE" w:rsidR="001F21BD" w:rsidRDefault="001F21BD" w:rsidP="001F21BD">
      <w:pPr>
        <w:rPr>
          <w:sz w:val="24"/>
          <w:szCs w:val="24"/>
        </w:rPr>
      </w:pPr>
    </w:p>
    <w:p w14:paraId="4640E122" w14:textId="3FB1B4B4" w:rsidR="000209CC" w:rsidRDefault="000209CC" w:rsidP="001F21BD">
      <w:pPr>
        <w:rPr>
          <w:sz w:val="24"/>
          <w:szCs w:val="24"/>
        </w:rPr>
      </w:pPr>
      <w:r>
        <w:rPr>
          <w:sz w:val="24"/>
          <w:szCs w:val="24"/>
        </w:rPr>
        <w:t>(9) I will check the requirement of writing.</w:t>
      </w:r>
    </w:p>
    <w:p w14:paraId="1F6E2ADE" w14:textId="1E0258F9" w:rsidR="00E334C6" w:rsidRDefault="00E334C6" w:rsidP="001F21BD">
      <w:pPr>
        <w:rPr>
          <w:sz w:val="24"/>
          <w:szCs w:val="24"/>
        </w:rPr>
      </w:pPr>
      <w:r>
        <w:rPr>
          <w:sz w:val="24"/>
          <w:szCs w:val="24"/>
        </w:rPr>
        <w:t>(1) Table of characteristics.</w:t>
      </w:r>
    </w:p>
    <w:p w14:paraId="5B1C1362" w14:textId="67142259" w:rsidR="00E334C6" w:rsidRDefault="00E334C6" w:rsidP="001F21BD">
      <w:pPr>
        <w:rPr>
          <w:sz w:val="24"/>
          <w:szCs w:val="24"/>
        </w:rPr>
      </w:pPr>
      <w:r>
        <w:rPr>
          <w:sz w:val="24"/>
          <w:szCs w:val="24"/>
        </w:rPr>
        <w:t xml:space="preserve">(2) </w:t>
      </w:r>
      <w:r w:rsidR="00052308">
        <w:rPr>
          <w:sz w:val="24"/>
          <w:szCs w:val="24"/>
        </w:rPr>
        <w:t>flow chart.</w:t>
      </w:r>
    </w:p>
    <w:p w14:paraId="0A7696FD" w14:textId="0B3DF58B" w:rsidR="00052308" w:rsidRDefault="005D683A" w:rsidP="001F21BD">
      <w:pPr>
        <w:rPr>
          <w:sz w:val="24"/>
          <w:szCs w:val="24"/>
        </w:rPr>
      </w:pPr>
      <w:r>
        <w:rPr>
          <w:sz w:val="24"/>
          <w:szCs w:val="24"/>
        </w:rPr>
        <w:t>(3)</w:t>
      </w:r>
      <w:r w:rsidR="00150D7F">
        <w:rPr>
          <w:sz w:val="24"/>
          <w:szCs w:val="24"/>
        </w:rPr>
        <w:t xml:space="preserve"> Share point</w:t>
      </w:r>
      <w:r w:rsidR="00A776F3">
        <w:rPr>
          <w:sz w:val="24"/>
          <w:szCs w:val="24"/>
        </w:rPr>
        <w:t>.</w:t>
      </w:r>
    </w:p>
    <w:p w14:paraId="63017C28" w14:textId="4B05003E" w:rsidR="00825005" w:rsidRDefault="00825005" w:rsidP="001F21BD">
      <w:pPr>
        <w:rPr>
          <w:sz w:val="24"/>
          <w:szCs w:val="24"/>
        </w:rPr>
      </w:pPr>
    </w:p>
    <w:p w14:paraId="19E73214" w14:textId="5578DDCA" w:rsidR="00825005" w:rsidRDefault="00825005" w:rsidP="001F21BD">
      <w:pPr>
        <w:rPr>
          <w:sz w:val="24"/>
          <w:szCs w:val="24"/>
        </w:rPr>
      </w:pPr>
    </w:p>
    <w:p w14:paraId="18E174E3" w14:textId="1C4DEE86" w:rsidR="00825005" w:rsidRDefault="00825005" w:rsidP="001F21BD">
      <w:pPr>
        <w:rPr>
          <w:sz w:val="24"/>
          <w:szCs w:val="24"/>
        </w:rPr>
      </w:pPr>
    </w:p>
    <w:p w14:paraId="74C45E26" w14:textId="2C5CBEFC" w:rsidR="00825005" w:rsidRDefault="00825005" w:rsidP="001F21BD">
      <w:pPr>
        <w:rPr>
          <w:sz w:val="24"/>
          <w:szCs w:val="24"/>
        </w:rPr>
      </w:pPr>
    </w:p>
    <w:p w14:paraId="7D1781AA" w14:textId="09D658D6" w:rsidR="00825005" w:rsidRDefault="00825005" w:rsidP="001F21BD">
      <w:pPr>
        <w:rPr>
          <w:sz w:val="24"/>
          <w:szCs w:val="24"/>
        </w:rPr>
      </w:pPr>
    </w:p>
    <w:p w14:paraId="7F1AC9CD" w14:textId="41BCC94A" w:rsidR="00825005" w:rsidRDefault="00825005" w:rsidP="001F21BD">
      <w:pPr>
        <w:rPr>
          <w:sz w:val="24"/>
          <w:szCs w:val="24"/>
        </w:rPr>
      </w:pPr>
    </w:p>
    <w:p w14:paraId="0282F3A1" w14:textId="74C90F7F" w:rsidR="00825005" w:rsidRDefault="00825005" w:rsidP="001F21BD">
      <w:pPr>
        <w:rPr>
          <w:sz w:val="24"/>
          <w:szCs w:val="24"/>
        </w:rPr>
      </w:pPr>
    </w:p>
    <w:p w14:paraId="60647B31" w14:textId="09D6E18B" w:rsidR="00825005" w:rsidRDefault="00825005" w:rsidP="001F21BD">
      <w:pPr>
        <w:rPr>
          <w:sz w:val="24"/>
          <w:szCs w:val="24"/>
        </w:rPr>
      </w:pPr>
    </w:p>
    <w:p w14:paraId="139743B3" w14:textId="59324302" w:rsidR="00825005" w:rsidRDefault="00825005" w:rsidP="001F21BD">
      <w:pPr>
        <w:rPr>
          <w:sz w:val="24"/>
          <w:szCs w:val="24"/>
        </w:rPr>
      </w:pPr>
      <w:r>
        <w:rPr>
          <w:sz w:val="24"/>
          <w:szCs w:val="24"/>
        </w:rPr>
        <w:lastRenderedPageBreak/>
        <w:t>Questions for 9/2</w:t>
      </w:r>
      <w:r w:rsidR="00B83587">
        <w:rPr>
          <w:sz w:val="24"/>
          <w:szCs w:val="24"/>
        </w:rPr>
        <w:t>6</w:t>
      </w:r>
      <w:r>
        <w:rPr>
          <w:sz w:val="24"/>
          <w:szCs w:val="24"/>
        </w:rPr>
        <w:t xml:space="preserve"> meeting:</w:t>
      </w:r>
    </w:p>
    <w:p w14:paraId="75D03861" w14:textId="43F6B886" w:rsidR="00825005" w:rsidRDefault="00825005" w:rsidP="001F21BD">
      <w:pPr>
        <w:rPr>
          <w:sz w:val="24"/>
          <w:szCs w:val="24"/>
        </w:rPr>
      </w:pPr>
      <w:r>
        <w:rPr>
          <w:sz w:val="24"/>
          <w:szCs w:val="24"/>
        </w:rPr>
        <w:t>(1) After we group people into smaller age group: 20-39,40-59,60-79. The error warning messages 1 reduced from 144 to 16</w:t>
      </w:r>
      <w:r w:rsidR="0073003E">
        <w:rPr>
          <w:sz w:val="24"/>
          <w:szCs w:val="24"/>
        </w:rPr>
        <w:t xml:space="preserve"> and error messages 2 disappear.</w:t>
      </w:r>
    </w:p>
    <w:p w14:paraId="7E1AFD70" w14:textId="52573F9E" w:rsidR="0016549F" w:rsidRDefault="0016549F" w:rsidP="001F21BD">
      <w:pPr>
        <w:rPr>
          <w:sz w:val="24"/>
          <w:szCs w:val="24"/>
        </w:rPr>
      </w:pPr>
      <w:r>
        <w:rPr>
          <w:sz w:val="24"/>
          <w:szCs w:val="24"/>
        </w:rPr>
        <w:t>(2) It takes 5 minutes to run 1440=2*3*20*3*4 specifications, 222 specifications are dropped because CI lower bound&lt;0.2 or CI upper bound&gt;5. The drop rate is 15.4% and that means 85% of the results are kept in the graph.</w:t>
      </w:r>
    </w:p>
    <w:p w14:paraId="7830710E" w14:textId="1879568C" w:rsidR="008315BB" w:rsidRDefault="008315BB" w:rsidP="008315BB">
      <w:pPr>
        <w:rPr>
          <w:sz w:val="24"/>
          <w:szCs w:val="24"/>
        </w:rPr>
      </w:pPr>
      <w:r>
        <w:rPr>
          <w:sz w:val="24"/>
          <w:szCs w:val="24"/>
        </w:rPr>
        <w:t>(3</w:t>
      </w:r>
      <w:r w:rsidRPr="001C3B1E">
        <w:rPr>
          <w:b/>
          <w:bCs/>
          <w:sz w:val="24"/>
          <w:szCs w:val="24"/>
        </w:rPr>
        <w:t>) In September 30, we need to submit a progress report.</w:t>
      </w:r>
      <w:r>
        <w:rPr>
          <w:sz w:val="24"/>
          <w:szCs w:val="24"/>
        </w:rPr>
        <w:t xml:space="preserve"> </w:t>
      </w:r>
      <w:r w:rsidRPr="008315BB">
        <w:rPr>
          <w:sz w:val="24"/>
          <w:szCs w:val="24"/>
        </w:rPr>
        <w:t>The final progress report</w:t>
      </w:r>
      <w:r>
        <w:rPr>
          <w:sz w:val="24"/>
          <w:szCs w:val="24"/>
        </w:rPr>
        <w:t xml:space="preserve"> </w:t>
      </w:r>
      <w:r w:rsidRPr="008315BB">
        <w:rPr>
          <w:sz w:val="24"/>
          <w:szCs w:val="24"/>
        </w:rPr>
        <w:t>must indicate which journal the student and mentor have selected for the project and a link to the “Instructions for Authors” must be included.</w:t>
      </w:r>
    </w:p>
    <w:p w14:paraId="01FA0584" w14:textId="5DF85A82" w:rsidR="00381AF6" w:rsidRPr="00381AF6" w:rsidRDefault="00381AF6" w:rsidP="008315BB">
      <w:pPr>
        <w:rPr>
          <w:b/>
          <w:bCs/>
          <w:sz w:val="24"/>
          <w:szCs w:val="24"/>
        </w:rPr>
      </w:pPr>
      <w:r w:rsidRPr="00381AF6">
        <w:rPr>
          <w:b/>
          <w:bCs/>
          <w:sz w:val="24"/>
          <w:szCs w:val="24"/>
        </w:rPr>
        <w:t>Need a title and targeted journal.</w:t>
      </w:r>
      <w:r w:rsidR="00504CE0">
        <w:rPr>
          <w:b/>
          <w:bCs/>
          <w:sz w:val="24"/>
          <w:szCs w:val="24"/>
        </w:rPr>
        <w:t xml:space="preserve"> Let’s look at progress report 2.</w:t>
      </w:r>
    </w:p>
    <w:p w14:paraId="30DD5BC5" w14:textId="2E140C7A" w:rsidR="008315BB" w:rsidRPr="008315BB" w:rsidRDefault="008315BB" w:rsidP="008315BB">
      <w:pPr>
        <w:rPr>
          <w:sz w:val="24"/>
          <w:szCs w:val="24"/>
        </w:rPr>
      </w:pPr>
      <w:r>
        <w:rPr>
          <w:sz w:val="24"/>
          <w:szCs w:val="24"/>
        </w:rPr>
        <w:t xml:space="preserve">(4) </w:t>
      </w:r>
      <w:r w:rsidRPr="001C3B1E">
        <w:rPr>
          <w:rFonts w:hint="eastAsia"/>
          <w:b/>
          <w:bCs/>
          <w:sz w:val="24"/>
          <w:szCs w:val="24"/>
        </w:rPr>
        <w:t>Students submit a capstone report in the form of a full</w:t>
      </w:r>
      <w:r w:rsidRPr="001C3B1E">
        <w:rPr>
          <w:rFonts w:hint="eastAsia"/>
          <w:b/>
          <w:bCs/>
          <w:sz w:val="24"/>
          <w:szCs w:val="24"/>
        </w:rPr>
        <w:t>‐</w:t>
      </w:r>
      <w:r w:rsidRPr="001C3B1E">
        <w:rPr>
          <w:rFonts w:hint="eastAsia"/>
          <w:b/>
          <w:bCs/>
          <w:sz w:val="24"/>
          <w:szCs w:val="24"/>
        </w:rPr>
        <w:t xml:space="preserve">length journal article manuscript for their </w:t>
      </w:r>
      <w:r w:rsidRPr="001C3B1E">
        <w:rPr>
          <w:b/>
          <w:bCs/>
          <w:sz w:val="24"/>
          <w:szCs w:val="24"/>
        </w:rPr>
        <w:t>targeted journal.</w:t>
      </w:r>
      <w:r w:rsidRPr="008315BB">
        <w:rPr>
          <w:sz w:val="24"/>
          <w:szCs w:val="24"/>
        </w:rPr>
        <w:t xml:space="preserve"> The Capstone Oversight Committee may request revisions. </w:t>
      </w:r>
    </w:p>
    <w:p w14:paraId="734B754E" w14:textId="522F65E2" w:rsidR="008315BB" w:rsidRPr="008315BB" w:rsidRDefault="008315BB" w:rsidP="008315BB">
      <w:pPr>
        <w:rPr>
          <w:sz w:val="24"/>
          <w:szCs w:val="24"/>
        </w:rPr>
      </w:pPr>
      <w:r w:rsidRPr="008315BB">
        <w:rPr>
          <w:sz w:val="24"/>
          <w:szCs w:val="24"/>
        </w:rPr>
        <w:t xml:space="preserve"> Submission of Final Report </w:t>
      </w:r>
    </w:p>
    <w:p w14:paraId="1F5E6068" w14:textId="49BBDB7D" w:rsidR="008315BB" w:rsidRPr="008315BB" w:rsidRDefault="008315BB" w:rsidP="008315BB">
      <w:pPr>
        <w:rPr>
          <w:sz w:val="24"/>
          <w:szCs w:val="24"/>
        </w:rPr>
      </w:pPr>
      <w:r w:rsidRPr="008315BB">
        <w:rPr>
          <w:rFonts w:hint="eastAsia"/>
          <w:sz w:val="24"/>
          <w:szCs w:val="24"/>
        </w:rPr>
        <w:t>‐</w:t>
      </w:r>
      <w:r w:rsidRPr="008315BB">
        <w:rPr>
          <w:rFonts w:hint="eastAsia"/>
          <w:sz w:val="24"/>
          <w:szCs w:val="24"/>
        </w:rPr>
        <w:t xml:space="preserve"> Draft a final report and receive approval from your mentor. </w:t>
      </w:r>
    </w:p>
    <w:p w14:paraId="02A549DB" w14:textId="77777777" w:rsidR="008315BB" w:rsidRPr="008315BB" w:rsidRDefault="008315BB" w:rsidP="008315BB">
      <w:pPr>
        <w:rPr>
          <w:sz w:val="24"/>
          <w:szCs w:val="24"/>
        </w:rPr>
      </w:pPr>
      <w:r w:rsidRPr="008315BB">
        <w:rPr>
          <w:sz w:val="24"/>
          <w:szCs w:val="24"/>
        </w:rPr>
        <w:t xml:space="preserve">- Submit report as .pdf or .doc to Canvas and Turnitin </w:t>
      </w:r>
    </w:p>
    <w:p w14:paraId="7E9330E6" w14:textId="77777777" w:rsidR="008315BB" w:rsidRDefault="008315BB" w:rsidP="008315BB">
      <w:pPr>
        <w:rPr>
          <w:sz w:val="24"/>
          <w:szCs w:val="24"/>
        </w:rPr>
      </w:pPr>
      <w:r w:rsidRPr="008315BB">
        <w:rPr>
          <w:rFonts w:hint="eastAsia"/>
          <w:sz w:val="24"/>
          <w:szCs w:val="24"/>
        </w:rPr>
        <w:t>‐</w:t>
      </w:r>
      <w:r w:rsidRPr="008315BB">
        <w:rPr>
          <w:rFonts w:hint="eastAsia"/>
          <w:sz w:val="24"/>
          <w:szCs w:val="24"/>
        </w:rPr>
        <w:t xml:space="preserve"> Receive feedback from Capstone Oversight Committee that needs to be incorporated into the </w:t>
      </w:r>
      <w:r w:rsidRPr="008315BB">
        <w:rPr>
          <w:sz w:val="24"/>
          <w:szCs w:val="24"/>
        </w:rPr>
        <w:t xml:space="preserve">final report. </w:t>
      </w:r>
    </w:p>
    <w:p w14:paraId="7AF78C1F" w14:textId="6F3C7CF8" w:rsidR="008315BB" w:rsidRPr="001C3B1E" w:rsidRDefault="008315BB" w:rsidP="008315BB">
      <w:pPr>
        <w:rPr>
          <w:b/>
          <w:bCs/>
          <w:sz w:val="24"/>
          <w:szCs w:val="24"/>
        </w:rPr>
      </w:pPr>
      <w:r w:rsidRPr="008315BB">
        <w:rPr>
          <w:sz w:val="24"/>
          <w:szCs w:val="24"/>
        </w:rPr>
        <w:t xml:space="preserve"> Deadlines - 48-credit MBI, Class of 2023: </w:t>
      </w:r>
      <w:r w:rsidRPr="001C3B1E">
        <w:rPr>
          <w:b/>
          <w:bCs/>
          <w:sz w:val="24"/>
          <w:szCs w:val="24"/>
        </w:rPr>
        <w:t xml:space="preserve">November 14th  </w:t>
      </w:r>
    </w:p>
    <w:p w14:paraId="05C779FA" w14:textId="77777777" w:rsidR="008315BB" w:rsidRPr="008315BB" w:rsidRDefault="008315BB" w:rsidP="008315BB">
      <w:pPr>
        <w:rPr>
          <w:sz w:val="24"/>
          <w:szCs w:val="24"/>
        </w:rPr>
      </w:pPr>
      <w:r w:rsidRPr="008315BB">
        <w:rPr>
          <w:sz w:val="24"/>
          <w:szCs w:val="24"/>
        </w:rPr>
        <w:t xml:space="preserve">Report Format </w:t>
      </w:r>
    </w:p>
    <w:p w14:paraId="141F83B4" w14:textId="55353E24" w:rsidR="008315BB" w:rsidRPr="001C3B1E" w:rsidRDefault="008315BB" w:rsidP="008315BB">
      <w:pPr>
        <w:rPr>
          <w:b/>
          <w:bCs/>
          <w:sz w:val="24"/>
          <w:szCs w:val="24"/>
        </w:rPr>
      </w:pPr>
      <w:r w:rsidRPr="001C3B1E">
        <w:rPr>
          <w:b/>
          <w:bCs/>
          <w:sz w:val="24"/>
          <w:szCs w:val="24"/>
        </w:rPr>
        <w:t xml:space="preserve">The completed capstone paper should be consistent with the requirements of the specific journal to which it could be submitted and will generally include the following sections: </w:t>
      </w:r>
    </w:p>
    <w:p w14:paraId="180C5062"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Introduction </w:t>
      </w:r>
    </w:p>
    <w:p w14:paraId="2B748EBA"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Methods </w:t>
      </w:r>
    </w:p>
    <w:p w14:paraId="31944838"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sults </w:t>
      </w:r>
    </w:p>
    <w:p w14:paraId="20A34D3C"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Discussion </w:t>
      </w:r>
    </w:p>
    <w:p w14:paraId="33D6B5D0"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References </w:t>
      </w:r>
    </w:p>
    <w:p w14:paraId="4F09BD2F" w14:textId="77777777" w:rsidR="008315BB" w:rsidRPr="001C3B1E" w:rsidRDefault="008315BB" w:rsidP="008315BB">
      <w:pPr>
        <w:rPr>
          <w:b/>
          <w:bCs/>
          <w:sz w:val="24"/>
          <w:szCs w:val="24"/>
        </w:rPr>
      </w:pPr>
      <w:r w:rsidRPr="001C3B1E">
        <w:rPr>
          <w:rFonts w:hint="eastAsia"/>
          <w:b/>
          <w:bCs/>
          <w:sz w:val="24"/>
          <w:szCs w:val="24"/>
        </w:rPr>
        <w:t>●</w:t>
      </w:r>
      <w:r w:rsidRPr="001C3B1E">
        <w:rPr>
          <w:rFonts w:hint="eastAsia"/>
          <w:b/>
          <w:bCs/>
          <w:sz w:val="24"/>
          <w:szCs w:val="24"/>
        </w:rPr>
        <w:t xml:space="preserve"> Acknowledgments </w:t>
      </w:r>
    </w:p>
    <w:p w14:paraId="43AB9EFF" w14:textId="77777777" w:rsidR="008315BB" w:rsidRPr="008315BB" w:rsidRDefault="008315BB" w:rsidP="008315BB">
      <w:pPr>
        <w:rPr>
          <w:sz w:val="24"/>
          <w:szCs w:val="24"/>
        </w:rPr>
      </w:pPr>
      <w:r w:rsidRPr="008315BB">
        <w:rPr>
          <w:sz w:val="24"/>
          <w:szCs w:val="24"/>
        </w:rPr>
        <w:t xml:space="preserve"> </w:t>
      </w:r>
    </w:p>
    <w:p w14:paraId="29E36CB3" w14:textId="54197295" w:rsidR="008315BB" w:rsidRDefault="008315BB" w:rsidP="008315BB">
      <w:pPr>
        <w:rPr>
          <w:b/>
          <w:bCs/>
          <w:sz w:val="24"/>
          <w:szCs w:val="24"/>
        </w:rPr>
      </w:pPr>
      <w:r w:rsidRPr="008315BB">
        <w:rPr>
          <w:sz w:val="24"/>
          <w:szCs w:val="24"/>
        </w:rPr>
        <w:lastRenderedPageBreak/>
        <w:t xml:space="preserve">The mentor must approve the completed written manuscript </w:t>
      </w:r>
      <w:r>
        <w:rPr>
          <w:sz w:val="24"/>
          <w:szCs w:val="24"/>
        </w:rPr>
        <w:t>i</w:t>
      </w:r>
      <w:r w:rsidRPr="008315BB">
        <w:rPr>
          <w:sz w:val="24"/>
          <w:szCs w:val="24"/>
        </w:rPr>
        <w:t>n advance of submission. Mentors may be</w:t>
      </w:r>
      <w:r>
        <w:rPr>
          <w:sz w:val="24"/>
          <w:szCs w:val="24"/>
        </w:rPr>
        <w:t xml:space="preserve"> </w:t>
      </w:r>
      <w:r w:rsidRPr="008315BB">
        <w:rPr>
          <w:sz w:val="24"/>
          <w:szCs w:val="24"/>
        </w:rPr>
        <w:t>contacted at any time to verify that they have reviewed and approved a submitted report.  It is strongly encouraged that students submit their manuscript to the selected journal</w:t>
      </w:r>
      <w:r w:rsidRPr="001C3B1E">
        <w:rPr>
          <w:b/>
          <w:bCs/>
          <w:sz w:val="24"/>
          <w:szCs w:val="24"/>
        </w:rPr>
        <w:t xml:space="preserve">.  Students also have the option to submit their final report to DASH –Digital Access to Scholarship at Harvard </w:t>
      </w:r>
      <w:r w:rsidRPr="001C3B1E">
        <w:rPr>
          <w:rFonts w:hint="eastAsia"/>
          <w:b/>
          <w:bCs/>
          <w:sz w:val="24"/>
          <w:szCs w:val="24"/>
        </w:rPr>
        <w:t>–</w:t>
      </w:r>
      <w:r w:rsidRPr="001C3B1E">
        <w:rPr>
          <w:b/>
          <w:bCs/>
          <w:sz w:val="24"/>
          <w:szCs w:val="24"/>
        </w:rPr>
        <w:t xml:space="preserve"> which is a central, open-access repository of research by members of the Harvard community.  Students must have permission of their project mentor to deposit to DASH. Learn more at dash.harvard.edu.</w:t>
      </w:r>
    </w:p>
    <w:p w14:paraId="6F4DA29B" w14:textId="5599007A" w:rsidR="00982A69" w:rsidRPr="00366093" w:rsidRDefault="00982A69" w:rsidP="008315BB">
      <w:pPr>
        <w:rPr>
          <w:sz w:val="24"/>
          <w:szCs w:val="24"/>
        </w:rPr>
      </w:pPr>
      <w:r w:rsidRPr="00366093">
        <w:rPr>
          <w:sz w:val="24"/>
          <w:szCs w:val="24"/>
        </w:rPr>
        <w:t xml:space="preserve">(5) Can you give me some examples of </w:t>
      </w:r>
    </w:p>
    <w:p w14:paraId="5727703C" w14:textId="5805CA0F" w:rsidR="00982A69" w:rsidRPr="00982A69" w:rsidRDefault="00982A69" w:rsidP="00982A69">
      <w:pPr>
        <w:pStyle w:val="ListParagraph"/>
        <w:numPr>
          <w:ilvl w:val="1"/>
          <w:numId w:val="83"/>
        </w:numPr>
        <w:rPr>
          <w:sz w:val="24"/>
          <w:szCs w:val="24"/>
        </w:rPr>
      </w:pPr>
      <w:r w:rsidRPr="00982A69">
        <w:rPr>
          <w:sz w:val="24"/>
          <w:szCs w:val="24"/>
        </w:rPr>
        <w:t>Table of characteristics.</w:t>
      </w:r>
    </w:p>
    <w:p w14:paraId="1F099E91" w14:textId="3E7FE050" w:rsidR="00982A69" w:rsidRPr="00982A69" w:rsidRDefault="00982A69" w:rsidP="00982A69">
      <w:pPr>
        <w:pStyle w:val="ListParagraph"/>
        <w:numPr>
          <w:ilvl w:val="1"/>
          <w:numId w:val="83"/>
        </w:numPr>
        <w:rPr>
          <w:sz w:val="24"/>
          <w:szCs w:val="24"/>
        </w:rPr>
      </w:pPr>
      <w:r w:rsidRPr="00982A69">
        <w:rPr>
          <w:sz w:val="24"/>
          <w:szCs w:val="24"/>
        </w:rPr>
        <w:t>flow chart.</w:t>
      </w:r>
    </w:p>
    <w:p w14:paraId="4F14E250" w14:textId="7839336E" w:rsidR="00982A69" w:rsidRPr="00982A69" w:rsidRDefault="00982A69" w:rsidP="00982A69">
      <w:pPr>
        <w:pStyle w:val="ListParagraph"/>
        <w:numPr>
          <w:ilvl w:val="1"/>
          <w:numId w:val="83"/>
        </w:numPr>
        <w:rPr>
          <w:sz w:val="24"/>
          <w:szCs w:val="24"/>
        </w:rPr>
      </w:pPr>
      <w:r w:rsidRPr="00982A69">
        <w:rPr>
          <w:sz w:val="24"/>
          <w:szCs w:val="24"/>
        </w:rPr>
        <w:t>Share point.</w:t>
      </w:r>
    </w:p>
    <w:p w14:paraId="6809B311" w14:textId="70DA6E79" w:rsidR="00982A69" w:rsidRDefault="00982A69" w:rsidP="008315BB">
      <w:pPr>
        <w:rPr>
          <w:b/>
          <w:bCs/>
          <w:sz w:val="24"/>
          <w:szCs w:val="24"/>
        </w:rPr>
      </w:pPr>
    </w:p>
    <w:p w14:paraId="06CD01E9" w14:textId="01CEF521" w:rsidR="007079A9" w:rsidRDefault="007079A9" w:rsidP="008315BB">
      <w:pPr>
        <w:rPr>
          <w:b/>
          <w:bCs/>
          <w:sz w:val="24"/>
          <w:szCs w:val="24"/>
        </w:rPr>
      </w:pPr>
    </w:p>
    <w:p w14:paraId="7B9EB047" w14:textId="7CAAD61C" w:rsidR="007079A9" w:rsidRDefault="007079A9" w:rsidP="008315BB">
      <w:pPr>
        <w:rPr>
          <w:b/>
          <w:bCs/>
          <w:sz w:val="24"/>
          <w:szCs w:val="24"/>
        </w:rPr>
      </w:pPr>
      <w:r>
        <w:rPr>
          <w:b/>
          <w:bCs/>
          <w:sz w:val="24"/>
          <w:szCs w:val="24"/>
        </w:rPr>
        <w:t>Meeting on 10/14:</w:t>
      </w:r>
    </w:p>
    <w:p w14:paraId="40E4E85C" w14:textId="673180FB" w:rsidR="007079A9" w:rsidRDefault="007079A9" w:rsidP="008315BB">
      <w:pPr>
        <w:rPr>
          <w:sz w:val="24"/>
          <w:szCs w:val="24"/>
        </w:rPr>
      </w:pPr>
      <w:r w:rsidRPr="004B7D86">
        <w:rPr>
          <w:sz w:val="24"/>
          <w:szCs w:val="24"/>
        </w:rPr>
        <w:t>Q1: What happens if sum of percentage=101</w:t>
      </w:r>
      <w:r w:rsidR="00362C15" w:rsidRPr="004B7D86">
        <w:rPr>
          <w:sz w:val="24"/>
          <w:szCs w:val="24"/>
        </w:rPr>
        <w:t xml:space="preserve"> or 99</w:t>
      </w:r>
      <w:r w:rsidRPr="004B7D86">
        <w:rPr>
          <w:sz w:val="24"/>
          <w:szCs w:val="24"/>
        </w:rPr>
        <w:t>%</w:t>
      </w:r>
      <w:r w:rsidR="00CA1BFF" w:rsidRPr="004B7D86">
        <w:rPr>
          <w:sz w:val="24"/>
          <w:szCs w:val="24"/>
        </w:rPr>
        <w:t xml:space="preserve"> in characteristic table</w:t>
      </w:r>
      <w:r w:rsidR="00362C15" w:rsidRPr="004B7D86">
        <w:rPr>
          <w:sz w:val="24"/>
          <w:szCs w:val="24"/>
        </w:rPr>
        <w:t xml:space="preserve"> after rounding</w:t>
      </w:r>
      <w:r w:rsidR="00CA1BFF" w:rsidRPr="004B7D86">
        <w:rPr>
          <w:sz w:val="24"/>
          <w:szCs w:val="24"/>
        </w:rPr>
        <w:t>?</w:t>
      </w:r>
      <w:r w:rsidR="00D862D5">
        <w:rPr>
          <w:sz w:val="24"/>
          <w:szCs w:val="24"/>
        </w:rPr>
        <w:t xml:space="preserve"> Such as education.</w:t>
      </w:r>
    </w:p>
    <w:p w14:paraId="712DF9A4" w14:textId="3BAD837D" w:rsidR="00985D98" w:rsidRPr="004B7D86" w:rsidRDefault="00985D98" w:rsidP="008315BB">
      <w:pPr>
        <w:rPr>
          <w:sz w:val="24"/>
          <w:szCs w:val="24"/>
        </w:rPr>
      </w:pPr>
      <w:r>
        <w:rPr>
          <w:sz w:val="24"/>
          <w:szCs w:val="24"/>
        </w:rPr>
        <w:t>Fine.</w:t>
      </w:r>
    </w:p>
    <w:p w14:paraId="78636BF5" w14:textId="0A9A249C" w:rsidR="00362C15" w:rsidRDefault="00362C15" w:rsidP="008315BB">
      <w:pPr>
        <w:rPr>
          <w:sz w:val="24"/>
          <w:szCs w:val="24"/>
        </w:rPr>
      </w:pPr>
      <w:r w:rsidRPr="004B7D86">
        <w:rPr>
          <w:sz w:val="24"/>
          <w:szCs w:val="24"/>
        </w:rPr>
        <w:t>Q2: For sedentary lifestyle (hours) and socioeconomic status (PIR) and systolic blood pressure (</w:t>
      </w:r>
      <w:proofErr w:type="spellStart"/>
      <w:r w:rsidRPr="004B7D86">
        <w:rPr>
          <w:sz w:val="24"/>
          <w:szCs w:val="24"/>
        </w:rPr>
        <w:t>mmhg</w:t>
      </w:r>
      <w:proofErr w:type="spellEnd"/>
      <w:r w:rsidRPr="004B7D86">
        <w:rPr>
          <w:sz w:val="24"/>
          <w:szCs w:val="24"/>
        </w:rPr>
        <w:t>), we manually divide them into fifth categories, so that each group contain same amount and percentage, should we report that or should we report the continuous version?</w:t>
      </w:r>
    </w:p>
    <w:p w14:paraId="567B321D" w14:textId="11C72347" w:rsidR="00985D98" w:rsidRPr="004B7D86" w:rsidRDefault="00985D98" w:rsidP="008315BB">
      <w:pPr>
        <w:rPr>
          <w:sz w:val="24"/>
          <w:szCs w:val="24"/>
        </w:rPr>
      </w:pPr>
      <w:r>
        <w:rPr>
          <w:sz w:val="24"/>
          <w:szCs w:val="24"/>
        </w:rPr>
        <w:t>Use continuous version.</w:t>
      </w:r>
    </w:p>
    <w:p w14:paraId="1527CDA3" w14:textId="1FA11161" w:rsidR="00362C15" w:rsidRDefault="00362C15" w:rsidP="008315BB">
      <w:pPr>
        <w:rPr>
          <w:sz w:val="24"/>
          <w:szCs w:val="24"/>
        </w:rPr>
      </w:pPr>
      <w:r w:rsidRPr="004B7D86">
        <w:rPr>
          <w:sz w:val="24"/>
          <w:szCs w:val="24"/>
        </w:rPr>
        <w:t>Q3: We used month of follow-up, do we need to convert to year of follow up, and subsequently refit specification curve?</w:t>
      </w:r>
    </w:p>
    <w:p w14:paraId="01248960" w14:textId="47825D2C" w:rsidR="00985D98" w:rsidRPr="004B7D86" w:rsidRDefault="00985D98" w:rsidP="008315BB">
      <w:pPr>
        <w:rPr>
          <w:sz w:val="24"/>
          <w:szCs w:val="24"/>
        </w:rPr>
      </w:pPr>
      <w:r>
        <w:rPr>
          <w:sz w:val="24"/>
          <w:szCs w:val="24"/>
        </w:rPr>
        <w:t xml:space="preserve">Don’t need to covert. </w:t>
      </w:r>
    </w:p>
    <w:p w14:paraId="500BE83E" w14:textId="6F3D3547" w:rsidR="00362C15" w:rsidRDefault="00362C15" w:rsidP="008315BB">
      <w:pPr>
        <w:rPr>
          <w:sz w:val="24"/>
          <w:szCs w:val="24"/>
        </w:rPr>
      </w:pPr>
      <w:r w:rsidRPr="004B7D86">
        <w:rPr>
          <w:sz w:val="24"/>
          <w:szCs w:val="24"/>
        </w:rPr>
        <w:t>Q4: For continuous variables, I used median (q10,q90)</w:t>
      </w:r>
      <w:r w:rsidR="00892908">
        <w:rPr>
          <w:sz w:val="24"/>
          <w:szCs w:val="24"/>
        </w:rPr>
        <w:t xml:space="preserve"> because data are right skewed</w:t>
      </w:r>
      <w:r w:rsidR="001F2363">
        <w:rPr>
          <w:sz w:val="24"/>
          <w:szCs w:val="24"/>
        </w:rPr>
        <w:t>, I did not use mean (</w:t>
      </w:r>
      <w:proofErr w:type="spellStart"/>
      <w:r w:rsidR="001F2363">
        <w:rPr>
          <w:sz w:val="24"/>
          <w:szCs w:val="24"/>
        </w:rPr>
        <w:t>sd</w:t>
      </w:r>
      <w:proofErr w:type="spellEnd"/>
      <w:r w:rsidR="001F2363">
        <w:rPr>
          <w:sz w:val="24"/>
          <w:szCs w:val="24"/>
        </w:rPr>
        <w:t>)</w:t>
      </w:r>
      <w:r w:rsidRPr="004B7D86">
        <w:rPr>
          <w:sz w:val="24"/>
          <w:szCs w:val="24"/>
        </w:rPr>
        <w:t>, for categorical variables, I used n (%).</w:t>
      </w:r>
    </w:p>
    <w:p w14:paraId="1A31CBE6" w14:textId="77777777" w:rsidR="00985D98" w:rsidRDefault="00985D98" w:rsidP="008315BB">
      <w:pPr>
        <w:rPr>
          <w:sz w:val="24"/>
          <w:szCs w:val="24"/>
        </w:rPr>
      </w:pPr>
    </w:p>
    <w:p w14:paraId="7FEE4E40" w14:textId="0367E7A3" w:rsidR="00AB6874" w:rsidRDefault="00AB6874" w:rsidP="008315BB">
      <w:pPr>
        <w:rPr>
          <w:sz w:val="24"/>
          <w:szCs w:val="24"/>
        </w:rPr>
      </w:pPr>
      <w:r>
        <w:rPr>
          <w:sz w:val="24"/>
          <w:szCs w:val="24"/>
        </w:rPr>
        <w:t>Q5: Which block in the manuscript I am responsible for? What suggestions in writing those blocks and can you provide example paragraph that I can mimic?</w:t>
      </w:r>
    </w:p>
    <w:p w14:paraId="442E0AB7" w14:textId="4BE4C198" w:rsidR="00985D98" w:rsidRDefault="00985D98" w:rsidP="008315BB">
      <w:pPr>
        <w:rPr>
          <w:sz w:val="24"/>
          <w:szCs w:val="24"/>
        </w:rPr>
      </w:pPr>
      <w:r>
        <w:rPr>
          <w:sz w:val="24"/>
          <w:szCs w:val="24"/>
        </w:rPr>
        <w:t>Finish method before next meeting.</w:t>
      </w:r>
    </w:p>
    <w:p w14:paraId="18AACED6" w14:textId="21E3D237" w:rsidR="00A676AC" w:rsidRDefault="00A676AC" w:rsidP="008315BB">
      <w:pPr>
        <w:rPr>
          <w:sz w:val="24"/>
          <w:szCs w:val="24"/>
        </w:rPr>
      </w:pPr>
      <w:r>
        <w:rPr>
          <w:sz w:val="24"/>
          <w:szCs w:val="24"/>
        </w:rPr>
        <w:lastRenderedPageBreak/>
        <w:t xml:space="preserve">Q6: We are required to put the manuscript in a target journal format? Have we </w:t>
      </w:r>
      <w:r w:rsidR="003D2B54">
        <w:rPr>
          <w:sz w:val="24"/>
          <w:szCs w:val="24"/>
        </w:rPr>
        <w:t>decided</w:t>
      </w:r>
      <w:r>
        <w:rPr>
          <w:sz w:val="24"/>
          <w:szCs w:val="24"/>
        </w:rPr>
        <w:t xml:space="preserve"> which journal? Is time enough to put everything in a journal format given the due date of 11/14</w:t>
      </w:r>
      <w:r w:rsidR="00A334A6">
        <w:rPr>
          <w:sz w:val="24"/>
          <w:szCs w:val="24"/>
        </w:rPr>
        <w:t>, do we need to decide now?</w:t>
      </w:r>
    </w:p>
    <w:p w14:paraId="3C045455" w14:textId="335102A4" w:rsidR="00985D98" w:rsidRDefault="00985D98" w:rsidP="008315BB">
      <w:pPr>
        <w:rPr>
          <w:sz w:val="24"/>
          <w:szCs w:val="24"/>
        </w:rPr>
      </w:pPr>
      <w:r>
        <w:rPr>
          <w:sz w:val="24"/>
          <w:szCs w:val="24"/>
        </w:rPr>
        <w:t xml:space="preserve">Clinical </w:t>
      </w:r>
    </w:p>
    <w:p w14:paraId="10076434" w14:textId="461F511B" w:rsidR="0031428D" w:rsidRDefault="0031428D" w:rsidP="008315BB">
      <w:pPr>
        <w:rPr>
          <w:sz w:val="24"/>
          <w:szCs w:val="24"/>
        </w:rPr>
      </w:pPr>
      <w:r>
        <w:rPr>
          <w:sz w:val="24"/>
          <w:szCs w:val="24"/>
        </w:rPr>
        <w:t>Q7: suggestions for flow chart?</w:t>
      </w:r>
    </w:p>
    <w:p w14:paraId="3A775978" w14:textId="0FB01BAD" w:rsidR="00CB5145" w:rsidRDefault="00CB5145" w:rsidP="008315BB">
      <w:pPr>
        <w:rPr>
          <w:sz w:val="24"/>
          <w:szCs w:val="24"/>
        </w:rPr>
      </w:pPr>
    </w:p>
    <w:p w14:paraId="72226F78" w14:textId="2E1B5491" w:rsidR="00CB5145" w:rsidRDefault="00CB5145" w:rsidP="008315BB">
      <w:pPr>
        <w:rPr>
          <w:sz w:val="24"/>
          <w:szCs w:val="24"/>
        </w:rPr>
      </w:pPr>
    </w:p>
    <w:p w14:paraId="69880FD2" w14:textId="23D3E0A1" w:rsidR="00CB5145" w:rsidRDefault="00CB5145" w:rsidP="008315BB">
      <w:pPr>
        <w:rPr>
          <w:sz w:val="24"/>
          <w:szCs w:val="24"/>
        </w:rPr>
      </w:pPr>
    </w:p>
    <w:p w14:paraId="125D4533" w14:textId="73597DD8" w:rsidR="00CB5145" w:rsidRDefault="00CB5145" w:rsidP="008315BB">
      <w:pPr>
        <w:rPr>
          <w:sz w:val="24"/>
          <w:szCs w:val="24"/>
        </w:rPr>
      </w:pPr>
      <w:r>
        <w:rPr>
          <w:sz w:val="24"/>
          <w:szCs w:val="24"/>
        </w:rPr>
        <w:t>Meeting on Oct.28:</w:t>
      </w:r>
    </w:p>
    <w:p w14:paraId="4B3DB9E2" w14:textId="31A01553" w:rsidR="00CB5145" w:rsidRDefault="00CB5145" w:rsidP="008315BB">
      <w:pPr>
        <w:rPr>
          <w:sz w:val="24"/>
          <w:szCs w:val="24"/>
        </w:rPr>
      </w:pPr>
      <w:r>
        <w:rPr>
          <w:sz w:val="24"/>
          <w:szCs w:val="24"/>
        </w:rPr>
        <w:t xml:space="preserve">(1) </w:t>
      </w:r>
      <w:r w:rsidRPr="00CB5145">
        <w:rPr>
          <w:sz w:val="24"/>
          <w:szCs w:val="24"/>
        </w:rPr>
        <w:t>Schoenfeld residuals</w:t>
      </w:r>
      <w:r>
        <w:rPr>
          <w:sz w:val="24"/>
          <w:szCs w:val="24"/>
        </w:rPr>
        <w:t xml:space="preserve"> for 5 models: two negative significant, two positive significant, one </w:t>
      </w:r>
      <w:r w:rsidR="00BA2F56">
        <w:rPr>
          <w:sz w:val="24"/>
          <w:szCs w:val="24"/>
        </w:rPr>
        <w:t>non-significant</w:t>
      </w:r>
    </w:p>
    <w:p w14:paraId="7B993D15" w14:textId="52573797" w:rsidR="00CB5145" w:rsidRDefault="00CB5145" w:rsidP="008315BB">
      <w:pPr>
        <w:rPr>
          <w:sz w:val="24"/>
          <w:szCs w:val="24"/>
        </w:rPr>
      </w:pPr>
      <w:r>
        <w:rPr>
          <w:sz w:val="24"/>
          <w:szCs w:val="24"/>
        </w:rPr>
        <w:t>(2)</w:t>
      </w:r>
      <w:r w:rsidR="001D22E1">
        <w:rPr>
          <w:sz w:val="24"/>
          <w:szCs w:val="24"/>
        </w:rPr>
        <w:t xml:space="preserve"> Analytical decisions for 20 primary studies</w:t>
      </w:r>
    </w:p>
    <w:p w14:paraId="76FC8713" w14:textId="222B1BB5" w:rsidR="001D22E1" w:rsidRDefault="001D22E1" w:rsidP="008315BB">
      <w:pPr>
        <w:rPr>
          <w:sz w:val="24"/>
          <w:szCs w:val="24"/>
        </w:rPr>
      </w:pPr>
      <w:r>
        <w:rPr>
          <w:sz w:val="24"/>
          <w:szCs w:val="24"/>
        </w:rPr>
        <w:t>(3) Do not need to do the results for 20 primary studies</w:t>
      </w:r>
      <w:r w:rsidR="00BA2F56">
        <w:rPr>
          <w:sz w:val="24"/>
          <w:szCs w:val="24"/>
        </w:rPr>
        <w:t xml:space="preserve">, </w:t>
      </w:r>
      <w:proofErr w:type="spellStart"/>
      <w:r w:rsidR="00BA2F56">
        <w:rPr>
          <w:sz w:val="24"/>
          <w:szCs w:val="24"/>
        </w:rPr>
        <w:t>dena</w:t>
      </w:r>
      <w:proofErr w:type="spellEnd"/>
      <w:r w:rsidR="00BA2F56">
        <w:rPr>
          <w:sz w:val="24"/>
          <w:szCs w:val="24"/>
        </w:rPr>
        <w:t xml:space="preserve"> will do it.</w:t>
      </w:r>
    </w:p>
    <w:p w14:paraId="5C8D9625" w14:textId="553EDCDB" w:rsidR="001D22E1" w:rsidRDefault="001D22E1" w:rsidP="008315BB">
      <w:pPr>
        <w:rPr>
          <w:sz w:val="24"/>
          <w:szCs w:val="24"/>
        </w:rPr>
      </w:pPr>
      <w:r>
        <w:rPr>
          <w:sz w:val="24"/>
          <w:szCs w:val="24"/>
        </w:rPr>
        <w:t xml:space="preserve">(4) </w:t>
      </w:r>
      <w:r w:rsidR="006A6589">
        <w:rPr>
          <w:sz w:val="24"/>
          <w:szCs w:val="24"/>
        </w:rPr>
        <w:t>Fill in the XX in main results</w:t>
      </w:r>
    </w:p>
    <w:p w14:paraId="67ABA8C7" w14:textId="77777777" w:rsidR="006A6589" w:rsidRDefault="006A6589" w:rsidP="008315BB">
      <w:pPr>
        <w:rPr>
          <w:sz w:val="24"/>
          <w:szCs w:val="24"/>
        </w:rPr>
      </w:pPr>
    </w:p>
    <w:p w14:paraId="020F56AA" w14:textId="38E8D799" w:rsidR="00257D0D" w:rsidRPr="004B7D86" w:rsidRDefault="00257D0D" w:rsidP="008315BB">
      <w:pPr>
        <w:rPr>
          <w:sz w:val="24"/>
          <w:szCs w:val="24"/>
        </w:rPr>
      </w:pPr>
    </w:p>
    <w:p w14:paraId="5A5A6C56" w14:textId="77777777" w:rsidR="00BE6A5D" w:rsidRPr="001F21BD" w:rsidRDefault="00BE6A5D" w:rsidP="008315BB">
      <w:pPr>
        <w:rPr>
          <w:sz w:val="24"/>
          <w:szCs w:val="24"/>
        </w:rPr>
      </w:pPr>
    </w:p>
    <w:sectPr w:rsidR="00BE6A5D" w:rsidRPr="001F21BD">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ulish">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FDC"/>
    <w:multiLevelType w:val="multilevel"/>
    <w:tmpl w:val="16B09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F51A1"/>
    <w:multiLevelType w:val="hybridMultilevel"/>
    <w:tmpl w:val="9C781F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8868D3"/>
    <w:multiLevelType w:val="hybridMultilevel"/>
    <w:tmpl w:val="AEDCDD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5C20CB9"/>
    <w:multiLevelType w:val="hybridMultilevel"/>
    <w:tmpl w:val="87AE7EE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E85E5C"/>
    <w:multiLevelType w:val="hybridMultilevel"/>
    <w:tmpl w:val="CB4230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A643E93"/>
    <w:multiLevelType w:val="hybridMultilevel"/>
    <w:tmpl w:val="95FA228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516073"/>
    <w:multiLevelType w:val="hybridMultilevel"/>
    <w:tmpl w:val="9FC252A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703EAA"/>
    <w:multiLevelType w:val="hybridMultilevel"/>
    <w:tmpl w:val="3174AC7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1B48B0"/>
    <w:multiLevelType w:val="hybridMultilevel"/>
    <w:tmpl w:val="2D3CB1F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350284"/>
    <w:multiLevelType w:val="hybridMultilevel"/>
    <w:tmpl w:val="1180D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3A567C0"/>
    <w:multiLevelType w:val="hybridMultilevel"/>
    <w:tmpl w:val="5FE8D11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55E6C7D"/>
    <w:multiLevelType w:val="hybridMultilevel"/>
    <w:tmpl w:val="7AB263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5F17CA6"/>
    <w:multiLevelType w:val="hybridMultilevel"/>
    <w:tmpl w:val="7AACA8C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74317C7"/>
    <w:multiLevelType w:val="hybridMultilevel"/>
    <w:tmpl w:val="201640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BDC7039"/>
    <w:multiLevelType w:val="hybridMultilevel"/>
    <w:tmpl w:val="712E5E0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D94777E"/>
    <w:multiLevelType w:val="hybridMultilevel"/>
    <w:tmpl w:val="070812D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DB20C1"/>
    <w:multiLevelType w:val="hybridMultilevel"/>
    <w:tmpl w:val="9BE88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A41CA"/>
    <w:multiLevelType w:val="hybridMultilevel"/>
    <w:tmpl w:val="88522C5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03A080A"/>
    <w:multiLevelType w:val="hybridMultilevel"/>
    <w:tmpl w:val="C34A94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208C597D"/>
    <w:multiLevelType w:val="hybridMultilevel"/>
    <w:tmpl w:val="4BD23A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3745885"/>
    <w:multiLevelType w:val="hybridMultilevel"/>
    <w:tmpl w:val="F35CC73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23C14CBB"/>
    <w:multiLevelType w:val="hybridMultilevel"/>
    <w:tmpl w:val="B188414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8EA5354"/>
    <w:multiLevelType w:val="hybridMultilevel"/>
    <w:tmpl w:val="1A0CA6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9640CCB"/>
    <w:multiLevelType w:val="hybridMultilevel"/>
    <w:tmpl w:val="2E7A58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A442901"/>
    <w:multiLevelType w:val="hybridMultilevel"/>
    <w:tmpl w:val="8E20EA5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E8E2E13"/>
    <w:multiLevelType w:val="hybridMultilevel"/>
    <w:tmpl w:val="B75A7F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E9C590A"/>
    <w:multiLevelType w:val="hybridMultilevel"/>
    <w:tmpl w:val="5538B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C0254A"/>
    <w:multiLevelType w:val="hybridMultilevel"/>
    <w:tmpl w:val="9D94E2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0F607CB"/>
    <w:multiLevelType w:val="hybridMultilevel"/>
    <w:tmpl w:val="EABE185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19B3E67"/>
    <w:multiLevelType w:val="hybridMultilevel"/>
    <w:tmpl w:val="519400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1ED1CDF"/>
    <w:multiLevelType w:val="hybridMultilevel"/>
    <w:tmpl w:val="0B08AA36"/>
    <w:lvl w:ilvl="0" w:tplc="2DCC3964">
      <w:start w:val="1"/>
      <w:numFmt w:val="decimal"/>
      <w:lvlText w:val="%1."/>
      <w:lvlJc w:val="left"/>
      <w:pPr>
        <w:ind w:left="360" w:hanging="360"/>
      </w:pPr>
      <w:rPr>
        <w:rFonts w:hint="default"/>
      </w:rPr>
    </w:lvl>
    <w:lvl w:ilvl="1" w:tplc="49EE932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2D25264"/>
    <w:multiLevelType w:val="hybridMultilevel"/>
    <w:tmpl w:val="07E0809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34D501AA"/>
    <w:multiLevelType w:val="hybridMultilevel"/>
    <w:tmpl w:val="2F36B4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8777B83"/>
    <w:multiLevelType w:val="hybridMultilevel"/>
    <w:tmpl w:val="034CEE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38997832"/>
    <w:multiLevelType w:val="hybridMultilevel"/>
    <w:tmpl w:val="4334A3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9757F22"/>
    <w:multiLevelType w:val="hybridMultilevel"/>
    <w:tmpl w:val="1A56C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9815B2E"/>
    <w:multiLevelType w:val="hybridMultilevel"/>
    <w:tmpl w:val="8C9A604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BCD5754"/>
    <w:multiLevelType w:val="hybridMultilevel"/>
    <w:tmpl w:val="056C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D496711"/>
    <w:multiLevelType w:val="hybridMultilevel"/>
    <w:tmpl w:val="801671A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D4D7643"/>
    <w:multiLevelType w:val="hybridMultilevel"/>
    <w:tmpl w:val="A71C91B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3F8C2F61"/>
    <w:multiLevelType w:val="hybridMultilevel"/>
    <w:tmpl w:val="E23CB6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F9163E4"/>
    <w:multiLevelType w:val="hybridMultilevel"/>
    <w:tmpl w:val="915626B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432B77F2"/>
    <w:multiLevelType w:val="hybridMultilevel"/>
    <w:tmpl w:val="44D2A9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40772DA"/>
    <w:multiLevelType w:val="hybridMultilevel"/>
    <w:tmpl w:val="ACE20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4B178A"/>
    <w:multiLevelType w:val="hybridMultilevel"/>
    <w:tmpl w:val="7034DE3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4A6258A2"/>
    <w:multiLevelType w:val="hybridMultilevel"/>
    <w:tmpl w:val="3D181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E280D6F"/>
    <w:multiLevelType w:val="hybridMultilevel"/>
    <w:tmpl w:val="2A427C00"/>
    <w:lvl w:ilvl="0" w:tplc="D1FAF0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F6644D9"/>
    <w:multiLevelType w:val="hybridMultilevel"/>
    <w:tmpl w:val="22EA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F77483F"/>
    <w:multiLevelType w:val="hybridMultilevel"/>
    <w:tmpl w:val="CB203DD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F8323F0"/>
    <w:multiLevelType w:val="hybridMultilevel"/>
    <w:tmpl w:val="302EBB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F9E16C3"/>
    <w:multiLevelType w:val="hybridMultilevel"/>
    <w:tmpl w:val="A76A03A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4FAE1934"/>
    <w:multiLevelType w:val="hybridMultilevel"/>
    <w:tmpl w:val="66507CB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52623040"/>
    <w:multiLevelType w:val="hybridMultilevel"/>
    <w:tmpl w:val="95C2B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69603BC"/>
    <w:multiLevelType w:val="hybridMultilevel"/>
    <w:tmpl w:val="9F4EFC1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5C585F5E"/>
    <w:multiLevelType w:val="hybridMultilevel"/>
    <w:tmpl w:val="E4308BE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C656570"/>
    <w:multiLevelType w:val="hybridMultilevel"/>
    <w:tmpl w:val="5900B92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5CDD5B01"/>
    <w:multiLevelType w:val="hybridMultilevel"/>
    <w:tmpl w:val="4A7AB15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D0A0C71"/>
    <w:multiLevelType w:val="hybridMultilevel"/>
    <w:tmpl w:val="5F78E1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5DD32FAC"/>
    <w:multiLevelType w:val="hybridMultilevel"/>
    <w:tmpl w:val="8F0E810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5E1F20B1"/>
    <w:multiLevelType w:val="hybridMultilevel"/>
    <w:tmpl w:val="D62E1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3231139"/>
    <w:multiLevelType w:val="hybridMultilevel"/>
    <w:tmpl w:val="40FA09E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63987FF9"/>
    <w:multiLevelType w:val="hybridMultilevel"/>
    <w:tmpl w:val="20326C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4205DE6"/>
    <w:multiLevelType w:val="hybridMultilevel"/>
    <w:tmpl w:val="08C27D9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5414D94"/>
    <w:multiLevelType w:val="hybridMultilevel"/>
    <w:tmpl w:val="B87A9AB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6AA2128E"/>
    <w:multiLevelType w:val="hybridMultilevel"/>
    <w:tmpl w:val="AED839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B113FD4"/>
    <w:multiLevelType w:val="hybridMultilevel"/>
    <w:tmpl w:val="FF76D68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E323947"/>
    <w:multiLevelType w:val="hybridMultilevel"/>
    <w:tmpl w:val="70142C1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6EA3366F"/>
    <w:multiLevelType w:val="hybridMultilevel"/>
    <w:tmpl w:val="80FCB9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70025C42"/>
    <w:multiLevelType w:val="hybridMultilevel"/>
    <w:tmpl w:val="020A9E5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707166C2"/>
    <w:multiLevelType w:val="hybridMultilevel"/>
    <w:tmpl w:val="9F88A13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712D0B65"/>
    <w:multiLevelType w:val="hybridMultilevel"/>
    <w:tmpl w:val="51A81D2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1" w15:restartNumberingAfterBreak="0">
    <w:nsid w:val="74326999"/>
    <w:multiLevelType w:val="hybridMultilevel"/>
    <w:tmpl w:val="B1A6BC5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74BE7625"/>
    <w:multiLevelType w:val="hybridMultilevel"/>
    <w:tmpl w:val="0786193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75034502"/>
    <w:multiLevelType w:val="hybridMultilevel"/>
    <w:tmpl w:val="664A9A0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68E01D8"/>
    <w:multiLevelType w:val="hybridMultilevel"/>
    <w:tmpl w:val="3FE221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70C55CA"/>
    <w:multiLevelType w:val="hybridMultilevel"/>
    <w:tmpl w:val="40DE053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778E6413"/>
    <w:multiLevelType w:val="hybridMultilevel"/>
    <w:tmpl w:val="6EC62C1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9366492"/>
    <w:multiLevelType w:val="hybridMultilevel"/>
    <w:tmpl w:val="779E47F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A513FAF"/>
    <w:multiLevelType w:val="hybridMultilevel"/>
    <w:tmpl w:val="75281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AE91381"/>
    <w:multiLevelType w:val="hybridMultilevel"/>
    <w:tmpl w:val="76F63C2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0" w15:restartNumberingAfterBreak="0">
    <w:nsid w:val="7BCD34D7"/>
    <w:multiLevelType w:val="hybridMultilevel"/>
    <w:tmpl w:val="85627FD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1" w15:restartNumberingAfterBreak="0">
    <w:nsid w:val="7E5735C0"/>
    <w:multiLevelType w:val="hybridMultilevel"/>
    <w:tmpl w:val="B2F01CB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2" w15:restartNumberingAfterBreak="0">
    <w:nsid w:val="7FC043ED"/>
    <w:multiLevelType w:val="hybridMultilevel"/>
    <w:tmpl w:val="94F4DF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518562">
    <w:abstractNumId w:val="46"/>
  </w:num>
  <w:num w:numId="2" w16cid:durableId="1480029809">
    <w:abstractNumId w:val="0"/>
  </w:num>
  <w:num w:numId="3" w16cid:durableId="1503817355">
    <w:abstractNumId w:val="30"/>
  </w:num>
  <w:num w:numId="4" w16cid:durableId="1351179041">
    <w:abstractNumId w:val="80"/>
  </w:num>
  <w:num w:numId="5" w16cid:durableId="1022364659">
    <w:abstractNumId w:val="29"/>
  </w:num>
  <w:num w:numId="6" w16cid:durableId="1614289619">
    <w:abstractNumId w:val="53"/>
  </w:num>
  <w:num w:numId="7" w16cid:durableId="186139296">
    <w:abstractNumId w:val="57"/>
  </w:num>
  <w:num w:numId="8" w16cid:durableId="1817410878">
    <w:abstractNumId w:val="49"/>
  </w:num>
  <w:num w:numId="9" w16cid:durableId="1710757270">
    <w:abstractNumId w:val="71"/>
  </w:num>
  <w:num w:numId="10" w16cid:durableId="1320961393">
    <w:abstractNumId w:val="78"/>
  </w:num>
  <w:num w:numId="11" w16cid:durableId="1940016330">
    <w:abstractNumId w:val="32"/>
  </w:num>
  <w:num w:numId="12" w16cid:durableId="2073769455">
    <w:abstractNumId w:val="41"/>
  </w:num>
  <w:num w:numId="13" w16cid:durableId="74593973">
    <w:abstractNumId w:val="62"/>
  </w:num>
  <w:num w:numId="14" w16cid:durableId="397091308">
    <w:abstractNumId w:val="22"/>
  </w:num>
  <w:num w:numId="15" w16cid:durableId="1748381816">
    <w:abstractNumId w:val="74"/>
  </w:num>
  <w:num w:numId="16" w16cid:durableId="1007319992">
    <w:abstractNumId w:val="72"/>
  </w:num>
  <w:num w:numId="17" w16cid:durableId="1439137445">
    <w:abstractNumId w:val="6"/>
  </w:num>
  <w:num w:numId="18" w16cid:durableId="1133518932">
    <w:abstractNumId w:val="4"/>
  </w:num>
  <w:num w:numId="19" w16cid:durableId="1223179356">
    <w:abstractNumId w:val="39"/>
  </w:num>
  <w:num w:numId="20" w16cid:durableId="355355477">
    <w:abstractNumId w:val="73"/>
  </w:num>
  <w:num w:numId="21" w16cid:durableId="554002430">
    <w:abstractNumId w:val="17"/>
  </w:num>
  <w:num w:numId="22" w16cid:durableId="322120833">
    <w:abstractNumId w:val="33"/>
  </w:num>
  <w:num w:numId="23" w16cid:durableId="1689452750">
    <w:abstractNumId w:val="75"/>
  </w:num>
  <w:num w:numId="24" w16cid:durableId="1023214350">
    <w:abstractNumId w:val="27"/>
  </w:num>
  <w:num w:numId="25" w16cid:durableId="1257245887">
    <w:abstractNumId w:val="55"/>
  </w:num>
  <w:num w:numId="26" w16cid:durableId="1646012760">
    <w:abstractNumId w:val="50"/>
  </w:num>
  <w:num w:numId="27" w16cid:durableId="703017595">
    <w:abstractNumId w:val="18"/>
  </w:num>
  <w:num w:numId="28" w16cid:durableId="1011641680">
    <w:abstractNumId w:val="2"/>
  </w:num>
  <w:num w:numId="29" w16cid:durableId="2026592339">
    <w:abstractNumId w:val="79"/>
  </w:num>
  <w:num w:numId="30" w16cid:durableId="281151442">
    <w:abstractNumId w:val="56"/>
  </w:num>
  <w:num w:numId="31" w16cid:durableId="1997605669">
    <w:abstractNumId w:val="10"/>
  </w:num>
  <w:num w:numId="32" w16cid:durableId="1559437783">
    <w:abstractNumId w:val="40"/>
  </w:num>
  <w:num w:numId="33" w16cid:durableId="1666132909">
    <w:abstractNumId w:val="69"/>
  </w:num>
  <w:num w:numId="34" w16cid:durableId="1301572349">
    <w:abstractNumId w:val="12"/>
  </w:num>
  <w:num w:numId="35" w16cid:durableId="903103820">
    <w:abstractNumId w:val="38"/>
  </w:num>
  <w:num w:numId="36" w16cid:durableId="1267925273">
    <w:abstractNumId w:val="81"/>
  </w:num>
  <w:num w:numId="37" w16cid:durableId="117070691">
    <w:abstractNumId w:val="51"/>
  </w:num>
  <w:num w:numId="38" w16cid:durableId="390346745">
    <w:abstractNumId w:val="68"/>
  </w:num>
  <w:num w:numId="39" w16cid:durableId="1509905584">
    <w:abstractNumId w:val="34"/>
  </w:num>
  <w:num w:numId="40" w16cid:durableId="1460611027">
    <w:abstractNumId w:val="65"/>
  </w:num>
  <w:num w:numId="41" w16cid:durableId="1870482992">
    <w:abstractNumId w:val="77"/>
  </w:num>
  <w:num w:numId="42" w16cid:durableId="1629164990">
    <w:abstractNumId w:val="63"/>
  </w:num>
  <w:num w:numId="43" w16cid:durableId="655452048">
    <w:abstractNumId w:val="58"/>
  </w:num>
  <w:num w:numId="44" w16cid:durableId="2086487212">
    <w:abstractNumId w:val="14"/>
  </w:num>
  <w:num w:numId="45" w16cid:durableId="1951428944">
    <w:abstractNumId w:val="21"/>
  </w:num>
  <w:num w:numId="46" w16cid:durableId="1326961">
    <w:abstractNumId w:val="31"/>
  </w:num>
  <w:num w:numId="47" w16cid:durableId="1627619303">
    <w:abstractNumId w:val="42"/>
  </w:num>
  <w:num w:numId="48" w16cid:durableId="1164123122">
    <w:abstractNumId w:val="24"/>
  </w:num>
  <w:num w:numId="49" w16cid:durableId="2043244695">
    <w:abstractNumId w:val="60"/>
  </w:num>
  <w:num w:numId="50" w16cid:durableId="1941832060">
    <w:abstractNumId w:val="13"/>
  </w:num>
  <w:num w:numId="51" w16cid:durableId="972753736">
    <w:abstractNumId w:val="9"/>
  </w:num>
  <w:num w:numId="52" w16cid:durableId="1920096465">
    <w:abstractNumId w:val="15"/>
  </w:num>
  <w:num w:numId="53" w16cid:durableId="1025716106">
    <w:abstractNumId w:val="20"/>
  </w:num>
  <w:num w:numId="54" w16cid:durableId="1153713978">
    <w:abstractNumId w:val="11"/>
  </w:num>
  <w:num w:numId="55" w16cid:durableId="1910380062">
    <w:abstractNumId w:val="76"/>
  </w:num>
  <w:num w:numId="56" w16cid:durableId="1908689870">
    <w:abstractNumId w:val="54"/>
  </w:num>
  <w:num w:numId="57" w16cid:durableId="1559198583">
    <w:abstractNumId w:val="5"/>
  </w:num>
  <w:num w:numId="58" w16cid:durableId="1944065760">
    <w:abstractNumId w:val="67"/>
  </w:num>
  <w:num w:numId="59" w16cid:durableId="1466391551">
    <w:abstractNumId w:val="61"/>
  </w:num>
  <w:num w:numId="60" w16cid:durableId="166791956">
    <w:abstractNumId w:val="66"/>
  </w:num>
  <w:num w:numId="61" w16cid:durableId="1338653013">
    <w:abstractNumId w:val="19"/>
  </w:num>
  <w:num w:numId="62" w16cid:durableId="712340118">
    <w:abstractNumId w:val="36"/>
  </w:num>
  <w:num w:numId="63" w16cid:durableId="1311714827">
    <w:abstractNumId w:val="70"/>
  </w:num>
  <w:num w:numId="64" w16cid:durableId="426657618">
    <w:abstractNumId w:val="82"/>
  </w:num>
  <w:num w:numId="65" w16cid:durableId="1057778318">
    <w:abstractNumId w:val="7"/>
  </w:num>
  <w:num w:numId="66" w16cid:durableId="1093013910">
    <w:abstractNumId w:val="1"/>
  </w:num>
  <w:num w:numId="67" w16cid:durableId="1739785372">
    <w:abstractNumId w:val="23"/>
  </w:num>
  <w:num w:numId="68" w16cid:durableId="1503399635">
    <w:abstractNumId w:val="48"/>
  </w:num>
  <w:num w:numId="69" w16cid:durableId="1394742235">
    <w:abstractNumId w:val="25"/>
  </w:num>
  <w:num w:numId="70" w16cid:durableId="422262830">
    <w:abstractNumId w:val="28"/>
  </w:num>
  <w:num w:numId="71" w16cid:durableId="1043678416">
    <w:abstractNumId w:val="8"/>
  </w:num>
  <w:num w:numId="72" w16cid:durableId="1129132279">
    <w:abstractNumId w:val="44"/>
  </w:num>
  <w:num w:numId="73" w16cid:durableId="173568112">
    <w:abstractNumId w:val="64"/>
  </w:num>
  <w:num w:numId="74" w16cid:durableId="1483424710">
    <w:abstractNumId w:val="3"/>
  </w:num>
  <w:num w:numId="75" w16cid:durableId="1726027194">
    <w:abstractNumId w:val="43"/>
  </w:num>
  <w:num w:numId="76" w16cid:durableId="823818799">
    <w:abstractNumId w:val="26"/>
  </w:num>
  <w:num w:numId="77" w16cid:durableId="1173178541">
    <w:abstractNumId w:val="45"/>
  </w:num>
  <w:num w:numId="78" w16cid:durableId="747535396">
    <w:abstractNumId w:val="35"/>
  </w:num>
  <w:num w:numId="79" w16cid:durableId="718824072">
    <w:abstractNumId w:val="37"/>
  </w:num>
  <w:num w:numId="80" w16cid:durableId="415638181">
    <w:abstractNumId w:val="47"/>
  </w:num>
  <w:num w:numId="81" w16cid:durableId="1770656350">
    <w:abstractNumId w:val="59"/>
  </w:num>
  <w:num w:numId="82" w16cid:durableId="594945124">
    <w:abstractNumId w:val="52"/>
  </w:num>
  <w:num w:numId="83" w16cid:durableId="1509907249">
    <w:abstractNumId w:val="1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tjCwMLSwsDAwtrRQ0lEKTi0uzszPAykwqwUAdEz/ViwAAAA="/>
  </w:docVars>
  <w:rsids>
    <w:rsidRoot w:val="003B6126"/>
    <w:rsid w:val="000119B5"/>
    <w:rsid w:val="00014D5A"/>
    <w:rsid w:val="0001785B"/>
    <w:rsid w:val="00017FC6"/>
    <w:rsid w:val="000209CC"/>
    <w:rsid w:val="00032B67"/>
    <w:rsid w:val="00034F62"/>
    <w:rsid w:val="00040A1A"/>
    <w:rsid w:val="0004503C"/>
    <w:rsid w:val="00046C05"/>
    <w:rsid w:val="00052308"/>
    <w:rsid w:val="000539C3"/>
    <w:rsid w:val="00057797"/>
    <w:rsid w:val="0006366F"/>
    <w:rsid w:val="00064125"/>
    <w:rsid w:val="0006524A"/>
    <w:rsid w:val="00066A11"/>
    <w:rsid w:val="000834B6"/>
    <w:rsid w:val="0009004A"/>
    <w:rsid w:val="00090C4D"/>
    <w:rsid w:val="00093B65"/>
    <w:rsid w:val="00097006"/>
    <w:rsid w:val="000A60AE"/>
    <w:rsid w:val="000A6ED8"/>
    <w:rsid w:val="000B544C"/>
    <w:rsid w:val="000C3398"/>
    <w:rsid w:val="000C63B7"/>
    <w:rsid w:val="000C6550"/>
    <w:rsid w:val="000C68BB"/>
    <w:rsid w:val="000C6B46"/>
    <w:rsid w:val="000D004E"/>
    <w:rsid w:val="000D0FC3"/>
    <w:rsid w:val="000D45B1"/>
    <w:rsid w:val="000D551E"/>
    <w:rsid w:val="000E1219"/>
    <w:rsid w:val="000E26F5"/>
    <w:rsid w:val="000E354C"/>
    <w:rsid w:val="000E70B8"/>
    <w:rsid w:val="000F4779"/>
    <w:rsid w:val="000F5331"/>
    <w:rsid w:val="00102375"/>
    <w:rsid w:val="00103C8A"/>
    <w:rsid w:val="00104136"/>
    <w:rsid w:val="00106114"/>
    <w:rsid w:val="001075AC"/>
    <w:rsid w:val="001075F3"/>
    <w:rsid w:val="00112753"/>
    <w:rsid w:val="001144F7"/>
    <w:rsid w:val="001217F6"/>
    <w:rsid w:val="00123E0D"/>
    <w:rsid w:val="001246F2"/>
    <w:rsid w:val="00124952"/>
    <w:rsid w:val="00130B73"/>
    <w:rsid w:val="00131E10"/>
    <w:rsid w:val="00143BFC"/>
    <w:rsid w:val="00150D7F"/>
    <w:rsid w:val="00151972"/>
    <w:rsid w:val="00151B1C"/>
    <w:rsid w:val="001540C0"/>
    <w:rsid w:val="001551CB"/>
    <w:rsid w:val="0016132C"/>
    <w:rsid w:val="00164C41"/>
    <w:rsid w:val="0016549F"/>
    <w:rsid w:val="00167DBA"/>
    <w:rsid w:val="0017401F"/>
    <w:rsid w:val="0017408C"/>
    <w:rsid w:val="00174427"/>
    <w:rsid w:val="001769F4"/>
    <w:rsid w:val="00181819"/>
    <w:rsid w:val="00183FAD"/>
    <w:rsid w:val="001847BD"/>
    <w:rsid w:val="00187423"/>
    <w:rsid w:val="001A122C"/>
    <w:rsid w:val="001A1DE3"/>
    <w:rsid w:val="001A7B87"/>
    <w:rsid w:val="001B3E4F"/>
    <w:rsid w:val="001C3B1E"/>
    <w:rsid w:val="001C532B"/>
    <w:rsid w:val="001D22E1"/>
    <w:rsid w:val="001D285B"/>
    <w:rsid w:val="001D7799"/>
    <w:rsid w:val="001E20C1"/>
    <w:rsid w:val="001E44CA"/>
    <w:rsid w:val="001F21BD"/>
    <w:rsid w:val="001F2363"/>
    <w:rsid w:val="001F2BE9"/>
    <w:rsid w:val="001F365F"/>
    <w:rsid w:val="00202DE2"/>
    <w:rsid w:val="002129E4"/>
    <w:rsid w:val="00214390"/>
    <w:rsid w:val="00220D89"/>
    <w:rsid w:val="00223484"/>
    <w:rsid w:val="002274FE"/>
    <w:rsid w:val="00230F4F"/>
    <w:rsid w:val="0023341D"/>
    <w:rsid w:val="002347FB"/>
    <w:rsid w:val="00235341"/>
    <w:rsid w:val="00242757"/>
    <w:rsid w:val="00243E1C"/>
    <w:rsid w:val="0025658E"/>
    <w:rsid w:val="00257D0D"/>
    <w:rsid w:val="002629E9"/>
    <w:rsid w:val="00263BB1"/>
    <w:rsid w:val="00265344"/>
    <w:rsid w:val="00276846"/>
    <w:rsid w:val="00281308"/>
    <w:rsid w:val="00282B82"/>
    <w:rsid w:val="00285878"/>
    <w:rsid w:val="00285949"/>
    <w:rsid w:val="002A0AB1"/>
    <w:rsid w:val="002B4498"/>
    <w:rsid w:val="002C4914"/>
    <w:rsid w:val="002D2B31"/>
    <w:rsid w:val="002D2C81"/>
    <w:rsid w:val="002E20A6"/>
    <w:rsid w:val="002E3A9F"/>
    <w:rsid w:val="002E436D"/>
    <w:rsid w:val="002E4E76"/>
    <w:rsid w:val="002E6CFE"/>
    <w:rsid w:val="00301EA0"/>
    <w:rsid w:val="0030315E"/>
    <w:rsid w:val="00303221"/>
    <w:rsid w:val="00303FB2"/>
    <w:rsid w:val="0031428D"/>
    <w:rsid w:val="00315DA8"/>
    <w:rsid w:val="00320871"/>
    <w:rsid w:val="0032247C"/>
    <w:rsid w:val="00324599"/>
    <w:rsid w:val="003264FF"/>
    <w:rsid w:val="0032670D"/>
    <w:rsid w:val="0032673B"/>
    <w:rsid w:val="003366B1"/>
    <w:rsid w:val="00342A27"/>
    <w:rsid w:val="00342B49"/>
    <w:rsid w:val="00343A96"/>
    <w:rsid w:val="00345CF8"/>
    <w:rsid w:val="003503E5"/>
    <w:rsid w:val="00351438"/>
    <w:rsid w:val="00356624"/>
    <w:rsid w:val="0036048F"/>
    <w:rsid w:val="00362C15"/>
    <w:rsid w:val="00366093"/>
    <w:rsid w:val="003662A1"/>
    <w:rsid w:val="00366C98"/>
    <w:rsid w:val="00381AF6"/>
    <w:rsid w:val="003840F0"/>
    <w:rsid w:val="003840F3"/>
    <w:rsid w:val="00391C30"/>
    <w:rsid w:val="00394764"/>
    <w:rsid w:val="00396021"/>
    <w:rsid w:val="00397F55"/>
    <w:rsid w:val="003A1BC5"/>
    <w:rsid w:val="003A2687"/>
    <w:rsid w:val="003A3880"/>
    <w:rsid w:val="003A7EDF"/>
    <w:rsid w:val="003B26F9"/>
    <w:rsid w:val="003B534B"/>
    <w:rsid w:val="003B6126"/>
    <w:rsid w:val="003C3EF0"/>
    <w:rsid w:val="003D2B54"/>
    <w:rsid w:val="003E1FEA"/>
    <w:rsid w:val="003E6E0E"/>
    <w:rsid w:val="003F654B"/>
    <w:rsid w:val="003F6F96"/>
    <w:rsid w:val="00412C1A"/>
    <w:rsid w:val="0041459E"/>
    <w:rsid w:val="00417049"/>
    <w:rsid w:val="00422F40"/>
    <w:rsid w:val="00423FBC"/>
    <w:rsid w:val="004407CC"/>
    <w:rsid w:val="00443424"/>
    <w:rsid w:val="00450A36"/>
    <w:rsid w:val="00453227"/>
    <w:rsid w:val="00453D09"/>
    <w:rsid w:val="00456D4A"/>
    <w:rsid w:val="00457F3B"/>
    <w:rsid w:val="004602CA"/>
    <w:rsid w:val="00462364"/>
    <w:rsid w:val="004632FA"/>
    <w:rsid w:val="00465BE1"/>
    <w:rsid w:val="0047014C"/>
    <w:rsid w:val="00470AEE"/>
    <w:rsid w:val="004739B9"/>
    <w:rsid w:val="00474F9A"/>
    <w:rsid w:val="004761A9"/>
    <w:rsid w:val="00476F85"/>
    <w:rsid w:val="00477A5D"/>
    <w:rsid w:val="0048059B"/>
    <w:rsid w:val="00481677"/>
    <w:rsid w:val="00485B8E"/>
    <w:rsid w:val="00485C1B"/>
    <w:rsid w:val="004A5103"/>
    <w:rsid w:val="004A554D"/>
    <w:rsid w:val="004A6FFF"/>
    <w:rsid w:val="004A76AD"/>
    <w:rsid w:val="004A7EE5"/>
    <w:rsid w:val="004B5594"/>
    <w:rsid w:val="004B5F17"/>
    <w:rsid w:val="004B6937"/>
    <w:rsid w:val="004B7D86"/>
    <w:rsid w:val="004C24D0"/>
    <w:rsid w:val="004C6F58"/>
    <w:rsid w:val="004D687D"/>
    <w:rsid w:val="004E00ED"/>
    <w:rsid w:val="004E23D9"/>
    <w:rsid w:val="004E2E6E"/>
    <w:rsid w:val="004E37D4"/>
    <w:rsid w:val="004F24ED"/>
    <w:rsid w:val="005011D6"/>
    <w:rsid w:val="00502BB7"/>
    <w:rsid w:val="00504CE0"/>
    <w:rsid w:val="005057F4"/>
    <w:rsid w:val="00506134"/>
    <w:rsid w:val="005207A9"/>
    <w:rsid w:val="00523398"/>
    <w:rsid w:val="00523B2D"/>
    <w:rsid w:val="00532FAD"/>
    <w:rsid w:val="0054316C"/>
    <w:rsid w:val="00544878"/>
    <w:rsid w:val="00545BBE"/>
    <w:rsid w:val="00554E3B"/>
    <w:rsid w:val="005556A2"/>
    <w:rsid w:val="00557AFB"/>
    <w:rsid w:val="005606C0"/>
    <w:rsid w:val="00560751"/>
    <w:rsid w:val="00561757"/>
    <w:rsid w:val="00572CDE"/>
    <w:rsid w:val="005742C0"/>
    <w:rsid w:val="00576FBA"/>
    <w:rsid w:val="00580ED9"/>
    <w:rsid w:val="0058508B"/>
    <w:rsid w:val="00585749"/>
    <w:rsid w:val="00587D2C"/>
    <w:rsid w:val="005A1C74"/>
    <w:rsid w:val="005B499E"/>
    <w:rsid w:val="005C3D5C"/>
    <w:rsid w:val="005C5220"/>
    <w:rsid w:val="005C5DB2"/>
    <w:rsid w:val="005C6B47"/>
    <w:rsid w:val="005C6E09"/>
    <w:rsid w:val="005C7D78"/>
    <w:rsid w:val="005D2572"/>
    <w:rsid w:val="005D5B0D"/>
    <w:rsid w:val="005D5EB2"/>
    <w:rsid w:val="005D64DA"/>
    <w:rsid w:val="005D683A"/>
    <w:rsid w:val="005E0085"/>
    <w:rsid w:val="005E3090"/>
    <w:rsid w:val="005E518A"/>
    <w:rsid w:val="005F0AF4"/>
    <w:rsid w:val="0060214C"/>
    <w:rsid w:val="00602878"/>
    <w:rsid w:val="00603364"/>
    <w:rsid w:val="00605DE4"/>
    <w:rsid w:val="00610559"/>
    <w:rsid w:val="00613B3D"/>
    <w:rsid w:val="00613CAE"/>
    <w:rsid w:val="006158EA"/>
    <w:rsid w:val="006242C8"/>
    <w:rsid w:val="006327A6"/>
    <w:rsid w:val="006339EB"/>
    <w:rsid w:val="00641017"/>
    <w:rsid w:val="0064739A"/>
    <w:rsid w:val="006519FD"/>
    <w:rsid w:val="006534BC"/>
    <w:rsid w:val="0065443C"/>
    <w:rsid w:val="00663482"/>
    <w:rsid w:val="00671E0C"/>
    <w:rsid w:val="00672851"/>
    <w:rsid w:val="006771E3"/>
    <w:rsid w:val="0067753F"/>
    <w:rsid w:val="00680241"/>
    <w:rsid w:val="006802E1"/>
    <w:rsid w:val="006823FD"/>
    <w:rsid w:val="00682BE2"/>
    <w:rsid w:val="006920FA"/>
    <w:rsid w:val="00692218"/>
    <w:rsid w:val="006930B3"/>
    <w:rsid w:val="00695EAD"/>
    <w:rsid w:val="006A0615"/>
    <w:rsid w:val="006A0A50"/>
    <w:rsid w:val="006A428B"/>
    <w:rsid w:val="006A5B1F"/>
    <w:rsid w:val="006A6589"/>
    <w:rsid w:val="006B1EDB"/>
    <w:rsid w:val="006B2090"/>
    <w:rsid w:val="006B4396"/>
    <w:rsid w:val="006B6C14"/>
    <w:rsid w:val="006C3BB4"/>
    <w:rsid w:val="006C4B05"/>
    <w:rsid w:val="006C5AC1"/>
    <w:rsid w:val="006D643D"/>
    <w:rsid w:val="006D7052"/>
    <w:rsid w:val="006E3265"/>
    <w:rsid w:val="006E3E5A"/>
    <w:rsid w:val="006E4D5E"/>
    <w:rsid w:val="006E5A7E"/>
    <w:rsid w:val="00700C5D"/>
    <w:rsid w:val="007036C0"/>
    <w:rsid w:val="007079A9"/>
    <w:rsid w:val="007145C2"/>
    <w:rsid w:val="00726211"/>
    <w:rsid w:val="0073003E"/>
    <w:rsid w:val="00736344"/>
    <w:rsid w:val="0073791E"/>
    <w:rsid w:val="00740C00"/>
    <w:rsid w:val="00744C9B"/>
    <w:rsid w:val="00752813"/>
    <w:rsid w:val="00752FD5"/>
    <w:rsid w:val="0075459A"/>
    <w:rsid w:val="0076138B"/>
    <w:rsid w:val="007613D5"/>
    <w:rsid w:val="00761ECA"/>
    <w:rsid w:val="007640AF"/>
    <w:rsid w:val="007640EF"/>
    <w:rsid w:val="00764708"/>
    <w:rsid w:val="00765D85"/>
    <w:rsid w:val="00774A92"/>
    <w:rsid w:val="00776AD4"/>
    <w:rsid w:val="00780CE1"/>
    <w:rsid w:val="00782EDD"/>
    <w:rsid w:val="00783DD8"/>
    <w:rsid w:val="00786837"/>
    <w:rsid w:val="00797CD4"/>
    <w:rsid w:val="007A38E5"/>
    <w:rsid w:val="007A58F9"/>
    <w:rsid w:val="007A6243"/>
    <w:rsid w:val="007A75B7"/>
    <w:rsid w:val="007B4101"/>
    <w:rsid w:val="007C0255"/>
    <w:rsid w:val="007C2116"/>
    <w:rsid w:val="007C482A"/>
    <w:rsid w:val="007C5818"/>
    <w:rsid w:val="007C5BF5"/>
    <w:rsid w:val="007C60EC"/>
    <w:rsid w:val="007D1104"/>
    <w:rsid w:val="007D6392"/>
    <w:rsid w:val="007D6AFC"/>
    <w:rsid w:val="007D6CD8"/>
    <w:rsid w:val="007F09D6"/>
    <w:rsid w:val="007F3196"/>
    <w:rsid w:val="007F689F"/>
    <w:rsid w:val="007F6B03"/>
    <w:rsid w:val="008000DD"/>
    <w:rsid w:val="00802983"/>
    <w:rsid w:val="008038D1"/>
    <w:rsid w:val="008100AC"/>
    <w:rsid w:val="00813C7D"/>
    <w:rsid w:val="00814263"/>
    <w:rsid w:val="0081456D"/>
    <w:rsid w:val="00825005"/>
    <w:rsid w:val="0082740E"/>
    <w:rsid w:val="00827724"/>
    <w:rsid w:val="0083020F"/>
    <w:rsid w:val="008315BB"/>
    <w:rsid w:val="00835A96"/>
    <w:rsid w:val="00843549"/>
    <w:rsid w:val="0085237C"/>
    <w:rsid w:val="008544AB"/>
    <w:rsid w:val="00855A05"/>
    <w:rsid w:val="00861576"/>
    <w:rsid w:val="00862620"/>
    <w:rsid w:val="0086769D"/>
    <w:rsid w:val="00872E28"/>
    <w:rsid w:val="00873101"/>
    <w:rsid w:val="00877A73"/>
    <w:rsid w:val="008826D5"/>
    <w:rsid w:val="00882D27"/>
    <w:rsid w:val="008902A5"/>
    <w:rsid w:val="00890A3F"/>
    <w:rsid w:val="00892908"/>
    <w:rsid w:val="00897518"/>
    <w:rsid w:val="008A5BEE"/>
    <w:rsid w:val="008C2761"/>
    <w:rsid w:val="008C68F1"/>
    <w:rsid w:val="008D0F01"/>
    <w:rsid w:val="008D5DB5"/>
    <w:rsid w:val="008E132C"/>
    <w:rsid w:val="008E2299"/>
    <w:rsid w:val="008E3E1A"/>
    <w:rsid w:val="008F05D9"/>
    <w:rsid w:val="008F3825"/>
    <w:rsid w:val="0090015A"/>
    <w:rsid w:val="0090134E"/>
    <w:rsid w:val="00901881"/>
    <w:rsid w:val="0091042C"/>
    <w:rsid w:val="009112F4"/>
    <w:rsid w:val="009128B0"/>
    <w:rsid w:val="00913040"/>
    <w:rsid w:val="0091497A"/>
    <w:rsid w:val="00923D09"/>
    <w:rsid w:val="00924E2A"/>
    <w:rsid w:val="0092718A"/>
    <w:rsid w:val="00927564"/>
    <w:rsid w:val="00934FF7"/>
    <w:rsid w:val="0093759E"/>
    <w:rsid w:val="00937B59"/>
    <w:rsid w:val="00940076"/>
    <w:rsid w:val="00952115"/>
    <w:rsid w:val="009521AD"/>
    <w:rsid w:val="0095356B"/>
    <w:rsid w:val="00961239"/>
    <w:rsid w:val="00966329"/>
    <w:rsid w:val="0097002E"/>
    <w:rsid w:val="009769D1"/>
    <w:rsid w:val="00982A69"/>
    <w:rsid w:val="00983526"/>
    <w:rsid w:val="00985D98"/>
    <w:rsid w:val="00985E9C"/>
    <w:rsid w:val="0099493C"/>
    <w:rsid w:val="00997251"/>
    <w:rsid w:val="009A43BC"/>
    <w:rsid w:val="009A460C"/>
    <w:rsid w:val="009A6874"/>
    <w:rsid w:val="009B35B4"/>
    <w:rsid w:val="009B6DD3"/>
    <w:rsid w:val="009B7259"/>
    <w:rsid w:val="009C1BCE"/>
    <w:rsid w:val="009C5A2C"/>
    <w:rsid w:val="009C64EA"/>
    <w:rsid w:val="009C656D"/>
    <w:rsid w:val="009C669D"/>
    <w:rsid w:val="009D1C4A"/>
    <w:rsid w:val="009D4A75"/>
    <w:rsid w:val="009E5CF6"/>
    <w:rsid w:val="009F013C"/>
    <w:rsid w:val="009F3F40"/>
    <w:rsid w:val="009F7B4B"/>
    <w:rsid w:val="00A0331B"/>
    <w:rsid w:val="00A05B9B"/>
    <w:rsid w:val="00A1042B"/>
    <w:rsid w:val="00A133DF"/>
    <w:rsid w:val="00A252DB"/>
    <w:rsid w:val="00A32EAF"/>
    <w:rsid w:val="00A334A6"/>
    <w:rsid w:val="00A352B4"/>
    <w:rsid w:val="00A40E7B"/>
    <w:rsid w:val="00A4242A"/>
    <w:rsid w:val="00A430AE"/>
    <w:rsid w:val="00A55D47"/>
    <w:rsid w:val="00A601C9"/>
    <w:rsid w:val="00A60F14"/>
    <w:rsid w:val="00A61D85"/>
    <w:rsid w:val="00A61FCB"/>
    <w:rsid w:val="00A626EF"/>
    <w:rsid w:val="00A63334"/>
    <w:rsid w:val="00A652B0"/>
    <w:rsid w:val="00A65550"/>
    <w:rsid w:val="00A65F45"/>
    <w:rsid w:val="00A676AC"/>
    <w:rsid w:val="00A709F8"/>
    <w:rsid w:val="00A73C70"/>
    <w:rsid w:val="00A776F3"/>
    <w:rsid w:val="00A8165A"/>
    <w:rsid w:val="00A817DA"/>
    <w:rsid w:val="00A87492"/>
    <w:rsid w:val="00A91C91"/>
    <w:rsid w:val="00A9487B"/>
    <w:rsid w:val="00A974CB"/>
    <w:rsid w:val="00AA2141"/>
    <w:rsid w:val="00AA2610"/>
    <w:rsid w:val="00AA5AFD"/>
    <w:rsid w:val="00AB21E3"/>
    <w:rsid w:val="00AB56B2"/>
    <w:rsid w:val="00AB6874"/>
    <w:rsid w:val="00AC18F1"/>
    <w:rsid w:val="00AC3B6B"/>
    <w:rsid w:val="00AC5F7E"/>
    <w:rsid w:val="00AD0463"/>
    <w:rsid w:val="00AD1457"/>
    <w:rsid w:val="00AD1C65"/>
    <w:rsid w:val="00AD2905"/>
    <w:rsid w:val="00AD4E1B"/>
    <w:rsid w:val="00AD674B"/>
    <w:rsid w:val="00AE0653"/>
    <w:rsid w:val="00AE4B01"/>
    <w:rsid w:val="00AE76C0"/>
    <w:rsid w:val="00AF19B5"/>
    <w:rsid w:val="00AF2397"/>
    <w:rsid w:val="00AF2D31"/>
    <w:rsid w:val="00AF6BB9"/>
    <w:rsid w:val="00AF7AD3"/>
    <w:rsid w:val="00B114F9"/>
    <w:rsid w:val="00B17285"/>
    <w:rsid w:val="00B17DE6"/>
    <w:rsid w:val="00B22B24"/>
    <w:rsid w:val="00B32E73"/>
    <w:rsid w:val="00B442A6"/>
    <w:rsid w:val="00B46DAB"/>
    <w:rsid w:val="00B50AD2"/>
    <w:rsid w:val="00B50E71"/>
    <w:rsid w:val="00B55049"/>
    <w:rsid w:val="00B56DEF"/>
    <w:rsid w:val="00B56F30"/>
    <w:rsid w:val="00B67476"/>
    <w:rsid w:val="00B81A89"/>
    <w:rsid w:val="00B81F25"/>
    <w:rsid w:val="00B83587"/>
    <w:rsid w:val="00B913B0"/>
    <w:rsid w:val="00B9341A"/>
    <w:rsid w:val="00B96E6A"/>
    <w:rsid w:val="00BA2F56"/>
    <w:rsid w:val="00BA30C4"/>
    <w:rsid w:val="00BA7F1C"/>
    <w:rsid w:val="00BB1562"/>
    <w:rsid w:val="00BB5CA1"/>
    <w:rsid w:val="00BB620C"/>
    <w:rsid w:val="00BC42C7"/>
    <w:rsid w:val="00BC6D3D"/>
    <w:rsid w:val="00BD2ADB"/>
    <w:rsid w:val="00BE0128"/>
    <w:rsid w:val="00BE19D5"/>
    <w:rsid w:val="00BE6A5D"/>
    <w:rsid w:val="00BF1218"/>
    <w:rsid w:val="00C009D0"/>
    <w:rsid w:val="00C02E21"/>
    <w:rsid w:val="00C03877"/>
    <w:rsid w:val="00C07F0C"/>
    <w:rsid w:val="00C13BBD"/>
    <w:rsid w:val="00C25350"/>
    <w:rsid w:val="00C3240C"/>
    <w:rsid w:val="00C32CEE"/>
    <w:rsid w:val="00C361FE"/>
    <w:rsid w:val="00C43F6D"/>
    <w:rsid w:val="00C63B2A"/>
    <w:rsid w:val="00C76D23"/>
    <w:rsid w:val="00C77067"/>
    <w:rsid w:val="00C775C3"/>
    <w:rsid w:val="00C826A7"/>
    <w:rsid w:val="00C832F5"/>
    <w:rsid w:val="00C84B25"/>
    <w:rsid w:val="00C85175"/>
    <w:rsid w:val="00C860AC"/>
    <w:rsid w:val="00C86E78"/>
    <w:rsid w:val="00C873CD"/>
    <w:rsid w:val="00C906BB"/>
    <w:rsid w:val="00C91A99"/>
    <w:rsid w:val="00C92C23"/>
    <w:rsid w:val="00C97431"/>
    <w:rsid w:val="00CA1BFF"/>
    <w:rsid w:val="00CA366A"/>
    <w:rsid w:val="00CB2277"/>
    <w:rsid w:val="00CB4FCE"/>
    <w:rsid w:val="00CB5145"/>
    <w:rsid w:val="00CC2BEB"/>
    <w:rsid w:val="00CC3956"/>
    <w:rsid w:val="00CC3AB7"/>
    <w:rsid w:val="00CD09F5"/>
    <w:rsid w:val="00CE690F"/>
    <w:rsid w:val="00CF02A3"/>
    <w:rsid w:val="00CF10B0"/>
    <w:rsid w:val="00CF2994"/>
    <w:rsid w:val="00CF65F1"/>
    <w:rsid w:val="00D04DB7"/>
    <w:rsid w:val="00D123C3"/>
    <w:rsid w:val="00D15B62"/>
    <w:rsid w:val="00D15F4A"/>
    <w:rsid w:val="00D16176"/>
    <w:rsid w:val="00D16CA9"/>
    <w:rsid w:val="00D16CC0"/>
    <w:rsid w:val="00D2004A"/>
    <w:rsid w:val="00D24990"/>
    <w:rsid w:val="00D279FC"/>
    <w:rsid w:val="00D27ED0"/>
    <w:rsid w:val="00D33F5C"/>
    <w:rsid w:val="00D406E5"/>
    <w:rsid w:val="00D44AEA"/>
    <w:rsid w:val="00D51C04"/>
    <w:rsid w:val="00D530CC"/>
    <w:rsid w:val="00D5727D"/>
    <w:rsid w:val="00D640A0"/>
    <w:rsid w:val="00D65769"/>
    <w:rsid w:val="00D7034B"/>
    <w:rsid w:val="00D7320A"/>
    <w:rsid w:val="00D74640"/>
    <w:rsid w:val="00D74971"/>
    <w:rsid w:val="00D76295"/>
    <w:rsid w:val="00D862D5"/>
    <w:rsid w:val="00D8696F"/>
    <w:rsid w:val="00D9174A"/>
    <w:rsid w:val="00DA043F"/>
    <w:rsid w:val="00DA4219"/>
    <w:rsid w:val="00DB22D2"/>
    <w:rsid w:val="00DB4A9B"/>
    <w:rsid w:val="00DB4FF0"/>
    <w:rsid w:val="00DB5B41"/>
    <w:rsid w:val="00DC2F60"/>
    <w:rsid w:val="00DC32B8"/>
    <w:rsid w:val="00DC6324"/>
    <w:rsid w:val="00DC7FC6"/>
    <w:rsid w:val="00DD5F95"/>
    <w:rsid w:val="00DD6818"/>
    <w:rsid w:val="00DE6FC6"/>
    <w:rsid w:val="00DF5DA9"/>
    <w:rsid w:val="00E004F5"/>
    <w:rsid w:val="00E02345"/>
    <w:rsid w:val="00E14536"/>
    <w:rsid w:val="00E16B6B"/>
    <w:rsid w:val="00E205B2"/>
    <w:rsid w:val="00E334C6"/>
    <w:rsid w:val="00E33B86"/>
    <w:rsid w:val="00E36A69"/>
    <w:rsid w:val="00E46232"/>
    <w:rsid w:val="00E47AAE"/>
    <w:rsid w:val="00E51872"/>
    <w:rsid w:val="00E60EC9"/>
    <w:rsid w:val="00E61B9C"/>
    <w:rsid w:val="00E61E39"/>
    <w:rsid w:val="00E66140"/>
    <w:rsid w:val="00E66227"/>
    <w:rsid w:val="00E6648B"/>
    <w:rsid w:val="00E67840"/>
    <w:rsid w:val="00E71C20"/>
    <w:rsid w:val="00E7390C"/>
    <w:rsid w:val="00E84226"/>
    <w:rsid w:val="00E84AF3"/>
    <w:rsid w:val="00E86332"/>
    <w:rsid w:val="00E9203A"/>
    <w:rsid w:val="00E92712"/>
    <w:rsid w:val="00EA5DED"/>
    <w:rsid w:val="00EB13D5"/>
    <w:rsid w:val="00EB1604"/>
    <w:rsid w:val="00EB342D"/>
    <w:rsid w:val="00EC5909"/>
    <w:rsid w:val="00EC6EC9"/>
    <w:rsid w:val="00ED1995"/>
    <w:rsid w:val="00EE0564"/>
    <w:rsid w:val="00F012A8"/>
    <w:rsid w:val="00F018C3"/>
    <w:rsid w:val="00F01993"/>
    <w:rsid w:val="00F059F1"/>
    <w:rsid w:val="00F14EDB"/>
    <w:rsid w:val="00F277A7"/>
    <w:rsid w:val="00F3454E"/>
    <w:rsid w:val="00F34B45"/>
    <w:rsid w:val="00F3795D"/>
    <w:rsid w:val="00F37B79"/>
    <w:rsid w:val="00F40243"/>
    <w:rsid w:val="00F459FC"/>
    <w:rsid w:val="00F573E7"/>
    <w:rsid w:val="00F576A6"/>
    <w:rsid w:val="00F60983"/>
    <w:rsid w:val="00F62BFB"/>
    <w:rsid w:val="00F651E6"/>
    <w:rsid w:val="00F667AF"/>
    <w:rsid w:val="00F76338"/>
    <w:rsid w:val="00F80B85"/>
    <w:rsid w:val="00F87E3A"/>
    <w:rsid w:val="00F9214C"/>
    <w:rsid w:val="00F92E86"/>
    <w:rsid w:val="00F93516"/>
    <w:rsid w:val="00F973F9"/>
    <w:rsid w:val="00FA087A"/>
    <w:rsid w:val="00FA6E9E"/>
    <w:rsid w:val="00FB5432"/>
    <w:rsid w:val="00FC3AD1"/>
    <w:rsid w:val="00FC4B1F"/>
    <w:rsid w:val="00FC64B0"/>
    <w:rsid w:val="00FC7662"/>
    <w:rsid w:val="00FC7886"/>
    <w:rsid w:val="00FD0A75"/>
    <w:rsid w:val="00FD55F6"/>
    <w:rsid w:val="00FD57F3"/>
    <w:rsid w:val="00FD6B80"/>
    <w:rsid w:val="00FE37E7"/>
    <w:rsid w:val="00FF74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C5BD"/>
  <w15:chartTrackingRefBased/>
  <w15:docId w15:val="{162B7775-7DE1-48A4-9956-6D964CD6E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0AB1"/>
    <w:pPr>
      <w:ind w:left="720"/>
      <w:contextualSpacing/>
    </w:pPr>
  </w:style>
  <w:style w:type="character" w:styleId="Hyperlink">
    <w:name w:val="Hyperlink"/>
    <w:basedOn w:val="DefaultParagraphFont"/>
    <w:uiPriority w:val="99"/>
    <w:unhideWhenUsed/>
    <w:rsid w:val="00934FF7"/>
    <w:rPr>
      <w:color w:val="0563C1" w:themeColor="hyperlink"/>
      <w:u w:val="single"/>
    </w:rPr>
  </w:style>
  <w:style w:type="character" w:styleId="UnresolvedMention">
    <w:name w:val="Unresolved Mention"/>
    <w:basedOn w:val="DefaultParagraphFont"/>
    <w:uiPriority w:val="99"/>
    <w:semiHidden/>
    <w:unhideWhenUsed/>
    <w:rsid w:val="00934F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77702">
      <w:bodyDiv w:val="1"/>
      <w:marLeft w:val="0"/>
      <w:marRight w:val="0"/>
      <w:marTop w:val="0"/>
      <w:marBottom w:val="0"/>
      <w:divBdr>
        <w:top w:val="none" w:sz="0" w:space="0" w:color="auto"/>
        <w:left w:val="none" w:sz="0" w:space="0" w:color="auto"/>
        <w:bottom w:val="none" w:sz="0" w:space="0" w:color="auto"/>
        <w:right w:val="none" w:sz="0" w:space="0" w:color="auto"/>
      </w:divBdr>
    </w:div>
    <w:div w:id="350182902">
      <w:bodyDiv w:val="1"/>
      <w:marLeft w:val="0"/>
      <w:marRight w:val="0"/>
      <w:marTop w:val="0"/>
      <w:marBottom w:val="0"/>
      <w:divBdr>
        <w:top w:val="none" w:sz="0" w:space="0" w:color="auto"/>
        <w:left w:val="none" w:sz="0" w:space="0" w:color="auto"/>
        <w:bottom w:val="none" w:sz="0" w:space="0" w:color="auto"/>
        <w:right w:val="none" w:sz="0" w:space="0" w:color="auto"/>
      </w:divBdr>
    </w:div>
    <w:div w:id="435712597">
      <w:bodyDiv w:val="1"/>
      <w:marLeft w:val="0"/>
      <w:marRight w:val="0"/>
      <w:marTop w:val="0"/>
      <w:marBottom w:val="0"/>
      <w:divBdr>
        <w:top w:val="none" w:sz="0" w:space="0" w:color="auto"/>
        <w:left w:val="none" w:sz="0" w:space="0" w:color="auto"/>
        <w:bottom w:val="none" w:sz="0" w:space="0" w:color="auto"/>
        <w:right w:val="none" w:sz="0" w:space="0" w:color="auto"/>
      </w:divBdr>
    </w:div>
    <w:div w:id="518396238">
      <w:bodyDiv w:val="1"/>
      <w:marLeft w:val="0"/>
      <w:marRight w:val="0"/>
      <w:marTop w:val="0"/>
      <w:marBottom w:val="0"/>
      <w:divBdr>
        <w:top w:val="none" w:sz="0" w:space="0" w:color="auto"/>
        <w:left w:val="none" w:sz="0" w:space="0" w:color="auto"/>
        <w:bottom w:val="none" w:sz="0" w:space="0" w:color="auto"/>
        <w:right w:val="none" w:sz="0" w:space="0" w:color="auto"/>
      </w:divBdr>
    </w:div>
    <w:div w:id="526524665">
      <w:bodyDiv w:val="1"/>
      <w:marLeft w:val="0"/>
      <w:marRight w:val="0"/>
      <w:marTop w:val="0"/>
      <w:marBottom w:val="0"/>
      <w:divBdr>
        <w:top w:val="none" w:sz="0" w:space="0" w:color="auto"/>
        <w:left w:val="none" w:sz="0" w:space="0" w:color="auto"/>
        <w:bottom w:val="none" w:sz="0" w:space="0" w:color="auto"/>
        <w:right w:val="none" w:sz="0" w:space="0" w:color="auto"/>
      </w:divBdr>
    </w:div>
    <w:div w:id="545487588">
      <w:bodyDiv w:val="1"/>
      <w:marLeft w:val="0"/>
      <w:marRight w:val="0"/>
      <w:marTop w:val="0"/>
      <w:marBottom w:val="0"/>
      <w:divBdr>
        <w:top w:val="none" w:sz="0" w:space="0" w:color="auto"/>
        <w:left w:val="none" w:sz="0" w:space="0" w:color="auto"/>
        <w:bottom w:val="none" w:sz="0" w:space="0" w:color="auto"/>
        <w:right w:val="none" w:sz="0" w:space="0" w:color="auto"/>
      </w:divBdr>
    </w:div>
    <w:div w:id="567616649">
      <w:bodyDiv w:val="1"/>
      <w:marLeft w:val="0"/>
      <w:marRight w:val="0"/>
      <w:marTop w:val="0"/>
      <w:marBottom w:val="0"/>
      <w:divBdr>
        <w:top w:val="none" w:sz="0" w:space="0" w:color="auto"/>
        <w:left w:val="none" w:sz="0" w:space="0" w:color="auto"/>
        <w:bottom w:val="none" w:sz="0" w:space="0" w:color="auto"/>
        <w:right w:val="none" w:sz="0" w:space="0" w:color="auto"/>
      </w:divBdr>
    </w:div>
    <w:div w:id="749156755">
      <w:bodyDiv w:val="1"/>
      <w:marLeft w:val="0"/>
      <w:marRight w:val="0"/>
      <w:marTop w:val="0"/>
      <w:marBottom w:val="0"/>
      <w:divBdr>
        <w:top w:val="none" w:sz="0" w:space="0" w:color="auto"/>
        <w:left w:val="none" w:sz="0" w:space="0" w:color="auto"/>
        <w:bottom w:val="none" w:sz="0" w:space="0" w:color="auto"/>
        <w:right w:val="none" w:sz="0" w:space="0" w:color="auto"/>
      </w:divBdr>
    </w:div>
    <w:div w:id="810757239">
      <w:bodyDiv w:val="1"/>
      <w:marLeft w:val="0"/>
      <w:marRight w:val="0"/>
      <w:marTop w:val="0"/>
      <w:marBottom w:val="0"/>
      <w:divBdr>
        <w:top w:val="none" w:sz="0" w:space="0" w:color="auto"/>
        <w:left w:val="none" w:sz="0" w:space="0" w:color="auto"/>
        <w:bottom w:val="none" w:sz="0" w:space="0" w:color="auto"/>
        <w:right w:val="none" w:sz="0" w:space="0" w:color="auto"/>
      </w:divBdr>
    </w:div>
    <w:div w:id="930433026">
      <w:bodyDiv w:val="1"/>
      <w:marLeft w:val="0"/>
      <w:marRight w:val="0"/>
      <w:marTop w:val="0"/>
      <w:marBottom w:val="0"/>
      <w:divBdr>
        <w:top w:val="none" w:sz="0" w:space="0" w:color="auto"/>
        <w:left w:val="none" w:sz="0" w:space="0" w:color="auto"/>
        <w:bottom w:val="none" w:sz="0" w:space="0" w:color="auto"/>
        <w:right w:val="none" w:sz="0" w:space="0" w:color="auto"/>
      </w:divBdr>
    </w:div>
    <w:div w:id="1047871901">
      <w:bodyDiv w:val="1"/>
      <w:marLeft w:val="0"/>
      <w:marRight w:val="0"/>
      <w:marTop w:val="0"/>
      <w:marBottom w:val="0"/>
      <w:divBdr>
        <w:top w:val="none" w:sz="0" w:space="0" w:color="auto"/>
        <w:left w:val="none" w:sz="0" w:space="0" w:color="auto"/>
        <w:bottom w:val="none" w:sz="0" w:space="0" w:color="auto"/>
        <w:right w:val="none" w:sz="0" w:space="0" w:color="auto"/>
      </w:divBdr>
    </w:div>
    <w:div w:id="1745949229">
      <w:bodyDiv w:val="1"/>
      <w:marLeft w:val="0"/>
      <w:marRight w:val="0"/>
      <w:marTop w:val="0"/>
      <w:marBottom w:val="0"/>
      <w:divBdr>
        <w:top w:val="none" w:sz="0" w:space="0" w:color="auto"/>
        <w:left w:val="none" w:sz="0" w:space="0" w:color="auto"/>
        <w:bottom w:val="none" w:sz="0" w:space="0" w:color="auto"/>
        <w:right w:val="none" w:sz="0" w:space="0" w:color="auto"/>
      </w:divBdr>
    </w:div>
    <w:div w:id="1973098234">
      <w:bodyDiv w:val="1"/>
      <w:marLeft w:val="0"/>
      <w:marRight w:val="0"/>
      <w:marTop w:val="0"/>
      <w:marBottom w:val="0"/>
      <w:divBdr>
        <w:top w:val="none" w:sz="0" w:space="0" w:color="auto"/>
        <w:left w:val="none" w:sz="0" w:space="0" w:color="auto"/>
        <w:bottom w:val="none" w:sz="0" w:space="0" w:color="auto"/>
        <w:right w:val="none" w:sz="0" w:space="0" w:color="auto"/>
      </w:divBdr>
    </w:div>
    <w:div w:id="2140611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ademic.oup.com/ajcn/article/115/1/189/6329041"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gs.mcmaster.ca/program/health-research-methodolog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s://shouldiscreen.com/English/pack-year-calculator" TargetMode="Externa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ncbi.nlm.nih.gov/pmc/articles/PMC4555355/"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2</TotalTime>
  <Pages>54</Pages>
  <Words>9642</Words>
  <Characters>54964</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752</cp:revision>
  <dcterms:created xsi:type="dcterms:W3CDTF">2022-06-28T01:14:00Z</dcterms:created>
  <dcterms:modified xsi:type="dcterms:W3CDTF">2022-10-28T22:04:00Z</dcterms:modified>
</cp:coreProperties>
</file>